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ch</w:t>
      </w:r>
      <w:r>
        <w:t xml:space="preserve"> </w:t>
      </w:r>
      <w:r>
        <w:t xml:space="preserve">Nô</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ách-nô"/>
      <w:bookmarkEnd w:id="21"/>
      <w:r>
        <w:t xml:space="preserve">Ách Nô</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WingThể loại : cổ trang, cung đình, 1×1, ngược tâm, mỹ nhược thụ, công sủng thụ, HERating : NC17Pairing : Tây Tường Liệt x Tiểu Nhiễm. Chào mọi người , tác phẩm này là tác phẩm mà tác giả mới sáng tác.</w:t>
            </w:r>
            <w:r>
              <w:br w:type="textWrapping"/>
            </w:r>
          </w:p>
        </w:tc>
      </w:tr>
    </w:tbl>
    <w:p>
      <w:pPr>
        <w:pStyle w:val="Compact"/>
      </w:pPr>
      <w:r>
        <w:br w:type="textWrapping"/>
      </w:r>
      <w:r>
        <w:br w:type="textWrapping"/>
      </w:r>
      <w:r>
        <w:rPr>
          <w:i/>
        </w:rPr>
        <w:t xml:space="preserve">Đọc và tải ebook truyện tại: http://truyenclub.com/ach-no</w:t>
      </w:r>
      <w:r>
        <w:br w:type="textWrapping"/>
      </w:r>
    </w:p>
    <w:p>
      <w:pPr>
        <w:pStyle w:val="BodyText"/>
      </w:pPr>
      <w:r>
        <w:br w:type="textWrapping"/>
      </w:r>
      <w:r>
        <w:br w:type="textWrapping"/>
      </w:r>
    </w:p>
    <w:p>
      <w:pPr>
        <w:pStyle w:val="Heading2"/>
      </w:pPr>
      <w:bookmarkStart w:id="22" w:name="chương-1-bán-nhi-táng-mẫu"/>
      <w:bookmarkEnd w:id="22"/>
      <w:r>
        <w:t xml:space="preserve">1. Chương 1: Bán Nhi Táng Mẫu</w:t>
      </w:r>
    </w:p>
    <w:p>
      <w:pPr>
        <w:pStyle w:val="Compact"/>
      </w:pPr>
      <w:r>
        <w:br w:type="textWrapping"/>
      </w:r>
      <w:r>
        <w:br w:type="textWrapping"/>
      </w:r>
      <w:r>
        <w:t xml:space="preserve">Trên đường ngựa xe di chuyển như nước, ở một góc không người chú ý, có một thiếu niên khoảng mười hai mười ba tuổi hèn mọn quỳ dưới đất. Trên người thiếu niên vừa bẩn lại vừa đen, chỉ có khuôn mặt coi như trắng trong thuần khiết, nhưng mà lại tái nhợt không một tia huyết sắc, y phục trên người cũ nát không chịu nổi, ngay cả đôi giày cũng không có mà đi, để lộ ra hai bàn chân vô cùng bẩn.</w:t>
      </w:r>
    </w:p>
    <w:p>
      <w:pPr>
        <w:pStyle w:val="BodyText"/>
      </w:pPr>
      <w:r>
        <w:t xml:space="preserve">Quỳ bên cạnh y là một nam nhân trung niên cũng đồng dạng cũ nát như vậy, nam nhân thần tình tiều tụy, gương mặt như đã phải trải qua quá nhiều tang thương mà tràn đầy thống khổ cùng bất đắc dĩ. Ở giữa hai tay ông là một miếng gỗ lớn, bên trên có ghi “Bán nhi táng vong thê”.</w:t>
      </w:r>
    </w:p>
    <w:p>
      <w:pPr>
        <w:pStyle w:val="BodyText"/>
      </w:pPr>
      <w:r>
        <w:t xml:space="preserve">Hai người họ đều đã quỳ ở đây mấy ngày, từng người từng người qua đường nhiều nhất chính là tiến sát đến xem rồi lắc đầu thông cảm, thẳng đến khi có một lão nhân đi đến trước mặt. “Này có mười hai lượng bạc, đủ để ngươi lo tang sự cho thê tử, con ngươi để ta đem đi”.</w:t>
      </w:r>
    </w:p>
    <w:p>
      <w:pPr>
        <w:pStyle w:val="BodyText"/>
      </w:pPr>
      <w:r>
        <w:t xml:space="preserve">Nam nhân vừa vui sướng vừa đau lòng, không khỏi nước mắt lưng tròng, xoay người ôm lấy con mình. “Tiểu Nhiễm, cha thực xin lỗi ngươi, cố gắng tự chiếu cố bản thân mình, chờ cha có tiền sẽ chuộc ngươi ra, ngươi chờ cha chuộc, chờ cha a”. Cặp mắt trong suốt của thiếu niên kia chứa đầy nước mắt, giơ bàn tay nhỏ bé vừa đen vừa bẩn lên xoa mặt nam nhân.</w:t>
      </w:r>
    </w:p>
    <w:p>
      <w:pPr>
        <w:pStyle w:val="BodyText"/>
      </w:pPr>
      <w:r>
        <w:t xml:space="preserve">Chậm rãi lưu luyến vuốt ve mặt phụ thân, rốt cuộc từ nay sẽ không có cơ hội nhìn thấy cha nữa. Thiếu niên miệng mở ra rồi lại đóng lại, trong lòng chua xót vô hạn. Cha, người phải bảo trọng. Lão nhân nhìn thiếu niên thủy chung không nói lời nào, dần dần hiểu ra.</w:t>
      </w:r>
    </w:p>
    <w:p>
      <w:pPr>
        <w:pStyle w:val="BodyText"/>
      </w:pPr>
      <w:r>
        <w:t xml:space="preserve">Nguyên lai đứa nhỏ này là bị câm.</w:t>
      </w:r>
    </w:p>
    <w:p>
      <w:pPr>
        <w:pStyle w:val="BodyText"/>
      </w:pPr>
      <w:r>
        <w:t xml:space="preserve">Lưu luyến không rời cùng phụ thân cáo biệt, thiếu niên bị lão nhân dẫn tới trước cửa một tòa phủ viện.</w:t>
      </w:r>
    </w:p>
    <w:p>
      <w:pPr>
        <w:pStyle w:val="BodyText"/>
      </w:pPr>
      <w:r>
        <w:t xml:space="preserve">Chỉ cần xem đại môn (cửa lớn), chỉ cần nhìn phủ viện này có thể chắc chắn đây không phải nơi ở của nhân vật bình thường. Hai bên cửa mỗi bên có hai lính canh , phía dưới bậc thang là hai thạch sư (sư tử đá) to lớn uy nghiêm cực đại. Ngẩng đầu nhìn lên bảng hiệu màu son treo trên đại môn, có mấy chữ mạnh mẽ cứng cáp khắc ở đó: Thụy Dương Vương gia phủ.</w:t>
      </w:r>
    </w:p>
    <w:p>
      <w:pPr>
        <w:pStyle w:val="BodyText"/>
      </w:pPr>
      <w:r>
        <w:t xml:space="preserve">Thì ra lão nhân nọ là tổng quản vương phủ.</w:t>
      </w:r>
    </w:p>
    <w:p>
      <w:pPr>
        <w:pStyle w:val="BodyText"/>
      </w:pPr>
      <w:r>
        <w:t xml:space="preserve">“Đây là phòng của ngươi, sau này ngươi sẽ phụ trách công việc quét tước ở đình viện, còn có chăm sóc hoa viên trong vườn nữa, biết không?” Chưa kịp sợ hãi trước sự bao la hùng vĩ cùng hoa lệ trong phủ, Trần tổng quản đã đem thiếu niên dẫn tới một căn phòng nhỏ cũ nát, thiếu niên gật đầu hiểu rõ rồi tiến vào trong đó.</w:t>
      </w:r>
    </w:p>
    <w:p>
      <w:pPr>
        <w:pStyle w:val="BodyText"/>
      </w:pPr>
      <w:r>
        <w:t xml:space="preserve">Lão nhân bất đắc dĩ lắc lắc đầu, thật là một hài tử đáng thương a.</w:t>
      </w:r>
    </w:p>
    <w:p>
      <w:pPr>
        <w:pStyle w:val="BodyText"/>
      </w:pPr>
      <w:r>
        <w:t xml:space="preserve">“Hôm nay trước cứ đi nghỉ đi, ta đi lấy ít đồ ăn cho ngươi, ăn xong rồi ngươi tắm rửa cho sạch, ngày mai bắt đầu làm việc”. Thiếu niên lại gật gật đầu.</w:t>
      </w:r>
    </w:p>
    <w:p>
      <w:pPr>
        <w:pStyle w:val="BodyText"/>
      </w:pPr>
      <w:r>
        <w:t xml:space="preserve">Bên trong căn phòng cũ nát có một tấm ván gỗ giường, mặt trên được phủ bởi hai tầng đệm chăn, tuy rằng rất cũ nhưng lại thực sạch sẽ, ở trong mắt Tiểu Nhiễm như vậy đã là quá tốt . Trong phòng còn có một cái bàn gỗ đơn giản, mặt trên là mấy chén trà bé cùng một bình trà, cho dù chỉ sơ sài như vậy nhưng đối với Tiểu Nhiễm đã là quá xa xỉ.</w:t>
      </w:r>
    </w:p>
    <w:p>
      <w:pPr>
        <w:pStyle w:val="BodyText"/>
      </w:pPr>
      <w:r>
        <w:t xml:space="preserve">Tiểu Nhiễm tắm rửa xong làm Trần tổng quản giật mình kinh ngạc nhìn nó, làn da đã trở nên trắng nõn trong suốt, không còn đen bẩn như trước nữa, đôi mắt vừa to vừa đen lại ướt át, nhìn rất mê người. Tuy rằng mặc trên người y phục của hạ nhân, nhưng lại không che nổi thân mình xinh đẹp tuyệt trần của chủ nhân.</w:t>
      </w:r>
    </w:p>
    <w:p>
      <w:pPr>
        <w:pStyle w:val="BodyText"/>
      </w:pPr>
      <w:r>
        <w:t xml:space="preserve">“Ngươi bao nhiêu tuổi rồi?” Lão nhân hỏi, Tiểu Nhiễm dùng ngón tay trả lời : Mười bốn.</w:t>
      </w:r>
    </w:p>
    <w:p>
      <w:pPr>
        <w:pStyle w:val="BodyText"/>
      </w:pPr>
      <w:r>
        <w:t xml:space="preserve">Trần tổng quản xoay người hướng các nha hoàn tôi tớ khác lớn tiếng nói. “Nó là người mới đến phụ trách quét tước đình viện cùng hoa viên, tên là Tiểu Nhiễm. Nó bị câm, các ngươi ai cũng không được khi dễ nó, bằng không bị ta phát hiện sẽ nghiêm trị không tha!”</w:t>
      </w:r>
    </w:p>
    <w:p>
      <w:pPr>
        <w:pStyle w:val="BodyText"/>
      </w:pPr>
      <w:r>
        <w:t xml:space="preserve">“Vâng, tổng quản.” Bọn hạ nhân cùng kêu lên xác nhận. Quay đầu nhìn về phía vẻ mặt kinh ngạc của Tiểu Nhiễm, lão nhân cũng không biết vì sao mình lại muốn làm vậy, chỉ là thấy hài tử này đáng thương như vậy, lão muốn đem nó bảo vệ, không bao giờ nữa bị làm thương tổn, lão đã quyết định sẽ đem đứa trẻ không quen biết này đối đãi như cháu trai của mình.</w:t>
      </w:r>
    </w:p>
    <w:p>
      <w:pPr>
        <w:pStyle w:val="BodyText"/>
      </w:pPr>
      <w:r>
        <w:t xml:space="preserve">Ngày hôm sau, từ tờ mờ sáng Tiểu Nhiễm đã thức dậy làm việc, thật cẩn thận tỉ mỉ mà đem đình viện cùng hoa viên quét tước sạch sẽ, ngày hôm qua tổng quản chỉ cần hướng dẫn một lần là nó đã nhớ rõ.</w:t>
      </w:r>
    </w:p>
    <w:p>
      <w:pPr>
        <w:pStyle w:val="BodyText"/>
      </w:pPr>
      <w:r>
        <w:t xml:space="preserve">Hoa viên thật sự rất đẹp, bên trong có nhiều loại hoa quý, bốn phía một mùi thơm ngát, giống như tiên cảnh vậy. Nó không biết tiên cảnh là như thế nào, chỉ cảm thấy nơi này thật xinh đẹp, làm cho người ta quên hết thảy. Cảm thấy chính mình thực may mắn khi bị phân đến đây chăm sóc hoa viên. Tiểu Nhiễm đứng hưởng thụ khung cảnh tuyệt mỹ này một lúc, tâm lại mơ hồ trở nên đau đớn.</w:t>
      </w:r>
    </w:p>
    <w:p>
      <w:pPr>
        <w:pStyle w:val="BodyText"/>
      </w:pPr>
      <w:r>
        <w:t xml:space="preserve">Cha hiện tại ở nơi nào a, có phải hay không lại giống như bọn họ trước kia, phải nằm dưới hiên nhà người khác mong hưởng chút hơi ấm từ củi lửa bên trong, mỗi ngày đều không thể ăn no?</w:t>
      </w:r>
    </w:p>
    <w:p>
      <w:pPr>
        <w:pStyle w:val="BodyText"/>
      </w:pPr>
      <w:r>
        <w:t xml:space="preserve">Một giọt nước mắt rơi xuống nụ hoa bách hợp, bông bách hợp kia nháy mắt mở ra, dưới ánh mặt trời lại càng trở nên tinh khiết xinh đẹp.</w:t>
      </w:r>
    </w:p>
    <w:p>
      <w:pPr>
        <w:pStyle w:val="BodyText"/>
      </w:pPr>
      <w:r>
        <w:t xml:space="preserve">Tiểu Nhiễm vội quỳ trên mặt đất, nhìn chăm chú giọt lệ chính mình lưu lại trên bông bách hợp.</w:t>
      </w:r>
    </w:p>
    <w:p>
      <w:pPr>
        <w:pStyle w:val="BodyText"/>
      </w:pPr>
      <w:r>
        <w:t xml:space="preserve">Ngươi là hoa yêu đúng không, ngươi nghe được lời khẩn cầu của ta đúng không? Cầu ngươi phù hộ cho phụ thân ta có chỗ ở, có cái ăn, có quần áo mặc.</w:t>
      </w:r>
    </w:p>
    <w:p>
      <w:pPr>
        <w:pStyle w:val="BodyText"/>
      </w:pPr>
      <w:r>
        <w:t xml:space="preserve">Yêu cầu của ta nhiều lắm có phải không, ta đây đem hạnh phúc của chính mình đều cấp cho phụ thân, cầu cho người luôn sống thật tốt.</w:t>
      </w:r>
    </w:p>
    <w:p>
      <w:pPr>
        <w:pStyle w:val="BodyText"/>
      </w:pPr>
      <w:r>
        <w:t xml:space="preserve">Càng nhiều nước mắt nhỏ trên cánh hoa bách hợp, một giọt, hai giọt, ba giọt… Mỗi một giọt lại như kể ra tâm tư chua xót không muốn người khác biết.</w:t>
      </w:r>
    </w:p>
    <w:p>
      <w:pPr>
        <w:pStyle w:val="BodyText"/>
      </w:pPr>
      <w:r>
        <w:t xml:space="preserve">“Tiểu Nhiễm a, ta đem cho ngươi một bát cháo khoai đây, mau tới nếm thử”. Tổng quản là một người phi thường tốt, ít nhất đối với Tiểu Nhiễm mà nói thì là vậy. Lão đã hoàn toàn đem Tiểu Nhiễm coi như cháu trai của mình, không có việc gì cũng đến đưa đồ vật này nọ cho nó xem.</w:t>
      </w:r>
    </w:p>
    <w:p>
      <w:pPr>
        <w:pStyle w:val="BodyText"/>
      </w:pPr>
      <w:r>
        <w:t xml:space="preserve">Tiểu Nhiễm cảm kích nhìn Trần tổng quản, cao hứng đỡ lấy bát cháo còn nóng kia, tổng quản đem thìa đưa cho Tiểu Nhiễm, nó liên tục xúc ăn. Tổng quản cười thực hiền lành, cuối cùng lão cũng chứng kiến Tiểu Nhiễm có điểm giống với hài tử bỉnh thường, rõ ràng chỉ là một hài tử mười mấy tuổi, tại sao lại làm cho người ta có cảm giác luôn quá mức thận trọng, quá mức… ưu thương.</w:t>
      </w:r>
    </w:p>
    <w:p>
      <w:pPr>
        <w:pStyle w:val="BodyText"/>
      </w:pPr>
      <w:r>
        <w:t xml:space="preserve">…</w:t>
      </w:r>
    </w:p>
    <w:p>
      <w:pPr>
        <w:pStyle w:val="BodyText"/>
      </w:pPr>
      <w:r>
        <w:t xml:space="preserve">Tiểu Nhiễm đã ở trong phủ được ba tháng, nó thực siêng năng, việc gì cũng hoàn thành tốt lại không biết kêu ca mệt nhọc, không ôm oán không ăn trộm cũng không lười.</w:t>
      </w:r>
    </w:p>
    <w:p>
      <w:pPr>
        <w:pStyle w:val="BodyText"/>
      </w:pPr>
      <w:r>
        <w:t xml:space="preserve">Tiểu Nhiễm cho tới bây giờ cũng chưa thấy qua chủ nhân nơi này, có thể có phủ viện xa hoa thế này, chủ nhân kia nhất định không phải một người đơn giản đi.</w:t>
      </w:r>
    </w:p>
    <w:p>
      <w:pPr>
        <w:pStyle w:val="Compact"/>
      </w:pPr>
      <w:r>
        <w:t xml:space="preserve">Thẳng cho đến một ngày, Tiểu Nhiễm khi đang quét hoa viên liền thấy phía xa xa có một nam tử cao lớn đang đứng, một nam tử phi thường tuấn mỹ, hắn có đôi mắt dài nhỏ mà thâm thúy. Cặp mắt kia in đậm thật sâu vào trong trí óc của Tiểu Nhiễm, nó chưa từng nhìn thấy đôi mắt nào như vậy, đẹp như vậy, thâm thúy như vậy, lập tức khiến nó ngẩn ngơ như vậy.</w:t>
      </w:r>
      <w:r>
        <w:br w:type="textWrapping"/>
      </w:r>
      <w:r>
        <w:br w:type="textWrapping"/>
      </w:r>
    </w:p>
    <w:p>
      <w:pPr>
        <w:pStyle w:val="Heading2"/>
      </w:pPr>
      <w:bookmarkStart w:id="23" w:name="chương-2-thiếu-niên-trưởng-thành"/>
      <w:bookmarkEnd w:id="23"/>
      <w:r>
        <w:t xml:space="preserve">2. Chương 2: Thiếu Niên Trưởng Thành</w:t>
      </w:r>
    </w:p>
    <w:p>
      <w:pPr>
        <w:pStyle w:val="Compact"/>
      </w:pPr>
      <w:r>
        <w:br w:type="textWrapping"/>
      </w:r>
      <w:r>
        <w:br w:type="textWrapping"/>
      </w:r>
      <w:r>
        <w:t xml:space="preserve">“Ngươi đang nhìn cái gì vậy” Một thanh âm hiền lành vang lên, Tiểu Nhiễm quay đầu nhìn, dĩ nhiên là tổng quản, lão nhân từ ái dúi đầu nó. “Đó là Bát vương gia Tây Tường Liệt, chủ nhân của chúng ta”. Tiểu Nhiễm ngẩng đầu, trong ánh mắt lộ ra hào quang trong suốt trước nay chưa từng có.</w:t>
      </w:r>
    </w:p>
    <w:p>
      <w:pPr>
        <w:pStyle w:val="BodyText"/>
      </w:pPr>
      <w:r>
        <w:t xml:space="preserve">“Vương gia tính cách rất lãnh đạm, nô tài chúng ta không có việc gì đừng ở trước mặt ngài xuất hiện, giống như ta không có chuyện gì gấp gáp cũng tuyệt đối không dám tìm Vương gia”.</w:t>
      </w:r>
    </w:p>
    <w:p>
      <w:pPr>
        <w:pStyle w:val="BodyText"/>
      </w:pPr>
      <w:r>
        <w:t xml:space="preserve">Dừng một chút, tổng quản do dự tiếp tục nói. “Ta thấy ngươi dù sao cũng không nói được, nên mới nói việc này cho ngươi nghe, nếu để người khác biết ta ở đây bàn luận về Vương gia, ta nhất định sẽ bị trừng phạt! Vương gia từ nhỏ đã không có nương, mẫu thân hắn là bị người ta hạ độc, Vương gia tận mắt thấy mẹ mình chết, từ đó về sau hắn liền trở nên ít nói, luôn một bộ dáng lạnh băng. Ta từ nhỏ đã theo hầu hạ hắn, Vương gia khổ ta biết, ta cũng thiệt tình đau lòng cho hắn, ai… ông trời ganh tị với người tài a”.</w:t>
      </w:r>
    </w:p>
    <w:p>
      <w:pPr>
        <w:pStyle w:val="BodyText"/>
      </w:pPr>
      <w:r>
        <w:t xml:space="preserve">Tổng quản lộ ra vẻ mặt bi thống đau thương, Tiểu Nhiễm lẳng lặng xoay người, lại nhìn về thân ảnh phía xa của Vương gia.</w:t>
      </w:r>
    </w:p>
    <w:p>
      <w:pPr>
        <w:pStyle w:val="BodyText"/>
      </w:pPr>
      <w:r>
        <w:t xml:space="preserve">“Đi thôi, Tiểu Nhiễm, hôm nay là ngày phát đồ, ai cũng có thể lĩnh một bộ đồ mới.” Nhẹ nhàng thở dài, liền cùng tổng quản rời đi.</w:t>
      </w:r>
    </w:p>
    <w:p>
      <w:pPr>
        <w:pStyle w:val="BodyText"/>
      </w:pPr>
      <w:r>
        <w:t xml:space="preserve">…</w:t>
      </w:r>
    </w:p>
    <w:p>
      <w:pPr>
        <w:pStyle w:val="BodyText"/>
      </w:pPr>
      <w:r>
        <w:t xml:space="preserve">“Tiểu Nhiễm, ngươi xem, y phục của ngươi ta đã giúp ngươi lĩnh đến đây!” Một nam tử bộ dáng cao tráng, khuôn mặt thật thà phúc hậu vui sướng vạn phần chạy tới. “Ngươi xem, quần áo mới này mặc ở trên người ngươi nhất định rất đẹp”. Người này tên Điền Chính, từ ngày đầu tiên Tiểu Nhiễm đến đây đã thích nó, tuy rằng Tiểu Nhiễm không biết nói, cũng không cùng người khác thân cận, nhưng Điền Chính vẫn luôn thường xuyên đến xem nó, thỉnh thoảng còn đem đến cho nó ít đồ vật này nọ để nó vui vẻ. Bởi vì Điền Chính thật thà, phúc hậu lại chính trực nên Tiểu Nhiễm cũng không bài xích hắn, xem hắn như ca ca của mình.</w:t>
      </w:r>
    </w:p>
    <w:p>
      <w:pPr>
        <w:pStyle w:val="BodyText"/>
      </w:pPr>
      <w:r>
        <w:t xml:space="preserve">Lộ ra một nụ cười nhẹ, đưa tay tiếp nhận quần áo trong tay Điền Chính, Điền Chính thấy nét tươi cười của Tiểu Nhiễm lập tức trở nên ngây dại. “Tiểu Nhiễm, ngươi cười lên xem thật đẹp nha.”</w:t>
      </w:r>
    </w:p>
    <w:p>
      <w:pPr>
        <w:pStyle w:val="BodyText"/>
      </w:pPr>
      <w:r>
        <w:t xml:space="preserve">Ngữ điệu thật thà ngây ngô không khỏi làm cho Tiểu Nhiễm nhoẻn miệng cười thêm lần nữa. Tổng quản yên lặng nhìn hai người, có lẽ đem Tiểu Nhiễm giao cho một người như vậy nó mới có thể hạnh phúc.</w:t>
      </w:r>
    </w:p>
    <w:p>
      <w:pPr>
        <w:pStyle w:val="BodyText"/>
      </w:pPr>
      <w:r>
        <w:t xml:space="preserve">Tiểu Nhiễm ở trong này cuộc sống rất khá, cơm áo không lo, còn có người quan tâm nó, chính là không biết phụ thân có sống tốt hay không? Nghĩ tới phụ thân, tâm trí liền vướng bận không thôi, chỉ biết ở trong lòng không ngừng vì phụ thân mà cầu nguyện.</w:t>
      </w:r>
    </w:p>
    <w:p>
      <w:pPr>
        <w:pStyle w:val="BodyText"/>
      </w:pPr>
      <w:r>
        <w:t xml:space="preserve">…</w:t>
      </w:r>
    </w:p>
    <w:p>
      <w:pPr>
        <w:pStyle w:val="BodyText"/>
      </w:pPr>
      <w:r>
        <w:t xml:space="preserve">Cứ như vậy, ba năm lặng lẽ trôi qua, Tiểu Nhiễm đã mười bảy tuổi, không giống như những nam hài khác càng ngày càng cường tráng, càng ngày càng thô lỗ, Tiểu Nhiễm người cao lên không ít, lại như cũ hết sức nhỏ, chỉ có khuôn mặt càng lúc càng tinh xảo.</w:t>
      </w:r>
    </w:p>
    <w:p>
      <w:pPr>
        <w:pStyle w:val="BodyText"/>
      </w:pPr>
      <w:r>
        <w:t xml:space="preserve">Những người từng nhìn thấy Tiểu Nhiễm đều nhịn không được muốn nhìn thêm lần nữa, đôi mắt vừa đen vừa to tròn, chóp mũi vểnh cao, hai cánh môi không son mà đỏ mọng, làn da tinh tế trắng nõn như mỡ đông, còn có mái tóc đen nhánh làm nền, khiến nó giống như một con búp bê sứ yếu ớt.</w:t>
      </w:r>
    </w:p>
    <w:p>
      <w:pPr>
        <w:pStyle w:val="BodyText"/>
      </w:pPr>
      <w:r>
        <w:t xml:space="preserve">Nam nhân trưởng thành mà như vậy, thật sự là một loại tội lỗi, những người từng chứng kiến dung mạo của nó đều nhịn không được than nhẹ……</w:t>
      </w:r>
    </w:p>
    <w:p>
      <w:pPr>
        <w:pStyle w:val="BodyText"/>
      </w:pPr>
      <w:r>
        <w:t xml:space="preserve">Cái này cũng khổ Trần tổng quản, chẳng những đối với bọn nô tài hạ nghiêm lệnh không được phép làm chuyện xấu với Tiểu Nhiễm, còn phải ngàn cẩn thận vạn cẩn thận phòng ngừa khách nhân đến phủ chơi nhìn thấy Tiểu Nhiễm. Thật sự là vất vả vạn phần a!</w:t>
      </w:r>
    </w:p>
    <w:p>
      <w:pPr>
        <w:pStyle w:val="BodyText"/>
      </w:pPr>
      <w:r>
        <w:t xml:space="preserve">Ba năm qua, Vương phủ bốn lần có việc vui, Vương gia trước sau nạp thiếp nhưng lại chưa bao giờ lập chính thất. Người cuối cùng vào Vương phủ trong bốn thiếp đó tên là Liễu Yến, xuất thân từ vũ nữ, cũng là người được Vương gia sủng ái nhất. Vương gia đối với nàng yêu thương tựa hồ không có điểm dừng, cũng khiến cho nàng ngày càng kiêu ngạo.</w:t>
      </w:r>
    </w:p>
    <w:p>
      <w:pPr>
        <w:pStyle w:val="BodyText"/>
      </w:pPr>
      <w:r>
        <w:t xml:space="preserve">Bốn tiểu thiếp mỗi nàng đều diễm lệ động lòng người, chính là hạ nhân trong phủ không ai ưa các nàng. Bởi vì trong mắt bọn họ người đẹp nhất hiện giờ là Tiểu Nhiễm, bốn vị thiếp của Vương gia mà so sánh cùng nó, căn bản là ảm đạm thất sắc.</w:t>
      </w:r>
    </w:p>
    <w:p>
      <w:pPr>
        <w:pStyle w:val="BodyText"/>
      </w:pPr>
      <w:r>
        <w:t xml:space="preserve">Từ lúc Thụy Dương Vương phủ có bốn nữ nhân này, bọn hạ nhân không ngừng âm thầm kêu khổ, các nàng mỗi người đều muốn giở thật nhiều thủ đoạn tranh giành tình nhân, thầm đấu long trời lở đất. Ở trước mặt Vương gia thì bày ra bộ mặt có tài đức hiền lành dịu dàng, đối với bọn hạ nhân lại không tiếc sức đánh mắng, đặc biệt có ác cảm với những nha hoàn xinh đẹp, thế nên giờ trong phủ cùng không thể kiếm được một nha hoàn nào xinh đẹp cả.</w:t>
      </w:r>
    </w:p>
    <w:p>
      <w:pPr>
        <w:pStyle w:val="BodyText"/>
      </w:pPr>
      <w:r>
        <w:t xml:space="preserve">Việc các nàng nhìn thấy nha hoàn xinh đẹp liền bắt nạt khiến tổng quản vô cùng đau đầu. Vì thế, tổng quản lại càng cẩn thận không cho Tiểu Nhiễm xuất hiện ở trước mặt các nàng. Nhưng mà, sự tình lại vẫn xảy ra.</w:t>
      </w:r>
    </w:p>
    <w:p>
      <w:pPr>
        <w:pStyle w:val="BodyText"/>
      </w:pPr>
      <w:r>
        <w:t xml:space="preserve">“Thối nô tài! Rót nước trà cũng không làm nổi, còn làm bẩn áo ta, ngươi là cố ý đúng không!!” Xa xa chợt nghe thấy âm thanh Liễu Yến không ngừng mắng chửi, bọn hạ nhân đều sợ tới mức không dám kêu một tiếng.</w:t>
      </w:r>
    </w:p>
    <w:p>
      <w:pPr>
        <w:pStyle w:val="BodyText"/>
      </w:pPr>
      <w:r>
        <w:t xml:space="preserve">Mỗi lần Vương gia không có mặt, Liễu Yến liền từ một nữ nhân ôn nhu nhu thuận chuyển thành một ác phụ người gặp người sợ, hầu hạ có hơi không thuận ý nàng một chút da thịt liền chịu khổ. Điền Chính thật thà phúc hậu không hiểu làm sao lại làm phật lòng vị phu nhân này, vừa mới há mồm phân bua hai câu, một cái roi mây liền quất xuống người.</w:t>
      </w:r>
    </w:p>
    <w:p>
      <w:pPr>
        <w:pStyle w:val="BodyText"/>
      </w:pPr>
      <w:r>
        <w:t xml:space="preserve">“Tiện nô tài, ai cho ngươi cãi lại, hôm nay ta không đánh cho ngươi nhừ đòn ngươi sẽ không hiểu được làm thế nào hầu hạ chủ nhân!” Roi mây hung tợn tới tấp quất xuống xé rách da thịt , không bao lâu sau trên người Điền Chính liền che kín vết máu, vậy mà Liễu Yến vẫn như trước không dừng tay, như trước chửi rủa điên cuồng.</w:t>
      </w:r>
    </w:p>
    <w:p>
      <w:pPr>
        <w:pStyle w:val="BodyText"/>
      </w:pPr>
      <w:r>
        <w:t xml:space="preserve">Tiểu Nhiễm đứng ở đằng xa trông thấy hết thảy, kinh ngạc không biết phải làm sao. Tại sao nàng lại muốn đánh Chính ca? Cái người bị đánh đến đầy máu là A Chính ca a, tại sao những người ở bên cạnh không ai tới cứu hắn?</w:t>
      </w:r>
    </w:p>
    <w:p>
      <w:pPr>
        <w:pStyle w:val="BodyText"/>
      </w:pPr>
      <w:r>
        <w:t xml:space="preserve">Không nghĩ ngợi gì nhiều lập tức chạy như điên qua, Tiểu Nhiễm không để ý đến roi mây đang đánh xuống liền ôm cổ Điền Chính, dùng thân thể chính mình đỡ đòn.</w:t>
      </w:r>
    </w:p>
    <w:p>
      <w:pPr>
        <w:pStyle w:val="Compact"/>
      </w:pPr>
      <w:r>
        <w:t xml:space="preserve">Liễu Yến kinh ngạc vài giây, rất nhanh phản ứng lại. “Lại là một tiện nô tài không quy củ, cũng muốn ăn đòn phải không?” Tiểu Nhiễm đột nhiên phẫn nộ ngẩng đầu, căm tức nhìn Liễu Yến, nó chưa từng phẫn nộ như thế này bao giờ, đây là lần đầu tiên nó căm tức người khác, lại không biết khi tuyệt sắc dung nhan của mình rơi vào trong mắt Liễu Yến, liền làm thay đổi cả đời sau của nó.</w:t>
      </w:r>
      <w:r>
        <w:br w:type="textWrapping"/>
      </w:r>
      <w:r>
        <w:br w:type="textWrapping"/>
      </w:r>
    </w:p>
    <w:p>
      <w:pPr>
        <w:pStyle w:val="Heading2"/>
      </w:pPr>
      <w:bookmarkStart w:id="24" w:name="chương-3-số-phận-đã-định"/>
      <w:bookmarkEnd w:id="24"/>
      <w:r>
        <w:t xml:space="preserve">3. Chương 3: Số Phận Đã Định</w:t>
      </w:r>
    </w:p>
    <w:p>
      <w:pPr>
        <w:pStyle w:val="Compact"/>
      </w:pPr>
      <w:r>
        <w:br w:type="textWrapping"/>
      </w:r>
      <w:r>
        <w:br w:type="textWrapping"/>
      </w:r>
      <w:r>
        <w:t xml:space="preserve">Roi mây trên tay vừa muốn hạ xuống, tại thời điểm Tiểu Nhiễm quay đầu lại trong nháy mắt dừng giữa không trung.</w:t>
      </w:r>
    </w:p>
    <w:p>
      <w:pPr>
        <w:pStyle w:val="BodyText"/>
      </w:pPr>
      <w:r>
        <w:t xml:space="preserve">Liễu Yến ngẩn người, nàng chưa từng gặp qua khuôn mặt nào như vậy, xinh đẹp kiều diễm, thanh thuần lại hiện ra sự quật cường u uất.</w:t>
      </w:r>
    </w:p>
    <w:p>
      <w:pPr>
        <w:pStyle w:val="BodyText"/>
      </w:pPr>
      <w:r>
        <w:t xml:space="preserve">Đó là một nam hài tử…… không giống nữ tử mềm mại như nước, mà giống như… một cành trúc thanh cao.</w:t>
      </w:r>
    </w:p>
    <w:p>
      <w:pPr>
        <w:pStyle w:val="BodyText"/>
      </w:pPr>
      <w:r>
        <w:t xml:space="preserve">Cho dù đang khoác lên y phục của hạ nhân cũng không thể ngăn cản từ trên người nó phát ra loại hương vị mê người.</w:t>
      </w:r>
    </w:p>
    <w:p>
      <w:pPr>
        <w:pStyle w:val="BodyText"/>
      </w:pPr>
      <w:r>
        <w:t xml:space="preserve">Đem cái roi ném trên mặt đất, ngồi xổm xuống chăm chú nhìn mặt thiếu niên thoát tục nọ. Liễu Yến đột nhiên nắm cằm Tiểu Nhiễm bắt nó phải nhìn thẳng vào mình.</w:t>
      </w:r>
    </w:p>
    <w:p>
      <w:pPr>
        <w:pStyle w:val="BodyText"/>
      </w:pPr>
      <w:r>
        <w:t xml:space="preserve">“Ngươi là ai? Tên là gì?”</w:t>
      </w:r>
    </w:p>
    <w:p>
      <w:pPr>
        <w:pStyle w:val="BodyText"/>
      </w:pPr>
      <w:r>
        <w:t xml:space="preserve">Không rõ vì sao bàn tay nhỏ dài và trắng nõn của nữ nhân lại có khí lực lớn như vậy, nắm cằm làm nó phát đau. Tiểu Nhiễm quật cường nhìn nữ nhân tàn nhẫn đang gây sự với mình.</w:t>
      </w:r>
    </w:p>
    <w:p>
      <w:pPr>
        <w:pStyle w:val="BodyText"/>
      </w:pPr>
      <w:r>
        <w:t xml:space="preserve">“Tại sao không nói lời nào? Ngươi dám chống lại ta?” Liễu Yến hai mắt càng trở nên hung hiểm hơn, tuyệt đối không thể để mầm họa này ở lại vương phủ, khuôn mặt như vậy bất luận ai nhìn thấy đều mê đắm, cho dù là Vương gia lãnh khốc cũng không ngoại lệ.</w:t>
      </w:r>
    </w:p>
    <w:p>
      <w:pPr>
        <w:pStyle w:val="BodyText"/>
      </w:pPr>
      <w:r>
        <w:t xml:space="preserve">Một lần nữa nhặt cái roi dưới đất lên, đang muốn lấy đánh trên người Tiểu Nhiễm, đột nhiên một thân ảnh tráng kiện đi đến nắm lấy cổ tay non mịn của Liễu Yến.</w:t>
      </w:r>
    </w:p>
    <w:p>
      <w:pPr>
        <w:pStyle w:val="BodyText"/>
      </w:pPr>
      <w:r>
        <w:t xml:space="preserve">“Tứ phu nhân, Tiểu Nhiễm nó không nói được, không phải cố ý chống ý ngài, ngài đại nhân đại lượng tha cho nó được không?” Chứng kiến Liễu Yến sắp đánh Tiểu Nhiễm, Điền Chính không cách nào trơ mắt nhìn roi mây kia ở trên làn da non nớt của Tiểu Nhiễm in dấu, không muốn cho Tiểu Nhiễm chịu khổ, lại càng không muốn nó chịu đau.</w:t>
      </w:r>
    </w:p>
    <w:p>
      <w:pPr>
        <w:pStyle w:val="BodyText"/>
      </w:pPr>
      <w:r>
        <w:t xml:space="preserve">“Là một tên câm sao?” Liễu Yến nhíu mi, như thế nào một người xinh đẹp vậy lại bị câm, đáng tiếc a. Nhưng cho dù là bị câm, chỉ bằng dung nhan ai gặp cũng không quên nổi của nó cũng đủ để nàng không thể buông tha cho nó được.</w:t>
      </w:r>
    </w:p>
    <w:p>
      <w:pPr>
        <w:pStyle w:val="BodyText"/>
      </w:pPr>
      <w:r>
        <w:t xml:space="preserve">“Người đâu, đem tên này ra chỗ khác!” Mấy tráng đinh đi lên kéo dài Điền Chính qua một bên, không cho hắn bảo hộ bên người Tiểu Nhiễm.</w:t>
      </w:r>
    </w:p>
    <w:p>
      <w:pPr>
        <w:pStyle w:val="BodyText"/>
      </w:pPr>
      <w:r>
        <w:t xml:space="preserve">Roi mây một chút lại một chút hung hăng đánh lên trên người Tiểu Nhiễm, mỗi một lần va chạm lại khiến làn da kia rỉ máu, Điền Chính nhìn vậy nhất thời trào nước mắt. Hắn điên cuồng lao người về phía trước, thế nhưng lại bị mấy người chặt chẽ khống chế đặt trên mặt đất không thể động đậy.</w:t>
      </w:r>
    </w:p>
    <w:p>
      <w:pPr>
        <w:pStyle w:val="BodyText"/>
      </w:pPr>
      <w:r>
        <w:t xml:space="preserve">“Tứ phu nhân, người tha Tiểu Nhiễm đi! Tha nó, ta cho ngươi đánh, ngươi đánh chết ta cũng được! Ta cầu ngươi, đừng đánh Tiểu Nhiễm nữa!”</w:t>
      </w:r>
    </w:p>
    <w:p>
      <w:pPr>
        <w:pStyle w:val="BodyText"/>
      </w:pPr>
      <w:r>
        <w:t xml:space="preserve">Liễu Yến mắt điếc tai ngơ, tiếp tục hung hăng quất roi xuống.</w:t>
      </w:r>
    </w:p>
    <w:p>
      <w:pPr>
        <w:pStyle w:val="BodyText"/>
      </w:pPr>
      <w:r>
        <w:t xml:space="preserve">Tiểu Nhiễm cảm thấy chính mình đau sắp chết đến nơi rồi, không biết trên người đã có bao nhiêu vết roi, đau đến trái tim đều phát run, Liễu Yến mỗi roi quất xuống đều dùng hết sức lực, nàng thống hận kẻ xinh đẹp như thế này, càng sợ hãi sự tồn tại của những kẻ như thế.</w:t>
      </w:r>
    </w:p>
    <w:p>
      <w:pPr>
        <w:pStyle w:val="BodyText"/>
      </w:pPr>
      <w:r>
        <w:t xml:space="preserve">Sự gào khóc của Điền Chính đã lôi kéo sự chú ý của Trần tổng quản, khi lão đến thì người trên mặt đất đã bị đánh đến gần ngất đi, còn đánh nữa không phải sẽ lấy mạng người sao!</w:t>
      </w:r>
    </w:p>
    <w:p>
      <w:pPr>
        <w:pStyle w:val="BodyText"/>
      </w:pPr>
      <w:r>
        <w:t xml:space="preserve">Làm sao bây giờ? Tứ phu nhân được sủng ái như vậy hoàn toàn không thể đắc tội, nghĩ tới nghĩ lui, người duy nhất có thể cứu Tiểu Nhiễm cũng chỉ có Vương gia.</w:t>
      </w:r>
    </w:p>
    <w:p>
      <w:pPr>
        <w:pStyle w:val="BodyText"/>
      </w:pPr>
      <w:r>
        <w:t xml:space="preserve">Tuy rằng không muốn để cho Tiểu Nhiễm cùng Vương gia gặp mặt, để rồi bị cuốn vào vòng tranh đấu của người ta, chỉ là trước mắt cũng chỉ có cách này mới cứu được Tiểu Nhiễm!</w:t>
      </w:r>
    </w:p>
    <w:p>
      <w:pPr>
        <w:pStyle w:val="BodyText"/>
      </w:pPr>
      <w:r>
        <w:t xml:space="preserve">Tổng quản vội vàng chạy đến Vĩnh Hàm Các, Vương gia bình thường vào thời gian này sẽ ở nơi đó, một nơi yên tĩnh không ai có thể quấy rầy, cũng là nơi Vương gia xử lý những công việc quan trọng.</w:t>
      </w:r>
    </w:p>
    <w:p>
      <w:pPr>
        <w:pStyle w:val="BodyText"/>
      </w:pPr>
      <w:r>
        <w:t xml:space="preserve">Tuy rằng bị nghiêm lệnh không được phép tùy tiện đi vào, chỉ là lần này Trần tổng quản bằng bất cứ giá nào cũng quyết xông vào, vì cứu Tiểu Nhiễm đáng thương lão cũng không còn cách nào khác.</w:t>
      </w:r>
    </w:p>
    <w:p>
      <w:pPr>
        <w:pStyle w:val="BodyText"/>
      </w:pPr>
      <w:r>
        <w:t xml:space="preserve">“Ai?!” Âm thanh lãnh liệt lộ ra sự bực tức ở trong thư phòng đột nhiên vang lên.</w:t>
      </w:r>
    </w:p>
    <w:p>
      <w:pPr>
        <w:pStyle w:val="BodyText"/>
      </w:pPr>
      <w:r>
        <w:t xml:space="preserve">“Vương gia thứ tội, lão nô thực sự có chuyện quan trọng muốn bẩm báo mới dám xông vào Vĩnh Hàm Các!”</w:t>
      </w:r>
    </w:p>
    <w:p>
      <w:pPr>
        <w:pStyle w:val="BodyText"/>
      </w:pPr>
      <w:r>
        <w:t xml:space="preserve">Quỳ trên mặt đất, thanh âm run rẩy biểu hiện sự hoang mang sợ hãi rõ ràng của lão tổng quản.</w:t>
      </w:r>
    </w:p>
    <w:p>
      <w:pPr>
        <w:pStyle w:val="BodyText"/>
      </w:pPr>
      <w:r>
        <w:t xml:space="preserve">“Chuyện gì?” Buông văn kiện trên tay xuống, hỏi.</w:t>
      </w:r>
    </w:p>
    <w:p>
      <w:pPr>
        <w:pStyle w:val="BodyText"/>
      </w:pPr>
      <w:r>
        <w:t xml:space="preserve">“Bẩm Vương gia, Tứ phu nhân ở Tây viện quất roi đánh hạ nhân, sắp làm chết người rồi a!” Nặng nề mà dập dập đầu cầu xin. “Lão nô cả gan thỉnh Vương gia đến cứu người!”</w:t>
      </w:r>
    </w:p>
    <w:p>
      <w:pPr>
        <w:pStyle w:val="BodyText"/>
      </w:pPr>
      <w:r>
        <w:t xml:space="preserve">“Nga?” Không khỏi nhíu mày. “Kia nhất định là nô tài kia mạo phạm Yến Nhi, đánh chết một nô tài cũng không phải cái gì ghê gớm. Đi xuống!”</w:t>
      </w:r>
    </w:p>
    <w:p>
      <w:pPr>
        <w:pStyle w:val="BodyText"/>
      </w:pPr>
      <w:r>
        <w:t xml:space="preserve">Lời nói lãnh khốc vô tình y như bản thân người nói.</w:t>
      </w:r>
    </w:p>
    <w:p>
      <w:pPr>
        <w:pStyle w:val="BodyText"/>
      </w:pPr>
      <w:r>
        <w:t xml:space="preserve">Trần tổng quản nghe vậy không khỏi chảy nước mắt ròng ròng, liều mạng quỳ lạy nói. “Vương gia, lão nô cầu ngươi, thỉnh Vương gia đi cứu Tiểu Nhiễm đi, đứa bé ấy tuyệt đối không mạo phạm Tứ phu nhân! Thỉnh Vương gia coi như vì lão nô hết lòng chăm sóc ngài nhiều năm như vậy đến cứu nó đi! Nô tài cầu xin ngài!”</w:t>
      </w:r>
    </w:p>
    <w:p>
      <w:pPr>
        <w:pStyle w:val="BodyText"/>
      </w:pPr>
      <w:r>
        <w:t xml:space="preserve">Nhìn tổng quản lệ rơi đầy mặt, một bộ dáng khổ sở khiến Tây Tường Liệt không khỏi nhíu mày, Trần tổng quản cơ hồ là người nhìn hắn lớn lên, cả đời cống hiền cho Vương phủ. Từ nhỏ đến giờ, đây cũng là lần đầu tiên hắn thấy Trần tổng quản rơi lệ.</w:t>
      </w:r>
    </w:p>
    <w:p>
      <w:pPr>
        <w:pStyle w:val="BodyText"/>
      </w:pPr>
      <w:r>
        <w:t xml:space="preserve">“Hảo, bổn vương nể mặt ngươi làm lụng vất vả nhiều năm sẽ đến xem sao, nhưng nếu Yến Nhi nói nô tài kia mạo phạm nàng, bổn vương cũng tuyệt đối không tha nó!”</w:t>
      </w:r>
    </w:p>
    <w:p>
      <w:pPr>
        <w:pStyle w:val="BodyText"/>
      </w:pPr>
      <w:r>
        <w:t xml:space="preserve">“Vâng, tạ Vương gia! Tạ Vương gia!” Lại dập đầu mấy cái rồi mới đứng dậy vui sướng theo sát phía sau Vương gia.</w:t>
      </w:r>
    </w:p>
    <w:p>
      <w:pPr>
        <w:pStyle w:val="BodyText"/>
      </w:pPr>
      <w:r>
        <w:t xml:space="preserve">Roi mây vẫn còn liên tục quất xuống người Tiểu Nhiễm, chẳng qua Liễu Yến lúc này đánh đã mỏi tay nên đổi thành một nha đầu thân thể rắn chắc đánh thay.</w:t>
      </w:r>
    </w:p>
    <w:p>
      <w:pPr>
        <w:pStyle w:val="BodyText"/>
      </w:pPr>
      <w:r>
        <w:t xml:space="preserve">“Quyên Nhi, dùng sức đánh cho ta, đánh chết nó cho ta!” Liễu Yến ngồi trên ghế tàn nhẫn nhìn Tiểu Nhiễm bị đánh đến hấp hối, cả người dính đầy máu, ánh mắt nàng híp lại, tai họa này, tuyệt đối không thể lưu lại!</w:t>
      </w:r>
    </w:p>
    <w:p>
      <w:pPr>
        <w:pStyle w:val="BodyText"/>
      </w:pPr>
      <w:r>
        <w:t xml:space="preserve">Điền Chính sớm đã lệ rơi thành sông, nằm úp sấp trên mặt đất, miệng không ngừng lẩm bẩm. “Tiểu Nhiễm, Tiểu Nhiễm, đều là ta không tốt, ngươi nếu không qua khỏi, A Chính ca đi cùng ngươi a. Tiểu Nhiễm, Tiểu Nhiễm!”</w:t>
      </w:r>
    </w:p>
    <w:p>
      <w:pPr>
        <w:pStyle w:val="BodyText"/>
      </w:pPr>
      <w:r>
        <w:t xml:space="preserve">“Dừng tay!” Âm thanh lạnh như băng nhất thời vang lên khiến tất cả mọi người giật mình quỳ xuống.</w:t>
      </w:r>
    </w:p>
    <w:p>
      <w:pPr>
        <w:pStyle w:val="BodyText"/>
      </w:pPr>
      <w:r>
        <w:t xml:space="preserve">“Khấu kiến Vương gia!”</w:t>
      </w:r>
    </w:p>
    <w:p>
      <w:pPr>
        <w:pStyle w:val="BodyText"/>
      </w:pPr>
      <w:r>
        <w:t xml:space="preserve">“Yến Nhi bái kiến Vương gia.” Liễu Yến nhanh chóng từ trên ghế trúc đứng dậy, thầm nghĩ tại sao Vương gia đột nhiên lại xuất hiện ở Tây viện? Nghĩ đến khuôn mặt của tên câm kia liền làm nàng cảm thấy khẩn trương trong lòng, nhanh chóng đứng chắn trước thân thể tên câm đang nằm trên đất, đối với Vương gia yêu mị nở nụ cười.</w:t>
      </w:r>
    </w:p>
    <w:p>
      <w:pPr>
        <w:pStyle w:val="BodyText"/>
      </w:pPr>
      <w:r>
        <w:t xml:space="preserve">“Vương gia, Yến Nhi chỉ là đang trừng phạt hạ nhân thôi mà, hiện tại nô tài càng ngày càng không có quy củ! Yến Nhi thực sự tức quá nên mới muốn giáo huấn một chút”.</w:t>
      </w:r>
    </w:p>
    <w:p>
      <w:pPr>
        <w:pStyle w:val="BodyText"/>
      </w:pPr>
      <w:r>
        <w:t xml:space="preserve">“Nga? Nó sao lại chọc tới Yến Nhi vậy? Nói cho bổn vương nghe một chút”. Sủng nịch ôm Liễu Yến vào lòng, bộ dạng này rất giống mẫu thân đã mất của hắn, từ lần đầu tiên thấy nàng hắn đã kinh ngạc không thôi.</w:t>
      </w:r>
    </w:p>
    <w:p>
      <w:pPr>
        <w:pStyle w:val="BodyText"/>
      </w:pPr>
      <w:r>
        <w:t xml:space="preserve">Không đợi Liễu Yến đáp lời, tổng quản liền thét một tiếng rồi bổ nhào ra ôm lấy Tiểu Nhiễm lúc này đã bị đánh cho thương tích đầy mình.</w:t>
      </w:r>
    </w:p>
    <w:p>
      <w:pPr>
        <w:pStyle w:val="BodyText"/>
      </w:pPr>
      <w:r>
        <w:t xml:space="preserve">“Tiểu Nhiễm, Tiểu Nhiễm, ngươi không sao chứ? Ta tới chậm, ngươi chịu khổ rồi!” Tổng quản đau lòng khóc rống lên, đối với đứa bé này lão thực sự yêu quý không hết, giống như cháu trai yêu thương của chính mình. Hiện giờ nhìn nó vết thương đầy người, lão có thể nào không đau lòng được!</w:t>
      </w:r>
    </w:p>
    <w:p>
      <w:pPr>
        <w:pStyle w:val="BodyText"/>
      </w:pPr>
      <w:r>
        <w:t xml:space="preserve">Khi lão tổng quản ôm lấy Tiểu Nhiễm, Tây Tường Liệt ánh mắt thoáng nhìn, dù Liễu Yến đã cố chắn, nhưng hắn vẫn thấy được gương mặt khuynh thành kia.</w:t>
      </w:r>
    </w:p>
    <w:p>
      <w:pPr>
        <w:pStyle w:val="BodyText"/>
      </w:pPr>
      <w:r>
        <w:t xml:space="preserve">Trong lòng đột nhiên bị buộc chặt, sau khi nhìn thấy người thiếu niên ấy, cảm giác hơi thở đều muốn đình chỉ.</w:t>
      </w:r>
    </w:p>
    <w:p>
      <w:pPr>
        <w:pStyle w:val="BodyText"/>
      </w:pPr>
      <w:r>
        <w:t xml:space="preserve">Hắn đẩy Liễu Yến ở trong lòng ra, bước đến bên cạnh Tiểu Nhiễm, ở trong ánh mắt kinh ngạc của mọi người chậm rãi cúi xuống đem thiếu niên đang hấp hối bế lên. Thương tiếc nhìn chăm chú bảo bối trông như búp bê sứ này, cho dù khắp người đều là vết roi quất cùng vết máu vẫn không thể làm mất đi sự xinh đẹp của nó.</w:t>
      </w:r>
    </w:p>
    <w:p>
      <w:pPr>
        <w:pStyle w:val="BodyText"/>
      </w:pPr>
      <w:r>
        <w:t xml:space="preserve">Miệng vết thương bị đụng vào làm Tiểu Nhiễm cả người run lên, hai mắt nguyên bản đã nhắm chặt lại chậm rãi mở ra, rồi mới kinh hoảng nhìn nam nhân trước mắt đang ôm mình.</w:t>
      </w:r>
    </w:p>
    <w:p>
      <w:pPr>
        <w:pStyle w:val="BodyText"/>
      </w:pPr>
      <w:r>
        <w:t xml:space="preserve">“Đau không?” Nam nhân thấp giọng hỏi, ngữ khí ôn nhu làm cho tất cả mọi người kinh ngạc vạn phần. Ngơ ngác gật đầu, Tiểu Nhiễm cảm thấy mình nhất định là đang nằm mơ, bằng không sao có thể ở gần người đó đến như vậy, người nam nhân đã ở trong lòng nó ba năm.</w:t>
      </w:r>
    </w:p>
    <w:p>
      <w:pPr>
        <w:pStyle w:val="BodyText"/>
      </w:pPr>
      <w:r>
        <w:t xml:space="preserve">“Ngoan, rất nhanh sẽ không đau.” Dùng ngữ khí giống như để dỗ hài tử, hương vị sủng nịch ngay cả Liễu Yến cũng chưa nghe qua, một loại nóng lòng sợ hãi đánh úp về phía nàng.</w:t>
      </w:r>
    </w:p>
    <w:p>
      <w:pPr>
        <w:pStyle w:val="BodyText"/>
      </w:pPr>
      <w:r>
        <w:t xml:space="preserve">“Vương gia!” Nàng vội vã kêu lên. “Nô tài này đã cả gan làm loạn, mạo phạm Yến Nhi, một chút cũng không đem ta để vào mắt, Vương gia phải thay Yến Nhi làm chủ a, ngàn vạn lần không thể tha nó!”</w:t>
      </w:r>
    </w:p>
    <w:p>
      <w:pPr>
        <w:pStyle w:val="BodyText"/>
      </w:pPr>
      <w:r>
        <w:t xml:space="preserve">Cúi đầu nhìn nhìn tiểu tử đang suy yếu trong lòng, Tiểu Nhiễm lông mi thật dài còn vướng một giọt nước mắt trong suốt, một người yếu ớt như vậy, giống như chỉ cần chạm nhẹ vào là có thể vỡ tan ngay.</w:t>
      </w:r>
    </w:p>
    <w:p>
      <w:pPr>
        <w:pStyle w:val="BodyText"/>
      </w:pPr>
      <w:r>
        <w:t xml:space="preserve">Tây Tường Liệt ngẩng đầu nghiêm khắc nhìn Liễu Yến. “Việc này dừng ở đây, ai còn nhắc đến nữa, nghiêm trị không tha!”</w:t>
      </w:r>
    </w:p>
    <w:p>
      <w:pPr>
        <w:pStyle w:val="Compact"/>
      </w:pPr>
      <w:r>
        <w:t xml:space="preserve">Nói xong liền ôm người trong lòng xoay đi, vừa đi vừa phân phó. “Trần bá, kêu thầy thuốc đến Vĩnh Hàm Các”.</w:t>
      </w:r>
      <w:r>
        <w:br w:type="textWrapping"/>
      </w:r>
      <w:r>
        <w:br w:type="textWrapping"/>
      </w:r>
    </w:p>
    <w:p>
      <w:pPr>
        <w:pStyle w:val="Heading2"/>
      </w:pPr>
      <w:bookmarkStart w:id="25" w:name="chương-4-chiết-cánh-tiên-tử-chiết-gãy-thiên-thần-gãy-cánh-3"/>
      <w:bookmarkEnd w:id="25"/>
      <w:r>
        <w:t xml:space="preserve">4. Chương 4: Chiết Cánh Tiên Tử (chiết = Gãy ~&gt; Thiên Thần Gãy Cánh =3=)</w:t>
      </w:r>
    </w:p>
    <w:p>
      <w:pPr>
        <w:pStyle w:val="Compact"/>
      </w:pPr>
      <w:r>
        <w:br w:type="textWrapping"/>
      </w:r>
      <w:r>
        <w:br w:type="textWrapping"/>
      </w:r>
      <w:r>
        <w:t xml:space="preserve">Nghe thấy Vương gia phân phó, Trần tổng quản vui sướng không thôi, vội vàng chạy đi gọi thầy thuốc, Điền Chính được thả ra cũng nhẹ nhàng thở phào.</w:t>
      </w:r>
    </w:p>
    <w:p>
      <w:pPr>
        <w:pStyle w:val="BodyText"/>
      </w:pPr>
      <w:r>
        <w:t xml:space="preserve">Liễu Yến oán giận đứng ở nơi đó, trong lòng vạn phần không cam lòng. Sớm biết vậy đã không trực tiếp giáo huấn tên câm kia ở Tây viện, hẳn là nên đem nó tống ra ngoài phủ rồi sai người diệt khẩu mới đúng!</w:t>
      </w:r>
    </w:p>
    <w:p>
      <w:pPr>
        <w:pStyle w:val="BodyText"/>
      </w:pPr>
      <w:r>
        <w:t xml:space="preserve">Ánh mắt ác độc hung hăng nhìn chăm chú theo bóng lưng Vương gia đang ôm Tiểu Nhiễm rời đi, nàng tuyệt đối sẽ không để tên dơ bẩn kia đem địa vị cùng sủng ái vất vả lắm nàng mới có được cướp đi!</w:t>
      </w:r>
    </w:p>
    <w:p>
      <w:pPr>
        <w:pStyle w:val="BodyText"/>
      </w:pPr>
      <w:r>
        <w:t xml:space="preserve">…</w:t>
      </w:r>
    </w:p>
    <w:p>
      <w:pPr>
        <w:pStyle w:val="BodyText"/>
      </w:pPr>
      <w:r>
        <w:t xml:space="preserve">Nhẹ nhàng đem người trong lòng thả xuống giường, lấy tay khẽ vuốt vết roi đỏ hằn trên má nó, Tây Tường Liệt thương tiếc hỏi han. “Muốn uống nước hay không?”</w:t>
      </w:r>
    </w:p>
    <w:p>
      <w:pPr>
        <w:pStyle w:val="BodyText"/>
      </w:pPr>
      <w:r>
        <w:t xml:space="preserve">Im lặng gật đầu hai cái, Tiểu Nhiễm hành động rất tự nhiên, nó không biết là ở trước mặt Vương gia nên có biểu hiện hèn mọn một chút, nịnh nọt một chút, chính mình vậy mà lại có những phản ứng thành thực nhất.</w:t>
      </w:r>
    </w:p>
    <w:p>
      <w:pPr>
        <w:pStyle w:val="BodyText"/>
      </w:pPr>
      <w:r>
        <w:t xml:space="preserve">Trước kia Trần tổng quản chỉ nhắc nó không được xuất hiện ở trước mặt Vương gia, cũng không dạy nó làm sao có thể hầu hạ và lấy lòng chủ nhân. Ở Vương phủ ba năm, công việc duy nhất của nó chính là quét tước đình viện cùng hoa viên, cho nên nó không biết a dua nịnh hót, cũng không hiểu phép tắc lễ nghi gì cả.</w:t>
      </w:r>
    </w:p>
    <w:p>
      <w:pPr>
        <w:pStyle w:val="BodyText"/>
      </w:pPr>
      <w:r>
        <w:t xml:space="preserve">Tiểu Nhiễm thành thực gật đầu khiến Tây Tường Liệt lộ ra nụ cười có thể khiến tất cả mọi người kinh ngạc, sủng nịch nhìn Tiểu Nhiễm rồi cầm lấy bát nước mà nha hoàn đưa đến, thật cẩn thận uy nó uống.</w:t>
      </w:r>
    </w:p>
    <w:p>
      <w:pPr>
        <w:pStyle w:val="BodyText"/>
      </w:pPr>
      <w:r>
        <w:t xml:space="preserve">Bọn nha hoàn đứng chứng kiến không khỏi kinh ngạc khiếp sợ. Kia chính là lãnh khốc Vương gia của bọn họ sao?! Chẳng những lộ ra nụ cười thật tâm hiền dịu, lại còn tự mình đút nước cho người khác! Chuyện này trước đây ngay cả nghĩ bọn họ cũng không dám nghĩ, Vương gia cho dù trước kia có cười cũng chỉ là tư thế nhếch mép máy móc, đâu phải nụ cười xuất phát từ đáy lòng thế này, càng khỏi nói đến việc tự mình đút nước cho người khác uống!</w:t>
      </w:r>
    </w:p>
    <w:p>
      <w:pPr>
        <w:pStyle w:val="BodyText"/>
      </w:pPr>
      <w:r>
        <w:t xml:space="preserve">“Vương gia, thầy thuốc đến đây”.</w:t>
      </w:r>
    </w:p>
    <w:p>
      <w:pPr>
        <w:pStyle w:val="BodyText"/>
      </w:pPr>
      <w:r>
        <w:t xml:space="preserve">Tổng quản cung kính đứng một bên, bên cạnh là một lão già tóc bạc trắng, cúi đầu nói:“Thảo dân bái kiến Vương gia.”</w:t>
      </w:r>
    </w:p>
    <w:p>
      <w:pPr>
        <w:pStyle w:val="BodyText"/>
      </w:pPr>
      <w:r>
        <w:t xml:space="preserve">Tây Tường Liệt liếc mắt nhìn thầy thuốc một cái, âm thanh lạnh lùng nói: “Dù có dùng dược liệu đắt tiền thế nào cũng phải chữa khỏi vết thương cho cậu ta, không được phép lưu lại vết sẹo, biết không?”</w:t>
      </w:r>
    </w:p>
    <w:p>
      <w:pPr>
        <w:pStyle w:val="BodyText"/>
      </w:pPr>
      <w:r>
        <w:t xml:space="preserve">“Thảo dân nhất định dốc hết sức chữa cho công tử, thỉnh Vương gia yên tâm.”</w:t>
      </w:r>
    </w:p>
    <w:p>
      <w:pPr>
        <w:pStyle w:val="BodyText"/>
      </w:pPr>
      <w:r>
        <w:t xml:space="preserve">Lão đại phu trong thành nổi tiếng là thần y, mỗi người đều gọi hắn là hoa đà tái thế, cũng chỉ có đại phú cao sang nhiều tiền mới thỉnh được hắn đến xem bệnh.</w:t>
      </w:r>
    </w:p>
    <w:p>
      <w:pPr>
        <w:pStyle w:val="BodyText"/>
      </w:pPr>
      <w:r>
        <w:t xml:space="preserve">Sau khi xem mạch cùng vết thương của Tiểu Nhiễm xong, lão phu liền lấy bút viết ra một phương thuốc giao cho tổng quản, rồi mới xoay người đối Vương gia nói: “Vương gia, vị công tử này mạch tượng suy yếu, cơ thể vốn nhược, hiện tại lại bị trọng thương, nhất định phải cẩn thận an dưỡng. Thảo dân đã kê mấy dược liệu dùng để trị liệu vết thương bên ngoài, ngoài ra mỗi ngày còn phải dùng nhiều thuốc bổ tráng thân thể cho công tử, mới rồi ta cũng đã ghi hết trên phương thuốc kia”.</w:t>
      </w:r>
    </w:p>
    <w:p>
      <w:pPr>
        <w:pStyle w:val="BodyText"/>
      </w:pPr>
      <w:r>
        <w:t xml:space="preserve">“Bổn vương đã biết, lui xuống bốc thuốc đi”.</w:t>
      </w:r>
    </w:p>
    <w:p>
      <w:pPr>
        <w:pStyle w:val="BodyText"/>
      </w:pPr>
      <w:r>
        <w:t xml:space="preserve">“Kia thảo dân xin được cáo lui trước”.</w:t>
      </w:r>
    </w:p>
    <w:p>
      <w:pPr>
        <w:pStyle w:val="BodyText"/>
      </w:pPr>
      <w:r>
        <w:t xml:space="preserve">Chờ thầy thuốc cùng tổng quản đều lui ra, Tây Tường Liệt lại phất tay ra lệnh cho nha hoàn trong phòng ra ngoài hết. Cúi đầu nhìn Tiểu Nhiễm, kìm lòng không đậu vươn tay xoa mặt nó.</w:t>
      </w:r>
    </w:p>
    <w:p>
      <w:pPr>
        <w:pStyle w:val="BodyText"/>
      </w:pPr>
      <w:r>
        <w:t xml:space="preserve">Khuôn mặt như búp bê làm hắn không thể dời mắt, Tiểu Nhiễm mở thật to mắt chăm chú nhìn hắn, đem lại cho Tây Tường Liệt một loại cảm giác điềm đạm đáng yêu.</w:t>
      </w:r>
    </w:p>
    <w:p>
      <w:pPr>
        <w:pStyle w:val="BodyText"/>
      </w:pPr>
      <w:r>
        <w:t xml:space="preserve">Nhìn một hồi, cuối cùng Tây Tường Liệt đã muốn không thể khống chế nổi, ngồi bên giường đem thân thể yếu ớt mềm nhũn của Tiểu Nhiễm ôm vào trong lòng. Mũi ngửi thấy mùi hương của nó, cái loại hương thơm nhàn nhạt tự nhiên giống như trẻ con này làm Tây Tường Liệt trầm mê không thôi.</w:t>
      </w:r>
    </w:p>
    <w:p>
      <w:pPr>
        <w:pStyle w:val="BodyText"/>
      </w:pPr>
      <w:r>
        <w:t xml:space="preserve">Tiểu Nhiễm ánh mắt trợn thật lớn, tại sao nam nhân này lại ôm nó, còn ngồi gần vào nó như vậy? Từ nhỏ đến lớn, ngay cả phụ thân cũng không có ôm nó thế, cảm giác chính mình được yêu thương thật sâu cùng coi trọng vậy.</w:t>
      </w:r>
    </w:p>
    <w:p>
      <w:pPr>
        <w:pStyle w:val="BodyText"/>
      </w:pPr>
      <w:r>
        <w:t xml:space="preserve">Từ khi nương chết, sau đó sống cùng phụ thân, nó đã không còn thấy qua loại cảm giác này, hiện giờ đột nhiên như vậy khiến Tiểu Nhiễm có một loại xúc động muốn rơi lệ, muốn ở trong lòng nam nhân này rơi lệ. Chính là nước mắt lại thủy chung không có rơi xuống, bởi vì Tiểu Nhiễm đã sớm học được cách không rơi lệ trước mặt người khác rồi, không được để lộ ra sự yếu đuối của mình, càng không được rơi lệ làm người khác phiền não, bởi vì nó không có tư cách để mang đến phiền toái cho người khác.</w:t>
      </w:r>
    </w:p>
    <w:p>
      <w:pPr>
        <w:pStyle w:val="BodyText"/>
      </w:pPr>
      <w:r>
        <w:t xml:space="preserve">Hai người cứ như vậy im lặng ngồi trên giường, một người say mê ôm ấp, một người yên lặng không nói gì, thẳng đến khi Tây Tường Liệt kêu một tiếng: “Nhiễm Nhi”.</w:t>
      </w:r>
    </w:p>
    <w:p>
      <w:pPr>
        <w:pStyle w:val="BodyText"/>
      </w:pPr>
      <w:r>
        <w:t xml:space="preserve">Giật mình ngẩng đầu, nhìn chăm chú vào nam nhân trước mắt, hắn gọi nó “Nhiễm Nhi”, giống như trước đây nương thường gọi nó.</w:t>
      </w:r>
    </w:p>
    <w:p>
      <w:pPr>
        <w:pStyle w:val="BodyText"/>
      </w:pPr>
      <w:r>
        <w:t xml:space="preserve">Tiểu Nhiễm ngạc nhiên nhìn Vương gia, tại sao lại biết tên nó?</w:t>
      </w:r>
    </w:p>
    <w:p>
      <w:pPr>
        <w:pStyle w:val="BodyText"/>
      </w:pPr>
      <w:r>
        <w:t xml:space="preserve">“Ta nghe thấy tổng quản gọi ngươi Tiểu Nhiễm, ta sẽ gọi ngươi là Nhiễm Nhi, từ nay về sau ngươi chính là Nhiễm Nhi của ta”.</w:t>
      </w:r>
    </w:p>
    <w:p>
      <w:pPr>
        <w:pStyle w:val="BodyText"/>
      </w:pPr>
      <w:r>
        <w:t xml:space="preserve">Lại đem ôm nó vào trong ngực, đầu để ở vai Tiểu Nhiễm. “Ngươi vẫn không nói gì, là không nói được sao?”</w:t>
      </w:r>
    </w:p>
    <w:p>
      <w:pPr>
        <w:pStyle w:val="BodyText"/>
      </w:pPr>
      <w:r>
        <w:t xml:space="preserve">Ngữ khí Tây Tường Liệt hoàn toàn bình thản, không giống như ngữ khí kinh ngạc của những người khác khi nói về vấn đề này.</w:t>
      </w:r>
    </w:p>
    <w:p>
      <w:pPr>
        <w:pStyle w:val="BodyText"/>
      </w:pPr>
      <w:r>
        <w:t xml:space="preserve">Tiểu Nhiễm gật gật đầu, tựa vào vai hắn, nhu thuận im lặng giống như một con mèo nhỏ ngoan ngoãn.</w:t>
      </w:r>
    </w:p>
    <w:p>
      <w:pPr>
        <w:pStyle w:val="BodyText"/>
      </w:pPr>
      <w:r>
        <w:t xml:space="preserve">“Nguyên lai ngươi thật sự không nói được, như vậy cũng tốt, chiết cánh tiên tử càng làm cho người trìu mến”. Vuốt tóc Tiểu Nhiễm, Tây Tường Liệt biết rằng đây chính là người mình sẽ yêu thương.</w:t>
      </w:r>
    </w:p>
    <w:p>
      <w:pPr>
        <w:pStyle w:val="BodyText"/>
      </w:pPr>
      <w:r>
        <w:t xml:space="preserve">Tiểu Nhiễm vẫn như trước không hề động, nó rất lưu luyến cái ôm của nam nhân, cái loại ôm ấp nó chưa từng được hưởng. Những lời trìu mến không ngừng quẩn quanh lỗ tai nó:</w:t>
      </w:r>
    </w:p>
    <w:p>
      <w:pPr>
        <w:pStyle w:val="BodyText"/>
      </w:pPr>
      <w:r>
        <w:t xml:space="preserve">“Chiết cánh tiên tử càng làm cho người ta yêu thương”.</w:t>
      </w:r>
    </w:p>
    <w:p>
      <w:pPr>
        <w:pStyle w:val="BodyText"/>
      </w:pPr>
      <w:r>
        <w:t xml:space="preserve">“Từ nay về sau ngươi sẽ là Nhiễm Nhi của ta”.</w:t>
      </w:r>
    </w:p>
    <w:p>
      <w:pPr>
        <w:pStyle w:val="Compact"/>
      </w:pPr>
      <w:r>
        <w:t xml:space="preserve">Nó có thể được người yêu thương che chở như vậy sao?</w:t>
      </w:r>
      <w:r>
        <w:br w:type="textWrapping"/>
      </w:r>
      <w:r>
        <w:br w:type="textWrapping"/>
      </w:r>
    </w:p>
    <w:p>
      <w:pPr>
        <w:pStyle w:val="Heading2"/>
      </w:pPr>
      <w:bookmarkStart w:id="26" w:name="chương-5-bán-hỉ-bán-ưu-nửa-vui-nửa-buồn"/>
      <w:bookmarkEnd w:id="26"/>
      <w:r>
        <w:t xml:space="preserve">5. Chương 5: Bán Hỉ Bán Ưu (nửa Vui Nửa Buồn)</w:t>
      </w:r>
    </w:p>
    <w:p>
      <w:pPr>
        <w:pStyle w:val="Compact"/>
      </w:pPr>
      <w:r>
        <w:br w:type="textWrapping"/>
      </w:r>
      <w:r>
        <w:br w:type="textWrapping"/>
      </w:r>
      <w:r>
        <w:t xml:space="preserve">“Đúng rồi, hẳn là nên tắm rửa rồi đổi quần áo cho ngươi rồi”. Tây Tường Liệt lúc này mới nhớ tới trên người Tiểu Nhiễm đều là vết máu, quần áo cũng bị rách tươm rất thê thảm.</w:t>
      </w:r>
    </w:p>
    <w:p>
      <w:pPr>
        <w:pStyle w:val="BodyText"/>
      </w:pPr>
      <w:r>
        <w:t xml:space="preserve">Buông Tiểu Nhiễm ra đi xuống giường, Tây Tường Liệt gọi nha hoàn mang nước cùng khăn sạch vào, sau đó tự mình đem khăn dính nước tiến đến muốn cởi y phục của Tiểu Nhiễm.</w:t>
      </w:r>
    </w:p>
    <w:p>
      <w:pPr>
        <w:pStyle w:val="BodyText"/>
      </w:pPr>
      <w:r>
        <w:t xml:space="preserve">Tiểu Nhiễm lúc này mới hiểu được chuyện gì đang xảy ra, vội cuống quýt đẩy đẩy tay Tây Tường Liệt, nó sao có thể để người khác tùy tiện xem thân mình được!</w:t>
      </w:r>
    </w:p>
    <w:p>
      <w:pPr>
        <w:pStyle w:val="BodyText"/>
      </w:pPr>
      <w:r>
        <w:t xml:space="preserve">“Vương gia, để nô tì làm cho”. Nha hoàn bên cạnh vội vàng cung kính nói, mới vừa rồi chứng kiến Vương gia có ý tự mình đến cởi y phục quần áo của Tiểu Nhiễm để tắm rửa cho nó khiến nàng kinh ngạc sửng sốt nửa ngày, đến giờ mới bình tĩnh lại được.</w:t>
      </w:r>
    </w:p>
    <w:p>
      <w:pPr>
        <w:pStyle w:val="BodyText"/>
      </w:pPr>
      <w:r>
        <w:t xml:space="preserve">Tây Tường Liệt hờn giận nhíu mày: “Đi xuống!”</w:t>
      </w:r>
    </w:p>
    <w:p>
      <w:pPr>
        <w:pStyle w:val="BodyText"/>
      </w:pPr>
      <w:r>
        <w:t xml:space="preserve">“Vâng, nô tì cáo lui!”</w:t>
      </w:r>
    </w:p>
    <w:p>
      <w:pPr>
        <w:pStyle w:val="BodyText"/>
      </w:pPr>
      <w:r>
        <w:t xml:space="preserve">Nha hoàn cuống quýt buông đồ trong tay xuống, nhanh chóng lui ra.</w:t>
      </w:r>
    </w:p>
    <w:p>
      <w:pPr>
        <w:pStyle w:val="BodyText"/>
      </w:pPr>
      <w:r>
        <w:t xml:space="preserve">Trong phòng đã không còn người ngoài, Tây Tường Liệt lại cầm khăn thật cẩn thận lau mặt Tiểu Nhiễm, cẩn thận tránh miệng vết thương, rồi lau xuống cổ, sau đó lại trượt xuống phần ngực hơi lộ ra phía dưới cổ áo.</w:t>
      </w:r>
    </w:p>
    <w:p>
      <w:pPr>
        <w:pStyle w:val="BodyText"/>
      </w:pPr>
      <w:r>
        <w:t xml:space="preserve">Tiểu Nhiễm khẩn trương run rẩy, sợ Vương gia cởi y phục của mình, nó đáng thương nhìn về phía Vương gia, đôi mắt to trong suốt tràn đầy bất an.</w:t>
      </w:r>
    </w:p>
    <w:p>
      <w:pPr>
        <w:pStyle w:val="BodyText"/>
      </w:pPr>
      <w:r>
        <w:t xml:space="preserve">Tây Tường Liệt cảm giác ***g ngực của mình cứng lại, không thể khống chế nâng mặt Tiểu Nhiễm lên, từ từ chạm vào đôi môi trơn bóng mê người.</w:t>
      </w:r>
    </w:p>
    <w:p>
      <w:pPr>
        <w:pStyle w:val="BodyText"/>
      </w:pPr>
      <w:r>
        <w:t xml:space="preserve">Chính là chỉ chạm nhẹ, không có hôn sâu, trên môi kia còn vương lại mùi tuyết thơm ngát.</w:t>
      </w:r>
    </w:p>
    <w:p>
      <w:pPr>
        <w:pStyle w:val="BodyText"/>
      </w:pPr>
      <w:r>
        <w:t xml:space="preserve">Ngẩng đầu, chứng kiến Tiểu Nhiễm thần tình kinh ngạc nhìn mình, Tây Tường Liệt ôm hai má Tiểu Nhiễm, dùng ngữ khí trầm thấp nói: “Nhiễm Nhi, ngươi là người của ta, chỉ có ta có thể nhìn thân mình của ngươi, miệng vết thương trên người ngươi cần phải lau qua”.</w:t>
      </w:r>
    </w:p>
    <w:p>
      <w:pPr>
        <w:pStyle w:val="BodyText"/>
      </w:pPr>
      <w:r>
        <w:t xml:space="preserve">Một bàn tay đụng đến trước ngực Tiểu Nhiễm, chậm rãi cởi bỏ vạt áo nó.</w:t>
      </w:r>
    </w:p>
    <w:p>
      <w:pPr>
        <w:pStyle w:val="BodyText"/>
      </w:pPr>
      <w:r>
        <w:t xml:space="preserve">Mở to hai mắt nhìn nam nhân trước mắt lần lượt gỡ bỏ y phục của mình, Tiểu Nhiễm hẳn là nên cự tuyệt, không thể tùy tiện ở trước mặt người khác lộ ra thân thể mình được. Chính là không biết tại sao, Tiểu Nhiễm lại thuận theo hắn, thuận theo mỗi lời nói của hắn, đem chính mình đều giao cho nam nhân này.</w:t>
      </w:r>
    </w:p>
    <w:p>
      <w:pPr>
        <w:pStyle w:val="BodyText"/>
      </w:pPr>
      <w:r>
        <w:t xml:space="preserve">Tây Tường Liệt nhìn thân mình tuyết trắng dần dần lộ ra trước mắt mình, đột nhiên trong đầu lại nghĩ tới thời khắc một con bướm xinh đẹp phá kén tung cánh bay ra.</w:t>
      </w:r>
    </w:p>
    <w:p>
      <w:pPr>
        <w:pStyle w:val="BodyText"/>
      </w:pPr>
      <w:r>
        <w:t xml:space="preserve">Vết roi dài hẹp in đậm trên làn da trắng nõn, làm cho Tây Tường Liệt trong lòng một trận chua xót.</w:t>
      </w:r>
    </w:p>
    <w:p>
      <w:pPr>
        <w:pStyle w:val="BodyText"/>
      </w:pPr>
      <w:r>
        <w:t xml:space="preserve">Cầm lấy khăn sạch từng chút từng chút một ở trên người Tiểu Nhiễm lau qua, Tây Tường Liệt cảm thấy mình giống như đang thật cẩn thận tẩy sạch cho một tuyệt thế bảo ngọc, chỉ cần mạnh tay một chút cũng có thể làm cho vỡ tan.</w:t>
      </w:r>
    </w:p>
    <w:p>
      <w:pPr>
        <w:pStyle w:val="BodyText"/>
      </w:pPr>
      <w:r>
        <w:t xml:space="preserve">Tiểu Nhiễm trần trụi nằm ở trên giường, nội tâm sớm đã hung hăng đấu tranh. Trừ bỏ cha mẹ, bản thân chưa bao giờ ở trong tình trạng này trước mắt người khác.</w:t>
      </w:r>
    </w:p>
    <w:p>
      <w:pPr>
        <w:pStyle w:val="BodyText"/>
      </w:pPr>
      <w:r>
        <w:t xml:space="preserve">Tây Tường Liệt có thể cảm giác được thân mình tuyết trắng như ngọc kia đang không ngừng run rẩy. Cảm giác thương tiếc vô hạn hết lần này tới lần khác trào dâng, Tây Tường Liệt đem thân mình Tiểu Nhiễm lau sạch sẽ xong, còn tự mình mặc y phục mới cho nó, sau đó thì dìu Tiểu Nhiễm nằm xuống, đắp chăn cho nó.</w:t>
      </w:r>
    </w:p>
    <w:p>
      <w:pPr>
        <w:pStyle w:val="BodyText"/>
      </w:pPr>
      <w:r>
        <w:t xml:space="preserve">Dặn dò hai câu xong Tây Tường Liệt mới đi ra ngoài.</w:t>
      </w:r>
    </w:p>
    <w:p>
      <w:pPr>
        <w:pStyle w:val="BodyText"/>
      </w:pPr>
      <w:r>
        <w:t xml:space="preserve">Tiểu Nhiễm nằm ở trên giường miên man nghĩ lại mọi chuyện đã phát sinh trong ngày hôm nay, A Chính ca bị đánh, chính mình vì cứu A Chính ca cũng bị tứ phu nhân dã man không nói lý lẽ đả thương, là Vương gia tới rồi cứu mình, còn sai người xem bệnh cho mình, còn lau người cho mình.</w:t>
      </w:r>
    </w:p>
    <w:p>
      <w:pPr>
        <w:pStyle w:val="BodyText"/>
      </w:pPr>
      <w:r>
        <w:t xml:space="preserve">Vương gia gọi nó là Nhiễm Nhi, nói nó là người của hắn.</w:t>
      </w:r>
    </w:p>
    <w:p>
      <w:pPr>
        <w:pStyle w:val="BodyText"/>
      </w:pPr>
      <w:r>
        <w:t xml:space="preserve">Tại sao Vương gia lại cứu mình, còn nói mình là người của hắn? Là người của hắn là ý gì?</w:t>
      </w:r>
    </w:p>
    <w:p>
      <w:pPr>
        <w:pStyle w:val="BodyText"/>
      </w:pPr>
      <w:r>
        <w:t xml:space="preserve">Là làm nô tài bên người Vương gia sao…… Tiểu Nhiễm đơn thuần tựa như trang giấy trắng, một chút cũng không biết dung nhan bản thân có bao nhiêu tuyệt mỹ, làm cho biết bao nhiêu nam nhân động tâm.</w:t>
      </w:r>
    </w:p>
    <w:p>
      <w:pPr>
        <w:pStyle w:val="BodyText"/>
      </w:pPr>
      <w:r>
        <w:t xml:space="preserve">Có lẽ nó là đang nằm mơ đi, trong mộng đó Vương gia đối nó thật tốt, giống như cha mẹ yêu thương nó. Nghĩ đến đó, tâm trạng lại trùng xuống, chặn suy nghĩ của Tiểu Nhiễm, Tiểu Nhiễm trầm trầm mê man đi vào giấc ngủ.</w:t>
      </w:r>
    </w:p>
    <w:p>
      <w:pPr>
        <w:pStyle w:val="BodyText"/>
      </w:pPr>
      <w:r>
        <w:t xml:space="preserve">…</w:t>
      </w:r>
    </w:p>
    <w:p>
      <w:pPr>
        <w:pStyle w:val="BodyText"/>
      </w:pPr>
      <w:r>
        <w:t xml:space="preserve">Từ đó về sau, Tây Tường Liệt mỗi ngày đều đến thăm Tiểu Nhiễm, còn tự mình uy nó uống dược, tự mình lau người cho nó, tự mình bôi dược vào miệng vết thương của nó.</w:t>
      </w:r>
    </w:p>
    <w:p>
      <w:pPr>
        <w:pStyle w:val="BodyText"/>
      </w:pPr>
      <w:r>
        <w:t xml:space="preserve">Không có cách nào phản kháng, Tiểu Nhiễm cũng chỉ có thể ngoan ngoãn thuận theo.</w:t>
      </w:r>
    </w:p>
    <w:p>
      <w:pPr>
        <w:pStyle w:val="BodyText"/>
      </w:pPr>
      <w:r>
        <w:t xml:space="preserve">Những lúc bình thường thì không sao, nhưng đến lúc cần lau người, Tiểu Nhiễm lại xấu hổ không biết làm thế nào cho phải, mà Vương gia còn ra lệnh ai cũng không được lau người cho Tiểu Nhiễm, đương nhiên lúc Tiểu Nhiễm lau người cũng không cho người khác đứng ở trong phòng.</w:t>
      </w:r>
    </w:p>
    <w:p>
      <w:pPr>
        <w:pStyle w:val="BodyText"/>
      </w:pPr>
      <w:r>
        <w:t xml:space="preserve">Ham muốn độc chiếm Tiểu Nhiễm của Vương gia tất cả mọi người đều nhìn ra được, Trần tổng quản đương nhiên cũng sớm đoán được mọi chuyện sẽ diễn ra như thế.</w:t>
      </w:r>
    </w:p>
    <w:p>
      <w:pPr>
        <w:pStyle w:val="BodyText"/>
      </w:pPr>
      <w:r>
        <w:t xml:space="preserve">Điều này làm cho Trần tổng quản lo lắng không thôi, không biết như vậy là tốt cho Tiểu Nhiễm, hay là sẽ có hại cho nó.</w:t>
      </w:r>
    </w:p>
    <w:p>
      <w:pPr>
        <w:pStyle w:val="BodyText"/>
      </w:pPr>
      <w:r>
        <w:t xml:space="preserve">Làm người của Vương gia nhất định sẽ có lúc phải chịu khổ, đặc biệt có thể còn bị những người khác ghen tị mà hạ độc thủ.</w:t>
      </w:r>
    </w:p>
    <w:p>
      <w:pPr>
        <w:pStyle w:val="Compact"/>
      </w:pPr>
      <w:r>
        <w:t xml:space="preserve">Thiện lương như Tiểu Nhiễm, chỉ sợ sớm muộn gì cũng bị người hãm hại tổn thương a! Trần tổng quản buồn rầu thở dài, với tình trạng này Tiểu Nhiễm cũng chỉ có thể phó mặc cho số phận , chỉ hy vọng Bồ Tát chiếu cố, làm cho này hài nhi số khổ này có thể được Vương gia cẩn thận bảo hộ, không bị người xấu làm tổn thương.</w:t>
      </w:r>
      <w:r>
        <w:br w:type="textWrapping"/>
      </w:r>
      <w:r>
        <w:br w:type="textWrapping"/>
      </w:r>
    </w:p>
    <w:p>
      <w:pPr>
        <w:pStyle w:val="Heading2"/>
      </w:pPr>
      <w:bookmarkStart w:id="27" w:name="chương-6-tâm-ý-tương-thông"/>
      <w:bookmarkEnd w:id="27"/>
      <w:r>
        <w:t xml:space="preserve">6. Chương 6: Tâm Ý Tương Thông</w:t>
      </w:r>
    </w:p>
    <w:p>
      <w:pPr>
        <w:pStyle w:val="Compact"/>
      </w:pPr>
      <w:r>
        <w:br w:type="textWrapping"/>
      </w:r>
      <w:r>
        <w:br w:type="textWrapping"/>
      </w:r>
      <w:r>
        <w:t xml:space="preserve">Thương thế của Tiểu Nhiễm dần dần tốt lên, nó cảm thấy mình đã không cần nằm ở nơi này nữa rồi.</w:t>
      </w:r>
    </w:p>
    <w:p>
      <w:pPr>
        <w:pStyle w:val="BodyText"/>
      </w:pPr>
      <w:r>
        <w:t xml:space="preserve">Mấy ngày nay chỉ sợ đã được hưởng những đãi ngộ tốt nhất trên đời này, có được sự chiếu cố tỉ mỉ chu đáo của Vương gia, sự ôn nhu của Vương gia làm nó mê muội.</w:t>
      </w:r>
    </w:p>
    <w:p>
      <w:pPr>
        <w:pStyle w:val="BodyText"/>
      </w:pPr>
      <w:r>
        <w:t xml:space="preserve">Tiểu Nhiễm cũng tự rõ ràng thân phận của mình, không vì mấy ngày nay được Vương gia đối xử tốt thì có mơ mộng quá phận, nó còn muốn hảo hảo trở về quét tước ở đình viện cùng chăm sóc hoa a.</w:t>
      </w:r>
    </w:p>
    <w:p>
      <w:pPr>
        <w:pStyle w:val="BodyText"/>
      </w:pPr>
      <w:r>
        <w:t xml:space="preserve">Hôm nay lúc chạng vạng, Tây Tường Liệt đúng hạn lại đến.</w:t>
      </w:r>
    </w:p>
    <w:p>
      <w:pPr>
        <w:pStyle w:val="BodyText"/>
      </w:pPr>
      <w:r>
        <w:t xml:space="preserve">“Thân thể sao rồi?” Bữa tối cùng y phục mới đã được đưa lên, Tây Tường Liệt đỡ Tiểu Nhiễm đi đến ngồi bên cạnh bàn, ân cần hỏi han.</w:t>
      </w:r>
    </w:p>
    <w:p>
      <w:pPr>
        <w:pStyle w:val="BodyText"/>
      </w:pPr>
      <w:r>
        <w:t xml:space="preserve">Tiểu Nhiễm khẽ gật đầu, như sợ Tây Tường Liệt không tin, liền giơ một cánh tay ra, vén áo lên cho hắn xem.</w:t>
      </w:r>
    </w:p>
    <w:p>
      <w:pPr>
        <w:pStyle w:val="BodyText"/>
      </w:pPr>
      <w:r>
        <w:t xml:space="preserve">Tây Tường Liệt cảm thấy hành động này của Tiểu Nhiễm quả thực đáng yêu, hắn cúi đầu nhìn nhìn cánh tay của Tiểu Nhiễm, vết roi quả nhiên đã phai nhạt không ít, nhìn không kỹ sẽ không thấy.</w:t>
      </w:r>
    </w:p>
    <w:p>
      <w:pPr>
        <w:pStyle w:val="BodyText"/>
      </w:pPr>
      <w:r>
        <w:t xml:space="preserve">“Đã tốt hơn rất nhiều, chỉ là nơi này vẫn còn thấy vết.” Tây Tường Liệt thương tiếc nhìn vết roi trên làn da mịn màng của Tiểu Nhiễm, lơ đãng chìa đầu lưỡi liếm một chút.</w:t>
      </w:r>
    </w:p>
    <w:p>
      <w:pPr>
        <w:pStyle w:val="BodyText"/>
      </w:pPr>
      <w:r>
        <w:t xml:space="preserve">Tiểu Nhiễm giật mình vội rút cánh tay về, không dám nhìn Tây Tường Liệt nữa, nhanh nhẹn cầm lấy bát cơm bắt đầu cúi đầu ăn.</w:t>
      </w:r>
    </w:p>
    <w:p>
      <w:pPr>
        <w:pStyle w:val="BodyText"/>
      </w:pPr>
      <w:r>
        <w:t xml:space="preserve">Không thèm để ý đến biểu hiện vô lễ của Tiểu Nhiễm, Tây Tường Liệt thấy Tiểu Nhiễm đơn thuần như thế lại càng động lòng người.</w:t>
      </w:r>
    </w:p>
    <w:p>
      <w:pPr>
        <w:pStyle w:val="BodyText"/>
      </w:pPr>
      <w:r>
        <w:t xml:space="preserve">Tiểu Nhiễm ngồi ăn một lúc đã xong, chính là Tây Tường Liệt vẫn còn ngồi trong phòng, giống như không hề có ý muốn ly khai.</w:t>
      </w:r>
    </w:p>
    <w:p>
      <w:pPr>
        <w:pStyle w:val="BodyText"/>
      </w:pPr>
      <w:r>
        <w:t xml:space="preserve">Tây Tường Liệt cùng Tiểu Nhiễm ngồi lên giường, tay thản nhiên đưa lên sờ sờ mái tóc đen của nó: “Ban đêm có điểm lạnh, ngày mai ta sẽ sai người đem thay chăn ấm cho ngươi.”</w:t>
      </w:r>
    </w:p>
    <w:p>
      <w:pPr>
        <w:pStyle w:val="BodyText"/>
      </w:pPr>
      <w:r>
        <w:t xml:space="preserve">Tiểu Nhiễm đột nhiên quay đầu lại nhìn hắn, rồi mới dùng sức lắc lắc đầu.</w:t>
      </w:r>
    </w:p>
    <w:p>
      <w:pPr>
        <w:pStyle w:val="BodyText"/>
      </w:pPr>
      <w:r>
        <w:t xml:space="preserve">“Sao vậy?” Tây Tường Liệt khó hiểu nhìn nó: “Ngươi không lạnh?”</w:t>
      </w:r>
    </w:p>
    <w:p>
      <w:pPr>
        <w:pStyle w:val="BodyText"/>
      </w:pPr>
      <w:r>
        <w:t xml:space="preserve">Tiểu Nhiễm lần thứ hai lắc đầu, nghĩ đến Tây Tường Liệt sẽ không hiểu ý tứ của mình. Nó cầm tay Tây Tường Liệt lên, ở trên bàn tay to của hắn viết vài chữ.</w:t>
      </w:r>
    </w:p>
    <w:p>
      <w:pPr>
        <w:pStyle w:val="BodyText"/>
      </w:pPr>
      <w:r>
        <w:t xml:space="preserve">Ta phải đi.</w:t>
      </w:r>
    </w:p>
    <w:p>
      <w:pPr>
        <w:pStyle w:val="BodyText"/>
      </w:pPr>
      <w:r>
        <w:t xml:space="preserve">“Đi?” Tây Tường Liệt nheo lại hai mắt.</w:t>
      </w:r>
    </w:p>
    <w:p>
      <w:pPr>
        <w:pStyle w:val="BodyText"/>
      </w:pPr>
      <w:r>
        <w:t xml:space="preserve">“Ngươi không muốn ở lại đây?” Ngữ khí có điểm lạnh như băng.</w:t>
      </w:r>
    </w:p>
    <w:p>
      <w:pPr>
        <w:pStyle w:val="BodyText"/>
      </w:pPr>
      <w:r>
        <w:t xml:space="preserve">Tiểu Nhiễm gật đầu.</w:t>
      </w:r>
    </w:p>
    <w:p>
      <w:pPr>
        <w:pStyle w:val="BodyText"/>
      </w:pPr>
      <w:r>
        <w:t xml:space="preserve">“Vậy ngươi muốn đi đâu? Trở lại phòng của hạ nhân sao?”</w:t>
      </w:r>
    </w:p>
    <w:p>
      <w:pPr>
        <w:pStyle w:val="BodyText"/>
      </w:pPr>
      <w:r>
        <w:t xml:space="preserve">Lại gật đầu.</w:t>
      </w:r>
    </w:p>
    <w:p>
      <w:pPr>
        <w:pStyle w:val="BodyText"/>
      </w:pPr>
      <w:r>
        <w:t xml:space="preserve">Tây Tường Liệt đè lại bả vai Tiểu Nhiễm, cúi đầu nói với nó: “Ngươi còn không hiểu sao? Nơi này chính là phòng của ngươi, từ nay về sau ngươi chỉ có thể ở nơi này.”</w:t>
      </w:r>
    </w:p>
    <w:p>
      <w:pPr>
        <w:pStyle w:val="BodyText"/>
      </w:pPr>
      <w:r>
        <w:t xml:space="preserve">Tiểu Nhiễm lăng lăng nhìn Tây Tường Liệt, trong ánh mắt tràn đầy khó hiểu.</w:t>
      </w:r>
    </w:p>
    <w:p>
      <w:pPr>
        <w:pStyle w:val="BodyText"/>
      </w:pPr>
      <w:r>
        <w:t xml:space="preserve">“Xem ra ngươi thật sự là không biết a.” Thanh âm của Tây Tường Liệt càng ngày càng trầm thấp, còn mang theo một tia khiêu khích đắc ý.</w:t>
      </w:r>
    </w:p>
    <w:p>
      <w:pPr>
        <w:pStyle w:val="BodyText"/>
      </w:pPr>
      <w:r>
        <w:t xml:space="preserve">“Thân thể ngươi đã khỏi hẳn rồi phải không, vậy ta đây sẽ dạy dỗ ngươi chút.”</w:t>
      </w:r>
    </w:p>
    <w:p>
      <w:pPr>
        <w:pStyle w:val="BodyText"/>
      </w:pPr>
      <w:r>
        <w:t xml:space="preserve">Tây Tường Liệt đối Tiểu Nhiễm tà tứ cười, không đợi Tiểu Nhiễm phản ứng lại đã cúi đầu cắn môi nó.</w:t>
      </w:r>
    </w:p>
    <w:p>
      <w:pPr>
        <w:pStyle w:val="BodyText"/>
      </w:pPr>
      <w:r>
        <w:t xml:space="preserve">Tiểu Nhiễm cả người đều cứng lại rồi, nó không hiểu được chuyện gì đang xảy ra, đầu óc hoàn toàn trống rỗng.</w:t>
      </w:r>
    </w:p>
    <w:p>
      <w:pPr>
        <w:pStyle w:val="BodyText"/>
      </w:pPr>
      <w:r>
        <w:t xml:space="preserve">Cảm giác thật kỳ quái, giống như khoang miệng của mình bị lấp đầy, còn có cái đồ vật này nọ ở trong miệng khuấy đảo.</w:t>
      </w:r>
    </w:p>
    <w:p>
      <w:pPr>
        <w:pStyle w:val="BodyText"/>
      </w:pPr>
      <w:r>
        <w:t xml:space="preserve">Bên trong cổ họng toàn bộ đều là hơi thở của đối phương, Tiểu Nhiễm mở to hai mắt nhìn nhìn Tây Tường Liệt.</w:t>
      </w:r>
    </w:p>
    <w:p>
      <w:pPr>
        <w:pStyle w:val="BodyText"/>
      </w:pPr>
      <w:r>
        <w:t xml:space="preserve">Thấy phản ứng ngây ngô của Tiểu Nhiễm, dục vọng của Tây Tường Liệt trở nên phi thường mãnh liệt. Hắn đưa tay cố định đầu Tiểu Nhiễm, môi dùng sức cắn môi Tiểu Nhiễm, dùng đầu lưỡi tận tình khiêu khích cảm giác của nó.</w:t>
      </w:r>
    </w:p>
    <w:p>
      <w:pPr>
        <w:pStyle w:val="BodyText"/>
      </w:pPr>
      <w:r>
        <w:t xml:space="preserve">“Ngô……” Có một loại thanh âm như rên rỉ từ trong miệng Tiểu Nhiễm phát ra, Tây Tường Liệt nghe thấy liền chấn động, hắn ngẩng đầu lộ ra vẻ không thể tưởng tượng nổi nhìn Tiểu Nhiễm.</w:t>
      </w:r>
    </w:p>
    <w:p>
      <w:pPr>
        <w:pStyle w:val="BodyText"/>
      </w:pPr>
      <w:r>
        <w:t xml:space="preserve">“Nguyên lai ngươi có thể phát ra âm thanh.” Tây Tường Liệt ngữ khí giống như mang theo một chút hưng phấn, hắn còn tưởng rằng Tiểu Nhiễm căn bản là không thể phát ra tiếng. Chính là vừa mới nghe được nó rên rỉ, kia âm sắc dễ nghe cực kỳ, mềm mại như nước, lại có chút non nớt khiến trong lòng Tây Tường Liệt không khỏi ngứa ngáy cồn cào.</w:t>
      </w:r>
    </w:p>
    <w:p>
      <w:pPr>
        <w:pStyle w:val="BodyText"/>
      </w:pPr>
      <w:r>
        <w:t xml:space="preserve">Tiểu Nhiễm lại đang ngẩn người, đây là hôn sao? Cảm giác hơi thở của hai người hòa vào nhau.</w:t>
      </w:r>
    </w:p>
    <w:p>
      <w:pPr>
        <w:pStyle w:val="BodyText"/>
      </w:pPr>
      <w:r>
        <w:t xml:space="preserve">“Biết không, đêm nay ngươi sẽ thuộc về ta.”</w:t>
      </w:r>
    </w:p>
    <w:p>
      <w:pPr>
        <w:pStyle w:val="BodyText"/>
      </w:pPr>
      <w:r>
        <w:t xml:space="preserve">Tây Tường Liệt biết Tiểu Nhiễm không hiểu, cho nên hắn hảo tâm ở bên tai Tiểu Nhiễm nhắc nhở.</w:t>
      </w:r>
    </w:p>
    <w:p>
      <w:pPr>
        <w:pStyle w:val="BodyText"/>
      </w:pPr>
      <w:r>
        <w:t xml:space="preserve">Ngón tay vuốt ve đôi môi vừa mới bị hôn có chút sưng đỏ của Tiểu Nhiễm, một bàn tay lén lút giải khai y phục của nó.</w:t>
      </w:r>
    </w:p>
    <w:p>
      <w:pPr>
        <w:pStyle w:val="BodyText"/>
      </w:pPr>
      <w:r>
        <w:t xml:space="preserve">Đem quần áo nhẹ nhàng thoát ra, bả vai tuyết trắng như ngọc trong nháy mắt lộ ra. Tiểu Nhiễm lúc này mới ý thức được quần áo của chính mình đã bị cởi gần hết.</w:t>
      </w:r>
    </w:p>
    <w:p>
      <w:pPr>
        <w:pStyle w:val="BodyText"/>
      </w:pPr>
      <w:r>
        <w:t xml:space="preserve">Tiểu Nhiễm cuống quít đẩy tay Tây Tường Liệt, muốn lui về phía sau, lại bị Tây Tường Liệt dễ dàng kéo lại trong lòng.</w:t>
      </w:r>
    </w:p>
    <w:p>
      <w:pPr>
        <w:pStyle w:val="BodyText"/>
      </w:pPr>
      <w:r>
        <w:t xml:space="preserve">“Nhiễm Nhi, ngươi không muốn trở thành người của ta sao? Để cho ta che chở ngươi, bảo vệ ngươi.” Thanh âm trầm thấp dễ nghe của Tây Tường Liệt vang lên bên tai Tiểu Nhiễm.</w:t>
      </w:r>
    </w:p>
    <w:p>
      <w:pPr>
        <w:pStyle w:val="BodyText"/>
      </w:pPr>
      <w:r>
        <w:t xml:space="preserve">Trở thành người của hắn……</w:t>
      </w:r>
    </w:p>
    <w:p>
      <w:pPr>
        <w:pStyle w:val="BodyText"/>
      </w:pPr>
      <w:r>
        <w:t xml:space="preserve">Tiểu Nhiễm không hề từ chối, nó biết nó thích Vương gia. Từ ba năm trước khi lần đầu tiên nhìn thấy hắn, Tiểu Nhiễm đã không thể quên được Tây Tường Liệt rồi, nó có thể đem chính mình cho hắn, nếu hắn muốn.</w:t>
      </w:r>
    </w:p>
    <w:p>
      <w:pPr>
        <w:pStyle w:val="BodyText"/>
      </w:pPr>
      <w:r>
        <w:t xml:space="preserve">Hiện tại, ta cho ngươi, ngươi có thể đối với ta làm thế, ngươi có thể an bài số phận sau này của ta.</w:t>
      </w:r>
    </w:p>
    <w:p>
      <w:pPr>
        <w:pStyle w:val="BodyText"/>
      </w:pPr>
      <w:r>
        <w:t xml:space="preserve">————————–</w:t>
      </w:r>
    </w:p>
    <w:p>
      <w:pPr>
        <w:pStyle w:val="Compact"/>
      </w:pPr>
      <w:r>
        <w:t xml:space="preserve">Bé nào cũng ngoan vầy thì lấy đâu ra từ “cường bạo” chớ =3= *lăn lộn*</w:t>
      </w:r>
      <w:r>
        <w:br w:type="textWrapping"/>
      </w:r>
      <w:r>
        <w:br w:type="textWrapping"/>
      </w:r>
    </w:p>
    <w:p>
      <w:pPr>
        <w:pStyle w:val="Heading2"/>
      </w:pPr>
      <w:bookmarkStart w:id="28" w:name="chương-7-thân-thể-cùng-chúc-chúc-liền-nối"/>
      <w:bookmarkEnd w:id="28"/>
      <w:r>
        <w:t xml:space="preserve">7. Chương 7: Thân Thể Cùng Chúc (chúc = Liền, Nối)</w:t>
      </w:r>
    </w:p>
    <w:p>
      <w:pPr>
        <w:pStyle w:val="Compact"/>
      </w:pPr>
      <w:r>
        <w:br w:type="textWrapping"/>
      </w:r>
      <w:r>
        <w:br w:type="textWrapping"/>
      </w:r>
      <w:r>
        <w:t xml:space="preserve">Tây Tường Liệt cúi đầu cắn đầu vai tuyết trắng của Tiểu Nhiễm, xúc cảm trắng mịn cùng hương thơm dễ ngửi của cơ thể Tiểu Nhiễm làm hắn trầm mê mãi không thôi.</w:t>
      </w:r>
    </w:p>
    <w:p>
      <w:pPr>
        <w:pStyle w:val="BodyText"/>
      </w:pPr>
      <w:r>
        <w:t xml:space="preserve">Thân thể phía dưới rõ ràng run lên, Tây Tường Liệt cảm giác dục hỏa chính mình nhất thời dâng trào.</w:t>
      </w:r>
    </w:p>
    <w:p>
      <w:pPr>
        <w:pStyle w:val="BodyText"/>
      </w:pPr>
      <w:r>
        <w:t xml:space="preserve">Phản ứng trúc trắc vô tội của Tiểu Nhiễm dường như đang khiêu khích bản năng tối nguyên thủy của hắn.</w:t>
      </w:r>
    </w:p>
    <w:p>
      <w:pPr>
        <w:pStyle w:val="BodyText"/>
      </w:pPr>
      <w:r>
        <w:t xml:space="preserve">Gấp gáp xả toàn bộ quần áo Tiểu Nhiễm ra, dưới ánh mắt kinh hoảng của nó đem nó ấn ngã xuống giường.</w:t>
      </w:r>
    </w:p>
    <w:p>
      <w:pPr>
        <w:pStyle w:val="BodyText"/>
      </w:pPr>
      <w:r>
        <w:t xml:space="preserve">Nụ hôn lửa nóng lần thứ hai rơi trên da thịt Tiểu Nhiễm, Tây Tường Liệt cơ hồ điên cuồng nhấm nháp hương vị người dưới thân. Mỗi một tấc da thịt đều bị hung hăng cắn cắn, mút vào, mỗi lần đi qua đều lưu lại dấu hôn xanh tím.</w:t>
      </w:r>
    </w:p>
    <w:p>
      <w:pPr>
        <w:pStyle w:val="BodyText"/>
      </w:pPr>
      <w:r>
        <w:t xml:space="preserve">“Ngô……”</w:t>
      </w:r>
    </w:p>
    <w:p>
      <w:pPr>
        <w:pStyle w:val="BodyText"/>
      </w:pPr>
      <w:r>
        <w:t xml:space="preserve">Tiếng rên rỉ mỏng manh vang lên, thân thể Tiểu Nhiễm bị Tây Tường Liệt thô lỗ vuốt ve cùng nồng nhiệt hôn đến phát đau, lại giống như có lửa nóng thiêu đốt. Nó không biết tại sao Vương gia lại đối với mình thô bạo như vậy, thật đáng sợ, giống như muốn ăn nó vậy. Chẳng lẽ chính mình đã làm gì khiến hắn sinh khí sao?</w:t>
      </w:r>
    </w:p>
    <w:p>
      <w:pPr>
        <w:pStyle w:val="BodyText"/>
      </w:pPr>
      <w:r>
        <w:t xml:space="preserve">Tây Tường Liệt đang vùi đầu vào trong thân thể Tiểu Nhiễm, vừa ngẩng lên vừa vặn liền chứng kiến khuôn mặt như vậy: Kinh hoảng, thất thố, sợ hãi, còn có, một tia điềm đạm đáng yêu.</w:t>
      </w:r>
    </w:p>
    <w:p>
      <w:pPr>
        <w:pStyle w:val="BodyText"/>
      </w:pPr>
      <w:r>
        <w:t xml:space="preserve">Trái tim Tây Tường Liệt như bị hung hăng đụng phải, một loại thương tiếc chưa bao giờ có vọt tới. Lúc này mới ý thức được hành vi của mình có bao nhiêu thô lỗ, đối với một người đơn thuần như Tiểu Nhiễm mà nói hẳn là khó có thể thích ứng được.</w:t>
      </w:r>
    </w:p>
    <w:p>
      <w:pPr>
        <w:pStyle w:val="BodyText"/>
      </w:pPr>
      <w:r>
        <w:t xml:space="preserve">Tây Tường Liệt cúi đầu hôn môi Tiểu Nhiễm, một nụ hôn thực ôn nhu, cố gắng trấn an sự sợ hãi của Tiểu Nhiễm.</w:t>
      </w:r>
    </w:p>
    <w:p>
      <w:pPr>
        <w:pStyle w:val="BodyText"/>
      </w:pPr>
      <w:r>
        <w:t xml:space="preserve">“Không cần sợ, ta sẽ không thương tổn ngươi, bởi vì ta thích ngươi, cho nên ta mới như vậy đối với ngươi. Ta sẽ thật ôn nhu, yên tâm đem chính mình giao cho ta.”</w:t>
      </w:r>
    </w:p>
    <w:p>
      <w:pPr>
        <w:pStyle w:val="BodyText"/>
      </w:pPr>
      <w:r>
        <w:t xml:space="preserve">Thanh âm ôn nhu ở bên tai Tiểu Nhiễm vang lên, kỳ dị trấn áp được sự sợ hãi trong nó. Tiểu Nhiễm nhìn Tây Tường Liệt, thoáng lộ ra một nụ cười nhẹ, Tây Tường Liệt thấy vậy thiếu chút nữa đã không khống chế nổi.</w:t>
      </w:r>
    </w:p>
    <w:p>
      <w:pPr>
        <w:pStyle w:val="BodyText"/>
      </w:pPr>
      <w:r>
        <w:t xml:space="preserve">Nhanh chóng đem y phục của mình giật ra, hai người trong nháy mắt trần trụi cùng dán vào nhau, Tây Tường Liệt tách hai chân dài nhỏ của Tiểu Nhiễm ra, đưa tay chơi đùa vỗ về vật nhỏ giữa hai chân nó.</w:t>
      </w:r>
    </w:p>
    <w:p>
      <w:pPr>
        <w:pStyle w:val="BodyText"/>
      </w:pPr>
      <w:r>
        <w:t xml:space="preserve">“A…… Ngô……” Tiểu Nhiễm cảm giác giống như bị sét đánh, toàn thân lập tức tê dại, vật nhỏ ở trong tay Tây Tường Liệt dần dần ngẩng đầu lên. Nơi chưa từng có ai chạm qua của nó cứ như vậy bị Tây Tường Liệt dùng bàn tay to vỗ về chơi đùa.</w:t>
      </w:r>
    </w:p>
    <w:p>
      <w:pPr>
        <w:pStyle w:val="BodyText"/>
      </w:pPr>
      <w:r>
        <w:t xml:space="preserve">Tiểu Nhiễm cuống quít giãy dụa muốn thoát ra, cái loại địa phương này sao có thể lấy tay làm như vậy!</w:t>
      </w:r>
    </w:p>
    <w:p>
      <w:pPr>
        <w:pStyle w:val="BodyText"/>
      </w:pPr>
      <w:r>
        <w:t xml:space="preserve">Tây Tường Liệt ngăn Tiểu Nhiễm lại, tà tà cười: “Không cần ngượng ngùng, ta và ngươi giống nhau.”</w:t>
      </w:r>
    </w:p>
    <w:p>
      <w:pPr>
        <w:pStyle w:val="BodyText"/>
      </w:pPr>
      <w:r>
        <w:t xml:space="preserve">Nói xong dùng nửa thân dưới cọ cọ vào đùi Tiểu Nhiễm. Tiểu Nhiễm cảm thấy được có một cái gì đó cứng rắn nóng hổi đang chạm vào đùi mình, khi nó ý thức được đó là cái gì, hai má vốn đang phiếm hồng lập tức trở nên đỏ ửng.</w:t>
      </w:r>
    </w:p>
    <w:p>
      <w:pPr>
        <w:pStyle w:val="BodyText"/>
      </w:pPr>
      <w:r>
        <w:t xml:space="preserve">Thân dưới tiếp tục rơi vào trong tay Tây Tường Liệt, Tây Tường Liệt cực có kỹ xảo về phương diện này.</w:t>
      </w:r>
    </w:p>
    <w:p>
      <w:pPr>
        <w:pStyle w:val="BodyText"/>
      </w:pPr>
      <w:r>
        <w:t xml:space="preserve">Tiểu Nhiễm bị từng đợt khoái cảm làm cho thất thần, đột nhiên từ phía sau có một trận đau đớn truyền đến.</w:t>
      </w:r>
    </w:p>
    <w:p>
      <w:pPr>
        <w:pStyle w:val="BodyText"/>
      </w:pPr>
      <w:r>
        <w:t xml:space="preserve">Tây Tường Liệt đem một ngón tay sáp nhập vào trong tiểu huyệt của Tiểu Nhiễm, cái động nhỏ chật hẹp kịch liệt bài xích ngoại vật xâm phạm, Tây Tường Liệt không khỏi mặt nhăn mày nhó: “Sao lại chật như thế!”</w:t>
      </w:r>
    </w:p>
    <w:p>
      <w:pPr>
        <w:pStyle w:val="BodyText"/>
      </w:pPr>
      <w:r>
        <w:t xml:space="preserve">Không cần! Tiểu Nhiễm thật muốn kêu to, chính là kêu không được. Nó biết Vương gia đang chơi đùa địa phương kia, nhục nhã mãnh liệt cùng đau đớn làm cho thân thể Tiểu Nhiễm không ngừng run rẩy.</w:t>
      </w:r>
    </w:p>
    <w:p>
      <w:pPr>
        <w:pStyle w:val="BodyText"/>
      </w:pPr>
      <w:r>
        <w:t xml:space="preserve">“Đừng sợ, ngươi sẽ nhanh cảm thấy thoải mái thôi, tin tưởng ta, Nhiễm Nhi”. Tây Tường Liệt cố gắng làm yên lòng Tiểu Nhiễm, từ trong đống quần áo trên giường hắn vừa cởi lấy ra một cái bình sứ, mở nắp, từ bên trong đổ ra một ít chất lỏng trong suốt lên tay, ngón tay bắt đầu đem chất lỏng này đưa vào u huyệt nhỏ hẹp kia.</w:t>
      </w:r>
    </w:p>
    <w:p>
      <w:pPr>
        <w:pStyle w:val="BodyText"/>
      </w:pPr>
      <w:r>
        <w:t xml:space="preserve">Đau đớn dần dần giảm bớt, Tiểu Nhiễm có thể cảm giác được dị vật đang ở bên trong vách tường chà xát, cảm giác đau đớn dần được thay thế bằng một loại xúc cảm khó nói.</w:t>
      </w:r>
    </w:p>
    <w:p>
      <w:pPr>
        <w:pStyle w:val="BodyText"/>
      </w:pPr>
      <w:r>
        <w:t xml:space="preserve">Chứng kiến Tiểu Nhiễm không còn đau như trước, còn hơi khó chịu động động người, Tây Tường Liệt khóe miệng không khỏi nhếch lên, lại gia tăng thêm một ngón tay vào bên trong.</w:t>
      </w:r>
    </w:p>
    <w:p>
      <w:pPr>
        <w:pStyle w:val="BodyText"/>
      </w:pPr>
      <w:r>
        <w:t xml:space="preserve">Ngón tay thuận lợi xuyên xỏ ra vào, Tiểu Nhiễm vẫn như cũ khó nhịn vặn vẹo thân thể.</w:t>
      </w:r>
    </w:p>
    <w:p>
      <w:pPr>
        <w:pStyle w:val="BodyText"/>
      </w:pPr>
      <w:r>
        <w:t xml:space="preserve">Khố gian Tây Tường Liệt sưng không chịu nổi, hắn cầm bình sứ vừa rồi đổ thật nhiều vào phân thân cứng rắn của mình, tách hai chân Tiểu Nhiễm ra, dùng sức đâm vào!</w:t>
      </w:r>
    </w:p>
    <w:p>
      <w:pPr>
        <w:pStyle w:val="BodyText"/>
      </w:pPr>
      <w:r>
        <w:t xml:space="preserve">Đau! Thân thể như bị banh rộng, ngón tay Tiểu Nhiễm co rút nắm chặt vào tấm đệm dưới thân, đau đến nó không thể chịu đựng nổi. Tiểu Nhiễm nghĩ muốn thét chói tai, chính là kêu không được, thốt ra chỉ thanh âm nức nở nho nhỏ.</w:t>
      </w:r>
    </w:p>
    <w:p>
      <w:pPr>
        <w:pStyle w:val="BodyText"/>
      </w:pPr>
      <w:r>
        <w:t xml:space="preserve">“Ô ô…… Ngô……”</w:t>
      </w:r>
    </w:p>
    <w:p>
      <w:pPr>
        <w:pStyle w:val="BodyText"/>
      </w:pPr>
      <w:r>
        <w:t xml:space="preserve">Tây Tường Liệt cúi đầu hôn giọt lệ chảy xuống từ khóe mắt Tiểu Nhiễm, nhẹ nhàng mà đong đưa cử động thắt lưng.</w:t>
      </w:r>
    </w:p>
    <w:p>
      <w:pPr>
        <w:pStyle w:val="BodyText"/>
      </w:pPr>
      <w:r>
        <w:t xml:space="preserve">Thật thoải mái, thân dưới bị gắt gao bao lấy, cái loại khoái cảm mãnh liệt này làm cho Tây Tường Liệt thật muốn liều lĩnh trừu sáp (rút + cắm :”&gt;). Cho dù Tiểu Nhiễm có khóc, cho dù nó khóc thật sự đáng thương cũng không muốn để ý nữa!</w:t>
      </w:r>
    </w:p>
    <w:p>
      <w:pPr>
        <w:pStyle w:val="BodyText"/>
      </w:pPr>
      <w:r>
        <w:t xml:space="preserve">Thế nhưng cuối cùng vẫn luyến tiếc không nỡ, Tây Tường Liệt nhẫn nại chậm rãi cử động, toàn thân hắn ướt đẫm mồ hôi, mà thân thể tuyết trắng của Tiểu Nhiễm cũng sũng nước.</w:t>
      </w:r>
    </w:p>
    <w:p>
      <w:pPr>
        <w:pStyle w:val="BodyText"/>
      </w:pPr>
      <w:r>
        <w:t xml:space="preserve">Tiểu Nhiễm phát ra âm thanh vừa như nức nở vừa như rên rỉ, dồn dập thở gấp, cảm giác đau đớn dần dần nguôi đi, chậm rãi được thay thế bằng một loại cảm giác khác.</w:t>
      </w:r>
    </w:p>
    <w:p>
      <w:pPr>
        <w:pStyle w:val="BodyText"/>
      </w:pPr>
      <w:r>
        <w:t xml:space="preserve">Tây Tường Liệt đem thân thể nhỏ bé của Tiểu Nhiễm ôm chặt trong ngực, ôn nhu hôn môi nó.</w:t>
      </w:r>
    </w:p>
    <w:p>
      <w:pPr>
        <w:pStyle w:val="BodyText"/>
      </w:pPr>
      <w:r>
        <w:t xml:space="preserve">Nửa thân dưới luật động ngày càng nhanh hơn, hắn biết Tiểu Nhiễm đã bắt đầu có cảm giác, dần dần trở nên phóng túng dục vọng của mình.</w:t>
      </w:r>
    </w:p>
    <w:p>
      <w:pPr>
        <w:pStyle w:val="BodyText"/>
      </w:pPr>
      <w:r>
        <w:t xml:space="preserve">Ván giường phát ra tiếng vang kẽo kẹt, bởi vì trên giường hai người luật động càng ngày càng kịch liệt.</w:t>
      </w:r>
    </w:p>
    <w:p>
      <w:pPr>
        <w:pStyle w:val="BodyText"/>
      </w:pPr>
      <w:r>
        <w:t xml:space="preserve">Tây Tường Liệt giống như con ngựa hoang phóng túng. Hắn gắt gao ôm lấy người dưới thân, thắt lưng dùng sức cuồng dã trừu sáp, chất lỏng *** mĩ không ngừng chảy ra, thanh âm da thịt va chạm cũng liên tục vang lên.</w:t>
      </w:r>
    </w:p>
    <w:p>
      <w:pPr>
        <w:pStyle w:val="BodyText"/>
      </w:pPr>
      <w:r>
        <w:t xml:space="preserve">Tiểu Nhiễm cảm thấy thân thể đã không phải là của mình nữa rồi, thân trên bị người nam nhân này gắt gao ôm chặt, nửa mình dưới cũng bị đối phương hung hăng xâm phạm. Khoái cảm tê dại còn rõ ràng hơn đau đớn ban đầu, hơi thở gấp gáp của nam nhân phả trên mặt nó, thân thể đã hoàn toàn bị hắn giữ lấy.</w:t>
      </w:r>
    </w:p>
    <w:p>
      <w:pPr>
        <w:pStyle w:val="BodyText"/>
      </w:pPr>
      <w:r>
        <w:t xml:space="preserve">Tây Tường Liệt giữ chặt lấy thân thể làm kẻ khác mất hồn kia, Tiểu Nhiễm thở gấp, Tiểu Nhiễm rên rỉ đều làm cho hắn càng điên cuồng hơn.</w:t>
      </w:r>
    </w:p>
    <w:p>
      <w:pPr>
        <w:pStyle w:val="BodyText"/>
      </w:pPr>
      <w:r>
        <w:t xml:space="preserve">“Nhiễm Nhi, Nhiễm Nhi của ta.”</w:t>
      </w:r>
    </w:p>
    <w:p>
      <w:pPr>
        <w:pStyle w:val="Compact"/>
      </w:pPr>
      <w:r>
        <w:t xml:space="preserve">Ban đêm, bên trong căn phòng phía Tây Vĩnh Hàm Các tràn ngập xuân sắc cùng những thanh âm tình ái…</w:t>
      </w:r>
      <w:r>
        <w:br w:type="textWrapping"/>
      </w:r>
      <w:r>
        <w:br w:type="textWrapping"/>
      </w:r>
    </w:p>
    <w:p>
      <w:pPr>
        <w:pStyle w:val="Heading2"/>
      </w:pPr>
      <w:bookmarkStart w:id="29" w:name="chương-8-tình-cảm-biến-hóa"/>
      <w:bookmarkEnd w:id="29"/>
      <w:r>
        <w:t xml:space="preserve">8. Chương 8: Tình Cảm Biến Hóa</w:t>
      </w:r>
    </w:p>
    <w:p>
      <w:pPr>
        <w:pStyle w:val="Compact"/>
      </w:pPr>
      <w:r>
        <w:br w:type="textWrapping"/>
      </w:r>
      <w:r>
        <w:br w:type="textWrapping"/>
      </w:r>
      <w:r>
        <w:t xml:space="preserve">“Quyên Nhi, Vương gia hai ngày nay qua đêm ở chỗ nào?” Liễu Yến cầm chén trà trong tay, lạnh như băng hỏi nha hoàn bên người.</w:t>
      </w:r>
    </w:p>
    <w:p>
      <w:pPr>
        <w:pStyle w:val="BodyText"/>
      </w:pPr>
      <w:r>
        <w:t xml:space="preserve">“Bẩm phu nhân, nô tì mấy ngày nay đều ở Vĩnh Hàm Các lặng lẽ quan sát, Vương gia rất ít ra ngoài, buổi tối cũng nghỉ tại đó.”</w:t>
      </w:r>
    </w:p>
    <w:p>
      <w:pPr>
        <w:pStyle w:val="BodyText"/>
      </w:pPr>
      <w:r>
        <w:t xml:space="preserve">Quyên Nhi là nha hoàn Liễu Yến mang theo người từ trước khi được tiến vào vương phủ, đã ở bên nàng hầu hạ rất nhiều năm.</w:t>
      </w:r>
    </w:p>
    <w:p>
      <w:pPr>
        <w:pStyle w:val="BodyText"/>
      </w:pPr>
      <w:r>
        <w:t xml:space="preserve">Thật là chủ nào tớ nấy, Quyên Nhi cũng là hạng tiểu nhân nham hiểm.</w:t>
      </w:r>
    </w:p>
    <w:p>
      <w:pPr>
        <w:pStyle w:val="BodyText"/>
      </w:pPr>
      <w:r>
        <w:t xml:space="preserve">Liễu Yến “phanh” một tiếng đặt mạnh chén trà lên trên bàn, sắc mặt tức giận phát đỏ.</w:t>
      </w:r>
    </w:p>
    <w:p>
      <w:pPr>
        <w:pStyle w:val="BodyText"/>
      </w:pPr>
      <w:r>
        <w:t xml:space="preserve">“Vẫn ở Vĩnh Hàm Các qua đêm, nơi đó trừ bỏ cái tên câm kia ra còn có thể có ai nữa? Thật là một tiểu tiện nhân, mới vài ngày đã quyến rũ được Vương gia!”</w:t>
      </w:r>
    </w:p>
    <w:p>
      <w:pPr>
        <w:pStyle w:val="BodyText"/>
      </w:pPr>
      <w:r>
        <w:t xml:space="preserve">Liễu Yến tức giận chửi ầm lên, nàng đã biết khuôn mặt của tên câm kia chính là tai họa mà!</w:t>
      </w:r>
    </w:p>
    <w:p>
      <w:pPr>
        <w:pStyle w:val="BodyText"/>
      </w:pPr>
      <w:r>
        <w:t xml:space="preserve">“Phu nhân nguôi giận.”</w:t>
      </w:r>
    </w:p>
    <w:p>
      <w:pPr>
        <w:pStyle w:val="BodyText"/>
      </w:pPr>
      <w:r>
        <w:t xml:space="preserve">“Ngươi bảo ta nguôi giận sao được? Ngươi không thấy gương mặt nó như thế nào hả? Nam nhân nhìn thấy có thể không mê được sao! Đúng là đồ hồ ly tinh câu dẫn nam nhân!”</w:t>
      </w:r>
    </w:p>
    <w:p>
      <w:pPr>
        <w:pStyle w:val="BodyText"/>
      </w:pPr>
      <w:r>
        <w:t xml:space="preserve">Quyên Nhi vội nói: “Phu nhân ngài không cần tức giận, tên câm kia đúng là có vài phần tư sắc. Nhưng mà Vương gia lúc trước vẫn thực sủng ái ngài, huống chi tên câm kia là một nam tử, có thể Vương gia cảm thấy nó mới mẻ, không biết chừng bao lâu nữa sẽ chán ngấy.”</w:t>
      </w:r>
    </w:p>
    <w:p>
      <w:pPr>
        <w:pStyle w:val="BodyText"/>
      </w:pPr>
      <w:r>
        <w:t xml:space="preserve">Liễu Yến nghe nàng nói như thế, lửa giận chẳng những không vơi còn tăng thêm mấy tầng: “Vương gia đối tên câm kia là nhất thời hứng khởi? Ngươi xem Vương gia đã từng cho ai ở tại Vĩnh Hàm Các chưa? Nơi đó ngay cả ta cũng không thể ngủ lại, vậy mà Vương gia lại để cho tên câm thân phận thấp hèn đó ở bên trong!”</w:t>
      </w:r>
    </w:p>
    <w:p>
      <w:pPr>
        <w:pStyle w:val="BodyText"/>
      </w:pPr>
      <w:r>
        <w:t xml:space="preserve">“Phu nhân, với sắc đẹp của ngài nhất định sẽ không bị Vương gia thất sủng, trong khoảng thời gian này cứ để Vương gia ăn món lạ, qua mấy ngày nữa… Vương gia chắc chắn sẽ lại đến tìm ngài. Ngài lớn lên giống mẫu thânVương gia, hắn không sủng ái ngài không được a.” Nha hoàn nhanh mồm nhanh miệng vội ở một bên an ủi.</w:t>
      </w:r>
    </w:p>
    <w:p>
      <w:pPr>
        <w:pStyle w:val="BodyText"/>
      </w:pPr>
      <w:r>
        <w:t xml:space="preserve">Liễu Yến lúc này mới dần dần khôi phục bình thường. Chính xác, lúc trước Vương gia nhìn trúng nàng đúng là bởi vì chính mình lớn lên có nét giống nương hắn, cũng vì vậy mà được hắn sủng ái. Chỉ bằng điểm này, Liễu Yến không tin nàng lại thất bại trước một tên câm thấp hèn!</w:t>
      </w:r>
    </w:p>
    <w:p>
      <w:pPr>
        <w:pStyle w:val="BodyText"/>
      </w:pPr>
      <w:r>
        <w:t xml:space="preserve">…</w:t>
      </w:r>
    </w:p>
    <w:p>
      <w:pPr>
        <w:pStyle w:val="BodyText"/>
      </w:pPr>
      <w:r>
        <w:t xml:space="preserve">“Thích không?” Tây Tường Liệt ôm Tiểu Nhiễm ngồi ở bên giường, đem một cái vòng bạch ngọc đeo vào cổ tay mảnh khảnh của Tiểu Nhiễm.</w:t>
      </w:r>
    </w:p>
    <w:p>
      <w:pPr>
        <w:pStyle w:val="BodyText"/>
      </w:pPr>
      <w:r>
        <w:t xml:space="preserve">Vòng bạch ngọc kia thủy nhuận trong suốt, một tia tạp chất cũng không có, chạm trên da thịt liền có cảm giác mát mẻ, Tiểu Nhiễm không hề biết ngọc này là cống phẩm Tây Vực cống nạp cho triều đình, giá trị rất lớn.</w:t>
      </w:r>
    </w:p>
    <w:p>
      <w:pPr>
        <w:pStyle w:val="BodyText"/>
      </w:pPr>
      <w:r>
        <w:t xml:space="preserve">Gật đầu một cái, tỏ vẻ nó thực thích.</w:t>
      </w:r>
    </w:p>
    <w:p>
      <w:pPr>
        <w:pStyle w:val="BodyText"/>
      </w:pPr>
      <w:r>
        <w:t xml:space="preserve">Mấy ngày gần đây Tây Tường Liệt luôn cho nó đồ vật này nọ, quần áo a, trang sức a, đều là những thứ ngay cả nhìn nó cũng chưa từng nhìn qua.</w:t>
      </w:r>
    </w:p>
    <w:p>
      <w:pPr>
        <w:pStyle w:val="BodyText"/>
      </w:pPr>
      <w:r>
        <w:t xml:space="preserve">Tiểu Nhiễm cũng đã viết trên giấy nói rằng nó không cần những thứ đó, chính là Tây Tường Liệt căn bản mặc kệ cự tuyệt của nó, vẫn cứ đem từng thứ từng thứ một tặng cho nó.</w:t>
      </w:r>
    </w:p>
    <w:p>
      <w:pPr>
        <w:pStyle w:val="BodyText"/>
      </w:pPr>
      <w:r>
        <w:t xml:space="preserve">“Ngươi thích là tốt rồi.” Tây Tường Liệt nâng cằm Tiểu Nhiễm lên, cúi đầu hôn môi nó một cái.</w:t>
      </w:r>
    </w:p>
    <w:p>
      <w:pPr>
        <w:pStyle w:val="BodyText"/>
      </w:pPr>
      <w:r>
        <w:t xml:space="preserve">Hai má lập tức phiếm hồng, một hồi lâu Tiểu Nhiễm mới từ trong lòng Tây Tường Liệt đứng lên đi đến bên cạnh bàn, cầm lấy bút viết một hàng chữ rồi đưa cho hắn xem.</w:t>
      </w:r>
    </w:p>
    <w:p>
      <w:pPr>
        <w:pStyle w:val="BodyText"/>
      </w:pPr>
      <w:r>
        <w:t xml:space="preserve">Ta hẳn là có thể về phòng của ta được đi, ta còn muốn quét tước đình viện cùng chăm sóc hoa viên mà.</w:t>
      </w:r>
    </w:p>
    <w:p>
      <w:pPr>
        <w:pStyle w:val="BodyText"/>
      </w:pPr>
      <w:r>
        <w:t xml:space="preserve">Tây Tường Liệt đọc xong liền nhíu mày lại.</w:t>
      </w:r>
    </w:p>
    <w:p>
      <w:pPr>
        <w:pStyle w:val="BodyText"/>
      </w:pPr>
      <w:r>
        <w:t xml:space="preserve">“Nhiễm Nhi, ngươi đã không cần tái trở về làm hạ nhân, hiện tại ngươi là người của ta.”</w:t>
      </w:r>
    </w:p>
    <w:p>
      <w:pPr>
        <w:pStyle w:val="BodyText"/>
      </w:pPr>
      <w:r>
        <w:t xml:space="preserve">Tiểu Nhiễm trên mặt tràn ngập nghi hoặc, lại viết vài chữ nữa.</w:t>
      </w:r>
    </w:p>
    <w:p>
      <w:pPr>
        <w:pStyle w:val="BodyText"/>
      </w:pPr>
      <w:r>
        <w:t xml:space="preserve">Ta biết ta hiện tại là người của ngươi, thế nhưng vẫn phải trở về làm việc cho ngươi a.</w:t>
      </w:r>
    </w:p>
    <w:p>
      <w:pPr>
        <w:pStyle w:val="BodyText"/>
      </w:pPr>
      <w:r>
        <w:t xml:space="preserve">“Ngươi không cần phải làm việc.” Tây Tường Liệt không biết làm sao mới khai thông được cho Tiểu Nhiễm.</w:t>
      </w:r>
    </w:p>
    <w:p>
      <w:pPr>
        <w:pStyle w:val="BodyText"/>
      </w:pPr>
      <w:r>
        <w:t xml:space="preserve">“Ngươi chỉ cần hảo hảo hưởng thụ sự sủng ái của ta là đủ rồi, ngươi không còn là hạ nhân, mà là người Tây Tường Liệt ta thích. Bởi vì ngươi là nam tử, cho nên ta không thể giống như thiếp thất khác thú (cưới) ngươi vào cửa, chỉ là địa vị của ngươi cùng các nàng sẽ giống nhau.”</w:t>
      </w:r>
    </w:p>
    <w:p>
      <w:pPr>
        <w:pStyle w:val="BodyText"/>
      </w:pPr>
      <w:r>
        <w:t xml:space="preserve">Thiếp thất? Chính mình đã trở thành thiếp thất của Vương gia sao? Tiểu Nhiễm nghĩ như vậy, đột nhiên lại nghĩ tới Tứ phu nhân hung hăng ngang ngược kia, thân mình không khỏi run run một chút.</w:t>
      </w:r>
    </w:p>
    <w:p>
      <w:pPr>
        <w:pStyle w:val="BodyText"/>
      </w:pPr>
      <w:r>
        <w:t xml:space="preserve">Tây Tường Liệt lại đi tới kéo Tiểu Nhiễm vào trong lòng, ôn nhu nói: “Từ nay về sau ngươi sẽ ở nơi này , đừng nghĩ đến việc trở về làm việc nữa. Ngày mai ta sẽ sai người tìm một nha hoàn hầu hạ ngươi, không được cự tuyệt.”</w:t>
      </w:r>
    </w:p>
    <w:p>
      <w:pPr>
        <w:pStyle w:val="BodyText"/>
      </w:pPr>
      <w:r>
        <w:t xml:space="preserve">Lặng lẽ thở dài, Tiểu Nhiễm ngoan ngoãn tựa vào trong lòng Tây Tường Liệt.</w:t>
      </w:r>
    </w:p>
    <w:p>
      <w:pPr>
        <w:pStyle w:val="BodyText"/>
      </w:pPr>
      <w:r>
        <w:t xml:space="preserve">Nó cảm thấy hết thảy mọi chuyện đều tới quá mức đột ngột, bỗng dưng được Vương gia yêu thương, bỗng dưng chiếm được sự sủng ái của Vương gia, việc này đối với một hạ nhân như nó không phải quá mức xa xỉ hay sao?</w:t>
      </w:r>
    </w:p>
    <w:p>
      <w:pPr>
        <w:pStyle w:val="BodyText"/>
      </w:pPr>
      <w:r>
        <w:t xml:space="preserve">…</w:t>
      </w:r>
    </w:p>
    <w:p>
      <w:pPr>
        <w:pStyle w:val="BodyText"/>
      </w:pPr>
      <w:r>
        <w:t xml:space="preserve">Ban đêm, Tây Tường Liệt khẽ hôn lên thân thể xinh đẹp của Tiểu Nhiễm, ngửi mùi thơm dễ chịu của cơ thể nhỏ nhắn bên dưới.</w:t>
      </w:r>
    </w:p>
    <w:p>
      <w:pPr>
        <w:pStyle w:val="BodyText"/>
      </w:pPr>
      <w:r>
        <w:t xml:space="preserve">“Nhiễm Nhi, thật thơm.”</w:t>
      </w:r>
    </w:p>
    <w:p>
      <w:pPr>
        <w:pStyle w:val="BodyText"/>
      </w:pPr>
      <w:r>
        <w:t xml:space="preserve">Tiểu Nhiễm cơ thể trần trụi nằm ở dưới thân Tây Tường Liệt, cái miệng nhỏ mở ra thở hổn hển, thân thể vì *** mà được phủ một màu hồng ửng.</w:t>
      </w:r>
    </w:p>
    <w:p>
      <w:pPr>
        <w:pStyle w:val="BodyText"/>
      </w:pPr>
      <w:r>
        <w:t xml:space="preserve">Từ lần đầu tiên làm chuyện đó đến giờ, Tây Tường Liệt mỗi đêm đều cùng nó làm chuyện tương tự.</w:t>
      </w:r>
    </w:p>
    <w:p>
      <w:pPr>
        <w:pStyle w:val="BodyText"/>
      </w:pPr>
      <w:r>
        <w:t xml:space="preserve">Tuy rằng vẫn có cảm giác nhục nhã, chính là sự ôn nhu củaVương gia, sự an ủi của Vương gia đều làm cho Tiểu Nhiễm tình nguyện chấp nhận.</w:t>
      </w:r>
    </w:p>
    <w:p>
      <w:pPr>
        <w:pStyle w:val="BodyText"/>
      </w:pPr>
      <w:r>
        <w:t xml:space="preserve">Tách hai chân Tiểu Nhiễm ra, chậm rãi đem phân thân chính mình thẳng tiến vào, Tây Tường Liệt như bị nghiện loại thanh âm rên rỉ yêu kiều như có như không của Tiểu Nhiễm.</w:t>
      </w:r>
    </w:p>
    <w:p>
      <w:pPr>
        <w:pStyle w:val="BodyText"/>
      </w:pPr>
      <w:r>
        <w:t xml:space="preserve">Cảm giác da thịt hòa vào nhau thật là tuyệt vời…</w:t>
      </w:r>
    </w:p>
    <w:p>
      <w:pPr>
        <w:pStyle w:val="BodyText"/>
      </w:pPr>
      <w:r>
        <w:t xml:space="preserve">…</w:t>
      </w:r>
    </w:p>
    <w:p>
      <w:pPr>
        <w:pStyle w:val="BodyText"/>
      </w:pPr>
      <w:r>
        <w:t xml:space="preserve">Ngày kế, một cô nương thoạt nhìn tầm tuổi Tiểu Nhiễm đứng ở trước mặt nó.</w:t>
      </w:r>
    </w:p>
    <w:p>
      <w:pPr>
        <w:pStyle w:val="BodyText"/>
      </w:pPr>
      <w:r>
        <w:t xml:space="preserve">“Nhiễm Nhi, nàng kêu Thu Đào. Sau này chính là nha hoàn của ngươi.” Tây Tường Liệt đứng một bên nói. Nha hoàn này chính là mới được mua vào phủ, hắn không muốn hạ nhân bởi vì thân phận trước kia của Tiểu Nhiễm mà bắt nạt nó, cho nên liền chọn một người mới tới làm nha hoàn cho Nhiễm Nhi.</w:t>
      </w:r>
    </w:p>
    <w:p>
      <w:pPr>
        <w:pStyle w:val="BodyText"/>
      </w:pPr>
      <w:r>
        <w:t xml:space="preserve">Thu Đào quỳ xuống hành lễ, Tiểu Nhiễm vội vàng đem nàng đỡ dậy.</w:t>
      </w:r>
    </w:p>
    <w:p>
      <w:pPr>
        <w:pStyle w:val="BodyText"/>
      </w:pPr>
      <w:r>
        <w:t xml:space="preserve">“Tạ công tử.” Thu Đào có thanh âm ngọt ngào, bộ dạng cũng thực nhu thuận, đôi mắt không lớn nhưng mà cũng rất có thần.</w:t>
      </w:r>
    </w:p>
    <w:p>
      <w:pPr>
        <w:pStyle w:val="BodyText"/>
      </w:pPr>
      <w:r>
        <w:t xml:space="preserve">Tiểu Nhiễm đối với nàng lộ ra một nụ cười hiền lành, Thu Đào nhìn thiếu chút nữa đã ngây người.</w:t>
      </w:r>
    </w:p>
    <w:p>
      <w:pPr>
        <w:pStyle w:val="Compact"/>
      </w:pPr>
      <w:r>
        <w:t xml:space="preserve">Không nghĩ tới vị công tử này bộ dạng lại đẹp như thế! Trái tim Thu Đào đột nhiên đập thật nhanh…</w:t>
      </w:r>
      <w:r>
        <w:br w:type="textWrapping"/>
      </w:r>
      <w:r>
        <w:br w:type="textWrapping"/>
      </w:r>
    </w:p>
    <w:p>
      <w:pPr>
        <w:pStyle w:val="Heading2"/>
      </w:pPr>
      <w:bookmarkStart w:id="30" w:name="chương-9-hảo-tâm-nhắc-nhở"/>
      <w:bookmarkEnd w:id="30"/>
      <w:r>
        <w:t xml:space="preserve">9. Chương 9: Hảo Tâm Nhắc Nhở</w:t>
      </w:r>
    </w:p>
    <w:p>
      <w:pPr>
        <w:pStyle w:val="Compact"/>
      </w:pPr>
      <w:r>
        <w:br w:type="textWrapping"/>
      </w:r>
      <w:r>
        <w:br w:type="textWrapping"/>
      </w:r>
      <w:r>
        <w:t xml:space="preserve">“Công tử, tổng quản đại nhân tới tìm ngươi.”</w:t>
      </w:r>
    </w:p>
    <w:p>
      <w:pPr>
        <w:pStyle w:val="BodyText"/>
      </w:pPr>
      <w:r>
        <w:t xml:space="preserve">Thanh âm của Thu Đào cũng giống như bộ dạng của nàng, ngọt ngào, thực khiến người thích.</w:t>
      </w:r>
    </w:p>
    <w:p>
      <w:pPr>
        <w:pStyle w:val="BodyText"/>
      </w:pPr>
      <w:r>
        <w:t xml:space="preserve">Tiểu Nhiễm vừa nghe Trần gia gia đến lập tức cao hứng nhanh chóng chạy ra ngoài cửa.</w:t>
      </w:r>
    </w:p>
    <w:p>
      <w:pPr>
        <w:pStyle w:val="BodyText"/>
      </w:pPr>
      <w:r>
        <w:t xml:space="preserve">Còn chưa có chạy đến cửa, Trần tổng quản đã đi tới, giang hai cánh tay, đem Tiểu Nhiễm đang nhào tới ôm vào trong lòng.</w:t>
      </w:r>
    </w:p>
    <w:p>
      <w:pPr>
        <w:pStyle w:val="BodyText"/>
      </w:pPr>
      <w:r>
        <w:t xml:space="preserve">“Tiểu Nhiễm, các vết thương đã khỏi hẳn chưa?”</w:t>
      </w:r>
    </w:p>
    <w:p>
      <w:pPr>
        <w:pStyle w:val="BodyText"/>
      </w:pPr>
      <w:r>
        <w:t xml:space="preserve">Tiểu Nhiễm không có phản ứng, vẫn gắt gao ôm lấy lão tổng quản mà mình coi như ông nội, thân thể run nhè nhẹ.</w:t>
      </w:r>
    </w:p>
    <w:p>
      <w:pPr>
        <w:pStyle w:val="BodyText"/>
      </w:pPr>
      <w:r>
        <w:t xml:space="preserve">Trần tổng quản cảm thấy không thích hợp, khẽ đẩy Tiểu Nhiễm ra, lúc này mới biết đứa nhỏ đang khóc.</w:t>
      </w:r>
    </w:p>
    <w:p>
      <w:pPr>
        <w:pStyle w:val="BodyText"/>
      </w:pPr>
      <w:r>
        <w:t xml:space="preserve">“Ngốc, ngươi khóc cái gì? Có phải hay không Vương gia đối với ngươi không tốt? Khi dễ ngươi?”</w:t>
      </w:r>
    </w:p>
    <w:p>
      <w:pPr>
        <w:pStyle w:val="BodyText"/>
      </w:pPr>
      <w:r>
        <w:t xml:space="preserve">Tiểu Nhiễm lắc lắc đầu, kéo tay tổng quản viết lên mấy chữ.</w:t>
      </w:r>
    </w:p>
    <w:p>
      <w:pPr>
        <w:pStyle w:val="BodyText"/>
      </w:pPr>
      <w:r>
        <w:t xml:space="preserve">Ta nhớ ngươi .</w:t>
      </w:r>
    </w:p>
    <w:p>
      <w:pPr>
        <w:pStyle w:val="BodyText"/>
      </w:pPr>
      <w:r>
        <w:t xml:space="preserve">Ba chữ này khiến ngay cả tổng quản cũng cảm thấy xúc động.</w:t>
      </w:r>
    </w:p>
    <w:p>
      <w:pPr>
        <w:pStyle w:val="BodyText"/>
      </w:pPr>
      <w:r>
        <w:t xml:space="preserve">“Thu Đào a, ngươi ra bên ngoài trước đi.”</w:t>
      </w:r>
    </w:p>
    <w:p>
      <w:pPr>
        <w:pStyle w:val="BodyText"/>
      </w:pPr>
      <w:r>
        <w:t xml:space="preserve">“Vâng, tổng quản đại nhân.” Thu Đào nghe lời đi ra rồi đóng cửa lại.</w:t>
      </w:r>
    </w:p>
    <w:p>
      <w:pPr>
        <w:pStyle w:val="BodyText"/>
      </w:pPr>
      <w:r>
        <w:t xml:space="preserve">Trần tổng quản đỡ Tiểu Nhiễm ngồi xuống, giúp nó lau nước mắt.</w:t>
      </w:r>
    </w:p>
    <w:p>
      <w:pPr>
        <w:pStyle w:val="BodyText"/>
      </w:pPr>
      <w:r>
        <w:t xml:space="preserve">“Hài tử ngoan, đừng khóc, nói cho ta biết, ngươi có phải là không thích ở trong này?”</w:t>
      </w:r>
    </w:p>
    <w:p>
      <w:pPr>
        <w:pStyle w:val="BodyText"/>
      </w:pPr>
      <w:r>
        <w:t xml:space="preserve">Tiểu Nhiễm không chút do dự gật đầu, lập tức viết ra giấy.</w:t>
      </w:r>
    </w:p>
    <w:p>
      <w:pPr>
        <w:pStyle w:val="BodyText"/>
      </w:pPr>
      <w:r>
        <w:t xml:space="preserve">Ta muốn trở về cùng các ngươi ở một chỗ, ta nhớ ngươi, nhớ A Chính ca, hơn nữa hoa viên ta còn không có chăm sóc được.</w:t>
      </w:r>
    </w:p>
    <w:p>
      <w:pPr>
        <w:pStyle w:val="BodyText"/>
      </w:pPr>
      <w:r>
        <w:t xml:space="preserve">Tổng quản thở dài, Tiểu Nhiễm là dạng người gì lão rõ ràng nhất. Hiện giờ cả ngày ở trong phòng buồn chán cùng được người khác hầu hạ hết mọi thứ, không giống như trước kia thoải mái còn có bằng hữu bên người, chắc chắn Tiểu Nhiễm nhất thời không thể thích ứng nổi.</w:t>
      </w:r>
    </w:p>
    <w:p>
      <w:pPr>
        <w:pStyle w:val="BodyText"/>
      </w:pPr>
      <w:r>
        <w:t xml:space="preserve">“Ta hiểu, nhưng hiện tại ngươi đã là người của Vương gia, ngươi không có khả năng trở lại cuộc sống trước kia.”</w:t>
      </w:r>
    </w:p>
    <w:p>
      <w:pPr>
        <w:pStyle w:val="BodyText"/>
      </w:pPr>
      <w:r>
        <w:t xml:space="preserve">Nói xong lời này, trên mặt Trần tổng quản tràn đầy một loại thần tình bi thương.</w:t>
      </w:r>
    </w:p>
    <w:p>
      <w:pPr>
        <w:pStyle w:val="BodyText"/>
      </w:pPr>
      <w:r>
        <w:t xml:space="preserve">Lại nhìn Tiểu Nhiễm, nó hiển nhiên cái hiểu cái không, tuy rằng lời này Tây Tường Liệt từng nói qua với nó.</w:t>
      </w:r>
    </w:p>
    <w:p>
      <w:pPr>
        <w:pStyle w:val="BodyText"/>
      </w:pPr>
      <w:r>
        <w:t xml:space="preserve">“Ngươi thích Vương gia sao?” Tổng quản đột nhiên hỏi Tiểu Nhiễm.</w:t>
      </w:r>
    </w:p>
    <w:p>
      <w:pPr>
        <w:pStyle w:val="BodyText"/>
      </w:pPr>
      <w:r>
        <w:t xml:space="preserve">Tiểu Nhiễm mặt có điểm hồng, nhưng lại không hề nghĩ ngợi nhiều, gật đầu.</w:t>
      </w:r>
    </w:p>
    <w:p>
      <w:pPr>
        <w:pStyle w:val="BodyText"/>
      </w:pPr>
      <w:r>
        <w:t xml:space="preserve">“Ai……” Không biết tại sao tổng quản thở dài.</w:t>
      </w:r>
    </w:p>
    <w:p>
      <w:pPr>
        <w:pStyle w:val="BodyText"/>
      </w:pPr>
      <w:r>
        <w:t xml:space="preserve">“Tiểu Nhiễm, ngươi rất đơn thuần, có một số việc ngươi còn không hiểu được.”</w:t>
      </w:r>
    </w:p>
    <w:p>
      <w:pPr>
        <w:pStyle w:val="BodyText"/>
      </w:pPr>
      <w:r>
        <w:t xml:space="preserve">Tổng quản sờ đầu Tiểu Nhiễm, chậm rãi nói.</w:t>
      </w:r>
    </w:p>
    <w:p>
      <w:pPr>
        <w:pStyle w:val="BodyText"/>
      </w:pPr>
      <w:r>
        <w:t xml:space="preserve">“Thân phận của Vương gia là dưới một người trên vạn người, hắn muốn cái gì sẽ có cái đấy, tiền tài, địa vị, còn có nữ nhân. Dù là nữ nhân xinh đẹp thế nào, chỉ cần Vương gia muốn sẽ có cả đống lớn. Chúng ta làm hạ nhân chỉ nên làm tốt bổn phận của chính mình, hiểu được đúng mực. Hắn ban thưởng thì chúng ta nhận, hắn trừng phạt thì chúng ta chịu, bởi vì hắn là chủ nhân của chúng ta, cho dù hắn muốn mạng ta, ta cũng không thể có nửa phần chống đối.”</w:t>
      </w:r>
    </w:p>
    <w:p>
      <w:pPr>
        <w:pStyle w:val="BodyText"/>
      </w:pPr>
      <w:r>
        <w:t xml:space="preserve">Dừng một chút, nhìn biểu cảm của Tiểu Nhiễm, có lẽ nó đã hiểu những lời mình vừa nói.</w:t>
      </w:r>
    </w:p>
    <w:p>
      <w:pPr>
        <w:pStyle w:val="BodyText"/>
      </w:pPr>
      <w:r>
        <w:t xml:space="preserve">“Hiện tại thấy Vương gia thích ngươi, ta kỳ thật một chút cũng không vui sướng a. Ngươi xem xem bốn vị phu nhân kia mỗi ngày đều đấu đá nhau, nếu Vương gia quá sủng ái ngươi, ngươi cũng khó tránh phải chịu các nàng hãm hại. Độc nhất là lòng dạ đàn bà, ta thực sợ ngươi lọt vào loại thương tổn đó.”</w:t>
      </w:r>
    </w:p>
    <w:p>
      <w:pPr>
        <w:pStyle w:val="BodyText"/>
      </w:pPr>
      <w:r>
        <w:t xml:space="preserve">Trần tổng quản biểu hiện càng thêm bi thương, Tiểu Nhiễm lấy tay đặt lên má lão, giống như muốn an ủi rằng nó nhất định sẽ sống tốt.</w:t>
      </w:r>
    </w:p>
    <w:p>
      <w:pPr>
        <w:pStyle w:val="BodyText"/>
      </w:pPr>
      <w:r>
        <w:t xml:space="preserve">“Ngươi nghe lời ta, bình thường đừng đi đắc tội với những nữ nhân này, nhất là Tứ phu nhân, nàng đã nhìn ngươi không vừa mắt rồi. Còn có không cần giống các nàng tranh đoạt tình cảm của Vương gia, điểm ấy ta tin tưởng ngươi sẽ không. Ngươi phải hiểu được, Vương gia cùng ngươi vẫn luôn là bất bình đẳng, hắn sủng ái ngươi ngươi liền nhận. Nhưng hắn cũng sẽ đồng thời sủng ái người khác, bởi vì hắn là chủ, ngươi quản không được. Ngươi chỉ cần để trái tim mạnh mẽ một chút, như vậy sẽ không cảm thấy quá thương tâm mà khó sống.”</w:t>
      </w:r>
    </w:p>
    <w:p>
      <w:pPr>
        <w:pStyle w:val="BodyText"/>
      </w:pPr>
      <w:r>
        <w:t xml:space="preserve">Bắt lấy tay đặt vào trong lòng bàn tay mình, lão tổng quản lại tiếp tục dặn dò.</w:t>
      </w:r>
    </w:p>
    <w:p>
      <w:pPr>
        <w:pStyle w:val="BodyText"/>
      </w:pPr>
      <w:r>
        <w:t xml:space="preserve">“Không biết Vương gia sẽ sủng ngươi bao lâu, có lẽ chờ đến ngày nào đó hắn đối với ngươi không còn hứng thú, ta sẽ van cầu hắn thả ngươi trở về. Khi đó chúng ta lại ở cùng nhau, ngươi cũng có thể trở lại chăm sóc vườn hoa của ngươi.” Không biết tại sao, thời điểm tổng quản nói ra điều này lại rất muốn rơi lệ.</w:t>
      </w:r>
    </w:p>
    <w:p>
      <w:pPr>
        <w:pStyle w:val="BodyText"/>
      </w:pPr>
      <w:r>
        <w:t xml:space="preserve">“Bởi vậy đừng nên đặt quá nhiều tình cảm vào Vương gia, như vậy ngươi sẽ bị tổn thương, người giống như Vương gia sẽ không đem sự sủng ái của hắn đặt ở một người, ngươi nhất định phải nhớ kỹ lời ta nói, không muốn không cầu, làm tốt bổn phận của chính mình.”</w:t>
      </w:r>
    </w:p>
    <w:p>
      <w:pPr>
        <w:pStyle w:val="BodyText"/>
      </w:pPr>
      <w:r>
        <w:t xml:space="preserve">Tiểu Nhiễm ngồi bất động, vẻ mặt bi thương cùng bất lực của nó khiến Trần tổng quản đau lòng vạn phần.</w:t>
      </w:r>
    </w:p>
    <w:p>
      <w:pPr>
        <w:pStyle w:val="BodyText"/>
      </w:pPr>
      <w:r>
        <w:t xml:space="preserve">Đang lúc lão tổng quản muốn mở miệng an ủi, Tiểu Nhiễm đột nhiên ngẩng đầu, hướng hắn lộ ra một khuôn mặt tươi cười.</w:t>
      </w:r>
    </w:p>
    <w:p>
      <w:pPr>
        <w:pStyle w:val="BodyText"/>
      </w:pPr>
      <w:r>
        <w:t xml:space="preserve">Yên tâm, ta đã biết, Trần gia gia không cần lo lắng cho ta.</w:t>
      </w:r>
    </w:p>
    <w:p>
      <w:pPr>
        <w:pStyle w:val="BodyText"/>
      </w:pPr>
      <w:r>
        <w:t xml:space="preserve">Tổng quản lại bắt đầu thở dài, hôm nay số lần lão thở dài quả thực là kỷ lục.</w:t>
      </w:r>
    </w:p>
    <w:p>
      <w:pPr>
        <w:pStyle w:val="BodyText"/>
      </w:pPr>
      <w:r>
        <w:t xml:space="preserve">Tiểu Nhiễm nhìn như đáng thương nhu nhược, nhưng kỳ thật nó rất kiên cường. Nó không muốn đem sự khổ sở cùng thương tâm của mình cho người khác thấy, cũng không muốn để người khác vì nó lo lắng.</w:t>
      </w:r>
    </w:p>
    <w:p>
      <w:pPr>
        <w:pStyle w:val="Compact"/>
      </w:pPr>
      <w:r>
        <w:t xml:space="preserve">Trần tổng quản vẫn không thể ngừng lo lắng, Tiểu Nhiễm nhìn về phía bầu trời xanh bên ngoài, cố gắng lộ ra một nụ cười thật vui vẻ.</w:t>
      </w:r>
      <w:r>
        <w:br w:type="textWrapping"/>
      </w:r>
      <w:r>
        <w:br w:type="textWrapping"/>
      </w:r>
    </w:p>
    <w:p>
      <w:pPr>
        <w:pStyle w:val="Heading2"/>
      </w:pPr>
      <w:bookmarkStart w:id="31" w:name="chương-10-tiên-tử-dưới-trăng"/>
      <w:bookmarkEnd w:id="31"/>
      <w:r>
        <w:t xml:space="preserve">10. Chương 10: Tiên Tử Dưới Trăng</w:t>
      </w:r>
    </w:p>
    <w:p>
      <w:pPr>
        <w:pStyle w:val="Compact"/>
      </w:pPr>
      <w:r>
        <w:br w:type="textWrapping"/>
      </w:r>
      <w:r>
        <w:br w:type="textWrapping"/>
      </w:r>
      <w:r>
        <w:t xml:space="preserve">“Đang nghĩ gì đấy?” Tây Tường Liệt lặng lẽ không một tiếng động xuất hiện ở phía sau Tiểu Nhiễm, dang tay ôm lấy nó.</w:t>
      </w:r>
    </w:p>
    <w:p>
      <w:pPr>
        <w:pStyle w:val="BodyText"/>
      </w:pPr>
      <w:r>
        <w:t xml:space="preserve">Tiểu Nhiễm kinh ngạc, nó thế nhưng ngẩn người đến nỗi không phát hiện ra Vương gia đã vào phòng.</w:t>
      </w:r>
    </w:p>
    <w:p>
      <w:pPr>
        <w:pStyle w:val="BodyText"/>
      </w:pPr>
      <w:r>
        <w:t xml:space="preserve">Tây Tường Liệt ở phía sau ôm trọn Tiểu Nhiễm, cằm nhẹ nhàng đặt ở trên vai nó.</w:t>
      </w:r>
    </w:p>
    <w:p>
      <w:pPr>
        <w:pStyle w:val="BodyText"/>
      </w:pPr>
      <w:r>
        <w:t xml:space="preserve">“Bữa tối muốn ăn gì? Ta và ngươi cùng nhau ăn.”</w:t>
      </w:r>
    </w:p>
    <w:p>
      <w:pPr>
        <w:pStyle w:val="BodyText"/>
      </w:pPr>
      <w:r>
        <w:t xml:space="preserve">Tiểu Nhiễm quay người, đối mặt với Tây Tường Liệt.</w:t>
      </w:r>
    </w:p>
    <w:p>
      <w:pPr>
        <w:pStyle w:val="BodyText"/>
      </w:pPr>
      <w:r>
        <w:t xml:space="preserve">Nó cầm lấy bàn tay to của Tây Tường Liệt, viết: “Cái gì cũng tốt, ngươi thích ăn là được.”</w:t>
      </w:r>
    </w:p>
    <w:p>
      <w:pPr>
        <w:pStyle w:val="BodyText"/>
      </w:pPr>
      <w:r>
        <w:t xml:space="preserve">Tây Tường Liệt nhìn Tiểu Nhiễm: “Tại sao ngươi cái gì cũng không muốn, ngươi vẫn như vậy không có nhu cầu gì sao? Nhiễm Nhi, ngươi không còn phải chịu khổ nữa , ta là Thụy Dương Vương gia, ngươi muốn cái gì ta cũng có thể cho ngươi, chỉ cần ngươi nói cho ta biết ta sẽ cho ngươi hết thảy.”</w:t>
      </w:r>
    </w:p>
    <w:p>
      <w:pPr>
        <w:pStyle w:val="BodyText"/>
      </w:pPr>
      <w:r>
        <w:t xml:space="preserve">Trìu mến mà đem Tiểu Nhiễm ôm vào trong lòng, người này đã có được sự sủng ái của mình, vậy mà không hề giống những người khác muốn cái này cái kia, này là vì Tiểu Nhiễm mười mấy năm qua quá khổ sở nên không dám đòi hỏi sao?</w:t>
      </w:r>
    </w:p>
    <w:p>
      <w:pPr>
        <w:pStyle w:val="BodyText"/>
      </w:pPr>
      <w:r>
        <w:t xml:space="preserve">Tiểu Nhiễm im lặng nhu thuận dựa vào trong lòng Tây Tường Liệt.</w:t>
      </w:r>
    </w:p>
    <w:p>
      <w:pPr>
        <w:pStyle w:val="BodyText"/>
      </w:pPr>
      <w:r>
        <w:t xml:space="preserve">Vương gia, ta cái gì cũng không muốn, bởi vì ta không tham lam. Nếu như ngươi hỏi ta ta nghĩ muốn cái gì, câu trả lời đầu tiên ta nghĩ đến chính là muốn có được toàn bộ tình yêu của ngươi.</w:t>
      </w:r>
    </w:p>
    <w:p>
      <w:pPr>
        <w:pStyle w:val="BodyText"/>
      </w:pPr>
      <w:r>
        <w:t xml:space="preserve">Chính là cái loại ý nghĩ này thật không đúng, tràn ngập tội ác. Nô tài thấp kém như ta sao có thể có loại dã tâm không biết nhục nhã này được? Cho nên ta chỉ là thoáng mơ mộng một chút, ta không phải cố ý có loại ý nghĩ này, ngươi tha thứ ta.</w:t>
      </w:r>
    </w:p>
    <w:p>
      <w:pPr>
        <w:pStyle w:val="BodyText"/>
      </w:pPr>
      <w:r>
        <w:t xml:space="preserve">Tây Tường Liệt phát hiện người trong lòng thật yên tĩnh, Nhiễm Nhi thật ngoan, giống như một nai con hiền lành vậy.</w:t>
      </w:r>
    </w:p>
    <w:p>
      <w:pPr>
        <w:pStyle w:val="BodyText"/>
      </w:pPr>
      <w:r>
        <w:t xml:space="preserve">Mấy ngày nay tuy rằng hàng đêm làm bạn, chính là hiện tại mới buổi chiều, hắn sau khi giải quyết xong vài việc chính trị đã bắt đầu nhớ Nhiễm Nhi của hắn, thế là phải vội vàng trở lại.</w:t>
      </w:r>
    </w:p>
    <w:p>
      <w:pPr>
        <w:pStyle w:val="BodyText"/>
      </w:pPr>
      <w:r>
        <w:t xml:space="preserve">“Ta hôm nay nghe được một truyện cười, ngươi muốn nghe hay không?”</w:t>
      </w:r>
    </w:p>
    <w:p>
      <w:pPr>
        <w:pStyle w:val="BodyText"/>
      </w:pPr>
      <w:r>
        <w:t xml:space="preserve">Tiểu Nhiễm ngẩng đầu, con ngươi thật to đen láy trong veo chờ đợi. Tây Tường Liệt nhìn thấy thế nhịn không được cúi đầu cắn một cái, Tiểu Nhiễm khuôn mặt nháy mắt đỏ bừng.</w:t>
      </w:r>
    </w:p>
    <w:p>
      <w:pPr>
        <w:pStyle w:val="BodyText"/>
      </w:pPr>
      <w:r>
        <w:t xml:space="preserve">“Ha ha ha.” Tây Tường Liệt đột nhiên rất vui vẻ cười rộ lên, lập tức ngồi xuống, để cho Tiểu Nhiễm ngồi trên đùi mình, vòng tay ôm thắt lưng nó.</w:t>
      </w:r>
    </w:p>
    <w:p>
      <w:pPr>
        <w:pStyle w:val="BodyText"/>
      </w:pPr>
      <w:r>
        <w:t xml:space="preserve">“Có một thái uý, hắn thực cưng chiều con mình. Có một ngày hắn về nhà, liền chứng kiến đứa con không có mặc áo choàng quỳ gối trên mặt tuyết. Hắn hỏi rõ nguyên nhân, mới biết được là mẫu thân của mình dùng cách này để trừng phạt sai lầm nghiêm trọng của cháu trai.”</w:t>
      </w:r>
    </w:p>
    <w:p>
      <w:pPr>
        <w:pStyle w:val="BodyText"/>
      </w:pPr>
      <w:r>
        <w:t xml:space="preserve">“Thế là hắn cũng cởi áo choàng, để cho người ta đem chính mình trói lại, đến quỳ gối bên cạnh con mình.”</w:t>
      </w:r>
    </w:p>
    <w:p>
      <w:pPr>
        <w:pStyle w:val="BodyText"/>
      </w:pPr>
      <w:r>
        <w:t xml:space="preserve">“Mẫu thân hắn biết được việc này, tiến đến hỏi hắn tại sao lại trói chính mình như vậy. Thái uý nói: Ngươi đông lạnh con ta, ta cũng đông lạnh con của ngươi!”</w:t>
      </w:r>
    </w:p>
    <w:p>
      <w:pPr>
        <w:pStyle w:val="BodyText"/>
      </w:pPr>
      <w:r>
        <w:t xml:space="preserve">Người trong lòng hai bả vai bắt đầu run run, Tây Tường Liệt hài lòng thấy Tiểu Nhiễm không tiếng động cười vui đến híp mắt, khóe miệng nhếch lên thật cao.</w:t>
      </w:r>
    </w:p>
    <w:p>
      <w:pPr>
        <w:pStyle w:val="BodyText"/>
      </w:pPr>
      <w:r>
        <w:t xml:space="preserve">Tây Tường Liệt nhìn có điểm ngây người, trước kia vẫn nghĩ đến câm điếc là một loại tàn tật, nhưng khi thấy Tiểu Nhiễm liền sẽ không làm cho người ta nghĩ đến hai chữ “tàn tật” này.</w:t>
      </w:r>
    </w:p>
    <w:p>
      <w:pPr>
        <w:pStyle w:val="BodyText"/>
      </w:pPr>
      <w:r>
        <w:t xml:space="preserve">Chứng kiến Tiểu Nhiễm luôn im lặng như vậy lại làm cho người ta có cảm giác tuyệt diệu kỳ cục, có một loại mê hoặc thuần khiết hấp dẫn người.</w:t>
      </w:r>
    </w:p>
    <w:p>
      <w:pPr>
        <w:pStyle w:val="BodyText"/>
      </w:pPr>
      <w:r>
        <w:t xml:space="preserve">Tây Tường Liệt kìm lòng không đậu cúi đầu hôn môi Tiểu Nhiễm, dùng môi mình ma sát môi nó, mút hương vị của nó vào bụng mình.</w:t>
      </w:r>
    </w:p>
    <w:p>
      <w:pPr>
        <w:pStyle w:val="BodyText"/>
      </w:pPr>
      <w:r>
        <w:t xml:space="preserve">“Ngươi là người đẹp nhất ta từng thấy, Nhiễm Nhi.” Hồi lâu mới buông Tiểu Nhiễm ra, Tây Tường Liệt nói.</w:t>
      </w:r>
    </w:p>
    <w:p>
      <w:pPr>
        <w:pStyle w:val="BodyText"/>
      </w:pPr>
      <w:r>
        <w:t xml:space="preserve">Vẻ đẹp thánh khiết, vẻ đẹp trong veo, đẹp đến làm cho người ta muốn ngừng mà không được.</w:t>
      </w:r>
    </w:p>
    <w:p>
      <w:pPr>
        <w:pStyle w:val="BodyText"/>
      </w:pPr>
      <w:r>
        <w:t xml:space="preserve">Hai người ở trong phòng vui chơi cùng thân thiết âu yếm, bầu trời rất nhanh đã tối đen, hạ nhân đem đồ ăn cùng xiêm áo tới.</w:t>
      </w:r>
    </w:p>
    <w:p>
      <w:pPr>
        <w:pStyle w:val="BodyText"/>
      </w:pPr>
      <w:r>
        <w:t xml:space="preserve">Lúc ăn cơm, Tây Tường Liệt cũng ôm Tiểu Nhiễm trong lòng, kết quả là bữa cơm kéo dài đến gần một canh giờ.</w:t>
      </w:r>
    </w:p>
    <w:p>
      <w:pPr>
        <w:pStyle w:val="BodyText"/>
      </w:pPr>
      <w:r>
        <w:t xml:space="preserve">Bên ngoài đã trăng sáng đã lên cao, Tiểu Nhiễm ở trên tay Tây Tường Liệt viết:</w:t>
      </w:r>
    </w:p>
    <w:p>
      <w:pPr>
        <w:pStyle w:val="BodyText"/>
      </w:pPr>
      <w:r>
        <w:t xml:space="preserve">Ta muốn ra bên ngoài xem ánh trăng, có thể chứ?</w:t>
      </w:r>
    </w:p>
    <w:p>
      <w:pPr>
        <w:pStyle w:val="BodyText"/>
      </w:pPr>
      <w:r>
        <w:t xml:space="preserve">“Hảo, ta cùng ngươi ngắm trăng.” Tây Tường Liệt tâm tình hôm nay phá lệ thật tốt.</w:t>
      </w:r>
    </w:p>
    <w:p>
      <w:pPr>
        <w:pStyle w:val="BodyText"/>
      </w:pPr>
      <w:r>
        <w:t xml:space="preserve">Hai người ra khỏi phòng.</w:t>
      </w:r>
    </w:p>
    <w:p>
      <w:pPr>
        <w:pStyle w:val="BodyText"/>
      </w:pPr>
      <w:r>
        <w:t xml:space="preserve">Tây Tường Liệt vốn định đến hồ hoa sen bên tiểu đình trong phủ, nhưng Tiểu Nhiễm lại kéo hắn đến hoa viên.</w:t>
      </w:r>
    </w:p>
    <w:p>
      <w:pPr>
        <w:pStyle w:val="BodyText"/>
      </w:pPr>
      <w:r>
        <w:t xml:space="preserve">Đi đến một góc nhỏ của vườn hoa, một trận gió nhẹ thổi qua, mùi hương hoa thơm ngát từ bốn phía xông vào mũi.</w:t>
      </w:r>
    </w:p>
    <w:p>
      <w:pPr>
        <w:pStyle w:val="BodyText"/>
      </w:pPr>
      <w:r>
        <w:t xml:space="preserve">Dưới ánh trăng bạc, hoa viên có vẻ phá lệ mê người. Biển hoa xanh um tươi tốt, thần bí mà thơm nức mũi.</w:t>
      </w:r>
    </w:p>
    <w:p>
      <w:pPr>
        <w:pStyle w:val="BodyText"/>
      </w:pPr>
      <w:r>
        <w:t xml:space="preserve">“Ngươi cũng thích nơi này?” Tây Tường Liệt thỉnh thoảng sẽ đến nơi này ngắm cảnh, hiện giờ xem ra Nhiễm Nhi cũng giống mình.</w:t>
      </w:r>
    </w:p>
    <w:p>
      <w:pPr>
        <w:pStyle w:val="BodyText"/>
      </w:pPr>
      <w:r>
        <w:t xml:space="preserve">Tiểu Nhiễm gật đầu, kéo tay áo rộng thùng thình của Tây Tường Liệt bước đi. Hai người đi trong mùi hương thơm ngát của hoa cỏ, dưới ánh trăng huyền bí, cảm giác giống như đang dạo bước ở tiên cảnh.</w:t>
      </w:r>
    </w:p>
    <w:p>
      <w:pPr>
        <w:pStyle w:val="BodyText"/>
      </w:pPr>
      <w:r>
        <w:t xml:space="preserve">Tây Tường Liệt sai người đến mang một tấm thảm dày trải trên phần đất trống giữa hoa viên, vẫy tay bảo hạ nhân lui.</w:t>
      </w:r>
    </w:p>
    <w:p>
      <w:pPr>
        <w:pStyle w:val="BodyText"/>
      </w:pPr>
      <w:r>
        <w:t xml:space="preserve">Tây Tường Liệt ngồi xuống, đem Tiểu Nhiễm ôm trong lòng, ánh trăng tối nay thật sự rất đẹp, cũng không uổng bọn hắn buổi tối ra xem.</w:t>
      </w:r>
    </w:p>
    <w:p>
      <w:pPr>
        <w:pStyle w:val="BodyText"/>
      </w:pPr>
      <w:r>
        <w:t xml:space="preserve">Trăng rất sáng, bầu trời đêm cũng được che kín bởi những đốm nhỏ. Tiểu Nhiễm ngẩng đầu nhìn kỹ một hồi, rồi mới lấy tay chỉ vào một hướng trên bầu trời đêm.</w:t>
      </w:r>
    </w:p>
    <w:p>
      <w:pPr>
        <w:pStyle w:val="BodyText"/>
      </w:pPr>
      <w:r>
        <w:t xml:space="preserve">Tây Tường Liệt nhìn theo tay Tiểu Nhiễm.</w:t>
      </w:r>
    </w:p>
    <w:p>
      <w:pPr>
        <w:pStyle w:val="BodyText"/>
      </w:pPr>
      <w:r>
        <w:t xml:space="preserve">Trên bầu trời có một mảnh trắng mịt mờ trông giống như mây, đứt quãng vắt ngang qua bầu trời đêm từ bắc đến nam.</w:t>
      </w:r>
    </w:p>
    <w:p>
      <w:pPr>
        <w:pStyle w:val="BodyText"/>
      </w:pPr>
      <w:r>
        <w:t xml:space="preserve">“Đó là thiên hà.” Tây Tường Liệt cười nói.</w:t>
      </w:r>
    </w:p>
    <w:p>
      <w:pPr>
        <w:pStyle w:val="BodyText"/>
      </w:pPr>
      <w:r>
        <w:t xml:space="preserve">“Tới mùa thu, ngươi có thể nhìn thấy sao Ngưu Lang cùng sao Chức Nữ rất rõ ràng, rất đẹp. Đợi đến đầu thu ta sẽ cùng ngươi đến xem, được không?”</w:t>
      </w:r>
    </w:p>
    <w:p>
      <w:pPr>
        <w:pStyle w:val="BodyText"/>
      </w:pPr>
      <w:r>
        <w:t xml:space="preserve">Ánh mắt Tiểu Nhiễm sáng ngời nhìn hắn, mỉm cười gật đầu.</w:t>
      </w:r>
    </w:p>
    <w:p>
      <w:pPr>
        <w:pStyle w:val="BodyText"/>
      </w:pPr>
      <w:r>
        <w:t xml:space="preserve">Vương gia, ta chờ đến mùa thu được cùng ngươi xem sao Ngưu Lang cùng sao Chức Nữ.</w:t>
      </w:r>
    </w:p>
    <w:p>
      <w:pPr>
        <w:pStyle w:val="BodyText"/>
      </w:pPr>
      <w:r>
        <w:t xml:space="preserve">Hai người lẳng lặng ngắm trăng xem sao. Tiểu Nhiễm không thể nói chuyện, Tây Tường Liệt cũng im lặng cùng nó.</w:t>
      </w:r>
    </w:p>
    <w:p>
      <w:pPr>
        <w:pStyle w:val="BodyText"/>
      </w:pPr>
      <w:r>
        <w:t xml:space="preserve">Ngay cả không gian yên tĩnh vậy cũng đem lại cảm giác thật thần kỳ, làm cho nội tâm người ta đều bình thản mềm mại.</w:t>
      </w:r>
    </w:p>
    <w:p>
      <w:pPr>
        <w:pStyle w:val="BodyText"/>
      </w:pPr>
      <w:r>
        <w:t xml:space="preserve">Đột nhiên Tiểu Nhiễm túm lấy tay áo Tây Tường Liệt, hưng phấn chỉ lên không trung.</w:t>
      </w:r>
    </w:p>
    <w:p>
      <w:pPr>
        <w:pStyle w:val="BodyText"/>
      </w:pPr>
      <w:r>
        <w:t xml:space="preserve">Mưa sao băng.</w:t>
      </w:r>
    </w:p>
    <w:p>
      <w:pPr>
        <w:pStyle w:val="BodyText"/>
      </w:pPr>
      <w:r>
        <w:t xml:space="preserve">Không đợi Tây Tường Liệt lên tiếng, Tiểu Nhiễm đã nhắm hai mắt lại, hai tay tạo thành hình chữ thập.</w:t>
      </w:r>
    </w:p>
    <w:p>
      <w:pPr>
        <w:pStyle w:val="BodyText"/>
      </w:pPr>
      <w:r>
        <w:t xml:space="preserve">Tây Tường Liệt trước kia đã sớm xem qua nhiều mưa sao băng rồi, hơn nữa hắn cũng không còn ở cái tuổi kinh hỉ khi thấy cái đó nữa.</w:t>
      </w:r>
    </w:p>
    <w:p>
      <w:pPr>
        <w:pStyle w:val="BodyText"/>
      </w:pPr>
      <w:r>
        <w:t xml:space="preserve">Xem bộ dáng Nhiễm Nhi, là đang cầu nguyện sao? Hắn cho tới bây giờ chưa từng nghe qua ai nói thấy mưa sao băng liền cầu nguyện.</w:t>
      </w:r>
    </w:p>
    <w:p>
      <w:pPr>
        <w:pStyle w:val="BodyText"/>
      </w:pPr>
      <w:r>
        <w:t xml:space="preserve">Nhưng nhìn Tiểu Nhiễm, ánh trăng đem hai má vốn trắng nõn của nó nổi bật lên trong suốt điềm đạm trông như gốm sứ, đôi môi nhỏ mím lại, lông mi thật dài có chút run run.</w:t>
      </w:r>
    </w:p>
    <w:p>
      <w:pPr>
        <w:pStyle w:val="BodyText"/>
      </w:pPr>
      <w:r>
        <w:t xml:space="preserve">Giống như tiên tử……</w:t>
      </w:r>
    </w:p>
    <w:p>
      <w:pPr>
        <w:pStyle w:val="BodyText"/>
      </w:pPr>
      <w:r>
        <w:t xml:space="preserve">Giờ khắc này, Tây Tường Liệt thậm chí còn tưởng rằng bảo bối xinh đẹp đứng trước mặt mình đây chính là một tiên tử vì đánh mất vũ y mới rơi xuống thế gian, một loại cảm giác có chút không thật bao lấy hắn.</w:t>
      </w:r>
    </w:p>
    <w:p>
      <w:pPr>
        <w:pStyle w:val="BodyText"/>
      </w:pPr>
      <w:r>
        <w:t xml:space="preserve">Ban đêm ánh trăng bạc phủ đầy, không trung một trận mưa sao băng, giữa biển hoa nở rộ, một thiếu niên xinh đẹp hai tay tạo thành hình chữ thập im lặng hướng trời đêm cầu nguyện.</w:t>
      </w:r>
    </w:p>
    <w:p>
      <w:pPr>
        <w:pStyle w:val="BodyText"/>
      </w:pPr>
      <w:r>
        <w:t xml:space="preserve">Tây Tường Liệt không khỏi kiềm chế được vươn tay chạm vào hai má Nhiễm Nhi, hắn muốn dùng chính xúc cảm của mình để chứng minh tiên tử này là của hắn, là người của Tây Tường Liệt hắn.</w:t>
      </w:r>
    </w:p>
    <w:p>
      <w:pPr>
        <w:pStyle w:val="BodyText"/>
      </w:pPr>
      <w:r>
        <w:t xml:space="preserve">Tiểu Nhiễm mở to mắt, rướn người về phía trước đặt trên môi Tây Tường Liệt một nụ hôn.</w:t>
      </w:r>
    </w:p>
    <w:p>
      <w:pPr>
        <w:pStyle w:val="BodyText"/>
      </w:pPr>
      <w:r>
        <w:t xml:space="preserve">Tây Tường Liệt kinh ngạc nhìn, Tiểu Nhiễm cười lộ má lúm đồng tiền như hoa.</w:t>
      </w:r>
    </w:p>
    <w:p>
      <w:pPr>
        <w:pStyle w:val="BodyText"/>
      </w:pPr>
      <w:r>
        <w:t xml:space="preserve">Bị mê hoặc, Tây Tường Liệt gầm nhẹ một tiếng đem Tiểu Nhiễm đặt ở dưới thân, vội vàng cởi y phục của nó.</w:t>
      </w:r>
    </w:p>
    <w:p>
      <w:pPr>
        <w:pStyle w:val="BodyText"/>
      </w:pPr>
      <w:r>
        <w:t xml:space="preserve">Cuồng nhiệt hôn môi, vuốt ve, hắn muốn giữ lấy bảo bối vô giá này, hắn muốn trời cao chứng kiến được chiết cánh tiên tử này đã thuộc về hắn.</w:t>
      </w:r>
    </w:p>
    <w:p>
      <w:pPr>
        <w:pStyle w:val="BodyText"/>
      </w:pPr>
      <w:r>
        <w:t xml:space="preserve">Tây Tường Liệt bài khai hai chân Tiểu Nhiễm, kích động đem thân dưới vọt vào. Tiểu Nhiễm chịu không nổi cong người lên, ngón chân ngọc một trận cuộn lại.</w:t>
      </w:r>
    </w:p>
    <w:p>
      <w:pPr>
        <w:pStyle w:val="BodyText"/>
      </w:pPr>
      <w:r>
        <w:t xml:space="preserve">Tây Tường Liệt hôn khắp mặt nó, đôi môi nó, thân thể nó.</w:t>
      </w:r>
    </w:p>
    <w:p>
      <w:pPr>
        <w:pStyle w:val="BodyText"/>
      </w:pPr>
      <w:r>
        <w:t xml:space="preserve">Thiếu niên xinh đẹp này là của hắn.</w:t>
      </w:r>
    </w:p>
    <w:p>
      <w:pPr>
        <w:pStyle w:val="BodyText"/>
      </w:pPr>
      <w:r>
        <w:t xml:space="preserve">Nó rên rỉ, nó thở gấp, nước bọt nó, mồ hôi nó, tất cả đều là của hắn.</w:t>
      </w:r>
    </w:p>
    <w:p>
      <w:pPr>
        <w:pStyle w:val="BodyText"/>
      </w:pPr>
      <w:r>
        <w:t xml:space="preserve">Mưa sao còn tại, ánh trăng càng ngày càng sáng.</w:t>
      </w:r>
    </w:p>
    <w:p>
      <w:pPr>
        <w:pStyle w:val="BodyText"/>
      </w:pPr>
      <w:r>
        <w:t xml:space="preserve">Giữa biển hoa, hai người quên mình giao triền, hòa hợp thành một khối.</w:t>
      </w:r>
    </w:p>
    <w:p>
      <w:pPr>
        <w:pStyle w:val="BodyText"/>
      </w:pPr>
      <w:r>
        <w:t xml:space="preserve">Tinh vũ, ngân hà, ánh trăng, hoa hải.</w:t>
      </w:r>
    </w:p>
    <w:p>
      <w:pPr>
        <w:pStyle w:val="BodyText"/>
      </w:pPr>
      <w:r>
        <w:t xml:space="preserve">Này một đêm, chỉ vì bọn họ mà tồn tại.</w:t>
      </w:r>
    </w:p>
    <w:p>
      <w:pPr>
        <w:pStyle w:val="BodyText"/>
      </w:pPr>
      <w:r>
        <w:t xml:space="preserve">—————————</w:t>
      </w:r>
    </w:p>
    <w:p>
      <w:pPr>
        <w:pStyle w:val="Compact"/>
      </w:pPr>
      <w:r>
        <w:t xml:space="preserve">Aiiii ta bấn &gt;”&lt; “tinh="" vũ,="" ngân="" hà,="" ánh="" trăng,="" hoa="" hải”="" sờ="" guýt="" quớ="" aaaaaa~="" .="" .="" .="" dưng="" mà="" ta="" thèm="" ngược="" ;_____;="" sao="" mãi="" chưa="" đến="" đoạn="" ngược="" vậy="" _=""&gt;</w:t>
      </w:r>
      <w:r>
        <w:br w:type="textWrapping"/>
      </w:r>
      <w:r>
        <w:br w:type="textWrapping"/>
      </w:r>
    </w:p>
    <w:p>
      <w:pPr>
        <w:pStyle w:val="Heading2"/>
      </w:pPr>
      <w:bookmarkStart w:id="32" w:name="chương-11-nhân-thiện-ai-khi-khi-khi-dễ-bắt-nạt"/>
      <w:bookmarkEnd w:id="32"/>
      <w:r>
        <w:t xml:space="preserve">11. Chương 11: Nhân Thiện Ai Khi (khi = Khi Dễ, Bắt Nạt)</w:t>
      </w:r>
    </w:p>
    <w:p>
      <w:pPr>
        <w:pStyle w:val="Compact"/>
      </w:pPr>
      <w:r>
        <w:br w:type="textWrapping"/>
      </w:r>
      <w:r>
        <w:br w:type="textWrapping"/>
      </w:r>
      <w:r>
        <w:t xml:space="preserve">Mùa săn bắn đến, Thụy Dương Vương gia quyết định chọn một ngày đẹp trời ra ngoại ô rừng rậm săn bắn.</w:t>
      </w:r>
    </w:p>
    <w:p>
      <w:pPr>
        <w:pStyle w:val="BodyText"/>
      </w:pPr>
      <w:r>
        <w:t xml:space="preserve">Tây Tường Liệt từ sớm đã thức dậy chuẩn bị đi vào khu săn bắn, vài vị phu nhân cùng một ít gia đinh cũng khởi hành theo.</w:t>
      </w:r>
    </w:p>
    <w:p>
      <w:pPr>
        <w:pStyle w:val="BodyText"/>
      </w:pPr>
      <w:r>
        <w:t xml:space="preserve">Tiểu Nhiễm cùng Thu Đào đang muốn ngồi vào trong xe ngựa, chợt nghe thấy một thanh âm nữ nhân quen thuộc, đúng là thanh âm bén nhọn mà ngày ấy khi nó cùng A Chính ca chịu quất roi nghe được.</w:t>
      </w:r>
    </w:p>
    <w:p>
      <w:pPr>
        <w:pStyle w:val="BodyText"/>
      </w:pPr>
      <w:r>
        <w:t xml:space="preserve">“Ui, cuối cùng ngươi cũng vác xác ra ngoài a, ta còn tưởng cái đồ đê tiện không biết xấu hổ nhà ngươi đã bị Vương gia hành tới chết rồi chứ!”</w:t>
      </w:r>
    </w:p>
    <w:p>
      <w:pPr>
        <w:pStyle w:val="BodyText"/>
      </w:pPr>
      <w:r>
        <w:t xml:space="preserve">Liễu Yến một mặt phấn son kiều diễm đi đến trước Tiểu Nhiễm, đôi mắt phượng sắc bén hung tợn trừng Tiểu Nhiễm.</w:t>
      </w:r>
    </w:p>
    <w:p>
      <w:pPr>
        <w:pStyle w:val="BodyText"/>
      </w:pPr>
      <w:r>
        <w:t xml:space="preserve">“Không được mắng công tử như vậy!”</w:t>
      </w:r>
    </w:p>
    <w:p>
      <w:pPr>
        <w:pStyle w:val="BodyText"/>
      </w:pPr>
      <w:r>
        <w:t xml:space="preserve">Nghe được chủ nhân mình hầu hạ bị người khác sỉ nhục, Thu Đào tính khí đơn thuần lại ngay thẳng lập tức đứng ra bảo hộ chủ nhân.</w:t>
      </w:r>
    </w:p>
    <w:p>
      <w:pPr>
        <w:pStyle w:val="BodyText"/>
      </w:pPr>
      <w:r>
        <w:t xml:space="preserve">Nàng mới mặc kệ đối phương có là cái gì Tứ phu nhân, tóm lại động đến công tử của nàng chính là không được!</w:t>
      </w:r>
    </w:p>
    <w:p>
      <w:pPr>
        <w:pStyle w:val="BodyText"/>
      </w:pPr>
      <w:r>
        <w:t xml:space="preserve">Liễu Yến có điểm kinh ngạc nhìn thoáng qua Thu Đào đang tức giận, không chút do dự tát một cái vào khuôn mặt nhỏ nhắn trắng nõn của Thu Đào.</w:t>
      </w:r>
    </w:p>
    <w:p>
      <w:pPr>
        <w:pStyle w:val="BodyText"/>
      </w:pPr>
      <w:r>
        <w:t xml:space="preserve">“Tiện nha đầu to gan! Thật sự là chủ nào tớ nấy, đều như thế không biết tự lượng sức mình!”</w:t>
      </w:r>
    </w:p>
    <w:p>
      <w:pPr>
        <w:pStyle w:val="BodyText"/>
      </w:pPr>
      <w:r>
        <w:t xml:space="preserve">Tiểu Nhiễm vội đem Thu Đào đã trúng một cái tát kéo lại, đau lòng xem kĩ hồng ấn trên mặt nàng, rồi mới ngẩng đầu phẫn nộ trừng Liễu Yến.</w:t>
      </w:r>
    </w:p>
    <w:p>
      <w:pPr>
        <w:pStyle w:val="BodyText"/>
      </w:pPr>
      <w:r>
        <w:t xml:space="preserve">“Sao vậy, ngươi còn phát hoả? Cũng không nhìn lại mình là cái loại gì, ngươi có tư cách đối với ta trừng mắt sao?!”</w:t>
      </w:r>
    </w:p>
    <w:p>
      <w:pPr>
        <w:pStyle w:val="BodyText"/>
      </w:pPr>
      <w:r>
        <w:t xml:space="preserve">“Ngươi có thể đánh ta mắng ta, nhưng không được vũ nhục chủ nhân của ta!”</w:t>
      </w:r>
    </w:p>
    <w:p>
      <w:pPr>
        <w:pStyle w:val="BodyText"/>
      </w:pPr>
      <w:r>
        <w:t xml:space="preserve">Thu Đào biết chính mình là một hạ nhân, bị đánh mắng cũng là chuyện thường, nhưng mà công tử sao lại có thể để người ta khinh miệt vậy?</w:t>
      </w:r>
    </w:p>
    <w:p>
      <w:pPr>
        <w:pStyle w:val="BodyText"/>
      </w:pPr>
      <w:r>
        <w:t xml:space="preserve">Thấy Liễu Yến lại nâng tay tiếp tục đánh xuống, Tiểu Nhiễm liền bước lên phía trước bắt lấy cổ tay đang muốn hạ thủ của nàng.</w:t>
      </w:r>
    </w:p>
    <w:p>
      <w:pPr>
        <w:pStyle w:val="BodyText"/>
      </w:pPr>
      <w:r>
        <w:t xml:space="preserve">“Buông tay! Ngươi đồ tiện nhân có tư cách gì chạm vào bản phu nhân!”</w:t>
      </w:r>
    </w:p>
    <w:p>
      <w:pPr>
        <w:pStyle w:val="BodyText"/>
      </w:pPr>
      <w:r>
        <w:t xml:space="preserve">Chán ghét gạt tay Tiểu Nhiễm ra, Liễu Yến giống như động phải hủi lấy khăn tay dùng sức lau.</w:t>
      </w:r>
    </w:p>
    <w:p>
      <w:pPr>
        <w:pStyle w:val="BodyText"/>
      </w:pPr>
      <w:r>
        <w:t xml:space="preserve">“Hừ, đừng tưởng rằng chính mình được sủng thì không biết trời cao đất rộng, Vương gia sớm muộn gì cũng một cước đá văng ngươi ra. Trời sinh một bộ dáng câu dẫn nam nhân ti tiện, thấy liền ghê tởm!”</w:t>
      </w:r>
    </w:p>
    <w:p>
      <w:pPr>
        <w:pStyle w:val="BodyText"/>
      </w:pPr>
      <w:r>
        <w:t xml:space="preserve">Nói xong, Liễu Yến quay đầu đi đến xe ngựa của mình.</w:t>
      </w:r>
    </w:p>
    <w:p>
      <w:pPr>
        <w:pStyle w:val="BodyText"/>
      </w:pPr>
      <w:r>
        <w:t xml:space="preserve">Một màn này hạ nhân trong phủ tất cả đều thấy, chính là không có kẻ nào ngốc ở trước mặt Vương gia cáo trạng.</w:t>
      </w:r>
    </w:p>
    <w:p>
      <w:pPr>
        <w:pStyle w:val="BodyText"/>
      </w:pPr>
      <w:r>
        <w:t xml:space="preserve">Tứ phu nhân là ai chứ? Chính là người có thể đổi trắng thay đen, công phu không ai bì kịp!</w:t>
      </w:r>
    </w:p>
    <w:p>
      <w:pPr>
        <w:pStyle w:val="BodyText"/>
      </w:pPr>
      <w:r>
        <w:t xml:space="preserve">Mặt khác, ba vị phu nhân còn lại thấy một màn như vậy đều vui sướng khi có người gặp họa, chỉ ở trong xe ngựa vén màn nhìn ra chế giễu, Liễu Yến cũng không phải thứ gì tốt, các nàng đấu đá coi như đều giống như chó tranh mồi hung dữ, tuy rằng Liễu Yến thoạt nhìn căn bản chính là đại chó điên. (=.=”)</w:t>
      </w:r>
    </w:p>
    <w:p>
      <w:pPr>
        <w:pStyle w:val="BodyText"/>
      </w:pPr>
      <w:r>
        <w:t xml:space="preserve">“Công tử……” Thu Đào ngẩng đầu nhìn Tiểu Nhiễm, cố gắng an ủi hắn, mà Tiểu Nhiễm chỉ nở nụ cười ý bảo lên xe ngựa.</w:t>
      </w:r>
    </w:p>
    <w:p>
      <w:pPr>
        <w:pStyle w:val="BodyText"/>
      </w:pPr>
      <w:r>
        <w:t xml:space="preserve">Xe ngựa đã bắt đầu thuận lợi tiến trên đường, Thu Đào mang tâm sự nhìn về phía Tiểu Nhiễm.</w:t>
      </w:r>
    </w:p>
    <w:p>
      <w:pPr>
        <w:pStyle w:val="BodyText"/>
      </w:pPr>
      <w:r>
        <w:t xml:space="preserve">“Công tử, ngươi đừng thương tâm, ngươi đừng để bụng mấy lời người đàn bà kia nói, nàng căn bản chính là khi dễ người. Nàng là phu nhân trong phủ, nhưng ngươi cũng là người được Vương gia sủng ái a!”</w:t>
      </w:r>
    </w:p>
    <w:p>
      <w:pPr>
        <w:pStyle w:val="BodyText"/>
      </w:pPr>
      <w:r>
        <w:t xml:space="preserve">Thấy công tử nhìn về phía mình, Thu Đào lại nói tiếp: “Công tử, ngươi không cần lo lắng, ta hôm nay sẽ đem chuyện nữ nhân kia khi dễ ngươi nói cho Vương gia, Vương gia thích ngươi như thế, hắn nhất định có thể thay ngươi làm chủ!”</w:t>
      </w:r>
    </w:p>
    <w:p>
      <w:pPr>
        <w:pStyle w:val="BodyText"/>
      </w:pPr>
      <w:r>
        <w:t xml:space="preserve">Thu Đào lòng đầy căm phẫn kể sự bất mãn của mình, Tiểu Nhiễm tới gần Thu Đào, đối với nàng lắc đầu, ý bảo không cần cùng Vương gia nói.</w:t>
      </w:r>
    </w:p>
    <w:p>
      <w:pPr>
        <w:pStyle w:val="BodyText"/>
      </w:pPr>
      <w:r>
        <w:t xml:space="preserve">“Tại sao? Nữ nhân kia đã khi dễ ngươi như vậy!” Thu Đào thần tình khó hiểu, không thể cáo trạng với Vương gia, vậy sao có thể nuốt xuống cơn tức này? Chẳng lẽ để chủ nhân mình cứ như thế bị người ta bắt nạt?</w:t>
      </w:r>
    </w:p>
    <w:p>
      <w:pPr>
        <w:pStyle w:val="BodyText"/>
      </w:pPr>
      <w:r>
        <w:t xml:space="preserve">Tiểu Nhiễm kéo tay Thu Đào, viết:</w:t>
      </w:r>
    </w:p>
    <w:p>
      <w:pPr>
        <w:pStyle w:val="BodyText"/>
      </w:pPr>
      <w:r>
        <w:t xml:space="preserve">Cái gì cũng đừng nói, ta không thể khiến Vương gia phiền não.</w:t>
      </w:r>
    </w:p>
    <w:p>
      <w:pPr>
        <w:pStyle w:val="BodyText"/>
      </w:pPr>
      <w:r>
        <w:t xml:space="preserve">Thu Đào còn muốn phản bác vài câu, chứng kiến Tiểu Nhiễm kiên định đối nàng lắc đầu, bất đắc dĩ chỉ có thể từ bỏ.</w:t>
      </w:r>
    </w:p>
    <w:p>
      <w:pPr>
        <w:pStyle w:val="BodyText"/>
      </w:pPr>
      <w:r>
        <w:t xml:space="preserve">Cũng chỉ có thể nuốt xuống khẩu ác khí này, chủ nhân đã nói như thế, nàng làm nha hoàn còn có thể nói gì?</w:t>
      </w:r>
    </w:p>
    <w:p>
      <w:pPr>
        <w:pStyle w:val="BodyText"/>
      </w:pPr>
      <w:r>
        <w:t xml:space="preserve">Đột nhiên Tiểu Nhiễm lấy tay xoa bên má còn sưng đỏ của Thu Đào, đau lòng nhìn mặt nàng, trong mắt tràn đầy áy náy.</w:t>
      </w:r>
    </w:p>
    <w:p>
      <w:pPr>
        <w:pStyle w:val="BodyText"/>
      </w:pPr>
      <w:r>
        <w:t xml:space="preserve">Thực xin lỗi.</w:t>
      </w:r>
    </w:p>
    <w:p>
      <w:pPr>
        <w:pStyle w:val="BodyText"/>
      </w:pPr>
      <w:r>
        <w:t xml:space="preserve">Tiểu Nhiễm viết lên tay Thu Đào như vậy.</w:t>
      </w:r>
    </w:p>
    <w:p>
      <w:pPr>
        <w:pStyle w:val="BodyText"/>
      </w:pPr>
      <w:r>
        <w:t xml:space="preserve">Thu Đào mặt trở nên đỏ hơn, bàn tay đặt trên mặt nàng thật mềm, thật ôn nhu.</w:t>
      </w:r>
    </w:p>
    <w:p>
      <w:pPr>
        <w:pStyle w:val="BodyText"/>
      </w:pPr>
      <w:r>
        <w:t xml:space="preserve">Nàng vội cúi thấp đầu, nhỏ giọng nói: “Không có gì, công tử không cần lo lắng.”</w:t>
      </w:r>
    </w:p>
    <w:p>
      <w:pPr>
        <w:pStyle w:val="Compact"/>
      </w:pPr>
      <w:r>
        <w:t xml:space="preserve">Có một chủ nhân như vậy, bảo nàng vì người chết nàng cũng cam tâm.</w:t>
      </w:r>
      <w:r>
        <w:br w:type="textWrapping"/>
      </w:r>
      <w:r>
        <w:br w:type="textWrapping"/>
      </w:r>
    </w:p>
    <w:p>
      <w:pPr>
        <w:pStyle w:val="Heading2"/>
      </w:pPr>
      <w:bookmarkStart w:id="33" w:name="chương-12-độc-yêu-chi-dục"/>
      <w:bookmarkEnd w:id="33"/>
      <w:r>
        <w:t xml:space="preserve">12. Chương 12: Độc Yêu Chi Dục</w:t>
      </w:r>
    </w:p>
    <w:p>
      <w:pPr>
        <w:pStyle w:val="Compact"/>
      </w:pPr>
      <w:r>
        <w:br w:type="textWrapping"/>
      </w:r>
      <w:r>
        <w:br w:type="textWrapping"/>
      </w:r>
      <w:r>
        <w:t xml:space="preserve">Xe ngựa vững vàng chạy, ước chừng qua nửa canh giờ đã tới khu săn bắn.</w:t>
      </w:r>
    </w:p>
    <w:p>
      <w:pPr>
        <w:pStyle w:val="BodyText"/>
      </w:pPr>
      <w:r>
        <w:t xml:space="preserve">Tiểu Nhiễm xuống xe ngựa cùng bốn vị phu nhân hướng cái lều đã được hạ nhân dựng sẵn đi đến.</w:t>
      </w:r>
    </w:p>
    <w:p>
      <w:pPr>
        <w:pStyle w:val="BodyText"/>
      </w:pPr>
      <w:r>
        <w:t xml:space="preserve">Bốn vị phu nhân kia ngày thường cũng luôn lục đục với nhau, nhưng đều không thể gây chuyện với Liễu Yến được Vương gia sủng ái nhất, Liễu Yến bình thường không ít lần gây khó dễ cho các nàng, các nàng cũng chỉ có thể nhẫn hạ.</w:t>
      </w:r>
    </w:p>
    <w:p>
      <w:pPr>
        <w:pStyle w:val="BodyText"/>
      </w:pPr>
      <w:r>
        <w:t xml:space="preserve">Hiện tại đột nhiên lại xuất hiện một tên nam sủng, tuy rằng các nàng cũng chán ghét, nhưng mà nếu như vậy có thể làm cho Vương gia đem Liễu Yến hồ ly tinh gạt sang một bên, các nàng liền vô cùng thích thú. Dù sao bình thường cũng ăn không ít cay đắng nữ nhân kia gây ra.</w:t>
      </w:r>
    </w:p>
    <w:p>
      <w:pPr>
        <w:pStyle w:val="BodyText"/>
      </w:pPr>
      <w:r>
        <w:t xml:space="preserve">Cùng bốn vị phu nhân kia đi cùng một chỗ, kỳ thật trong lòng Tiểu Nhiễm cũng rất bất an.</w:t>
      </w:r>
    </w:p>
    <w:p>
      <w:pPr>
        <w:pStyle w:val="BodyText"/>
      </w:pPr>
      <w:r>
        <w:t xml:space="preserve">Chính mình từng là một hạ nhân chuyên quét tước đình viện, hiện tại lại cùng bốn vị phu nhân cẩm y ngọc thực của vương phủ ở cùng một chỗ.</w:t>
      </w:r>
    </w:p>
    <w:p>
      <w:pPr>
        <w:pStyle w:val="BodyText"/>
      </w:pPr>
      <w:r>
        <w:t xml:space="preserve">Không biết tại sao, Tiểu Nhiễm lại cảm giác được một loại châm chọc.</w:t>
      </w:r>
    </w:p>
    <w:p>
      <w:pPr>
        <w:pStyle w:val="BodyText"/>
      </w:pPr>
      <w:r>
        <w:t xml:space="preserve">Dù sao cũng là một hạ nhân…… Dù sao cũng là một nam tử……</w:t>
      </w:r>
    </w:p>
    <w:p>
      <w:pPr>
        <w:pStyle w:val="BodyText"/>
      </w:pPr>
      <w:r>
        <w:t xml:space="preserve">Dưới ánh mắt mãnh liệt của người khác, Tiểu Nhiễm cảm giác bản thân nâng không nổi đầu dậy, xấu hổ đi lên phía trước.</w:t>
      </w:r>
    </w:p>
    <w:p>
      <w:pPr>
        <w:pStyle w:val="BodyText"/>
      </w:pPr>
      <w:r>
        <w:t xml:space="preserve">“Công tử, ngươi không thoải mái sao?”</w:t>
      </w:r>
    </w:p>
    <w:p>
      <w:pPr>
        <w:pStyle w:val="BodyText"/>
      </w:pPr>
      <w:r>
        <w:t xml:space="preserve">Thu Đào bên cạnh tthấy Tiểu Nhiễm có điểm là lạ nên quan tâm hỏi han.</w:t>
      </w:r>
    </w:p>
    <w:p>
      <w:pPr>
        <w:pStyle w:val="BodyText"/>
      </w:pPr>
      <w:r>
        <w:t xml:space="preserve">Lắc đầu, tỏ vẻ chính mình không có việc gì.</w:t>
      </w:r>
    </w:p>
    <w:p>
      <w:pPr>
        <w:pStyle w:val="BodyText"/>
      </w:pPr>
      <w:r>
        <w:t xml:space="preserve">Nhìn thấy Vương gia, hắn không có kỵ mã (cưỡi ngựa), mà đang ngồi một bên phẩm trà.</w:t>
      </w:r>
    </w:p>
    <w:p>
      <w:pPr>
        <w:pStyle w:val="BodyText"/>
      </w:pPr>
      <w:r>
        <w:t xml:space="preserve">Tây Tường Liệt thấy các nàng đã đến, liền cao hứng đứng dậy nghênh đón.</w:t>
      </w:r>
    </w:p>
    <w:p>
      <w:pPr>
        <w:pStyle w:val="BodyText"/>
      </w:pPr>
      <w:r>
        <w:t xml:space="preserve">“Thiếp thân tham kiến Vương gia.”</w:t>
      </w:r>
    </w:p>
    <w:p>
      <w:pPr>
        <w:pStyle w:val="BodyText"/>
      </w:pPr>
      <w:r>
        <w:t xml:space="preserve">Bốn nữ nhân thẹn thùng hô to, Tiểu Nhiễm cũng yên lặng cúi người hành lễ.</w:t>
      </w:r>
    </w:p>
    <w:p>
      <w:pPr>
        <w:pStyle w:val="BodyText"/>
      </w:pPr>
      <w:r>
        <w:t xml:space="preserve">Đứng giữa bốn nữ nhân mặt trát đầy phấn, Tiểu Nhiễm một thân đơn giản trắng trong thuần khiết lại có vẻ phá lệ độc đáo.</w:t>
      </w:r>
    </w:p>
    <w:p>
      <w:pPr>
        <w:pStyle w:val="BodyText"/>
      </w:pPr>
      <w:r>
        <w:t xml:space="preserve">“Miễn lễ, hôm nay bổn vương hy vọng các thiếp yêu đều đùa vui vẻ, còn có sư phụ chuyên nghiệp có thể dạy các ngươi kỵ mã.”</w:t>
      </w:r>
    </w:p>
    <w:p>
      <w:pPr>
        <w:pStyle w:val="BodyText"/>
      </w:pPr>
      <w:r>
        <w:t xml:space="preserve">Bốn người đều vui sướng vạn phần, Liễu Yến nhanh chân nhảy đến trước mặt Vương gia.</w:t>
      </w:r>
    </w:p>
    <w:p>
      <w:pPr>
        <w:pStyle w:val="BodyText"/>
      </w:pPr>
      <w:r>
        <w:t xml:space="preserve">“Vương gia, Yến Nhi thật là cao hứng nga! Hôm nay ngươi dạy ta kỵ mã được không?”</w:t>
      </w:r>
    </w:p>
    <w:p>
      <w:pPr>
        <w:pStyle w:val="BodyText"/>
      </w:pPr>
      <w:r>
        <w:t xml:space="preserve">Liễu Yến mềm mại vạn phần cọ ở trong lòng Tây Tường Liệt, ba nữ nhân ở đằng sau thấy vậy hận đến nghiến răng nghiến lợi.</w:t>
      </w:r>
    </w:p>
    <w:p>
      <w:pPr>
        <w:pStyle w:val="BodyText"/>
      </w:pPr>
      <w:r>
        <w:t xml:space="preserve">Tây Tường Liệt mắt nhìn Tiểu Nhiễm đang lẳng lặng đứng bên cạnh, đối với Liễu Yến trong lòng nói: “Bổn vương nhớ rõ ngươi trước kia đã từng cưỡi qua ngựa, hôm nay ta sẽ dạy cho Nhiễm Nhi, Yến Nhi đi trước cùng sư phó học đi.”</w:t>
      </w:r>
    </w:p>
    <w:p>
      <w:pPr>
        <w:pStyle w:val="BodyText"/>
      </w:pPr>
      <w:r>
        <w:t xml:space="preserve">Nói xong buông Liễu Yến ra, Tây Tường Liệt đi đến bên người Tiểu Nhiễm, ôn nhu nói: “Ta hôm nay tự mình dạy ngươi kỵ mã, Nhiễm Nhi cao hứng không?”</w:t>
      </w:r>
    </w:p>
    <w:p>
      <w:pPr>
        <w:pStyle w:val="BodyText"/>
      </w:pPr>
      <w:r>
        <w:t xml:space="preserve">Tiểu Nhiễm thấy Tây Tường Liệt cự tuyệt Liễu Yến muốn tới dạy nó, nội tâm giống như có đầu nai con ở trong loạn khua. (‘___’)</w:t>
      </w:r>
    </w:p>
    <w:p>
      <w:pPr>
        <w:pStyle w:val="BodyText"/>
      </w:pPr>
      <w:r>
        <w:t xml:space="preserve">Nó khẽ gật đầu, có điểm thẹn thùng có điểm kinh hỉ.</w:t>
      </w:r>
    </w:p>
    <w:p>
      <w:pPr>
        <w:pStyle w:val="BodyText"/>
      </w:pPr>
      <w:r>
        <w:t xml:space="preserve">Tây Tường Liệt cười vang ôm Tiểu Nhiễm vào trong lòng, đem đi.</w:t>
      </w:r>
    </w:p>
    <w:p>
      <w:pPr>
        <w:pStyle w:val="BodyText"/>
      </w:pPr>
      <w:r>
        <w:t xml:space="preserve">Liễu Yến ghen ghét dữ dội, hung tợn trừng mắt theo bóng lưng Tây Tường Liệt đang ôm Tiểu Nhiễm, tay nắm chặt đến nổi gân xanh.</w:t>
      </w:r>
    </w:p>
    <w:p>
      <w:pPr>
        <w:pStyle w:val="BodyText"/>
      </w:pPr>
      <w:r>
        <w:t xml:space="preserve">Này đúng là chuyện vui trước mặt ba vị phu nhân kia, tiếng cười nhạo của các nàng làm cho Liễu Yến lập tức quay đầu lại trừng mắt.</w:t>
      </w:r>
    </w:p>
    <w:p>
      <w:pPr>
        <w:pStyle w:val="BodyText"/>
      </w:pPr>
      <w:r>
        <w:t xml:space="preserve">“Ui, Liễu muội muội a, ngươi trừng người ta làm chi a! Vương gia không cần ngươi đó là việc của Vương gia, ai kêu ngươi bộ dạng không bằng vị công tử xinh đẹp kia, ha ha.”</w:t>
      </w:r>
    </w:p>
    <w:p>
      <w:pPr>
        <w:pStyle w:val="BodyText"/>
      </w:pPr>
      <w:r>
        <w:t xml:space="preserve">Mấy vị phụ nhân che mặt mà cười, trong mắt đều là châm chọc.</w:t>
      </w:r>
    </w:p>
    <w:p>
      <w:pPr>
        <w:pStyle w:val="BodyText"/>
      </w:pPr>
      <w:r>
        <w:t xml:space="preserve">Liễu Yến muốn mắng người, lại ngại Vương gia ở gần đây, tức giận cắn răng một cái rồi xoay người bước đi.</w:t>
      </w:r>
    </w:p>
    <w:p>
      <w:pPr>
        <w:pStyle w:val="BodyText"/>
      </w:pPr>
      <w:r>
        <w:t xml:space="preserve">“Ha ha, cuối cùng cũng thấy nàng chịu thiệt một lần , ha ha.”</w:t>
      </w:r>
    </w:p>
    <w:p>
      <w:pPr>
        <w:pStyle w:val="BodyText"/>
      </w:pPr>
      <w:r>
        <w:t xml:space="preserve">…</w:t>
      </w:r>
    </w:p>
    <w:p>
      <w:pPr>
        <w:pStyle w:val="BodyText"/>
      </w:pPr>
      <w:r>
        <w:t xml:space="preserve">Tây Tường Liệt đem Tiểu Nhiễm dẫn tới chỗ hắn vừa mới ngồi ban nãy, bế Tiểu Nhiễm lên để nó ngồi ở trên đùi.</w:t>
      </w:r>
    </w:p>
    <w:p>
      <w:pPr>
        <w:pStyle w:val="BodyText"/>
      </w:pPr>
      <w:r>
        <w:t xml:space="preserve">Tiểu Nhiễm xấu hổ ngọ nguậy thân mình, có nhiều người ở đây thế này, làm sao bảo nó không biết xấu hổ ngồi như vậy?</w:t>
      </w:r>
    </w:p>
    <w:p>
      <w:pPr>
        <w:pStyle w:val="BodyText"/>
      </w:pPr>
      <w:r>
        <w:t xml:space="preserve">“Ha ha, sao vậy, Nhiễm Nhi xấu hổ?” Tây Tường Liệt hai mắt đều cười đến cong lên, hắn yêu muốn chết bộ dáng thẹn thùng xấu hổ của Tiểu Nhiễm.</w:t>
      </w:r>
    </w:p>
    <w:p>
      <w:pPr>
        <w:pStyle w:val="BodyText"/>
      </w:pPr>
      <w:r>
        <w:t xml:space="preserve">“Ngươi là người của ta, có cái gì phải thẹn thùng .” Nói xong, Tây Tường Liệt còn cúi đầu hôn lên môi Tiểu Nhiễm.</w:t>
      </w:r>
    </w:p>
    <w:p>
      <w:pPr>
        <w:pStyle w:val="BodyText"/>
      </w:pPr>
      <w:r>
        <w:t xml:space="preserve">Tiểu Nhiễm kinh ngạc vạn phần, vội vàng nhìn loạn xung quanh, bọn hạ nhân cũng giống như không phát hiện ra chuyện vừa phát sinh, vẫn tự nhiên làm chuyện của mình.</w:t>
      </w:r>
    </w:p>
    <w:p>
      <w:pPr>
        <w:pStyle w:val="BodyText"/>
      </w:pPr>
      <w:r>
        <w:t xml:space="preserve">Chỉ có mấy người cách đó không xa … mấy vị phu nhân kia đang dùng ánh mắt phẫn hận lườm mình.</w:t>
      </w:r>
    </w:p>
    <w:p>
      <w:pPr>
        <w:pStyle w:val="BodyText"/>
      </w:pPr>
      <w:r>
        <w:t xml:space="preserve">Tây Tường Liệt còn ở trên môi Tiểu Nhiễm cắn cắn, chợt nghe thấy một âm thanh hài hước vang lên.</w:t>
      </w:r>
    </w:p>
    <w:p>
      <w:pPr>
        <w:pStyle w:val="BodyText"/>
      </w:pPr>
      <w:r>
        <w:t xml:space="preserve">“Ta nói Vương gia, ngươi thật sự là diễm phúc a, giữa ban ngày ban mặt còn động dục được.”</w:t>
      </w:r>
    </w:p>
    <w:p>
      <w:pPr>
        <w:pStyle w:val="BodyText"/>
      </w:pPr>
      <w:r>
        <w:t xml:space="preserve">Nghe vậy, Tây Tường Liệt buông Tiểu Nhiễm ra, quay đầu trừng tên gia khỏa không biết thức thời nào đó.</w:t>
      </w:r>
    </w:p>
    <w:p>
      <w:pPr>
        <w:pStyle w:val="BodyText"/>
      </w:pPr>
      <w:r>
        <w:t xml:space="preserve">Tiểu Nhiễm vội vàng ngẩng đầu, trước mắt lập trứ xuất hiện hai nam tử cao lớn, đều là dáng vẻ tuấn mỹ.</w:t>
      </w:r>
    </w:p>
    <w:p>
      <w:pPr>
        <w:pStyle w:val="BodyText"/>
      </w:pPr>
      <w:r>
        <w:t xml:space="preserve">Thấy bọn họ mặt mày hớn hở nhìn chằm chằm mình, Tiểu Nhiễm thật muốn tìm cái động chui vào.</w:t>
      </w:r>
    </w:p>
    <w:p>
      <w:pPr>
        <w:pStyle w:val="BodyText"/>
      </w:pPr>
      <w:r>
        <w:t xml:space="preserve">Tây Tường Liệt ôm chặt Tiểu Nhiễm, có chút hờn giận.</w:t>
      </w:r>
    </w:p>
    <w:p>
      <w:pPr>
        <w:pStyle w:val="BodyText"/>
      </w:pPr>
      <w:r>
        <w:t xml:space="preserve">“Sao vậy, Vương gia có bảo bối liền muốn giấu đi sao?” Vẫn là ngữ điệu hài hước như trước.</w:t>
      </w:r>
    </w:p>
    <w:p>
      <w:pPr>
        <w:pStyle w:val="BodyText"/>
      </w:pPr>
      <w:r>
        <w:t xml:space="preserve">“Vân Cẩm Nghị, ngươi này là đang muốn bổn vương tìm người đến ném ngươi đi sao?” Tây Tường Liệt giương mắt liếc nhìn nam nhân áo xanh kia một chút rồi nói chuyện.</w:t>
      </w:r>
    </w:p>
    <w:p>
      <w:pPr>
        <w:pStyle w:val="BodyText"/>
      </w:pPr>
      <w:r>
        <w:t xml:space="preserve">“Tường Liệt, đừng nói giỡn, ngươi cũng không phải không biết tính tình của Cẩm Nghị!” Anh vĩ nam tử đứng một bên mở miệng giải vây.</w:t>
      </w:r>
    </w:p>
    <w:p>
      <w:pPr>
        <w:pStyle w:val="BodyText"/>
      </w:pPr>
      <w:r>
        <w:t xml:space="preserve">“Ngụy Lăng Thần, tính tình ta làm sao?” Vân Cẩm Nghị trừng mắt nhìn Ngụy Lăng Thần một cái.</w:t>
      </w:r>
    </w:p>
    <w:p>
      <w:pPr>
        <w:pStyle w:val="BodyText"/>
      </w:pPr>
      <w:r>
        <w:t xml:space="preserve">Hai người vào bên trong, để hạ nhân rót nước trà, Vân Cẩm Nghị nâng chén trà lên cười nói: “Tường Liệt, nó tên là gì a?”</w:t>
      </w:r>
    </w:p>
    <w:p>
      <w:pPr>
        <w:pStyle w:val="BodyText"/>
      </w:pPr>
      <w:r>
        <w:t xml:space="preserve">“Nhiễm Nhi.” Tây Tường Liệt bưng một chén trà lài lên uy Tiểu Nhiễm uống.</w:t>
      </w:r>
    </w:p>
    <w:p>
      <w:pPr>
        <w:pStyle w:val="BodyText"/>
      </w:pPr>
      <w:r>
        <w:t xml:space="preserve">Vân Cẩm Nghị nhìn Tiểu Nhiễm ha ha cười, thấy Tiểu Nhiễm đầu cũng không dám ngẩng lên.</w:t>
      </w:r>
    </w:p>
    <w:p>
      <w:pPr>
        <w:pStyle w:val="BodyText"/>
      </w:pPr>
      <w:r>
        <w:t xml:space="preserve">“Ngươi nhìn Nhiễm Nhi làm gì?” Tây Tường Liệt cảnh giác với ánh mắt của Vân Cẩm Nghị.</w:t>
      </w:r>
    </w:p>
    <w:p>
      <w:pPr>
        <w:pStyle w:val="BodyText"/>
      </w:pPr>
      <w:r>
        <w:t xml:space="preserve">“Ta đây là thưởng thức. Thích nhìn cái đẹp lòng người nào chả có, huống chi một nam tử xinh đẹp như vậy ta chính là lần đầu tiên thấy a, so với nữ nhân còn đẹp hơn.”</w:t>
      </w:r>
    </w:p>
    <w:p>
      <w:pPr>
        <w:pStyle w:val="BodyText"/>
      </w:pPr>
      <w:r>
        <w:t xml:space="preserve">“Ha ha, Nhiễm Nhi đẹp nữa cũng không phải cho ngươi xem, đem ánh mắt háo sắc kia thu hồi đi.” Tây Tường Liệt liếc mắt nói.</w:t>
      </w:r>
    </w:p>
    <w:p>
      <w:pPr>
        <w:pStyle w:val="BodyText"/>
      </w:pPr>
      <w:r>
        <w:t xml:space="preserve">“Thật sự là keo kiệt, xem cũng không cho.” Vân Cẩm Nghị một bên uống trà một bên oán hận.</w:t>
      </w:r>
    </w:p>
    <w:p>
      <w:pPr>
        <w:pStyle w:val="BodyText"/>
      </w:pPr>
      <w:r>
        <w:t xml:space="preserve">Ngụy Lăng Thần lúc này cũng lên tiếng: “Tường Liệt, kỳ thật Cẩm Nghị nói đúng đấy, Nhiễm Nhi thật là vô cùng đẹp a. Ta thấy trong thiên hạ khó tìm được người nào tuyệt sắc như thế.”</w:t>
      </w:r>
    </w:p>
    <w:p>
      <w:pPr>
        <w:pStyle w:val="BodyText"/>
      </w:pPr>
      <w:r>
        <w:t xml:space="preserve">Tây Tường Liệt nhìn Tiểu Nhiễm khuôn mặt đỏ bừng gục đầu ngồi trong lòng mình, đắc ý nở nụ cười.</w:t>
      </w:r>
    </w:p>
    <w:p>
      <w:pPr>
        <w:pStyle w:val="BodyText"/>
      </w:pPr>
      <w:r>
        <w:t xml:space="preserve">“Nhiễm Nhi chỉ có thể là ta gọi, không cho phép các ngươi kêu.”</w:t>
      </w:r>
    </w:p>
    <w:p>
      <w:pPr>
        <w:pStyle w:val="BodyText"/>
      </w:pPr>
      <w:r>
        <w:t xml:space="preserve">“A, xem ra này thật sự là bảo bối của hắn mà.”</w:t>
      </w:r>
    </w:p>
    <w:p>
      <w:pPr>
        <w:pStyle w:val="BodyText"/>
      </w:pPr>
      <w:r>
        <w:t xml:space="preserve">Vân Cẩm Nghị đối Ngụy Lăng Thần ngao ngán nói.</w:t>
      </w:r>
    </w:p>
    <w:p>
      <w:pPr>
        <w:pStyle w:val="BodyText"/>
      </w:pPr>
      <w:r>
        <w:t xml:space="preserve">————–</w:t>
      </w:r>
    </w:p>
    <w:p>
      <w:pPr>
        <w:pStyle w:val="BodyText"/>
      </w:pPr>
      <w:r>
        <w:t xml:space="preserve">Vân Cẩm Nghị và Ngụy Lăng Thần là 2 nhân vật trong cái hệ liệt “Kinh đô tứ thiếu gia” mà tác giả đã nói đó, có một bộ nói về bạn Vân Cẩm Nghị là Hóa Nan Thức cũng rất rất thú vị ^__^ spoil cho mọi người cái nội dung: bạn này đi phiêu kỹ thì gặp anh công, tuy trông anh cao to hơn mình nhưng vẫn muốn phiêu anh, chỉ vào mặt anh mà bảo “Ta bao ngươi” =)))) sau đó thì kéo anh về nhà, anh cứ im ỉm, chờ đến lúc em nó cho anh ăn no với tắm rửa sạch sẽ rồi, lúc lâm trận anh đảo khách thành chủ, ăn sạch em =)))) mà bạn Vân Cẩm Nghị này là thụ xảo trá, thụ đanh đá, thụ hay chửi bậy nhá =)))) có vậy mới chinh phục được anh công lãnh huyết vô tình giết người như ngóe =.=”</w:t>
      </w:r>
    </w:p>
    <w:p>
      <w:pPr>
        <w:pStyle w:val="Compact"/>
      </w:pPr>
      <w:r>
        <w:t xml:space="preserve">Bộ nì có người edit rồi, nhưng mà mới đến chương 7 và hình như đang được dừng vô thời hạn =…=</w:t>
      </w:r>
      <w:r>
        <w:br w:type="textWrapping"/>
      </w:r>
      <w:r>
        <w:br w:type="textWrapping"/>
      </w:r>
    </w:p>
    <w:p>
      <w:pPr>
        <w:pStyle w:val="Heading2"/>
      </w:pPr>
      <w:bookmarkStart w:id="34" w:name="chương-13-khéo-hiểu-lòng-người"/>
      <w:bookmarkEnd w:id="34"/>
      <w:r>
        <w:t xml:space="preserve">13. Chương 13: Khéo Hiểu Lòng Người</w:t>
      </w:r>
    </w:p>
    <w:p>
      <w:pPr>
        <w:pStyle w:val="Compact"/>
      </w:pPr>
      <w:r>
        <w:br w:type="textWrapping"/>
      </w:r>
      <w:r>
        <w:br w:type="textWrapping"/>
      </w:r>
      <w:r>
        <w:t xml:space="preserve">Tây Tường Liệt liếc mắt xem thường Vân Cẩm Nghị, cũng không thèm để ý nhiều đến hắn.</w:t>
      </w:r>
    </w:p>
    <w:p>
      <w:pPr>
        <w:pStyle w:val="BodyText"/>
      </w:pPr>
      <w:r>
        <w:t xml:space="preserve">“Đi thôi, Nhiễm Nhi, ta dạy ngươi kỵ mã.”</w:t>
      </w:r>
    </w:p>
    <w:p>
      <w:pPr>
        <w:pStyle w:val="BodyText"/>
      </w:pPr>
      <w:r>
        <w:t xml:space="preserve">Tiểu Nhiễm nghi hoặc nhìn Tây Tường Liệt, kéo tay hắn viết:</w:t>
      </w:r>
    </w:p>
    <w:p>
      <w:pPr>
        <w:pStyle w:val="BodyText"/>
      </w:pPr>
      <w:r>
        <w:t xml:space="preserve">Các ngươi không phải muốn đi săn sao?</w:t>
      </w:r>
    </w:p>
    <w:p>
      <w:pPr>
        <w:pStyle w:val="BodyText"/>
      </w:pPr>
      <w:r>
        <w:t xml:space="preserve">“Kia giờ Tỵ mới bắt đầu, vẫn còn một canh giờ nữa mà, đi thôi.”</w:t>
      </w:r>
    </w:p>
    <w:p>
      <w:pPr>
        <w:pStyle w:val="BodyText"/>
      </w:pPr>
      <w:r>
        <w:t xml:space="preserve">Nói xong, Tây Tường Liệt kéo Tiểu Nhiễm hướng chuồng ngựa đi đến.</w:t>
      </w:r>
    </w:p>
    <w:p>
      <w:pPr>
        <w:pStyle w:val="BodyText"/>
      </w:pPr>
      <w:r>
        <w:t xml:space="preserve">Vân Cẩm Nghị cùng Ngụy Lăng Thần kinh ngạc nhìn thoáng qua, không hẹn mà cùng giật mình ── Tiểu Nhiễm vậy mà là người câm.</w:t>
      </w:r>
    </w:p>
    <w:p>
      <w:pPr>
        <w:pStyle w:val="BodyText"/>
      </w:pPr>
      <w:r>
        <w:t xml:space="preserve">“Tuy có tật, lại càng khiến người ta yêu thương.” Hồi lâu, Ngụy Lăng Thần mới nói.</w:t>
      </w:r>
    </w:p>
    <w:p>
      <w:pPr>
        <w:pStyle w:val="BodyText"/>
      </w:pPr>
      <w:r>
        <w:t xml:space="preserve">“Ha ha, không sai, trái lại đó là một loại yên bình không nói nên lời.” Vân Cẩm Nghị cũng thì thào bàn luận.</w:t>
      </w:r>
    </w:p>
    <w:p>
      <w:pPr>
        <w:pStyle w:val="BodyText"/>
      </w:pPr>
      <w:r>
        <w:t xml:space="preserve">…</w:t>
      </w:r>
    </w:p>
    <w:p>
      <w:pPr>
        <w:pStyle w:val="BodyText"/>
      </w:pPr>
      <w:r>
        <w:t xml:space="preserve">Tiểu Nhiễm đi vào chuồng ngựa, đôi mắt lập tức đã bị một con hắc mã hấp dẫn.</w:t>
      </w:r>
    </w:p>
    <w:p>
      <w:pPr>
        <w:pStyle w:val="BodyText"/>
      </w:pPr>
      <w:r>
        <w:t xml:space="preserve">Đó là một con ngựa đen cao tráng gầy gò rất khác so với đồng loại, bờm lông xinh đẹp được chải vuốt cẩn thận mượt mà sáng bóng.</w:t>
      </w:r>
    </w:p>
    <w:p>
      <w:pPr>
        <w:pStyle w:val="BodyText"/>
      </w:pPr>
      <w:r>
        <w:t xml:space="preserve">Từ đỉnh đầu đến cổ là lông rậm màu đỏ thẫm, lông ở bốn vó cũng như thế.</w:t>
      </w:r>
    </w:p>
    <w:p>
      <w:pPr>
        <w:pStyle w:val="BodyText"/>
      </w:pPr>
      <w:r>
        <w:t xml:space="preserve">Nó tứ chi thoạt nhìn thon dài mạnh mẽ, đồng tử tối đen hữu thần.</w:t>
      </w:r>
    </w:p>
    <w:p>
      <w:pPr>
        <w:pStyle w:val="BodyText"/>
      </w:pPr>
      <w:r>
        <w:t xml:space="preserve">Tiểu Nhiễm không phải bị bề ngoài của nó hấp dẫn, mà là bởi vì nó ở đàn ngựa phát ra hơi thở vương giả.</w:t>
      </w:r>
    </w:p>
    <w:p>
      <w:pPr>
        <w:pStyle w:val="BodyText"/>
      </w:pPr>
      <w:r>
        <w:t xml:space="preserve">Những con ngựa chung quanh đều vây quanh, chỉ là không dám tới gần, trông gần như e sợ mà sùng bái đứng không gần không xa bên người hắc mã.</w:t>
      </w:r>
    </w:p>
    <w:p>
      <w:pPr>
        <w:pStyle w:val="BodyText"/>
      </w:pPr>
      <w:r>
        <w:t xml:space="preserve">Tiểu Nhiễm vừa nhìn hắc mã cảm giác đầu tiên chính là thấy nó giống như vua của đàn ngựa, Tiểu Nhiễm cho tới bây giờ mới biết nguyên lai ngựa cũng có thể làm cho người ta có loại cảm giác này.</w:t>
      </w:r>
    </w:p>
    <w:p>
      <w:pPr>
        <w:pStyle w:val="BodyText"/>
      </w:pPr>
      <w:r>
        <w:t xml:space="preserve">“Ngươi thích nó sao? Nó gọi Hắc Lân.”</w:t>
      </w:r>
    </w:p>
    <w:p>
      <w:pPr>
        <w:pStyle w:val="BodyText"/>
      </w:pPr>
      <w:r>
        <w:t xml:space="preserve">Tiểu Nhiễm gật đầu, kìm lòng không đậu vươn tay hướng Hắc Lân muốn sờ.</w:t>
      </w:r>
    </w:p>
    <w:p>
      <w:pPr>
        <w:pStyle w:val="BodyText"/>
      </w:pPr>
      <w:r>
        <w:t xml:space="preserve">Hắc mã kia thấy có người đi tới, lại duỗi tay ra muốn sờ chính mình, vốn có chút nóng nảy dậm chân, lại ngẩng đầu liếc nhìn Tiểu Nhiễm một cái, lập tức thả lỏng để cho Tiểu Nhiễm vuốt lông mình.</w:t>
      </w:r>
    </w:p>
    <w:p>
      <w:pPr>
        <w:pStyle w:val="BodyText"/>
      </w:pPr>
      <w:r>
        <w:t xml:space="preserve">Tây Tường Liệt kinh ngạc nhìn một màn này. Hắc Lân là ngựa của hắn, tính khí rất quái, tính tình lại nóng nảy, người bình thường đều không thể đến gần, càng miễn bàn đến đụng vào nó.</w:t>
      </w:r>
    </w:p>
    <w:p>
      <w:pPr>
        <w:pStyle w:val="BodyText"/>
      </w:pPr>
      <w:r>
        <w:t xml:space="preserve">Chính là hiện giờ Hắc Lân lại thuận theo tùy ý Nhiễm Nhi vuốt ve nó.</w:t>
      </w:r>
    </w:p>
    <w:p>
      <w:pPr>
        <w:pStyle w:val="BodyText"/>
      </w:pPr>
      <w:r>
        <w:t xml:space="preserve">Tây Tường Liệt khóe miệng giơ lên, lộ ra một nụ cười nhẹ, xem ra đúng là chủ nào mã nấy. (cái thể loại gì thế không biết =]])</w:t>
      </w:r>
    </w:p>
    <w:p>
      <w:pPr>
        <w:pStyle w:val="BodyText"/>
      </w:pPr>
      <w:r>
        <w:t xml:space="preserve">“Nhiễm Nhi, nó thực thích ngươi.”</w:t>
      </w:r>
    </w:p>
    <w:p>
      <w:pPr>
        <w:pStyle w:val="BodyText"/>
      </w:pPr>
      <w:r>
        <w:t xml:space="preserve">Ân? Tiểu Nhiễm quay đầu nhìn Tây Tường Liệt.</w:t>
      </w:r>
    </w:p>
    <w:p>
      <w:pPr>
        <w:pStyle w:val="BodyText"/>
      </w:pPr>
      <w:r>
        <w:t xml:space="preserve">“Nó không dễ dàng để cho người ta chạm vào, nếu nó như thế thích ngươi, hôm nay chúng ta liền cưỡi nó.”</w:t>
      </w:r>
    </w:p>
    <w:p>
      <w:pPr>
        <w:pStyle w:val="BodyText"/>
      </w:pPr>
      <w:r>
        <w:t xml:space="preserve">Tiểu Nhiễm cho tới bây giờ còn chưa có cưỡi ngựa lần nào nên Tây Tường Liệt phải dạy rất vất vả mới giúp Tiểu Nhiễm tự ngồi trên lưng ngựa được, Hắc Lân thật sự là một đại mã rất cao.</w:t>
      </w:r>
    </w:p>
    <w:p>
      <w:pPr>
        <w:pStyle w:val="BodyText"/>
      </w:pPr>
      <w:r>
        <w:t xml:space="preserve">Thấy Tiểu Nhiễm ngoan ngoãn ngồi yên, Tây Tường Liệt nhảy lên, ngồi xuống phía sau Tiểu Nhiễm.</w:t>
      </w:r>
    </w:p>
    <w:p>
      <w:pPr>
        <w:pStyle w:val="BodyText"/>
      </w:pPr>
      <w:r>
        <w:t xml:space="preserve">Tây Tường Liệt ở phía sau vòng tay nắm lấy dây cương chỉ huy ngựa, rất nhanh, Hắc Lân liền hướng trong rừng phóng đi.</w:t>
      </w:r>
    </w:p>
    <w:p>
      <w:pPr>
        <w:pStyle w:val="BodyText"/>
      </w:pPr>
      <w:r>
        <w:t xml:space="preserve">Thật thần kỳ! Tiểu Nhiễm chưa bao giờ biết cảm giác cưỡi ngựa lại tuyệt như thế, cảm giác thân mình được ở chỗ cao nhẹ nhàng dập dìu, mặc dù có điểm xóc nảy, chính là nó tuyệt không sợ hãi.</w:t>
      </w:r>
    </w:p>
    <w:p>
      <w:pPr>
        <w:pStyle w:val="BodyText"/>
      </w:pPr>
      <w:r>
        <w:t xml:space="preserve">Chỉ cần có hắn, chính mình liền không còn sợ cái gì.</w:t>
      </w:r>
    </w:p>
    <w:p>
      <w:pPr>
        <w:pStyle w:val="BodyText"/>
      </w:pPr>
      <w:r>
        <w:t xml:space="preserve">Tây Tường Liệt ở phía sau cảm giác được Tiểu Nhiễm đang vui sướng, hắn dựa vào người Tiểu Nhiễm, ở trên cổ nó hôn lên, hài lòng khi thấy thân thể người phía trước cứng đờ.</w:t>
      </w:r>
    </w:p>
    <w:p>
      <w:pPr>
        <w:pStyle w:val="BodyText"/>
      </w:pPr>
      <w:r>
        <w:t xml:space="preserve">Hắc Lân tâm tình tựa hồ hảo thật sự, nó cao hứng kêu to vài tiếng, tốc độ cũng dần dần nhanh hơn.</w:t>
      </w:r>
    </w:p>
    <w:p>
      <w:pPr>
        <w:pStyle w:val="BodyText"/>
      </w:pPr>
      <w:r>
        <w:t xml:space="preserve">Hắc Lân chạy băng băng, Tiểu Nhiễm chưa từng cưỡi ngựa qua có chút sợ hãi loại tốc độ này, Tây Tường Liệt để Tiểu Nhiễm tựa vào trong lòng, tự mình nắm lấy dây cương khống chế Hắc Lân.</w:t>
      </w:r>
    </w:p>
    <w:p>
      <w:pPr>
        <w:pStyle w:val="BodyText"/>
      </w:pPr>
      <w:r>
        <w:t xml:space="preserve">Cảm giác giống như đang bay, gió ở bên tai thổi qua phần phật. Tiếng vó ngựa đều đều dễ nghe theo quy luật vang lên, Tiểu Nhiễm khóe miệng cong lên thật cao.</w:t>
      </w:r>
    </w:p>
    <w:p>
      <w:pPr>
        <w:pStyle w:val="BodyText"/>
      </w:pPr>
      <w:r>
        <w:t xml:space="preserve">Nếu như nó có thể phát ra tiếng, nó nhất định sẽ lớn tiếng cười biểu đạt sự vui sướng trong lòng.</w:t>
      </w:r>
    </w:p>
    <w:p>
      <w:pPr>
        <w:pStyle w:val="BodyText"/>
      </w:pPr>
      <w:r>
        <w:t xml:space="preserve">Lồng ngực phía sau hảo ấm áp, thật an toàn.</w:t>
      </w:r>
    </w:p>
    <w:p>
      <w:pPr>
        <w:pStyle w:val="BodyText"/>
      </w:pPr>
      <w:r>
        <w:t xml:space="preserve">Chính là lúc tâm trạng đang vui vẻ vậy, đột nhiên một thanh âm nữ nhân bén nhọn cao tiếng vang lên:</w:t>
      </w:r>
    </w:p>
    <w:p>
      <w:pPr>
        <w:pStyle w:val="BodyText"/>
      </w:pPr>
      <w:r>
        <w:t xml:space="preserve">“A! Cứu mạng a! Vương gia, cứu Yến Nhi!”</w:t>
      </w:r>
    </w:p>
    <w:p>
      <w:pPr>
        <w:pStyle w:val="BodyText"/>
      </w:pPr>
      <w:r>
        <w:t xml:space="preserve">Tây Tường Liệt vội dừng dây cương, quay đầu liền thấy Liễu Yến đang ôm cổ một con ngựa, mà con ngựa kia lại đang phóng nhanh tới hướng bọn hắn.</w:t>
      </w:r>
    </w:p>
    <w:p>
      <w:pPr>
        <w:pStyle w:val="BodyText"/>
      </w:pPr>
      <w:r>
        <w:t xml:space="preserve">Không chút do dự , Tây Tường Liệt từ trên người Hắc Lân nhảy lên con ngựa Liễu Yến đang cưỡi, túm lấy dây cương khống chế một phen, nhanh chóng khiến cho con ngựa điên kia dừng lại.</w:t>
      </w:r>
    </w:p>
    <w:p>
      <w:pPr>
        <w:pStyle w:val="BodyText"/>
      </w:pPr>
      <w:r>
        <w:t xml:space="preserve">Con ngựa bị khống chế, Liễu Yến ôm cổ Tây Tường Liệt, khóc lóc nói: “Ô ô, Vương gia, hù chết Yến Nhi, ngươi nếu không đến Yến Nhi có thể thật sự sẽ bị ngã chết, ô ô……”</w:t>
      </w:r>
    </w:p>
    <w:p>
      <w:pPr>
        <w:pStyle w:val="BodyText"/>
      </w:pPr>
      <w:r>
        <w:t xml:space="preserve">Tây Tường Liệt đem nàng ôm xuống ngựa, vỗ về nàng an ủi nói: “Tốt lắm, Yến nhi đừng khóc , ngươi nhất định là đã đá vào bụng mới khiến cho nó ***g lên như vậy, lần sau chú ý sẽ không có việc gì.”</w:t>
      </w:r>
    </w:p>
    <w:p>
      <w:pPr>
        <w:pStyle w:val="BodyText"/>
      </w:pPr>
      <w:r>
        <w:t xml:space="preserve">Liễu Yến càng dựa sát vào Tây Tường Liệt hơn: “Không cần, Yến Nhi không bao giờ cưỡi ngựa nữa, sợ… Cho dù cưỡi cũng phải cùng Vương gia cưỡi, như vậy Vương gia có thể bảo hộ Yến Nhi.”</w:t>
      </w:r>
    </w:p>
    <w:p>
      <w:pPr>
        <w:pStyle w:val="BodyText"/>
      </w:pPr>
      <w:r>
        <w:t xml:space="preserve">Nữ tử xinh đẹp như chim nhỏ nép vào người Thụy Dương Vương gia cao lớn tuấn mỹ, giờ phút này Tiểu Nhiễm ngồi trên người Hắc Lân nhìn xuống đột nhiên cảm thấy được bọn hắn cùng một chỗ mới là xứng đôi.</w:t>
      </w:r>
    </w:p>
    <w:p>
      <w:pPr>
        <w:pStyle w:val="BodyText"/>
      </w:pPr>
      <w:r>
        <w:t xml:space="preserve">Cảm giác mất mác nồng đậm dâng lên, chứng kiến Vương gia ôm chặt Liễu Yến, trong lòng trở nên vô cùng đau buồn khó chịu.</w:t>
      </w:r>
    </w:p>
    <w:p>
      <w:pPr>
        <w:pStyle w:val="BodyText"/>
      </w:pPr>
      <w:r>
        <w:t xml:space="preserve">Hắc Lân bên dưới như là cảm giác được sự buồn bã của Tiểu Nhiễm, chà chà móng trước, cao giọng kêu to hai tiếng.</w:t>
      </w:r>
    </w:p>
    <w:p>
      <w:pPr>
        <w:pStyle w:val="BodyText"/>
      </w:pPr>
      <w:r>
        <w:t xml:space="preserve">Lúc đó, Tây Tường Liệt cùng Liễu Yến đều nhìn về phía Tiểu Nhiễm.</w:t>
      </w:r>
    </w:p>
    <w:p>
      <w:pPr>
        <w:pStyle w:val="BodyText"/>
      </w:pPr>
      <w:r>
        <w:t xml:space="preserve">Liễu Yến chán ghét trừng Tiểu Nhiễm một cái, lập tức càng vùi đầu vào trong lòng Tây Tường Liệt.</w:t>
      </w:r>
    </w:p>
    <w:p>
      <w:pPr>
        <w:pStyle w:val="BodyText"/>
      </w:pPr>
      <w:r>
        <w:t xml:space="preserve">“Vương gia, ngươi mang Yến Nhi trở về đi, Yến Nhi không muốn một mình cưỡi ngựa nữa.”</w:t>
      </w:r>
    </w:p>
    <w:p>
      <w:pPr>
        <w:pStyle w:val="BodyText"/>
      </w:pPr>
      <w:r>
        <w:t xml:space="preserve">Tây Tường Liệt nhìn Tiểu Nhiễm, Tiểu Nhiễm một thân áo trắng ngồi ở trên người Hắc Lân, một đen một trắng trông thật mơ hồ.</w:t>
      </w:r>
    </w:p>
    <w:p>
      <w:pPr>
        <w:pStyle w:val="BodyText"/>
      </w:pPr>
      <w:r>
        <w:t xml:space="preserve">Đột nhiên cảm thấy Tiểu Nhiễm một mình cưỡi Hắc Lân như vậy thật yếu đuối, thật cô đơn, giống như nếu không có chính mình ngay cả một ngọn gió cũng có thể mang nó đi.</w:t>
      </w:r>
    </w:p>
    <w:p>
      <w:pPr>
        <w:pStyle w:val="BodyText"/>
      </w:pPr>
      <w:r>
        <w:t xml:space="preserve">Sao lại có loại ý nghĩ này? Tây Tường Liệt khó hiểu, từ lúc nào chính mình trở nên mẫn cảm như thế?</w:t>
      </w:r>
    </w:p>
    <w:p>
      <w:pPr>
        <w:pStyle w:val="BodyText"/>
      </w:pPr>
      <w:r>
        <w:t xml:space="preserve">Tiểu Nhiễm đối hắn mỉm cười, lấy tay chỉ vào chính mình rồi lại quơ quơ.</w:t>
      </w:r>
    </w:p>
    <w:p>
      <w:pPr>
        <w:pStyle w:val="BodyText"/>
      </w:pPr>
      <w:r>
        <w:t xml:space="preserve">Nó là nói cho Tây Tường Liệt không cần để ý nó, nó có thể một mình trở về.</w:t>
      </w:r>
    </w:p>
    <w:p>
      <w:pPr>
        <w:pStyle w:val="BodyText"/>
      </w:pPr>
      <w:r>
        <w:t xml:space="preserve">Tây Tường Liệt hơn nửa ngày không hề động đậy, vẫn lăng lăng nhìn Tiểu Nhiễm.</w:t>
      </w:r>
    </w:p>
    <w:p>
      <w:pPr>
        <w:pStyle w:val="BodyText"/>
      </w:pPr>
      <w:r>
        <w:t xml:space="preserve">Tiểu Nhiễm không biết hắn xảy ra chuyện gì, chẳng lẽ chính mình che dấu không tốt, để cho Vương gia nhìn ra tâm tư?</w:t>
      </w:r>
    </w:p>
    <w:p>
      <w:pPr>
        <w:pStyle w:val="BodyText"/>
      </w:pPr>
      <w:r>
        <w:t xml:space="preserve">Liễu Yến rốt cuộc chịu không nổi không khí như vậy, Vương gia đều chỉ nhìn cái tên thấp hèn kia, kêu nàng làm sao cam tâm được?</w:t>
      </w:r>
    </w:p>
    <w:p>
      <w:pPr>
        <w:pStyle w:val="BodyText"/>
      </w:pPr>
      <w:r>
        <w:t xml:space="preserve">“Vương gia, chúng ta trở về đi, đã vượt qua giờ Tỵ rồi.” Liễu Yến thúc giục.</w:t>
      </w:r>
    </w:p>
    <w:p>
      <w:pPr>
        <w:pStyle w:val="BodyText"/>
      </w:pPr>
      <w:r>
        <w:t xml:space="preserve">Tiểu Nhiễm cảm thấy mình ở lại đây chỉ có thể chuốc thêm xấu hổ, Vương gia không đi là đang xin lỗi mình sao?</w:t>
      </w:r>
    </w:p>
    <w:p>
      <w:pPr>
        <w:pStyle w:val="BodyText"/>
      </w:pPr>
      <w:r>
        <w:t xml:space="preserve">Mặc kệ lý do vì sao, nó cũng không thể đòi hỏi quá nhiều.</w:t>
      </w:r>
    </w:p>
    <w:p>
      <w:pPr>
        <w:pStyle w:val="BodyText"/>
      </w:pPr>
      <w:r>
        <w:t xml:space="preserve">Tiểu Nhiễm lại ngẩng đầu đối Tây Tường Liệt lộ ra một nụ cười, rồi mới cầm cương ngựa rất không thuần thục chỉ huy Hắc Lân đi.</w:t>
      </w:r>
    </w:p>
    <w:p>
      <w:pPr>
        <w:pStyle w:val="BodyText"/>
      </w:pPr>
      <w:r>
        <w:t xml:space="preserve">Hắc Lân thở phì phò, chậm rãi cất bước.</w:t>
      </w:r>
    </w:p>
    <w:p>
      <w:pPr>
        <w:pStyle w:val="BodyText"/>
      </w:pPr>
      <w:r>
        <w:t xml:space="preserve">——————–</w:t>
      </w:r>
    </w:p>
    <w:p>
      <w:pPr>
        <w:pStyle w:val="Compact"/>
      </w:pPr>
      <w:r>
        <w:t xml:space="preserve">vấn đề ở đây ko phải là anh ko thích bé, mà là anh thích bé rồi vẫn đi léng phéng vs con khác như thường =)) chém anh ấy đi mọi người &gt;o&lt; àh="" thôi="" để="" đợi="" đến="" vài="" chương="" nữa="" hãy="" chém="))" còn="" nhìu="" cái="" hay="" lém=""&gt;</w:t>
      </w:r>
      <w:r>
        <w:br w:type="textWrapping"/>
      </w:r>
      <w:r>
        <w:br w:type="textWrapping"/>
      </w:r>
    </w:p>
    <w:p>
      <w:pPr>
        <w:pStyle w:val="Heading2"/>
      </w:pPr>
      <w:bookmarkStart w:id="35" w:name="chương-14-đã-là-quá-đủ"/>
      <w:bookmarkEnd w:id="35"/>
      <w:r>
        <w:t xml:space="preserve">14. Chương 14: Đã Là Quá Đủ</w:t>
      </w:r>
    </w:p>
    <w:p>
      <w:pPr>
        <w:pStyle w:val="Compact"/>
      </w:pPr>
      <w:r>
        <w:br w:type="textWrapping"/>
      </w:r>
      <w:r>
        <w:br w:type="textWrapping"/>
      </w:r>
      <w:r>
        <w:t xml:space="preserve">Phía sau lại truyền đến tiếng Liễu Yến đang làm nũng: “Vương gia, chúng ta cũng đi thôi.”</w:t>
      </w:r>
    </w:p>
    <w:p>
      <w:pPr>
        <w:pStyle w:val="BodyText"/>
      </w:pPr>
      <w:r>
        <w:t xml:space="preserve">Không cần khó sống, không cần ghen tị.</w:t>
      </w:r>
    </w:p>
    <w:p>
      <w:pPr>
        <w:pStyle w:val="BodyText"/>
      </w:pPr>
      <w:r>
        <w:t xml:space="preserve">Vẫn như vậy đối chính mình nói, Tiểu Nhiễm thả lỏng cơ thể cưỡi ở trên người Hắc Lân.</w:t>
      </w:r>
    </w:p>
    <w:p>
      <w:pPr>
        <w:pStyle w:val="BodyText"/>
      </w:pPr>
      <w:r>
        <w:t xml:space="preserve">Hắc Lân đi không nhanh không chậm, Tiểu Nhiễm không cảm thấy có chút xóc nảy nào, vươn tay vuốt lông Hắc Lân một chút, Hắc Lân lấy lòng khẽ rung rung cổ.</w:t>
      </w:r>
    </w:p>
    <w:p>
      <w:pPr>
        <w:pStyle w:val="BodyText"/>
      </w:pPr>
      <w:r>
        <w:t xml:space="preserve">Đi được bao lâu rồi Tiểu Nhiễm cũng không biết, đột nhiên nghe thấy từ phía sau có cái gì đó xé gió bay xẹt qua bên tai.</w:t>
      </w:r>
    </w:p>
    <w:p>
      <w:pPr>
        <w:pStyle w:val="BodyText"/>
      </w:pPr>
      <w:r>
        <w:t xml:space="preserve">Hắc Lân kêu to một tiếng, dừng lại bước chân. Tiểu Nhiễm còn chưa kịp quay đầu nhìn, đã bị người ở phía sau ôm lấy.</w:t>
      </w:r>
    </w:p>
    <w:p>
      <w:pPr>
        <w:pStyle w:val="BodyText"/>
      </w:pPr>
      <w:r>
        <w:t xml:space="preserve">Nhiệt độ cơ thể quen thuộc, hơi thở quen thuộc, là Tây Tường Liệt.</w:t>
      </w:r>
    </w:p>
    <w:p>
      <w:pPr>
        <w:pStyle w:val="BodyText"/>
      </w:pPr>
      <w:r>
        <w:t xml:space="preserve">Kinh ngạc quay đầu lại, không hề nghĩ rằng Vương gia sẽ xuất hiện ở nơi này.</w:t>
      </w:r>
    </w:p>
    <w:p>
      <w:pPr>
        <w:pStyle w:val="BodyText"/>
      </w:pPr>
      <w:r>
        <w:t xml:space="preserve">“Đứa ngốc, ngươi không biết cưỡi ngựa, ta sao có thể yên tâm cho ngươi trở về một mình.”</w:t>
      </w:r>
    </w:p>
    <w:p>
      <w:pPr>
        <w:pStyle w:val="BodyText"/>
      </w:pPr>
      <w:r>
        <w:t xml:space="preserve">Nguyên lai Tây Tường Liệt sau khi nhanh chóng đưa Liễu Yến về xong, lại thi triển khinh công đạp gió mà đến.</w:t>
      </w:r>
    </w:p>
    <w:p>
      <w:pPr>
        <w:pStyle w:val="BodyText"/>
      </w:pPr>
      <w:r>
        <w:t xml:space="preserve">Tiểu Nhiễm không thông thuộc đường ở đây lắm, ban nãy lại không cùng bọn họ đi một đường, không biết là Tây Tường Liệt đi đường tắt đem Liễu Yến trở về, chẳng trách nó đều không có thấy hai người bọn họ.</w:t>
      </w:r>
    </w:p>
    <w:p>
      <w:pPr>
        <w:pStyle w:val="BodyText"/>
      </w:pPr>
      <w:r>
        <w:t xml:space="preserve">Chua sót trong lòng giống như được giảm bớt thiệt nhiều, Tiểu Nhiễm biết bản thân đã giống như vị Tứ phu nhân, bởi vì yêu Tây Tường Liệt mà đi ghen tị, thậm chí ở sâu trong lòng còn có điểm oán.</w:t>
      </w:r>
    </w:p>
    <w:p>
      <w:pPr>
        <w:pStyle w:val="BodyText"/>
      </w:pPr>
      <w:r>
        <w:t xml:space="preserve">Ghen tị thì thôi, nhân chi thường tình mà.</w:t>
      </w:r>
    </w:p>
    <w:p>
      <w:pPr>
        <w:pStyle w:val="BodyText"/>
      </w:pPr>
      <w:r>
        <w:t xml:space="preserve">Chính là oán? Nó là đang oán ai……</w:t>
      </w:r>
    </w:p>
    <w:p>
      <w:pPr>
        <w:pStyle w:val="BodyText"/>
      </w:pPr>
      <w:r>
        <w:t xml:space="preserve">Không cần! Nó không cần có cái loại tư tưởng xấu xí vặn vẹo này!</w:t>
      </w:r>
    </w:p>
    <w:p>
      <w:pPr>
        <w:pStyle w:val="BodyText"/>
      </w:pPr>
      <w:r>
        <w:t xml:space="preserve">“Tiểu Nhiễm?” Tây Tường Liệt nhìn Tiểu Nhiễm một bộ dáng ngơ ngẩn không biết là đang suy nghĩ cái gì.</w:t>
      </w:r>
    </w:p>
    <w:p>
      <w:pPr>
        <w:pStyle w:val="BodyText"/>
      </w:pPr>
      <w:r>
        <w:t xml:space="preserve">Tiểu Nhiễm lập tức phục hồi lại tinh thần, nói cho chính mình không cần có loại tư tưởng loạn thất bát tao này.</w:t>
      </w:r>
    </w:p>
    <w:p>
      <w:pPr>
        <w:pStyle w:val="BodyText"/>
      </w:pPr>
      <w:r>
        <w:t xml:space="preserve">Vương gia chính là Vương gia, nó bất quá cũng chỉ là một hạ nhân mà thôi. Vương gia cho thì nó lấy, Vương gia không cho, nó cũng sẽ không có yêu cầu gì xa vời.</w:t>
      </w:r>
    </w:p>
    <w:p>
      <w:pPr>
        <w:pStyle w:val="BodyText"/>
      </w:pPr>
      <w:r>
        <w:t xml:space="preserve">Hướng Tây Tường Liệt mỉm cười, nét mặt tươi cười như hoa, lập tức liền dụ dỗ nam nhân trước mắt khiến hắn không thể khống chế mà cúi đầu hôn Tiểu Nhiễm.</w:t>
      </w:r>
    </w:p>
    <w:p>
      <w:pPr>
        <w:pStyle w:val="BodyText"/>
      </w:pPr>
      <w:r>
        <w:t xml:space="preserve">Môi Tiểu Nhiễm có chút lạnh, mùi thơm ngát cùng xúc cảm mềm nhẵn. Tây Tường Liệt khó lòng kìm nổi, hai tay dần dần ôm chặt thân mình mềm mại nhỏ bé của Tiểu Nhiễm, thật muốn ở ngay tại đây muốn nó!</w:t>
      </w:r>
    </w:p>
    <w:p>
      <w:pPr>
        <w:pStyle w:val="BodyText"/>
      </w:pPr>
      <w:r>
        <w:t xml:space="preserve">Vẫn là lý trí chiếm thượng phong, Tây Tường Liệt hơi thở có điểm không xong, buông Tiểu Nhiễm ra: “Chúng ta trở về đi.”</w:t>
      </w:r>
    </w:p>
    <w:p>
      <w:pPr>
        <w:pStyle w:val="BodyText"/>
      </w:pPr>
      <w:r>
        <w:t xml:space="preserve">Đỏ mặt gật đầu, lần này tuy không bị người khác nhìn thấy nhưng vẫn là ở ngoài trời a.</w:t>
      </w:r>
    </w:p>
    <w:p>
      <w:pPr>
        <w:pStyle w:val="BodyText"/>
      </w:pPr>
      <w:r>
        <w:t xml:space="preserve">Giúp Tiểu Nhiễm ngồi xong, Tây Tường Liệt nắm dây cương ngựa, quát một tiếng.</w:t>
      </w:r>
    </w:p>
    <w:p>
      <w:pPr>
        <w:pStyle w:val="BodyText"/>
      </w:pPr>
      <w:r>
        <w:t xml:space="preserve">Hắc Lân bốn vó như bay, uy vũ tiêu sái chạy băng băng trên đường.</w:t>
      </w:r>
    </w:p>
    <w:p>
      <w:pPr>
        <w:pStyle w:val="BodyText"/>
      </w:pPr>
      <w:r>
        <w:t xml:space="preserve">Trở lại điểm tụ tập, Ngụy Lăng Thần cùng Vân Cẩm Nghị đã chuẩn bị xong xuôi hết ngựa cùng dụng cụ, còn thiếu mỗi mình Tây Tường Liệt là có thể xuất phát.</w:t>
      </w:r>
    </w:p>
    <w:p>
      <w:pPr>
        <w:pStyle w:val="BodyText"/>
      </w:pPr>
      <w:r>
        <w:t xml:space="preserve">Đem Tiểu Nhiễm ôm xuống ngựa, Tây Tường Liệt sai người đem Hắc Lân chuẩn bị tốt, đem cung cùng tên đầy đủ lại sải bước ngồi lên Hắc Lân cùng hai người kia tiến vào rừng rậm.</w:t>
      </w:r>
    </w:p>
    <w:p>
      <w:pPr>
        <w:pStyle w:val="BodyText"/>
      </w:pPr>
      <w:r>
        <w:t xml:space="preserve">Thu Đào nhanh chóng chạy đến bên người Tiểu Nhiễm, vui vẻ hỏi: “Công tử, kỵ mã có phải rất vui hay không?”</w:t>
      </w:r>
    </w:p>
    <w:p>
      <w:pPr>
        <w:pStyle w:val="BodyText"/>
      </w:pPr>
      <w:r>
        <w:t xml:space="preserve">Tiểu Nhiễm mỉm cười gật đầu, Thu Đào còn nói thêm: “Công tử chúng ta qua bên kia đi, ta vừa phát hiện ra một loại thực vật rất kỳ quái nga, chưa có ai phát hiện ra đâu.”</w:t>
      </w:r>
    </w:p>
    <w:p>
      <w:pPr>
        <w:pStyle w:val="BodyText"/>
      </w:pPr>
      <w:r>
        <w:t xml:space="preserve">Bị Thu Đào kéo đi, Tiểu Nhiễm thực thích tính cách cùng bộ dáng hồn nhiên của nàng.</w:t>
      </w:r>
    </w:p>
    <w:p>
      <w:pPr>
        <w:pStyle w:val="BodyText"/>
      </w:pPr>
      <w:r>
        <w:t xml:space="preserve">Quay đầu, quả nhiên lại thấy Liễu Yến đang dùng ánh mắt ác độc nhìn mình.</w:t>
      </w:r>
    </w:p>
    <w:p>
      <w:pPr>
        <w:pStyle w:val="BodyText"/>
      </w:pPr>
      <w:r>
        <w:t xml:space="preserve">Liễu Yến hung tợn trừng nó, bộ dáng kia giống như thực hận không thể đem Tiểu Nhiễm xé nát.</w:t>
      </w:r>
    </w:p>
    <w:p>
      <w:pPr>
        <w:pStyle w:val="BodyText"/>
      </w:pPr>
      <w:r>
        <w:t xml:space="preserve">Tiểu Nhiễm lẳng lặng nhìn Liễu Yến, nàng rất hận chính mình đi, dù sao chính mình vào sau lại nhiều ít ảnh hưởng đến sự sủng ái của Vương gia đối với nàng.</w:t>
      </w:r>
    </w:p>
    <w:p>
      <w:pPr>
        <w:pStyle w:val="BodyText"/>
      </w:pPr>
      <w:r>
        <w:t xml:space="preserve">Kỳ thật nó rất muốn nói với Liễu Yến, không cần phải như vậy hận nó, dù sao nàng cũng là Tứ phu nhân được Vương gia cưới hỏi đàng hoàng, mà nó là một nam nhân nên đâu thể có được danh phận gì.</w:t>
      </w:r>
    </w:p>
    <w:p>
      <w:pPr>
        <w:pStyle w:val="BodyText"/>
      </w:pPr>
      <w:r>
        <w:t xml:space="preserve">“Công tử, chúng ta đi a.” Thu Đào thúc giục, Tiểu Nhiễm lúc này mới quay đầu lại, tiếp tục cùng Thu Đào đi lên phía trước.</w:t>
      </w:r>
    </w:p>
    <w:p>
      <w:pPr>
        <w:pStyle w:val="BodyText"/>
      </w:pPr>
      <w:r>
        <w:t xml:space="preserve">Liễu Yến kỳ thật đầy mình đều là lửa giận, nếu không phải tại đây có điều không tiện, nàng thật muốn đi lên xé nát gương mặt dụ dỗ người kia!</w:t>
      </w:r>
    </w:p>
    <w:p>
      <w:pPr>
        <w:pStyle w:val="BodyText"/>
      </w:pPr>
      <w:r>
        <w:t xml:space="preserve">Vì cái gì ngươi một nam nhân lại so với ta đẹp hơn? Vì cái gì Vương gia lại bởi vì ngươi một nam nhân có thể bỏ quên ta?</w:t>
      </w:r>
    </w:p>
    <w:p>
      <w:pPr>
        <w:pStyle w:val="BodyText"/>
      </w:pPr>
      <w:r>
        <w:t xml:space="preserve">Sự sủng ái của Vương gia rõ ràng là của ta! Tại sao ngươi tên nô tài thấp hèn này vừa xuất hiện lại bắt đầu khiến Vương gia thay đổi?</w:t>
      </w:r>
    </w:p>
    <w:p>
      <w:pPr>
        <w:pStyle w:val="BodyText"/>
      </w:pPr>
      <w:r>
        <w:t xml:space="preserve">Liễu Yến tâm tình đố kỵ hoàn toàn vặn vẹo, từ nhỏ đến lớn, nàng đều không cho phép người khác rực rỡ hơn nàng, lại càng không cho phép bất luận kẻ nào có được thứ nguyên bản là của nàng.</w:t>
      </w:r>
    </w:p>
    <w:p>
      <w:pPr>
        <w:pStyle w:val="BodyText"/>
      </w:pPr>
      <w:r>
        <w:t xml:space="preserve">Còn nhớ rõ năm mười bốn tuổi, nàng cùng mấy cô nương khác múa trong buổi tiệc sinh thần của một viên ngoại.</w:t>
      </w:r>
    </w:p>
    <w:p>
      <w:pPr>
        <w:pStyle w:val="BodyText"/>
      </w:pPr>
      <w:r>
        <w:t xml:space="preserve">Sau đó, vị viên ngoại kia chọn trong bọn nàng một nữ tử mỹ mạo tên là Hồng Ngọc ngủ một đêm, cũng thưởng một trăm lượng bạc.</w:t>
      </w:r>
    </w:p>
    <w:p>
      <w:pPr>
        <w:pStyle w:val="BodyText"/>
      </w:pPr>
      <w:r>
        <w:t xml:space="preserve">Khi đó Liễu Yến cũng vô cùng kiều diễm động lòng người, khiến cho không ít người thèm nhỏ dãi.</w:t>
      </w:r>
    </w:p>
    <w:p>
      <w:pPr>
        <w:pStyle w:val="BodyText"/>
      </w:pPr>
      <w:r>
        <w:t xml:space="preserve">Thế nhưng vẫn là có người so với nàng đẹp hơn, mỗi lần các nàng vì người khác múa xong, các nam nhân đều đối Hồng Ngọc yêu thương nhất.</w:t>
      </w:r>
    </w:p>
    <w:p>
      <w:pPr>
        <w:pStyle w:val="BodyText"/>
      </w:pPr>
      <w:r>
        <w:t xml:space="preserve">Thẳng đến một ngày khi việc đó tiếp tục lặp lại, Liễu Yến liền trộm chạy đến tẩm phòng của Hồng Ngọc, thừa dịp nàng ngủ say mà cầm cây trâm dùng hết sức đâm chết nàng.</w:t>
      </w:r>
    </w:p>
    <w:p>
      <w:pPr>
        <w:pStyle w:val="BodyText"/>
      </w:pPr>
      <w:r>
        <w:t xml:space="preserve">Từ đó về sau, các cô gái trong nhóm múa không còn có người nào so với nàng đẹp hơn, so với nàng chói mắt hơn.</w:t>
      </w:r>
    </w:p>
    <w:p>
      <w:pPr>
        <w:pStyle w:val="BodyText"/>
      </w:pPr>
      <w:r>
        <w:t xml:space="preserve">Nàng hiện tại hận Tiểu Nhiễm, so với bất luận kẻ nào đều hận hơn!</w:t>
      </w:r>
    </w:p>
    <w:p>
      <w:pPr>
        <w:pStyle w:val="BodyText"/>
      </w:pPr>
      <w:r>
        <w:t xml:space="preserve">Vương gia đồng ý đem nàng trở về, lại dùng cái loại tốc độ muốn hù chết người phóng ngựa, đem nàng đến nơi, vừa quay người lại đã không thấy bóng dáng, sau đó nàng mới biết nguyên lai là Vương gia đi đón cái tên nô tài thấp hèn kia!</w:t>
      </w:r>
    </w:p>
    <w:p>
      <w:pPr>
        <w:pStyle w:val="BodyText"/>
      </w:pPr>
      <w:r>
        <w:t xml:space="preserve">Nàng nhất định sẽ cho nó thấy, cho tên câm đó biết được dành lấy đồ vật của nàng sẽ có kết cục như thế nào!</w:t>
      </w:r>
    </w:p>
    <w:p>
      <w:pPr>
        <w:pStyle w:val="BodyText"/>
      </w:pPr>
      <w:r>
        <w:t xml:space="preserve">Khi đoàn người trở về, ba người kia đã muốn mang về thật nhiều chiến lợi phẩm, hiển nhiên vẫn là đương triều uy vũ Đại tướng quân Ngụy Lăng Thần đem trở về nhiều nhất, Vân Cẩm Nghị chuyên buôn bán liền mang về ít hơn một chút.</w:t>
      </w:r>
    </w:p>
    <w:p>
      <w:pPr>
        <w:pStyle w:val="BodyText"/>
      </w:pPr>
      <w:r>
        <w:t xml:space="preserve">Tận hứng mà về, hạ nhân bắt đầu nhóm lửa chuẩn bị tiệc tối. Nguyên liệu đương nhiên chính là con mồi mọi người săn được.</w:t>
      </w:r>
    </w:p>
    <w:p>
      <w:pPr>
        <w:pStyle w:val="BodyText"/>
      </w:pPr>
      <w:r>
        <w:t xml:space="preserve">Tiểu Nhiễm nhìn Tây Tường Liệt đem con mồi săn được ra, đột nhiên phát hiện có một vật nhỏ màu trắng đang khẽ nhúc nhích.</w:t>
      </w:r>
    </w:p>
    <w:p>
      <w:pPr>
        <w:pStyle w:val="BodyText"/>
      </w:pPr>
      <w:r>
        <w:t xml:space="preserve">Vội chạy tới ôm lấy tiểu động vật tuyết trắng kia, nó thế nhưng không có chết, chính là vừa bị bất tỉnh mà thôi.</w:t>
      </w:r>
    </w:p>
    <w:p>
      <w:pPr>
        <w:pStyle w:val="BodyText"/>
      </w:pPr>
      <w:r>
        <w:t xml:space="preserve">Tây Tường Liệt đến bên người Tiểu Nhiễm: “Nó là một tiểu bạch điêu, Nhiễm Nhi thích không?”</w:t>
      </w:r>
    </w:p>
    <w:p>
      <w:pPr>
        <w:pStyle w:val="BodyText"/>
      </w:pPr>
      <w:r>
        <w:t xml:space="preserve">Tiểu Nhiễm thành thực gật đầu, vật nhỏ kia thật đáng yêu, cũng rất đáng thương.</w:t>
      </w:r>
    </w:p>
    <w:p>
      <w:pPr>
        <w:pStyle w:val="BodyText"/>
      </w:pPr>
      <w:r>
        <w:t xml:space="preserve">“Vậy cho Nhiễm Nhi đi, ta mang nó về vốn là để tặng cho ngươi.”</w:t>
      </w:r>
    </w:p>
    <w:p>
      <w:pPr>
        <w:pStyle w:val="BodyText"/>
      </w:pPr>
      <w:r>
        <w:t xml:space="preserve">Tiểu Nhiễm vui vẻ ôm bạch điêu vào lòng, tiểu gia khỏa đã hoàn toàn thanh tỉnh, lúc đầu còn sợ đến cả người phát run, lúc sau lại an tâm nằm ở trong lòng Tiểu Nhiễm.</w:t>
      </w:r>
    </w:p>
    <w:p>
      <w:pPr>
        <w:pStyle w:val="BodyText"/>
      </w:pPr>
      <w:r>
        <w:t xml:space="preserve">“Vương gia, nhĩ hảo bất công nga, sao Yến Nhi lại không có lễ vật.” Liễu Yến đứng ở một bên, giống như ủy khuất nói.</w:t>
      </w:r>
    </w:p>
    <w:p>
      <w:pPr>
        <w:pStyle w:val="BodyText"/>
      </w:pPr>
      <w:r>
        <w:t xml:space="preserve">“Ha ha, bổn vương sao có thể Yến Nhi được. Kia hai hồ ly liền cấp Yến nhi làm áo choàng chống lạnh.”</w:t>
      </w:r>
    </w:p>
    <w:p>
      <w:pPr>
        <w:pStyle w:val="BodyText"/>
      </w:pPr>
      <w:r>
        <w:t xml:space="preserve">Liễu Yến lộ ra nụ cười hài lòng, ở trong lòng Tây Tường Liệt cọ cọ.</w:t>
      </w:r>
    </w:p>
    <w:p>
      <w:pPr>
        <w:pStyle w:val="BodyText"/>
      </w:pPr>
      <w:r>
        <w:t xml:space="preserve">Tiểu Nhiễm nhìn hai người đó dựa sát vào nhau, ôm bạch điêu lặng lẽ rời đi.</w:t>
      </w:r>
    </w:p>
    <w:p>
      <w:pPr>
        <w:pStyle w:val="BodyText"/>
      </w:pPr>
      <w:r>
        <w:t xml:space="preserve">Thu Đào nhìn thấy bạch điêu liền hưng phấn kêu to, điêu chính là động vật rất khó nhìn thấy a!</w:t>
      </w:r>
    </w:p>
    <w:p>
      <w:pPr>
        <w:pStyle w:val="BodyText"/>
      </w:pPr>
      <w:r>
        <w:t xml:space="preserve">Mùi thịt nướng thơm nức ở trong không khí chậm rãi tản ra, bữa tối đã muốn chuẩn bị tốt. Trên mặt đất được trải một tầng thảm thật dày, các món thịt nướng còn có vài đĩa rau xanh bắt mắt đặt ở giữa, mọi người ngồi quây thành vòng tròn, cảm giác rất giống như khi dân du mục tổ chức yến tiệc.</w:t>
      </w:r>
    </w:p>
    <w:p>
      <w:pPr>
        <w:pStyle w:val="BodyText"/>
      </w:pPr>
      <w:r>
        <w:t xml:space="preserve">Tây Tường Liệt cùng hai bằng hữu ngồi một chỗ, bốn vị phu nhân và Tiểu Nhiễm ngồi một chỗ, thủ vệ cùng hạ nhân dựa theo cấp bậc cũng được sắp xếp chỗ ngồi hợp lý.</w:t>
      </w:r>
    </w:p>
    <w:p>
      <w:pPr>
        <w:pStyle w:val="BodyText"/>
      </w:pPr>
      <w:r>
        <w:t xml:space="preserve">Đang thưởng thức rượu ngon, Vân Cẩm Nghị đột nhiên đối Tây Tường Liệt nói: “Ngươi không thấy đem nó đặt ở bên đó rất không thích hợp sao?”</w:t>
      </w:r>
    </w:p>
    <w:p>
      <w:pPr>
        <w:pStyle w:val="BodyText"/>
      </w:pPr>
      <w:r>
        <w:t xml:space="preserve">Thuận theo ánh mắt Vân Cẩm Nghị, Tây Tường Liệt nhìn về phía Tiểu Nhiễm đang ngồi cùng bàn với bốn phu nhân của mình.</w:t>
      </w:r>
    </w:p>
    <w:p>
      <w:pPr>
        <w:pStyle w:val="BodyText"/>
      </w:pPr>
      <w:r>
        <w:t xml:space="preserve">Tiểu Nhiễm giờ phút này cảm thấy chính mình thực xấu hổ, rất nhiều nhân tố kết hợp cùng một chỗ, loại cảm giác thật không biết nên hình dung ra sao.</w:t>
      </w:r>
    </w:p>
    <w:p>
      <w:pPr>
        <w:pStyle w:val="BodyText"/>
      </w:pPr>
      <w:r>
        <w:t xml:space="preserve">Cùng bốn vị thiếp thất của Tây Tường Liệt ngồi chung, đó như là một loại châm chọc kín đáo nó đang mang thân phận nam nhi thấp hèn vậy.</w:t>
      </w:r>
    </w:p>
    <w:p>
      <w:pPr>
        <w:pStyle w:val="BodyText"/>
      </w:pPr>
      <w:r>
        <w:t xml:space="preserve">“Như thế nào lại có một tên thấp hèn được ngồi ở chỗ này dùng bữa?”</w:t>
      </w:r>
    </w:p>
    <w:p>
      <w:pPr>
        <w:pStyle w:val="BodyText"/>
      </w:pPr>
      <w:r>
        <w:t xml:space="preserve">Tiếng mắng của Liễu Yến làm cho thân thể Tiểu Nhiễm cứng đờ, lập tức ba vị phu nhân khác cũng bắt đầu sôi nổi châm biếm, ở trong lòng các nàng tốt nhất là Liễu Yến cùng nam nhân này đều biến mất hết đi.</w:t>
      </w:r>
    </w:p>
    <w:p>
      <w:pPr>
        <w:pStyle w:val="BodyText"/>
      </w:pPr>
      <w:r>
        <w:t xml:space="preserve">Tiểu Nhiễm sắc mặt trắng bệch ngồi yên lặng nghe các nàng trào phúng, chợt nghe bên kia có người kêu tên mình.</w:t>
      </w:r>
    </w:p>
    <w:p>
      <w:pPr>
        <w:pStyle w:val="BodyText"/>
      </w:pPr>
      <w:r>
        <w:t xml:space="preserve">Vừa nhấc đầu, là Vương gia.</w:t>
      </w:r>
    </w:p>
    <w:p>
      <w:pPr>
        <w:pStyle w:val="BodyText"/>
      </w:pPr>
      <w:r>
        <w:t xml:space="preserve">“Nhiễm Nhi, đến đây!”</w:t>
      </w:r>
    </w:p>
    <w:p>
      <w:pPr>
        <w:pStyle w:val="BodyText"/>
      </w:pPr>
      <w:r>
        <w:t xml:space="preserve">Lập tức có bốn đạo ánh mắt ghen ghét nhìn Tiểu Nhiễm đứng lên đi qua đó.</w:t>
      </w:r>
    </w:p>
    <w:p>
      <w:pPr>
        <w:pStyle w:val="BodyText"/>
      </w:pPr>
      <w:r>
        <w:t xml:space="preserve">Vừa rồi Tây Tường Liệt tuy rằng không có nghe thấy tiếng mắng của Liễu Yến, tuy nhiên hắn thấy được biểu cảm của Tiểu Nhiễm cùng thân thể cứng ngắc của nó, còn có bộ dáng tận lực cam chịu kia nữa.</w:t>
      </w:r>
    </w:p>
    <w:p>
      <w:pPr>
        <w:pStyle w:val="BodyText"/>
      </w:pPr>
      <w:r>
        <w:t xml:space="preserve">Là hắn không nghĩ đến điểm ấy, nói gì thì nói Nhiễm Nhi cũng là một nam nhi, đối đãi với nó giống như với thiếp thất của mình không cần nghi ngờ chính là một loại thương tổn đối nó.</w:t>
      </w:r>
    </w:p>
    <w:p>
      <w:pPr>
        <w:pStyle w:val="BodyText"/>
      </w:pPr>
      <w:r>
        <w:t xml:space="preserve">Đau lòng đem Tiểu Nhiễm ôm vào trong lòng, hắn sẽ không để sự tình này xảy ra lần nữa.</w:t>
      </w:r>
    </w:p>
    <w:p>
      <w:pPr>
        <w:pStyle w:val="BodyText"/>
      </w:pPr>
      <w:r>
        <w:t xml:space="preserve">Kỳ thật Vân Cẩm Nghị cũng không nghĩ nhiều như Tây Tường Liệt, hắn chính là chỉ cảm thấy nam nhân xinh đẹp thuần khiết như Tiểu Nhiễm cùng với mấy nữ nhân phấn son đầy mặt kia ngồi một chỗ thì rất không hài hòa.</w:t>
      </w:r>
    </w:p>
    <w:p>
      <w:pPr>
        <w:pStyle w:val="BodyText"/>
      </w:pPr>
      <w:r>
        <w:t xml:space="preserve">“Ngươi ở cùng ta ăn đi.” Tây Tường Liệt cầm lấy một cái chân lộc nướng thơm ngào ngạt đưa cho Tiểu Nhiễm .</w:t>
      </w:r>
    </w:p>
    <w:p>
      <w:pPr>
        <w:pStyle w:val="BodyText"/>
      </w:pPr>
      <w:r>
        <w:t xml:space="preserve">Không rõ vì sao Tây Tường Liệt đột nhiên kêu mình đến đây như vậy, nhưng giờ phút này Tiểu Nhiễm cảm thấy thật sự may mắn khi không cần ở cùng chỗ với mấy nữ nhân kia.</w:t>
      </w:r>
    </w:p>
    <w:p>
      <w:pPr>
        <w:pStyle w:val="BodyText"/>
      </w:pPr>
      <w:r>
        <w:t xml:space="preserve">Trong lòng cảm kích Vương gia, Tiểu Nhiễm ngoan ngoãn cắn cắn chân lộc, không quên tặng cho Tây Tường Liệt một nụ cười thật tươi.</w:t>
      </w:r>
    </w:p>
    <w:p>
      <w:pPr>
        <w:pStyle w:val="BodyText"/>
      </w:pPr>
      <w:r>
        <w:t xml:space="preserve">Mỗi lần Tiểu Nhiễm cười, Tây Tường Liệt liền cảm thấy lòng mình như tan ra, bị lúm đồng tiền trong veo xinh đẹp kia chinh phục.</w:t>
      </w:r>
    </w:p>
    <w:p>
      <w:pPr>
        <w:pStyle w:val="BodyText"/>
      </w:pPr>
      <w:r>
        <w:t xml:space="preserve">Tây Tường Liệt vẫn để Tiểu Nhiễm ngồi trong lòng mình dùng bữa, hai người còn lại thấy vậy chỉ biết trợn mắt há hốc mồm.</w:t>
      </w:r>
    </w:p>
    <w:p>
      <w:pPr>
        <w:pStyle w:val="BodyText"/>
      </w:pPr>
      <w:r>
        <w:t xml:space="preserve">Buổi đi săn kết thúc, trên đường hồi phủ Tây Tường Liệt cũng không để Tiểu Nhiễm vào ngồi xe ngựa, mà là cưỡi Hắc Lân đưa Tiểu Nhiễm trở về.</w:t>
      </w:r>
    </w:p>
    <w:p>
      <w:pPr>
        <w:pStyle w:val="BodyText"/>
      </w:pPr>
      <w:r>
        <w:t xml:space="preserve">Đường đêm, Hắc Lân một hồi đi một hồi chạy, những người khác trong vương phủ bị bỏ lại phía sau, Tiểu Nhiễm tựa vào trong lòng Tây Tường Liệt, cảm thụ hơi thở của hắn.</w:t>
      </w:r>
    </w:p>
    <w:p>
      <w:pPr>
        <w:pStyle w:val="Compact"/>
      </w:pPr>
      <w:r>
        <w:t xml:space="preserve">Tâm đã hoàn toàn rơi vào tay giặc. Vương gia, chỉ cần ngươi vẫn như vậy tín nhiệm ta, để cho ta ở bên cạnh ngươi, như vậy đủ rồi.</w:t>
      </w:r>
      <w:r>
        <w:br w:type="textWrapping"/>
      </w:r>
      <w:r>
        <w:br w:type="textWrapping"/>
      </w:r>
    </w:p>
    <w:p>
      <w:pPr>
        <w:pStyle w:val="Heading2"/>
      </w:pPr>
      <w:bookmarkStart w:id="36" w:name="chương-15-nỗi-khổ-phấn-son"/>
      <w:bookmarkEnd w:id="36"/>
      <w:r>
        <w:t xml:space="preserve">15. Chương 15: Nỗi Khổ Phấn Son</w:t>
      </w:r>
    </w:p>
    <w:p>
      <w:pPr>
        <w:pStyle w:val="Compact"/>
      </w:pPr>
      <w:r>
        <w:br w:type="textWrapping"/>
      </w:r>
      <w:r>
        <w:br w:type="textWrapping"/>
      </w:r>
      <w:r>
        <w:t xml:space="preserve">Ban đêm, Tây Tường Liệt ra ngoài giải quyết xong xuôi chính sự liền trở về Vĩnh Hàm Các, trời đã không còn sớm, không biết Tiểu Nhiễm đã ngủ chưa.</w:t>
      </w:r>
    </w:p>
    <w:p>
      <w:pPr>
        <w:pStyle w:val="BodyText"/>
      </w:pPr>
      <w:r>
        <w:t xml:space="preserve">“Nô tì bái kiến Vương gia.” Đột nhiên có một nha hoàn chặn đường đi của hắn, Tây Tường Liệt nhận ra nàng, nàng là nha hoàn bên người Yến Nhi.</w:t>
      </w:r>
    </w:p>
    <w:p>
      <w:pPr>
        <w:pStyle w:val="BodyText"/>
      </w:pPr>
      <w:r>
        <w:t xml:space="preserve">“Có chuyện gì?”</w:t>
      </w:r>
    </w:p>
    <w:p>
      <w:pPr>
        <w:pStyle w:val="BodyText"/>
      </w:pPr>
      <w:r>
        <w:t xml:space="preserve">“Vương gia, cuộc sống của Tứ phu nhân gần đây rất khổ sở, còn thường xuyên ngồi lặng lẽ khóc một mình. Nô tì hỏi nàng nguyên do nàng cũng không nói, chỉ âm thầm thương tâm. Nô tì thấy Tứ phu nhân ngày càng gầy yếu, trong lòng thật sự lo lắng thay nàng. Cho nên nô tì cả gan thỉnh cầu Vương gia đi xem Tứ phu nhân, nàng mấy ngày nay mỗi ngày đều nhớ đến ngài, ngay cả trong mộng cũng hô to tên của ngài. Thỉnh Vương gia đi xem Tứ phu nhân, nô tì cầu ngài!”</w:t>
      </w:r>
    </w:p>
    <w:p>
      <w:pPr>
        <w:pStyle w:val="BodyText"/>
      </w:pPr>
      <w:r>
        <w:t xml:space="preserve">Quyên Nhi đột nhiên quỳ trên mặt đất, dùng sức hướng Tây Tường Liệt dập đầu.</w:t>
      </w:r>
    </w:p>
    <w:p>
      <w:pPr>
        <w:pStyle w:val="BodyText"/>
      </w:pPr>
      <w:r>
        <w:t xml:space="preserve">Tây Tường Liệt mặt nhăn mày nhíu nhìn nha hoàn vẫn dập đầu trên mặt đất, Yến Nhi phát sinh chuyện gì vậy?</w:t>
      </w:r>
    </w:p>
    <w:p>
      <w:pPr>
        <w:pStyle w:val="BodyText"/>
      </w:pPr>
      <w:r>
        <w:t xml:space="preserve">Quay đầu, Tây Tường Liệt liền đi ngược hướng với Vĩnh Hàm Các.</w:t>
      </w:r>
    </w:p>
    <w:p>
      <w:pPr>
        <w:pStyle w:val="BodyText"/>
      </w:pPr>
      <w:r>
        <w:t xml:space="preserve">…</w:t>
      </w:r>
    </w:p>
    <w:p>
      <w:pPr>
        <w:pStyle w:val="BodyText"/>
      </w:pPr>
      <w:r>
        <w:t xml:space="preserve">Liễu Yến nằm ở trên giường, quả nhiên là một bộ dáng tiều tụy đến đáng thương, chính là sắc mặt vẫn như cũ động lòng người, làm cho người ta có một loại cảm giác điềm đạm đáng yêu.</w:t>
      </w:r>
    </w:p>
    <w:p>
      <w:pPr>
        <w:pStyle w:val="BodyText"/>
      </w:pPr>
      <w:r>
        <w:t xml:space="preserve">Tây Tường Liệt đẩy cửa phòng ra, lập tức đến bên giường Liễu Yến.</w:t>
      </w:r>
    </w:p>
    <w:p>
      <w:pPr>
        <w:pStyle w:val="BodyText"/>
      </w:pPr>
      <w:r>
        <w:t xml:space="preserve">Liễu Yến ra vẻ kinh ngạc ngẩng đầu: “Vương gia, người là đến xem Yến Nhi sao?”</w:t>
      </w:r>
    </w:p>
    <w:p>
      <w:pPr>
        <w:pStyle w:val="BodyText"/>
      </w:pPr>
      <w:r>
        <w:t xml:space="preserve">Tây Tường Liệt ngồi ở đầu giường, đem Liễu Yến nâng dậy: “Đúng, bổn vương đến xem ngươi. Ngươi xảy ra chuyện gì, có phải có chỗ nào không thoải mái hay không?”</w:t>
      </w:r>
    </w:p>
    <w:p>
      <w:pPr>
        <w:pStyle w:val="BodyText"/>
      </w:pPr>
      <w:r>
        <w:t xml:space="preserve">Liễu Yến nước mắt lập tức rơi đầy khuôn mặt, nằm ở trong ***g ngực Tây Tường Liệt anh anh khóc lên.</w:t>
      </w:r>
    </w:p>
    <w:p>
      <w:pPr>
        <w:pStyle w:val="BodyText"/>
      </w:pPr>
      <w:r>
        <w:t xml:space="preserve">“Vương gia, Yến nhi…… Yến Nhi còn tưởng rằng…… tưởng rằng ngươi không cần ta nữa…”</w:t>
      </w:r>
    </w:p>
    <w:p>
      <w:pPr>
        <w:pStyle w:val="BodyText"/>
      </w:pPr>
      <w:r>
        <w:t xml:space="preserve">“Ngươi nghĩ lung tung cái gì vậy? Bổn vương sao lại không cần ngươi?”</w:t>
      </w:r>
    </w:p>
    <w:p>
      <w:pPr>
        <w:pStyle w:val="BodyText"/>
      </w:pPr>
      <w:r>
        <w:t xml:space="preserve">Tây Tường Liệt nâng đầu Liễu Yến lên, ôn nhu lau đi nước mắt trên mặt nàng.</w:t>
      </w:r>
    </w:p>
    <w:p>
      <w:pPr>
        <w:pStyle w:val="BodyText"/>
      </w:pPr>
      <w:r>
        <w:t xml:space="preserve">Liễu Yến trong lòng cực kì vui sướng, bề ngoài lại vẫn là một bộ dáng ủy khuất khó sống.</w:t>
      </w:r>
    </w:p>
    <w:p>
      <w:pPr>
        <w:pStyle w:val="BodyText"/>
      </w:pPr>
      <w:r>
        <w:t xml:space="preserve">“Chính là Vương gia chưa bao giờ lâu như thế không để ý tới Yến Nhi, ngươi đã hai tháng rồi không có tới chỗ Yến Nhi.”</w:t>
      </w:r>
    </w:p>
    <w:p>
      <w:pPr>
        <w:pStyle w:val="BodyText"/>
      </w:pPr>
      <w:r>
        <w:t xml:space="preserve">Nói xong, nước mắt lại tràn đầy đôi mắt xinh đẹp.</w:t>
      </w:r>
    </w:p>
    <w:p>
      <w:pPr>
        <w:pStyle w:val="BodyText"/>
      </w:pPr>
      <w:r>
        <w:t xml:space="preserve">“Vương gia, ngươi không phải là đã có người khác, sẽ đem Yến Nhi quên đi……”</w:t>
      </w:r>
    </w:p>
    <w:p>
      <w:pPr>
        <w:pStyle w:val="BodyText"/>
      </w:pPr>
      <w:r>
        <w:t xml:space="preserve">Tây Tường Liệt nhìn khuôn mặt như hoa như ngọc trước mắt, này chính là gương mặt có nhiều nét tương tự như mẫu thân của mình, đột nhiên trong lòng cảm thấy có chút áy náy.</w:t>
      </w:r>
    </w:p>
    <w:p>
      <w:pPr>
        <w:pStyle w:val="BodyText"/>
      </w:pPr>
      <w:r>
        <w:t xml:space="preserve">Mẫu thân mất lúc Tây Tường Liệt còn nhỏ, ở trong ký ức của hắn, mẫu thân vẫn luôn là bộ dáng xinh đẹp trẻ trung, giống như Liễu Yến vậy.</w:t>
      </w:r>
    </w:p>
    <w:p>
      <w:pPr>
        <w:pStyle w:val="BodyText"/>
      </w:pPr>
      <w:r>
        <w:t xml:space="preserve">Lần đầu nhìn thấy Liễu Yến hắn liền kinh ngạc không thôi, lập tức đem nàng thú trở về, còn cực kì sủng ái, không cho nàng chịu một chút ủy khuất.</w:t>
      </w:r>
    </w:p>
    <w:p>
      <w:pPr>
        <w:pStyle w:val="BodyText"/>
      </w:pPr>
      <w:r>
        <w:t xml:space="preserve">“Được rồi, Yến Nhi đừng khóc, là bổn vương sơ sót, đêm nay bổn vương liền lưu lại cùng ngươi.”</w:t>
      </w:r>
    </w:p>
    <w:p>
      <w:pPr>
        <w:pStyle w:val="BodyText"/>
      </w:pPr>
      <w:r>
        <w:t xml:space="preserve">Liễu Yến cuối cùng nín khóc mỉm cười, gắt gao dựa vào trong lòng Tây Tường Liệt.</w:t>
      </w:r>
    </w:p>
    <w:p>
      <w:pPr>
        <w:pStyle w:val="BodyText"/>
      </w:pPr>
      <w:r>
        <w:t xml:space="preserve">“Vương gia đừng bỏ mặc Yến Nhi lần nữa được không, Yến Nhi thật sự sợ, còn tưởng rằng ngươi không cần ta nữa.”</w:t>
      </w:r>
    </w:p>
    <w:p>
      <w:pPr>
        <w:pStyle w:val="BodyText"/>
      </w:pPr>
      <w:r>
        <w:t xml:space="preserve">“Sẽ không , bổn vương đáp ứng ngươi.”</w:t>
      </w:r>
    </w:p>
    <w:p>
      <w:pPr>
        <w:pStyle w:val="BodyText"/>
      </w:pPr>
      <w:r>
        <w:t xml:space="preserve">~o0o</w:t>
      </w:r>
    </w:p>
    <w:p>
      <w:pPr>
        <w:pStyle w:val="BodyText"/>
      </w:pPr>
      <w:r>
        <w:t xml:space="preserve">~Chỗ ở của Tiểu Nhiễm nguyên bản là Vĩnh Hàm Các, sau khi cùng Tây Tường Liệt phát sinh tình cảm, ngay tại đêm cùng nhau ngắm trăng đã được Tây Tường Liệt đổi tên là “Nguyệt Tiên Cư”.</w:t>
      </w:r>
    </w:p>
    <w:p>
      <w:pPr>
        <w:pStyle w:val="BodyText"/>
      </w:pPr>
      <w:r>
        <w:t xml:space="preserve">Bên trong Nguyệt Tiên Cư, Tiểu Nhiễm ôm bạch điêu ngồi nhìn ra bên ngoài cửa sổ.</w:t>
      </w:r>
    </w:p>
    <w:p>
      <w:pPr>
        <w:pStyle w:val="BodyText"/>
      </w:pPr>
      <w:r>
        <w:t xml:space="preserve">Ba ngày, đã ba ngày rồi không có Tây Tường Liệt.</w:t>
      </w:r>
    </w:p>
    <w:p>
      <w:pPr>
        <w:pStyle w:val="BodyText"/>
      </w:pPr>
      <w:r>
        <w:t xml:space="preserve">Lúc trước mỗi đêm đều có Tây Tường Liệt cùng nó đi vào giấc ngủ, hiện giờ đã ba ngày nằm một mình, thật đúng là có điểm khó thích ứng.</w:t>
      </w:r>
    </w:p>
    <w:p>
      <w:pPr>
        <w:pStyle w:val="BodyText"/>
      </w:pPr>
      <w:r>
        <w:t xml:space="preserve">Tiểu Nhiễm cũng không ngốc, Vương gia buổi tối không thể lúc nào cũng đến nơi này, người còn phải đi đến chỗ thiếp thất khác nữa chứ.</w:t>
      </w:r>
    </w:p>
    <w:p>
      <w:pPr>
        <w:pStyle w:val="BodyText"/>
      </w:pPr>
      <w:r>
        <w:t xml:space="preserve">Dù sao nữ nhân thiên kiều bá mị nữ nhân so với nó một nam nhân hẳn là tốt hơn nhiều.</w:t>
      </w:r>
    </w:p>
    <w:p>
      <w:pPr>
        <w:pStyle w:val="BodyText"/>
      </w:pPr>
      <w:r>
        <w:t xml:space="preserve">Vương gia, đã bắt đầu đối với mình cảm thấy phiền chán đi……</w:t>
      </w:r>
    </w:p>
    <w:p>
      <w:pPr>
        <w:pStyle w:val="BodyText"/>
      </w:pPr>
      <w:r>
        <w:t xml:space="preserve">Cũng tốt, nó rất nhớ A Chính ca, còn có chỗ ở cùng công việc ngày xưa của mình.</w:t>
      </w:r>
    </w:p>
    <w:p>
      <w:pPr>
        <w:pStyle w:val="BodyText"/>
      </w:pPr>
      <w:r>
        <w:t xml:space="preserve">Ông nội tổng quản cùng đại nương ở phòng bếp luôn dành phần tốt nhất cho nó, thực hoài niệm những ngày làm hạ nhân trước kia a.</w:t>
      </w:r>
    </w:p>
    <w:p>
      <w:pPr>
        <w:pStyle w:val="BodyText"/>
      </w:pPr>
      <w:r>
        <w:t xml:space="preserve">Tiểu Nhiễm cũng không phải người ham phú quý, cũng không muốn mượn sự sủng ái của Vương gia mà bay lên làm phượng hoàng, kỳ thật cuộc sống xa hoa này vẫn luôn làm nó bất an.</w:t>
      </w:r>
    </w:p>
    <w:p>
      <w:pPr>
        <w:pStyle w:val="BodyText"/>
      </w:pPr>
      <w:r>
        <w:t xml:space="preserve">Trở về cũng tốt.</w:t>
      </w:r>
    </w:p>
    <w:p>
      <w:pPr>
        <w:pStyle w:val="BodyText"/>
      </w:pPr>
      <w:r>
        <w:t xml:space="preserve">Tuy rằng trong lòng có điểm đau, nhưng có lẽ trở về một thời gian sẽ không còn đau nữa.</w:t>
      </w:r>
    </w:p>
    <w:p>
      <w:pPr>
        <w:pStyle w:val="BodyText"/>
      </w:pPr>
      <w:r>
        <w:t xml:space="preserve">Bạch điêu nhảy lên đầu vai nó, dùng hai móng vuốt nhỏ đáng yêu cọ cọ mái tóc Tiểu Nhiễm, tiểu gia khỏa này hiện tại rất thân với nó đi.</w:t>
      </w:r>
    </w:p>
    <w:p>
      <w:pPr>
        <w:pStyle w:val="BodyText"/>
      </w:pPr>
      <w:r>
        <w:t xml:space="preserve">“Công tử, dùng bữa tối đi.”</w:t>
      </w:r>
    </w:p>
    <w:p>
      <w:pPr>
        <w:pStyle w:val="BodyText"/>
      </w:pPr>
      <w:r>
        <w:t xml:space="preserve">Thu Đào từ phía sau nhỏ giọng nhắc nhở, Tiểu Nhiễm quay đầu lại hướng nàng cười cười, nhanh nhẹn đi đến bên bàn.</w:t>
      </w:r>
    </w:p>
    <w:p>
      <w:pPr>
        <w:pStyle w:val="BodyText"/>
      </w:pPr>
      <w:r>
        <w:t xml:space="preserve">Gắp một con cá trên bàn đưa cho bạch điêu, nó lập tức hưng phấn mà ăn, làm Thu Đào đứng bên một trận bật cười.</w:t>
      </w:r>
    </w:p>
    <w:p>
      <w:pPr>
        <w:pStyle w:val="BodyText"/>
      </w:pPr>
      <w:r>
        <w:t xml:space="preserve">Tiểu Nhiễm nhìn Thu Đào cười đến phi thường vui vẻ, tiếng nàng cười như chuông bạc kêu, rất êm tai. Nó thật muốn… có thể giống như nàng phát ra được âm thanh, chính là bản thân thốt ra chỉ có vài tiếng “y y nha nha”, cho nên Tiểu Nhiễm không bao giờ muốn mở miệng.</w:t>
      </w:r>
    </w:p>
    <w:p>
      <w:pPr>
        <w:pStyle w:val="BodyText"/>
      </w:pPr>
      <w:r>
        <w:t xml:space="preserve">Người khác hẳn là cảm thấy nó như vậy thực đáng thương đi, mới trước đây nương thường xuyên ôm lấy nó khóc, còn đối Tiểu Nhiễm nói xin lỗi rất nhiều, chính là bởi vì nương thực áy náy đã không thể đem cho nó một cơ thể khỏe mạnh bình thường.</w:t>
      </w:r>
    </w:p>
    <w:p>
      <w:pPr>
        <w:pStyle w:val="BodyText"/>
      </w:pPr>
      <w:r>
        <w:t xml:space="preserve">Tiểu Nhiễm muốn an ủi nương, nói cho nàng biết rằng nó như vậy cũng tốt lắm, chính là nó lại không thể nói chuyện, chỉ có thể lấy tay vuốt ve hai gò má đầy lệ của nương.</w:t>
      </w:r>
    </w:p>
    <w:p>
      <w:pPr>
        <w:pStyle w:val="BodyText"/>
      </w:pPr>
      <w:r>
        <w:t xml:space="preserve">Nó như vậy thế nhưng lại khiến Vương gia động tâm, kỳ thật chính Tiểu Nhiễm cũng cảm thấy thực kỳ quái.</w:t>
      </w:r>
    </w:p>
    <w:p>
      <w:pPr>
        <w:pStyle w:val="BodyText"/>
      </w:pPr>
      <w:r>
        <w:t xml:space="preserve">Sau bữa tối, Tiểu Nhiễm liền kêu Thu Đào đi nghỉ ngơi.</w:t>
      </w:r>
    </w:p>
    <w:p>
      <w:pPr>
        <w:pStyle w:val="BodyText"/>
      </w:pPr>
      <w:r>
        <w:t xml:space="preserve">Ôm Tiểu Bạch điêu ngồi bên cửa sổ, gió đêm từ từ thổi vào, giúp bạch điêu vuốt vuốt bộ lông tơ mềm mại.</w:t>
      </w:r>
    </w:p>
    <w:p>
      <w:pPr>
        <w:pStyle w:val="BodyText"/>
      </w:pPr>
      <w:r>
        <w:t xml:space="preserve">Đột nhiên cửa mở, Tây Tường Liệt từ bên ngoài đi vào.</w:t>
      </w:r>
    </w:p>
    <w:p>
      <w:pPr>
        <w:pStyle w:val="BodyText"/>
      </w:pPr>
      <w:r>
        <w:t xml:space="preserve">Tiểu Nhiễm ngẩng đầu nhìn hắn, sửng sốt một lát rồi đối hắn cười cười.</w:t>
      </w:r>
    </w:p>
    <w:p>
      <w:pPr>
        <w:pStyle w:val="BodyText"/>
      </w:pPr>
      <w:r>
        <w:t xml:space="preserve">Tây Tường Liệt đi đến ngồi xuống bên người Tiểu Nhiễm, thuận tiện đem Tiểu Nhiễm ôm vào trong lòng, tiểu điêu thức thời lập tức liền từ trong lòng Tiểu Nhiễm nhảy ra ngoài, chạy đến một góc.</w:t>
      </w:r>
    </w:p>
    <w:p>
      <w:pPr>
        <w:pStyle w:val="BodyText"/>
      </w:pPr>
      <w:r>
        <w:t xml:space="preserve">“Buổi tối có gió đêm, không sợ nhiễm bệnh sao?”</w:t>
      </w:r>
    </w:p>
    <w:p>
      <w:pPr>
        <w:pStyle w:val="BodyText"/>
      </w:pPr>
      <w:r>
        <w:t xml:space="preserve">Tiểu Nhiễm lắc đầu, nhìn ra bên ngoài, trăng hôm nay thực tròn a.</w:t>
      </w:r>
    </w:p>
    <w:p>
      <w:pPr>
        <w:pStyle w:val="BodyText"/>
      </w:pPr>
      <w:r>
        <w:t xml:space="preserve">“Ba ngày không tới cùng ngươi, có nhớ ta hay không?”</w:t>
      </w:r>
    </w:p>
    <w:p>
      <w:pPr>
        <w:pStyle w:val="BodyText"/>
      </w:pPr>
      <w:r>
        <w:t xml:space="preserve">Tiểu Nhiễm quay đầu nhìn hắn, lại lắc đầu.</w:t>
      </w:r>
    </w:p>
    <w:p>
      <w:pPr>
        <w:pStyle w:val="BodyText"/>
      </w:pPr>
      <w:r>
        <w:t xml:space="preserve">“Không có?” Tây Tường Liệt lông mày nhíu chặt vào nhau, rất không vui.</w:t>
      </w:r>
    </w:p>
    <w:p>
      <w:pPr>
        <w:pStyle w:val="BodyText"/>
      </w:pPr>
      <w:r>
        <w:t xml:space="preserve">“Mệt ta trong lòng vẫn luôn nhớ ngươi, ngươi lại dám không nhớ ta?”</w:t>
      </w:r>
    </w:p>
    <w:p>
      <w:pPr>
        <w:pStyle w:val="BodyText"/>
      </w:pPr>
      <w:r>
        <w:t xml:space="preserve">Tiểu Nhiễm nhìn bộ dáng tức giận của hắn, đột nhiên nở nụ cười.</w:t>
      </w:r>
    </w:p>
    <w:p>
      <w:pPr>
        <w:pStyle w:val="BodyText"/>
      </w:pPr>
      <w:r>
        <w:t xml:space="preserve">Tây Tường Liệt cúi đầu cắn môi Tiểu Nhiễm, kịch liệt thô bạo hôn nó.</w:t>
      </w:r>
    </w:p>
    <w:p>
      <w:pPr>
        <w:pStyle w:val="BodyText"/>
      </w:pPr>
      <w:r>
        <w:t xml:space="preserve">Hôm nay Vương gia phá lệ xúc động, hắn gần như thô bạo xé quần áo Tiểu Nhiễm, đem nó mang đến giường.</w:t>
      </w:r>
    </w:p>
    <w:p>
      <w:pPr>
        <w:pStyle w:val="BodyText"/>
      </w:pPr>
      <w:r>
        <w:t xml:space="preserve">Thân thể cơ hồ mỗi một chỗ đều bị cắn mấy lần, Tiểu Nhiễm bị Tây Tường Liệt gây sức ép, thân mình không ngừng cong lên, khó nhịn mà thở gấp.</w:t>
      </w:r>
    </w:p>
    <w:p>
      <w:pPr>
        <w:pStyle w:val="BodyText"/>
      </w:pPr>
      <w:r>
        <w:t xml:space="preserve">Tây Tường Liệt dường như không muốn buông tha nó, hơi thở của hắn ồ ồ trầm thấp, hai tay mạnh mẽ chạm vào thân thể Tiểu Nhiễm, cùng Tiểu Nhiễm dính sát vào nhau, điên cuồng âu yếm.</w:t>
      </w:r>
    </w:p>
    <w:p>
      <w:pPr>
        <w:pStyle w:val="BodyText"/>
      </w:pPr>
      <w:r>
        <w:t xml:space="preserve">Bài khai hai chân Tiểu Nhiễm để nó quấn quanh thắt lưng mình, Tây Tường Liệt động thân, vừa lòng nghe bảo bối dưới thân bật ra một tiếng “ưm”.</w:t>
      </w:r>
    </w:p>
    <w:p>
      <w:pPr>
        <w:pStyle w:val="BodyText"/>
      </w:pPr>
      <w:r>
        <w:t xml:space="preserve">Trải qua nhiều phút kịch liệt, Tiểu Nhiễm đã muốn kiệt sức, nhưng Tây Tường Liệt lại vẫn còn ôm hôn nó, ở trên thân thể nó chuyển động.</w:t>
      </w:r>
    </w:p>
    <w:p>
      <w:pPr>
        <w:pStyle w:val="BodyText"/>
      </w:pPr>
      <w:r>
        <w:t xml:space="preserve">Vương gia đối người khác cũng là như vậy sao? Tứ phu nhân kia thoạt nhìn mềm mại mảnh khảnh có thể chịu đựng được những lần yêu thương như thế này của Vương gia sao?</w:t>
      </w:r>
    </w:p>
    <w:p>
      <w:pPr>
        <w:pStyle w:val="BodyText"/>
      </w:pPr>
      <w:r>
        <w:t xml:space="preserve">Nó là một nam nhi đã có điểm không chịu nổi, Tứ phu nhân là như thế nào mà thừa nhận?</w:t>
      </w:r>
    </w:p>
    <w:p>
      <w:pPr>
        <w:pStyle w:val="BodyText"/>
      </w:pPr>
      <w:r>
        <w:t xml:space="preserve">Chua sót càng rõ ràng, Tiểu Nhiễm biết mấy ngày nay Vương gia qua đêm ở chỗ của Liễu Yến.</w:t>
      </w:r>
    </w:p>
    <w:p>
      <w:pPr>
        <w:pStyle w:val="BodyText"/>
      </w:pPr>
      <w:r>
        <w:t xml:space="preserve">Bởi vì hiện tại trên cơ thể nam nhân đang xâm lược nó, còn mang theo mùi thơm của nữ nhân.</w:t>
      </w:r>
    </w:p>
    <w:p>
      <w:pPr>
        <w:pStyle w:val="BodyText"/>
      </w:pPr>
      <w:r>
        <w:t xml:space="preserve">Đó là mùi thơm chỉ có ở trên người Liễu Yến, cùng với những vị thiếp thất khác bất đồng.</w:t>
      </w:r>
    </w:p>
    <w:p>
      <w:pPr>
        <w:pStyle w:val="BodyText"/>
      </w:pPr>
      <w:r>
        <w:t xml:space="preserve">Mỗi lần Liễu Yến nhất tới gần Tiểu Nhiễm, mùi phấn hương nồng đậm kia đều làm cho nó có chút không thích ứng được.</w:t>
      </w:r>
    </w:p>
    <w:p>
      <w:pPr>
        <w:pStyle w:val="BodyText"/>
      </w:pPr>
      <w:r>
        <w:t xml:space="preserve">Bởi vì quá nồng cho nên dính vào sẽ không dễ dàng xóa, vậy nên hiện tại trên người Tây Tường Liệt mặc dù ra rất nhiều mồ hôi, cũng không thể làm mất đi hương thơm Liễu Yến để lại trên người hắn.</w:t>
      </w:r>
    </w:p>
    <w:p>
      <w:pPr>
        <w:pStyle w:val="Compact"/>
      </w:pPr>
      <w:r>
        <w:t xml:space="preserve">Tiểu Nhiễm theo bản năng mỉm cười, muốn an ủi một chút sự chua sót trong lòng, chính là làm sao cũng không thể làm vơi bớt nỗi đau âm ỉ ấy…</w:t>
      </w:r>
      <w:r>
        <w:br w:type="textWrapping"/>
      </w:r>
      <w:r>
        <w:br w:type="textWrapping"/>
      </w:r>
    </w:p>
    <w:p>
      <w:pPr>
        <w:pStyle w:val="Heading2"/>
      </w:pPr>
      <w:bookmarkStart w:id="37" w:name="chương-16-cùng-sinh-bệnh"/>
      <w:bookmarkEnd w:id="37"/>
      <w:r>
        <w:t xml:space="preserve">16. Chương 16: Cùng Sinh Bệnh</w:t>
      </w:r>
    </w:p>
    <w:p>
      <w:pPr>
        <w:pStyle w:val="Compact"/>
      </w:pPr>
      <w:r>
        <w:br w:type="textWrapping"/>
      </w:r>
      <w:r>
        <w:br w:type="textWrapping"/>
      </w:r>
      <w:r>
        <w:t xml:space="preserve">Ðúng như lời Tây Tường Liệt đã nói, hắn không còn quá lạnh nhạt với Liễu Yến nữa, cứ cách vài ngày lại đến phòng Liễu Yến qua đêm.</w:t>
      </w:r>
    </w:p>
    <w:p>
      <w:pPr>
        <w:pStyle w:val="BodyText"/>
      </w:pPr>
      <w:r>
        <w:t xml:space="preserve">Rồi khi quay trở lại bên Tiểu Nhiễm, trên người lại mang theo hương thơm son phấn nồng đậm kia.</w:t>
      </w:r>
    </w:p>
    <w:p>
      <w:pPr>
        <w:pStyle w:val="BodyText"/>
      </w:pPr>
      <w:r>
        <w:t xml:space="preserve">Tiểu Nhiễm mỗi lần bị Tây Tường Liệt ôm vào trong ngực, đều dùng một loại tâm tình gần như là bất đắc dĩ ép bản thân không cần để ý đến mùi hương kia nữa, bắt buộc chính mình phải thật nhanh đi vào giấc ngủ.</w:t>
      </w:r>
    </w:p>
    <w:p>
      <w:pPr>
        <w:pStyle w:val="BodyText"/>
      </w:pPr>
      <w:r>
        <w:t xml:space="preserve">Trong cung truyền đến việc gấp, tuyên Thụy Dương Vương cấp tốc tiến cung nghị sự.</w:t>
      </w:r>
    </w:p>
    <w:p>
      <w:pPr>
        <w:pStyle w:val="BodyText"/>
      </w:pPr>
      <w:r>
        <w:t xml:space="preserve">Tây Tường Liệt vừa đi liền hai ngày chưa có trở về.</w:t>
      </w:r>
    </w:p>
    <w:p>
      <w:pPr>
        <w:pStyle w:val="BodyText"/>
      </w:pPr>
      <w:r>
        <w:t xml:space="preserve">Thời tiết dần dần chuyển lạnh, tại đây thời tiết nóng lạnh thất thường rất dễ khiến cho người ta sinh bệnh.</w:t>
      </w:r>
    </w:p>
    <w:p>
      <w:pPr>
        <w:pStyle w:val="BodyText"/>
      </w:pPr>
      <w:r>
        <w:t xml:space="preserve">Tiểu Nhiễm ho khan vài tiếng, ôm chặt tiểu điêu trong lòng.</w:t>
      </w:r>
    </w:p>
    <w:p>
      <w:pPr>
        <w:pStyle w:val="BodyText"/>
      </w:pPr>
      <w:r>
        <w:t xml:space="preserve">“Công tử, bệnh của ngươi vẫn không có chuyển biến tốt, Thu Đào đi mới thầy thuốc đến khám cho ngươi nhé!”.</w:t>
      </w:r>
    </w:p>
    <w:p>
      <w:pPr>
        <w:pStyle w:val="BodyText"/>
      </w:pPr>
      <w:r>
        <w:t xml:space="preserve">Tiểu Nhiễm lắc đầu, nó chán ghét cái loại thuốc vừa đen vừa phát ra mùi khó ngửi đó, hai ngày trước cũng tự buộc mình uống, mỗi lần uống xong đều cảm thấy khó chịu, ăn cũng không ngon, một trận buồn nôn, hiện giờ có nói cái gì nó cũng không uống thứ kia lần nữa.</w:t>
      </w:r>
    </w:p>
    <w:p>
      <w:pPr>
        <w:pStyle w:val="BodyText"/>
      </w:pPr>
      <w:r>
        <w:t xml:space="preserve">Thu Đào nhịn không được ha ha nở nụ cười, khuôn mặt Tiểu Nhiễm đang nhăn nhó lộ ra vẻ e ngại rối rắm, không thể nghĩ là công tử nhà nàng lại sợ uống thuốc như thế.</w:t>
      </w:r>
    </w:p>
    <w:p>
      <w:pPr>
        <w:pStyle w:val="BodyText"/>
      </w:pPr>
      <w:r>
        <w:t xml:space="preserve">Tiểu Nhiễm nhìn nàng cười, không biết nàng đang cười cái gì, lại cúi đầu chơi đùa với bạch điêu.</w:t>
      </w:r>
    </w:p>
    <w:p>
      <w:pPr>
        <w:pStyle w:val="BodyText"/>
      </w:pPr>
      <w:r>
        <w:t xml:space="preserve">Ngày thứ ba, Tiểu Nhiễm mới gặp được Tây Tường Liệt từ trong cung trở về.</w:t>
      </w:r>
    </w:p>
    <w:p>
      <w:pPr>
        <w:pStyle w:val="BodyText"/>
      </w:pPr>
      <w:r>
        <w:t xml:space="preserve">Tây Tường Liệt vừa hồi phủ liền khẩn cấp chạy tới Nguyệt Tiên Cư đến xem Tiểu Nhiễm.</w:t>
      </w:r>
    </w:p>
    <w:p>
      <w:pPr>
        <w:pStyle w:val="BodyText"/>
      </w:pPr>
      <w:r>
        <w:t xml:space="preserve">Vừa thấy Tiểu Nhiễm, liền lập tức đem nó kéo vào trong lòng mình.</w:t>
      </w:r>
    </w:p>
    <w:p>
      <w:pPr>
        <w:pStyle w:val="BodyText"/>
      </w:pPr>
      <w:r>
        <w:t xml:space="preserve">Tây Tường Liệt sau khi ôm hôn Tiểu Nhiễm đủ rồi mới nói : “Nhiễm Nhi, vốn đêm nay ta muốn ở lại đây cùng ngươi, nhưng vừa vào phủ đã có nha hoàn bẩm báo Yến Nhi bị nhiễm gió lạnh, ta đêm nay phải đến ở cùng nàng ấy”.</w:t>
      </w:r>
    </w:p>
    <w:p>
      <w:pPr>
        <w:pStyle w:val="BodyText"/>
      </w:pPr>
      <w:r>
        <w:t xml:space="preserve">Nguyên bản lơ đãng muốn ho khan, lại bị Tiểu Nhiễm theo bản năng ngậm miệng chặn ngang, yết hầu nhẫn thật sự khó chịu.</w:t>
      </w:r>
    </w:p>
    <w:p>
      <w:pPr>
        <w:pStyle w:val="BodyText"/>
      </w:pPr>
      <w:r>
        <w:t xml:space="preserve">“Ban đêm trời lạnh, nhớ đắp chăn cẩn thận, đừng để nhiễm bệnh.”</w:t>
      </w:r>
    </w:p>
    <w:p>
      <w:pPr>
        <w:pStyle w:val="BodyText"/>
      </w:pPr>
      <w:r>
        <w:t xml:space="preserve">Niềm vui sướng khi được gặp lại nhanh chóng tiêu tán bặt vô âm tín.</w:t>
      </w:r>
    </w:p>
    <w:p>
      <w:pPr>
        <w:pStyle w:val="BodyText"/>
      </w:pPr>
      <w:r>
        <w:t xml:space="preserve">Ngẩng đầu, Tiểu Nhiễm đối Tây Tường Liệt cười cười gật đầu, rồi mới nhìn theo thân ảnh của hắn dần biến mất ở ngoài cửa.</w:t>
      </w:r>
    </w:p>
    <w:p>
      <w:pPr>
        <w:pStyle w:val="BodyText"/>
      </w:pPr>
      <w:r>
        <w:t xml:space="preserve">Tây Tường Liệt đi rồi, không lâu sau Tiểu Nhiễm liền gục bên mép giường ho khan không ngừng.</w:t>
      </w:r>
    </w:p>
    <w:p>
      <w:pPr>
        <w:pStyle w:val="BodyText"/>
      </w:pPr>
      <w:r>
        <w:t xml:space="preserve">Ho khan đến cổ họng phát đau, Thu Đào nghe tiếng lập tức chạy vào.</w:t>
      </w:r>
    </w:p>
    <w:p>
      <w:pPr>
        <w:pStyle w:val="BodyText"/>
      </w:pPr>
      <w:r>
        <w:t xml:space="preserve">“Công tử? Ngươi xảy ra chuyện gì? Sao đột nhiên ho lợi hại như thế? Thu Đào vẫn là đi gọi người đến khám cho ngươi.”</w:t>
      </w:r>
    </w:p>
    <w:p>
      <w:pPr>
        <w:pStyle w:val="BodyText"/>
      </w:pPr>
      <w:r>
        <w:t xml:space="preserve">Lắc đầu, nói rằng chính mình không có việc gì.</w:t>
      </w:r>
    </w:p>
    <w:p>
      <w:pPr>
        <w:pStyle w:val="BodyText"/>
      </w:pPr>
      <w:r>
        <w:t xml:space="preserve">“Công tử, Vương gia không phải vừa mới đến đây sao? Sao lại đi rồi? Hắn không biết ngươi đang sinh bệnh sao, cứ như vậy bỏ ngươi lại?”</w:t>
      </w:r>
    </w:p>
    <w:p>
      <w:pPr>
        <w:pStyle w:val="BodyText"/>
      </w:pPr>
      <w:r>
        <w:t xml:space="preserve">Tiểu Nhiễm vẻ mặt trở nên ảm đạm, ngồi bên mép giường ngẩn người.</w:t>
      </w:r>
    </w:p>
    <w:p>
      <w:pPr>
        <w:pStyle w:val="BodyText"/>
      </w:pPr>
      <w:r>
        <w:t xml:space="preserve">Thu Đào đoán được Vương gia nhất định là lại đi đến chỗ Liễu Yến, thật không biết Liễu Yến kia có cái gì tốt, để Vương gia có thể nhẫn tâm ném công tử đang sinh bệnh qua một bên mà đi tìm nữ nhân đáng ghét kia?</w:t>
      </w:r>
    </w:p>
    <w:p>
      <w:pPr>
        <w:pStyle w:val="BodyText"/>
      </w:pPr>
      <w:r>
        <w:t xml:space="preserve">Trong lòng vì Tiểu Nhiễm bất bình, Thu Đào đi lên phía trước muốn an ủi, Tiểu Nhiễm lại chỉ đối với nàng cười cười.</w:t>
      </w:r>
    </w:p>
    <w:p>
      <w:pPr>
        <w:pStyle w:val="BodyText"/>
      </w:pPr>
      <w:r>
        <w:t xml:space="preserve">Cầm tay Thu Đào viết trên đó:</w:t>
      </w:r>
    </w:p>
    <w:p>
      <w:pPr>
        <w:pStyle w:val="BodyText"/>
      </w:pPr>
      <w:r>
        <w:t xml:space="preserve">Ta không có chuyện gì, không cần lo lắng. Tứ phu nhân bị bệnh, cho nên Vương gia đi trông nàng.</w:t>
      </w:r>
    </w:p>
    <w:p>
      <w:pPr>
        <w:pStyle w:val="BodyText"/>
      </w:pPr>
      <w:r>
        <w:t xml:space="preserve">Thu Đào mặt lập tức trở nên tức giận : “Nàng bị bệnh, công tử không phải cũng bị bệnh? Tại sao Vương gia đi trông nàng mà không ở lại với ngươi?”</w:t>
      </w:r>
    </w:p>
    <w:p>
      <w:pPr>
        <w:pStyle w:val="BodyText"/>
      </w:pPr>
      <w:r>
        <w:t xml:space="preserve">Tiểu Nhiễm vội vàng giữ nàng lại, tái viết:</w:t>
      </w:r>
    </w:p>
    <w:p>
      <w:pPr>
        <w:pStyle w:val="BodyText"/>
      </w:pPr>
      <w:r>
        <w:t xml:space="preserve">Bệnh của ta không có gì đáng lo, trời tối rồi , ngươi đi xuống nghỉ ngơi đi.</w:t>
      </w:r>
    </w:p>
    <w:p>
      <w:pPr>
        <w:pStyle w:val="BodyText"/>
      </w:pPr>
      <w:r>
        <w:t xml:space="preserve">Đối với nàng cười một cái, ý bảo chính mình thật sự không có chuyện gì.</w:t>
      </w:r>
    </w:p>
    <w:p>
      <w:pPr>
        <w:pStyle w:val="BodyText"/>
      </w:pPr>
      <w:r>
        <w:t xml:space="preserve">“Công tử, tại sao ngươi trong lòng khó chịu luôn không nói ra? Ta biết ngươi đang rất đau lòng.”</w:t>
      </w:r>
    </w:p>
    <w:p>
      <w:pPr>
        <w:pStyle w:val="BodyText"/>
      </w:pPr>
      <w:r>
        <w:t xml:space="preserve">Tiểu Nhiễm đột nhiên ngây ngẩn cả người, nhìn nàng nửa ngày không nhúc nhích.</w:t>
      </w:r>
    </w:p>
    <w:p>
      <w:pPr>
        <w:pStyle w:val="BodyText"/>
      </w:pPr>
      <w:r>
        <w:t xml:space="preserve">Sau một lúc lâu mới nhìn Thu Đào mỉm cười.</w:t>
      </w:r>
    </w:p>
    <w:p>
      <w:pPr>
        <w:pStyle w:val="BodyText"/>
      </w:pPr>
      <w:r>
        <w:t xml:space="preserve">Nha đầu ngốc, mau trở về ngủ đi. Không cần lo lắng cho ta, thật sự.</w:t>
      </w:r>
    </w:p>
    <w:p>
      <w:pPr>
        <w:pStyle w:val="BodyText"/>
      </w:pPr>
      <w:r>
        <w:t xml:space="preserve">“Vậy, vậy Thu Đào đi xuống, công tử cũng sớm nghỉ ngơi một chút.”</w:t>
      </w:r>
    </w:p>
    <w:p>
      <w:pPr>
        <w:pStyle w:val="BodyText"/>
      </w:pPr>
      <w:r>
        <w:t xml:space="preserve">Thu Đào nhìn nhìn Tiểu Nhiễm, cũng chỉ có thể lui xuống.</w:t>
      </w:r>
    </w:p>
    <w:p>
      <w:pPr>
        <w:pStyle w:val="BodyText"/>
      </w:pPr>
      <w:r>
        <w:t xml:space="preserve">Đến nửa đêm, Tiểu Nhiễm bắt đầu sốt cao. Nó liều mạng dùng chăn đem chính mình cuộn chặt lại, thân thể lạnh đến phát run.</w:t>
      </w:r>
    </w:p>
    <w:p>
      <w:pPr>
        <w:pStyle w:val="BodyText"/>
      </w:pPr>
      <w:r>
        <w:t xml:space="preserve">…</w:t>
      </w:r>
    </w:p>
    <w:p>
      <w:pPr>
        <w:pStyle w:val="BodyText"/>
      </w:pPr>
      <w:r>
        <w:t xml:space="preserve">“Nhiễm Nhi?”</w:t>
      </w:r>
    </w:p>
    <w:p>
      <w:pPr>
        <w:pStyle w:val="BodyText"/>
      </w:pPr>
      <w:r>
        <w:t xml:space="preserve">Mới sáng sớm, Tây Tường Liệt đã từ trong phòng Liễu Yến đi ra ngoài, ngày hôm qua từ trong cung về chỉ mới thấy Tiểu Nhiễm một lúc, hắn vẫn thấy rất nhớ nó.</w:t>
      </w:r>
    </w:p>
    <w:p>
      <w:pPr>
        <w:pStyle w:val="BodyText"/>
      </w:pPr>
      <w:r>
        <w:t xml:space="preserve">Hắn tối hôm qua đã xem Yến Nhi, vốn không có bệnh gì nghiêm trọng, chỉ bị ho khan một chút, thầy thuốc khám rồi kê dược, uống xong cũng đỡ hơn nhiều.</w:t>
      </w:r>
    </w:p>
    <w:p>
      <w:pPr>
        <w:pStyle w:val="BodyText"/>
      </w:pPr>
      <w:r>
        <w:t xml:space="preserve">Thấy cửa phòng Nhiễm Nhi vẫn đóng chặt, Tây Tường Liệt đoán nó vẫn chưa rời giường, bình thường Nhiễm Nhi đều thức dậy rất sớm, sao hôm nay lại không giống với mọi khi vậy?</w:t>
      </w:r>
    </w:p>
    <w:p>
      <w:pPr>
        <w:pStyle w:val="BodyText"/>
      </w:pPr>
      <w:r>
        <w:t xml:space="preserve">Tây Tường Liệt khẽ đẩy cửa phòng ra, nhẹ nhàng bước đến bên giường bảo bối trong phòng.</w:t>
      </w:r>
    </w:p>
    <w:p>
      <w:pPr>
        <w:pStyle w:val="BodyText"/>
      </w:pPr>
      <w:r>
        <w:t xml:space="preserve">Cúi thấp xuống, vốn định hôn trộm Nhiễm Nhi một cái, trong nháy mắt lại cảm thấy không thích hợp.</w:t>
      </w:r>
    </w:p>
    <w:p>
      <w:pPr>
        <w:pStyle w:val="BodyText"/>
      </w:pPr>
      <w:r>
        <w:t xml:space="preserve">Tiểu Nhiễm thân thể nhẹ nhàng run rẩy, trên mặt còn dính vài sợi tóc bết mồ hôi.</w:t>
      </w:r>
    </w:p>
    <w:p>
      <w:pPr>
        <w:pStyle w:val="BodyText"/>
      </w:pPr>
      <w:r>
        <w:t xml:space="preserve">Tây Tường Liệt nhanh chóng kéo chăn bông của Tiểu Nhiễm ra, lật thân mình đang nằm nghiêng co rúm của nó lại, bàn tay tiến vào trong áo nó, khi đó mới phát hiện ngoài da Tiểu Nhiễm đã bị phủ ướt bởi một tầng mồ hôi.</w:t>
      </w:r>
    </w:p>
    <w:p>
      <w:pPr>
        <w:pStyle w:val="BodyText"/>
      </w:pPr>
      <w:r>
        <w:t xml:space="preserve">Đưa tay hướng lên trán Tiểu Nhiễm, Tây Tường Liệt bị độ nóng trên đó làm cho hoảng sợ.</w:t>
      </w:r>
    </w:p>
    <w:p>
      <w:pPr>
        <w:pStyle w:val="BodyText"/>
      </w:pPr>
      <w:r>
        <w:t xml:space="preserve">Tại sao lại sốt cao như vậy?</w:t>
      </w:r>
    </w:p>
    <w:p>
      <w:pPr>
        <w:pStyle w:val="BodyText"/>
      </w:pPr>
      <w:r>
        <w:t xml:space="preserve">“Người đâu, mau tới đây!” Tây Tường Liệt ôm lấy Tiểu Nhiễm, dồn dập hô to.</w:t>
      </w:r>
    </w:p>
    <w:p>
      <w:pPr>
        <w:pStyle w:val="BodyText"/>
      </w:pPr>
      <w:r>
        <w:t xml:space="preserve">Thu Đào vội vàng chạy tới.</w:t>
      </w:r>
    </w:p>
    <w:p>
      <w:pPr>
        <w:pStyle w:val="BodyText"/>
      </w:pPr>
      <w:r>
        <w:t xml:space="preserve">“Thu Đào, Nhiễm Nhi sao lại phát sốt như vậy? Ngươi chiếu cố Nhiễm Nhi kiểu gì vậy?” Nghiêm khắc quát mắng biểu lộ Tây Tường Liệt đang rất phẫn nộ.</w:t>
      </w:r>
    </w:p>
    <w:p>
      <w:pPr>
        <w:pStyle w:val="BodyText"/>
      </w:pPr>
      <w:r>
        <w:t xml:space="preserve">“Công tử phát sốt ?!” Thu Đào sợ hãi đến nỗi lắp bắp kinh hãi, buổi sáng thấy công tử không tỉnh nàng cũng không có gọi, vốn là muốn cho công tử ngủ nhiều thêm chút, ai ngờ không tỉnh chính là vì sốt cao như thế.</w:t>
      </w:r>
    </w:p>
    <w:p>
      <w:pPr>
        <w:pStyle w:val="BodyText"/>
      </w:pPr>
      <w:r>
        <w:t xml:space="preserve">“Công tử có thể là do bị nhiễm phong hàn, uống thuốc vài ngày cũng không thấy đỡ.” Thu Đào quỳ trên mặt đất nói.</w:t>
      </w:r>
    </w:p>
    <w:p>
      <w:pPr>
        <w:pStyle w:val="BodyText"/>
      </w:pPr>
      <w:r>
        <w:t xml:space="preserve">“Nhiễm Nhi bị nhiễm phong hàn? Bổn vương sao lại không biết?”</w:t>
      </w:r>
    </w:p>
    <w:p>
      <w:pPr>
        <w:pStyle w:val="BodyText"/>
      </w:pPr>
      <w:r>
        <w:t xml:space="preserve">Tây Tường Liệt vừa nói thế, Thu Đào nghĩ ngay đến chuyện tối hôm qua chính hắn đã vứt bỏ công tử nhà nàng, không khỏi âm thầm sinh khí.</w:t>
      </w:r>
    </w:p>
    <w:p>
      <w:pPr>
        <w:pStyle w:val="BodyText"/>
      </w:pPr>
      <w:r>
        <w:t xml:space="preserve">“Vương gia, ngày hôm qua bệnh của công tử cũng rất nghiêm trọng. Tối qua ngài đến xem công tử, nô tì vốn tưởng rằng ngài có thể nhìn ra công tử đang sinh bệnh nên không có nhiều lời. Ai ngờ sau đó ngài lại đi đến chỗ Tứ phu nhân, nô tì muốn đi nói cho ngài, nhưng mà công tử không cho ta đi quấy rầy Vương gia cùng Tứ phu nhân. Nô tì không dám không nghe công tử phân phó, lúc này mới khiến cho công tử bệnh càng thêm nặng, đều là lỗi của nô tì, thỉnh Vương gia trách phạt.”</w:t>
      </w:r>
    </w:p>
    <w:p>
      <w:pPr>
        <w:pStyle w:val="BodyText"/>
      </w:pPr>
      <w:r>
        <w:t xml:space="preserve">Thu Đào là cố ý nói như vậy.</w:t>
      </w:r>
    </w:p>
    <w:p>
      <w:pPr>
        <w:pStyle w:val="BodyText"/>
      </w:pPr>
      <w:r>
        <w:t xml:space="preserve">“Nhiễm Nhi đã sớm sinh bệnh?”</w:t>
      </w:r>
    </w:p>
    <w:p>
      <w:pPr>
        <w:pStyle w:val="BodyText"/>
      </w:pPr>
      <w:r>
        <w:t xml:space="preserve">Tây Tường Liệt nhớ đêm qua hắn nói với Nhiễm Nhi rằng mình muốn đi xem bệnh cho Yến Nhi nên không thể ở lại cùng nó được, khi đó Nhiễm Nhi chỉ đối hắn mỉm cười, cái gì cũng không nói.</w:t>
      </w:r>
    </w:p>
    <w:p>
      <w:pPr>
        <w:pStyle w:val="BodyText"/>
      </w:pPr>
      <w:r>
        <w:t xml:space="preserve">Trong lòng có điểm mơ hồ đau đớn, “Tại sao không nói cho ta biết ngươi cũng nhiễm phong hàn?”</w:t>
      </w:r>
    </w:p>
    <w:p>
      <w:pPr>
        <w:pStyle w:val="BodyText"/>
      </w:pPr>
      <w:r>
        <w:t xml:space="preserve">Nếu ngươi nói cho ta biết, ta tuyệt đối sẽ không rời ngươi mà đi đến chỗ người khác, không ai so với ngươi quan trọng hơn.</w:t>
      </w:r>
    </w:p>
    <w:p>
      <w:pPr>
        <w:pStyle w:val="BodyText"/>
      </w:pPr>
      <w:r>
        <w:t xml:space="preserve">Tây Tường Liệt đem Tiểu Nhiễm chặt chẽ ôm vào lòng, dùng mặt áp vào má Tiểu Nhiễm.</w:t>
      </w:r>
    </w:p>
    <w:p>
      <w:pPr>
        <w:pStyle w:val="BodyText"/>
      </w:pPr>
      <w:r>
        <w:t xml:space="preserve">“Tại sao ngươi cái gì cũng không nói với ta?”</w:t>
      </w:r>
    </w:p>
    <w:p>
      <w:pPr>
        <w:pStyle w:val="BodyText"/>
      </w:pPr>
      <w:r>
        <w:t xml:space="preserve">Tự trách, áy náy, trong lòng khó chịu đến không nói nên lời.</w:t>
      </w:r>
    </w:p>
    <w:p>
      <w:pPr>
        <w:pStyle w:val="Compact"/>
      </w:pPr>
      <w:r>
        <w:t xml:space="preserve">“Nhiễm Nhi, Nhiễm Nhi của ta……”</w:t>
      </w:r>
      <w:r>
        <w:br w:type="textWrapping"/>
      </w:r>
      <w:r>
        <w:br w:type="textWrapping"/>
      </w:r>
    </w:p>
    <w:p>
      <w:pPr>
        <w:pStyle w:val="Heading2"/>
      </w:pPr>
      <w:bookmarkStart w:id="38" w:name="chương-17-cực-kỳ-sủng-ái"/>
      <w:bookmarkEnd w:id="38"/>
      <w:r>
        <w:t xml:space="preserve">17. Chương 17: Cực Kỳ Sủng Ái</w:t>
      </w:r>
    </w:p>
    <w:p>
      <w:pPr>
        <w:pStyle w:val="Compact"/>
      </w:pPr>
      <w:r>
        <w:br w:type="textWrapping"/>
      </w:r>
      <w:r>
        <w:br w:type="textWrapping"/>
      </w:r>
      <w:r>
        <w:t xml:space="preserve">Đôi mắt to tròn đen láy chớp chớp hai cái, tràn ngập nghi hoặc nhìn người phía trên đỉnh đầu mình</w:t>
      </w:r>
    </w:p>
    <w:p>
      <w:pPr>
        <w:pStyle w:val="BodyText"/>
      </w:pPr>
      <w:r>
        <w:t xml:space="preserve">.</w:t>
      </w:r>
    </w:p>
    <w:p>
      <w:pPr>
        <w:pStyle w:val="BodyText"/>
      </w:pPr>
      <w:r>
        <w:t xml:space="preserve">Vương gia sao lại ở nơi này?</w:t>
      </w:r>
    </w:p>
    <w:p>
      <w:pPr>
        <w:pStyle w:val="BodyText"/>
      </w:pPr>
      <w:r>
        <w:t xml:space="preserve">Tiểu Nhiễm dần khôi phục ý thức, mông lung nhìn nhìn Tây Tường Liệt đang ở ngay trước mắt mình.</w:t>
      </w:r>
    </w:p>
    <w:p>
      <w:pPr>
        <w:pStyle w:val="BodyText"/>
      </w:pPr>
      <w:r>
        <w:t xml:space="preserve">Thấy Tiểu Nhiễm tỉnh lại, phản ứng đầu tiên của Tây Tường Liệt chính là phẫn nộ.</w:t>
      </w:r>
    </w:p>
    <w:p>
      <w:pPr>
        <w:pStyle w:val="BodyText"/>
      </w:pPr>
      <w:r>
        <w:t xml:space="preserve">“Tại sao không nói ngươi sinh bệnh ?”</w:t>
      </w:r>
    </w:p>
    <w:p>
      <w:pPr>
        <w:pStyle w:val="BodyText"/>
      </w:pPr>
      <w:r>
        <w:t xml:space="preserve">Tây Tường Liệt biểu cảm âm u trầm trọng, trước kia hắn chưa bao giờ xuất hiện trước mặt Tiểu Nhiễm với bộ dạng đáng sợ đó.</w:t>
      </w:r>
    </w:p>
    <w:p>
      <w:pPr>
        <w:pStyle w:val="BodyText"/>
      </w:pPr>
      <w:r>
        <w:t xml:space="preserve">Mới tỉnh lại đã phải đối mặt với một câu hỏi nghiêm khắc như vậy, Tiểu Nhiễm có chút không biết phải làm sao.</w:t>
      </w:r>
    </w:p>
    <w:p>
      <w:pPr>
        <w:pStyle w:val="BodyText"/>
      </w:pPr>
      <w:r>
        <w:t xml:space="preserve">Tại sao hiện tại Vương gia đáng sợ vậy? Giống như muốn lập tức đi lên bóp cổ mình vậy.</w:t>
      </w:r>
    </w:p>
    <w:p>
      <w:pPr>
        <w:pStyle w:val="BodyText"/>
      </w:pPr>
      <w:r>
        <w:t xml:space="preserve">Sau một lúc lâu, Tiểu Nhiễm kéo tay Tây Tường Liệt, yếu ớt viết lên đó vài chữ.</w:t>
      </w:r>
    </w:p>
    <w:p>
      <w:pPr>
        <w:pStyle w:val="BodyText"/>
      </w:pPr>
      <w:r>
        <w:t xml:space="preserve">Không cần phải ….</w:t>
      </w:r>
    </w:p>
    <w:p>
      <w:pPr>
        <w:pStyle w:val="BodyText"/>
      </w:pPr>
      <w:r>
        <w:t xml:space="preserve">“Không cần phải …? Ngươi đều đã bệnh thành như vậy còn nói không cần?”</w:t>
      </w:r>
    </w:p>
    <w:p>
      <w:pPr>
        <w:pStyle w:val="BodyText"/>
      </w:pPr>
      <w:r>
        <w:t xml:space="preserve">Tây Tường Liệt kích động nắm chặt hai vai Tiểu Nhiễm, chặt đến nỗi khiến Tiểu Nhiễm nhăn mày, rất đau a.</w:t>
      </w:r>
    </w:p>
    <w:p>
      <w:pPr>
        <w:pStyle w:val="BodyText"/>
      </w:pPr>
      <w:r>
        <w:t xml:space="preserve">“Ngươi thích nhìn bộ dáng đau lòng cùng áy náy đến cực điểm của ta sao?!”</w:t>
      </w:r>
    </w:p>
    <w:p>
      <w:pPr>
        <w:pStyle w:val="BodyText"/>
      </w:pPr>
      <w:r>
        <w:t xml:space="preserve">Hai tay càng dùng sức siết vào thân thể Tiểu Nhiễm, Tiểu Nhiễm mảnh khảnh sắp bị hắn bóp nát đến nơi rồi.</w:t>
      </w:r>
    </w:p>
    <w:p>
      <w:pPr>
        <w:pStyle w:val="BodyText"/>
      </w:pPr>
      <w:r>
        <w:t xml:space="preserve">Dừng tay a, đừng siết chặt như vậy.</w:t>
      </w:r>
    </w:p>
    <w:p>
      <w:pPr>
        <w:pStyle w:val="BodyText"/>
      </w:pPr>
      <w:r>
        <w:t xml:space="preserve">Cảm xúc kích động mãnh liệt khiến Tây Tường Liệt đột nhiên dùng sức đem Tiểu Nhiễm ôm chầm vào lòng, đầu chôn ở gáy Tiểu Nhiễm, hai tay vòng qua lưng nó.</w:t>
      </w:r>
    </w:p>
    <w:p>
      <w:pPr>
        <w:pStyle w:val="BodyText"/>
      </w:pPr>
      <w:r>
        <w:t xml:space="preserve">“Tại sao không nói với ta? Nếu biết ngươi sinh bệnh tối qua ta nhất định không để ngươi lại một mình vậy đâu. Đều là ta không tốt, ngay cả khi ngươi sinh bệnh cũng không nhìn ra.”</w:t>
      </w:r>
    </w:p>
    <w:p>
      <w:pPr>
        <w:pStyle w:val="BodyText"/>
      </w:pPr>
      <w:r>
        <w:t xml:space="preserve">Âm thanh của Tây Tường Liệt tràn ngập hối hận cùng đau lòng. Hắn khó có thể tưởng tượng được ngày hôm qua Nhiễm Nhi bị bệnh mang tâm tình gì nhìn hắn ra khỏi phòng , tối hôm qua Nhiễm Nhi một mình đi vào giấc ngủ có hay không cảm thấy ủy khuất, cảm thấy khổ sở?</w:t>
      </w:r>
    </w:p>
    <w:p>
      <w:pPr>
        <w:pStyle w:val="BodyText"/>
      </w:pPr>
      <w:r>
        <w:t xml:space="preserve">Tây Tường Liệt nhẹ nhàng hôn tóc Tiểu Nhiễm, biểu đạt sự xin lỗi của hắn.</w:t>
      </w:r>
    </w:p>
    <w:p>
      <w:pPr>
        <w:pStyle w:val="BodyText"/>
      </w:pPr>
      <w:r>
        <w:t xml:space="preserve">Tiểu Nhiễm trong lòng lộn xộn một mảnh, chẳng lẽ nó nghĩ sai rồi?</w:t>
      </w:r>
    </w:p>
    <w:p>
      <w:pPr>
        <w:pStyle w:val="BodyText"/>
      </w:pPr>
      <w:r>
        <w:t xml:space="preserve">Nó là nam, là một hạ nhân, hơn nữa còn bị câm.</w:t>
      </w:r>
    </w:p>
    <w:p>
      <w:pPr>
        <w:pStyle w:val="BodyText"/>
      </w:pPr>
      <w:r>
        <w:t xml:space="preserve">Nó như vậy mà có tư cách cùng phi tử được Vương gia tối sủng ái tranh giành tình cảm sao?</w:t>
      </w:r>
    </w:p>
    <w:p>
      <w:pPr>
        <w:pStyle w:val="BodyText"/>
      </w:pPr>
      <w:r>
        <w:t xml:space="preserve">Nếu không phải Vương gia chiếu cố, nó cũng sẽ không ở tại chỗ này làm tân sủng hầu hạ người khác.</w:t>
      </w:r>
    </w:p>
    <w:p>
      <w:pPr>
        <w:pStyle w:val="BodyText"/>
      </w:pPr>
      <w:r>
        <w:t xml:space="preserve">Vương gia là thực để ý đến mình đi, đúng không? Trong lòng liền cảm thấy thoải mái, không có giống như tối hôm qua thật khó chịu. Khoé miệng xinh đẹp của Tiểu Nhiễm liền khẽ nhếch lên một chút.</w:t>
      </w:r>
    </w:p>
    <w:p>
      <w:pPr>
        <w:pStyle w:val="BodyText"/>
      </w:pPr>
      <w:r>
        <w:t xml:space="preserve">Thái y từ trong cung theo Trần tổng quản vội vội vàng vàng chạy tới. Xem mạch cho Tiểu Nhiễm, chính là nhiễm phong hàn nghiêm trọng trở thành sốt cao. Liền kê một đơn thuốc chữa cảm, hạ sốt.</w:t>
      </w:r>
    </w:p>
    <w:p>
      <w:pPr>
        <w:pStyle w:val="BodyText"/>
      </w:pPr>
      <w:r>
        <w:t xml:space="preserve">Vương gia lệnh cho thái y ngủ lại vương phủ ba ngày, phòng ngừa Tiểu Nhiễm lại có việc gì bất trắc xảy ra.</w:t>
      </w:r>
    </w:p>
    <w:p>
      <w:pPr>
        <w:pStyle w:val="BodyText"/>
      </w:pPr>
      <w:r>
        <w:t xml:space="preserve">“Nhiễm Nhi, đến đem dược uống ngay.”</w:t>
      </w:r>
    </w:p>
    <w:p>
      <w:pPr>
        <w:pStyle w:val="BodyText"/>
      </w:pPr>
      <w:r>
        <w:t xml:space="preserve">Tây Tường Liệt cầm chén thuốc đưa đến, đỡ Tiểu Nhiễm từ trên giường ngồi dậy.</w:t>
      </w:r>
    </w:p>
    <w:p>
      <w:pPr>
        <w:pStyle w:val="BodyText"/>
      </w:pPr>
      <w:r>
        <w:t xml:space="preserve">Một cỗ mùi vị nồng đậm của thuốc đông y truyền đến khiến cho khuôn mặt nhỏ nhắn của Tiểu Nhiễm nhăn thành một đoàn. Còn chưa có uống đã muốn nôn mửa.</w:t>
      </w:r>
    </w:p>
    <w:p>
      <w:pPr>
        <w:pStyle w:val="BodyText"/>
      </w:pPr>
      <w:r>
        <w:t xml:space="preserve">“Không thích uống cũng phải uống, bằng không ngươi làm sao khỏi được?”</w:t>
      </w:r>
    </w:p>
    <w:p>
      <w:pPr>
        <w:pStyle w:val="BodyText"/>
      </w:pPr>
      <w:r>
        <w:t xml:space="preserve">Vẻ mặt không tình nguyện của Tiểu Nhiễm kỳ thật ở trong mắt Tây Tường Liệt là rất đáng yêu, nhưng lại phải làm như nghiêm khắc buộc Tiểu Nhiễm đem dược uống.</w:t>
      </w:r>
    </w:p>
    <w:p>
      <w:pPr>
        <w:pStyle w:val="BodyText"/>
      </w:pPr>
      <w:r>
        <w:t xml:space="preserve">Như là nghĩ “đằng nào cũng chết”, Tiểu Nhiễm đột nhiên cầm lấy chén thuốc trong tay Tây Tường Liệt, ngửa đầu từng ngụm từng ngụm đem dược rót hết vào miệng.</w:t>
      </w:r>
    </w:p>
    <w:p>
      <w:pPr>
        <w:pStyle w:val="BodyText"/>
      </w:pPr>
      <w:r>
        <w:t xml:space="preserve">Chén thuốc vừa cạn, Tiểu Nhiễm lập tức che miệng lại, muốn ngăn cản cảm giác mãnh liệt muốn nôn mửa.</w:t>
      </w:r>
    </w:p>
    <w:p>
      <w:pPr>
        <w:pStyle w:val="BodyText"/>
      </w:pPr>
      <w:r>
        <w:t xml:space="preserve">Một miếng bánh hoa quế thơm ngọt đột nhiên xuất hiện trước mắt, Tây Tường Liệt ngồi ở bên cạnh Tiểu Nhiễm, một tay nhẹ nhàng vuốt lưng nó, một tay cầm điểm tâm ngọt cho Tiểu Nhiễm ăn.</w:t>
      </w:r>
    </w:p>
    <w:p>
      <w:pPr>
        <w:pStyle w:val="BodyText"/>
      </w:pPr>
      <w:r>
        <w:t xml:space="preserve">Không kịp cảm ơn, Tiểu Nhiễm lập tức cầm lấy miếng bánh trên tay Tây Tường Liệt bỏ vào miệng. Ăn xong, cái loại hương vị đắng ngắt của thuốc cuối cùng mới hết.</w:t>
      </w:r>
    </w:p>
    <w:p>
      <w:pPr>
        <w:pStyle w:val="BodyText"/>
      </w:pPr>
      <w:r>
        <w:t xml:space="preserve">Cảm giác khí lực đều hao hết, Tiểu Nhiễm suy yếu muốn nằm xuống. Tây Tường Liệt cũng nằm xuống giường cùng nó, đem Tiểu Nhiễm ôm vào trong lòng, để đầu nó nằm trên vai mình.</w:t>
      </w:r>
    </w:p>
    <w:p>
      <w:pPr>
        <w:pStyle w:val="BodyText"/>
      </w:pPr>
      <w:r>
        <w:t xml:space="preserve">“Mệt mỏi là tốt rồi, ngủ đi, ta ở đây với ngươi, thế nào cũng không đi.”</w:t>
      </w:r>
    </w:p>
    <w:p>
      <w:pPr>
        <w:pStyle w:val="BodyText"/>
      </w:pPr>
      <w:r>
        <w:t xml:space="preserve">Ngẩng đầu ở trên môi Tiểu Nhiễm nhẹ nhàng hôn lên, Tiểu Nhiễm lập tức kinh hoảng nhìn hắn.</w:t>
      </w:r>
    </w:p>
    <w:p>
      <w:pPr>
        <w:pStyle w:val="BodyText"/>
      </w:pPr>
      <w:r>
        <w:t xml:space="preserve">Đồ ngốc, sẽ bị lây bệnh !</w:t>
      </w:r>
    </w:p>
    <w:p>
      <w:pPr>
        <w:pStyle w:val="BodyText"/>
      </w:pPr>
      <w:r>
        <w:t xml:space="preserve">Tây Tường Liệt nở nụ cười:“Ta thể chất rất tốt, sẽ không dễ dàng bị lây bệnh.”</w:t>
      </w:r>
    </w:p>
    <w:p>
      <w:pPr>
        <w:pStyle w:val="BodyText"/>
      </w:pPr>
      <w:r>
        <w:t xml:space="preserve">Dứt lời liền ôm lấy Tiểu Nhiễm, đem cằm đặt ở trên đầu nó, thì thào nói nhỏ:“Ta thật hy vọng người sinh bệnh là ta, Nhiễm Nhi.”</w:t>
      </w:r>
    </w:p>
    <w:p>
      <w:pPr>
        <w:pStyle w:val="BodyText"/>
      </w:pPr>
      <w:r>
        <w:t xml:space="preserve">Tiểu Nhiễm cúi đầu tiến sâu vào trong lòng Tây Tường Liệt, ngửi ngửi hương vị nam nhân làm nó không bao giờ muốn xa rời kia.</w:t>
      </w:r>
    </w:p>
    <w:p>
      <w:pPr>
        <w:pStyle w:val="BodyText"/>
      </w:pPr>
      <w:r>
        <w:t xml:space="preserve">Vương gia, ta rất thích ngươi, tựa như cá thích nước vậy, ta thật không biết phải làm sao…… Ta không biết ta có thể có được ngươi hay không……</w:t>
      </w:r>
    </w:p>
    <w:p>
      <w:pPr>
        <w:pStyle w:val="BodyText"/>
      </w:pPr>
      <w:r>
        <w:t xml:space="preserve">~oOo</w:t>
      </w:r>
    </w:p>
    <w:p>
      <w:pPr>
        <w:pStyle w:val="BodyText"/>
      </w:pPr>
      <w:r>
        <w:t xml:space="preserve">~Liên tiếp bảy ngày, thẳng đến khi thân thể Tiểu Nhiễm hoàn toàn bình phục, ngay cả ho khan cũng không còn, lúc ấy Tây Tường Liệt mới yên tâm.</w:t>
      </w:r>
    </w:p>
    <w:p>
      <w:pPr>
        <w:pStyle w:val="BodyText"/>
      </w:pPr>
      <w:r>
        <w:t xml:space="preserve">Bảy ngày này, hắn vô luận là ngày hay đêm cũng không chịu rời Tiểu Nhiễm nửa bước. Ngoại nhân đến cầu kiến đều bị từ chối gặp, Tây Tường Liệt chỉ một mực ở bên mình Tiểu Nhiễm.</w:t>
      </w:r>
    </w:p>
    <w:p>
      <w:pPr>
        <w:pStyle w:val="BodyText"/>
      </w:pPr>
      <w:r>
        <w:t xml:space="preserve">Liễu Yến có kêu nha hoàn tới gọi Tây Tường Liệt hai lần, một lần lấy lý do vì bệnh của mình nặng thêm, một lần nói là thời tiết lạnh, nàng muốn đích thân tặng Vương gia một bộ y phục chống lạnh, bảo Vương gia đến xem.</w:t>
      </w:r>
    </w:p>
    <w:p>
      <w:pPr>
        <w:pStyle w:val="BodyText"/>
      </w:pPr>
      <w:r>
        <w:t xml:space="preserve">Nhưng Tây Tường Liệt chỉ muốn ở lại chăm sóc Nhiễm Nhi của hắn, liền kêu thầy thuốc đến xem bệnh cho Liễu Yến, y phục kia cũng sai người đến chỗ Liễu Yến trực tiếp mang đi. Chưa bao giờ rời khỏi Tiểu Nhiễm.</w:t>
      </w:r>
    </w:p>
    <w:p>
      <w:pPr>
        <w:pStyle w:val="BodyText"/>
      </w:pPr>
      <w:r>
        <w:t xml:space="preserve">Này quả thực là chọc tức Liễu Yến, nàng ở trong phòng điên cuồng đập phá đồ đạc.</w:t>
      </w:r>
    </w:p>
    <w:p>
      <w:pPr>
        <w:pStyle w:val="BodyText"/>
      </w:pPr>
      <w:r>
        <w:t xml:space="preserve">“Vương gia vậy là có ý tứ gì? Cùng là nhiễm phong hàn, tại sao tiểu tiện nhân kia có thể được hắn chiếu cố bao ngày như vậy, ngay cả thái y cũng gọi đến, hắn lại chỉ bên ta có một đêm? Hiện tại lại ngay liếc cũng không đến liếc ta một cái, hắn đem ta trở thành cái gì! Cái đồ tiện nhân không biết xấu hổ kia thì có cái gì hảo? Ngay cả nói cũng không nói được, cả ngày đều mang một bộ dạng so với nữ nhân còn dụ dỗ đê tiện hơn, nhìn thật khiến người ta ghê tởm.”</w:t>
      </w:r>
    </w:p>
    <w:p>
      <w:pPr>
        <w:pStyle w:val="BodyText"/>
      </w:pPr>
      <w:r>
        <w:t xml:space="preserve">“Phu nhân, ngài ngàn vạn lần không cần vì cái loại người này động khí a, rất không đáng.” Quyên Nhi ở một bên phụ hoạ.</w:t>
      </w:r>
    </w:p>
    <w:p>
      <w:pPr>
        <w:pStyle w:val="BodyText"/>
      </w:pPr>
      <w:r>
        <w:t xml:space="preserve">“Ngươi cảm thấy ta có thể không tức giận sao? Mắt thấy tên câm đó chiếm chỗ của ta, Vương gia rõ ràng là sủng nó mà hắt hủi ta! Hiện giờ Vương gia một tháng đến chỗ ta được mấy lần? Trước kia mỗi ngày đều ở lại chỗ này của ta! Đều tại tiện nhân kia, hồ ly đáng chết!”</w:t>
      </w:r>
    </w:p>
    <w:p>
      <w:pPr>
        <w:pStyle w:val="BodyText"/>
      </w:pPr>
      <w:r>
        <w:t xml:space="preserve">Tức giận đến khó thở, Liễu Yến đem toàn bộ chén trà gốm sứ trên bàn gạt xuống mặt đất, Quyên Nhi vội kêu người tiến vào dọn dẹp.</w:t>
      </w:r>
    </w:p>
    <w:p>
      <w:pPr>
        <w:pStyle w:val="BodyText"/>
      </w:pPr>
      <w:r>
        <w:t xml:space="preserve">“Thấy Vương gia vừa từ trong cung trở về liền tới chỗ này của ta trước, nó liền bắt đầu giả bộ bệnh mà đem Vương gia lừa gạt, thật sự là âm hiểm! Vương gia hiện tại ngày ngày đều bị nó lừa, phải ở lại chỗ của nó, ngay cả ban ngày cũng một tấc không rời, ngay cả ta Vương gia cũng không để ý! Tên câm chết tiệt! Không biết xấu hổ!” (mắng nhiều quá thím àh =”=)</w:t>
      </w:r>
    </w:p>
    <w:p>
      <w:pPr>
        <w:pStyle w:val="BodyText"/>
      </w:pPr>
      <w:r>
        <w:t xml:space="preserve">Mắng sao cũng không vơi hết mối hận trong lòng, Liễu Yến thực hận không thể đem Tiểu Nhiễm chém thành trăm mảnh.</w:t>
      </w:r>
    </w:p>
    <w:p>
      <w:pPr>
        <w:pStyle w:val="BodyText"/>
      </w:pPr>
      <w:r>
        <w:t xml:space="preserve">“Phu nhân, phu nhân!”</w:t>
      </w:r>
    </w:p>
    <w:p>
      <w:pPr>
        <w:pStyle w:val="BodyText"/>
      </w:pPr>
      <w:r>
        <w:t xml:space="preserve">Ánh mắt oán hận của Liễu Yến khiến ngay cả Quyên Nhi cũng bị doạ.</w:t>
      </w:r>
    </w:p>
    <w:p>
      <w:pPr>
        <w:pStyle w:val="BodyText"/>
      </w:pPr>
      <w:r>
        <w:t xml:space="preserve">“Phu nhân, ngươi hiện tại phải bình tĩnh, ngàn vạn lần đừng để Vương gia biết hoặc nghe được cái gì a!”</w:t>
      </w:r>
    </w:p>
    <w:p>
      <w:pPr>
        <w:pStyle w:val="BodyText"/>
      </w:pPr>
      <w:r>
        <w:t xml:space="preserve">“Hừ! Ta xem ai dám ở trước mặt Vương gia lắm miệng, Vương gia hiện tại còn quan tâm ta nói gì sao? Hắn thực sự là bị tiện nhân kia mê hoặc căn bản không còn thời gian để ý đến ta!”</w:t>
      </w:r>
    </w:p>
    <w:p>
      <w:pPr>
        <w:pStyle w:val="BodyText"/>
      </w:pPr>
      <w:r>
        <w:t xml:space="preserve">“Phu nhân, vẫn là cẩn thận một chút. Vương gia thích một ai sẽ đối người đó ôn nhu sủng nịch, nhưng nếu chọc giận hắn thì thật nguy hiểm a, người nào cũng biết Vương gia là lãnh huyết vô Tình. Phu nhân, ngài đừng có kích động như vậy.”</w:t>
      </w:r>
    </w:p>
    <w:p>
      <w:pPr>
        <w:pStyle w:val="BodyText"/>
      </w:pPr>
      <w:r>
        <w:t xml:space="preserve">Quyên Nhi đã đi theo Liễu Yến nhiều năm, giống như tâm phúc của nàng, lời nói cùng Liễu Yến tự nhiên so với những hạ nhân khác thẳng thán và bạo hơn.</w:t>
      </w:r>
    </w:p>
    <w:p>
      <w:pPr>
        <w:pStyle w:val="BodyText"/>
      </w:pPr>
      <w:r>
        <w:t xml:space="preserve">Liễu Yến trừng mắt: “Chẳng lẽ ngươi để cho ta cứ như vậy lửa giận đầy mình mà nghẹn chết? Ta ngay cả mắng vài tiếng phát tiết cũng không được !”</w:t>
      </w:r>
    </w:p>
    <w:p>
      <w:pPr>
        <w:pStyle w:val="BodyText"/>
      </w:pPr>
      <w:r>
        <w:t xml:space="preserve">Quyên Nhi nhanh chóng tiến lên nhỏ giọng nói: “Không, phu nhân. Ta là nói nếu tên câm kia làm cho người chán ghét như thế, chúng ta chỉ cần lặng lẽ tìm kế sách giải quyết nó là được rồi, cũng không cần công khai đối phó nó.”</w:t>
      </w:r>
    </w:p>
    <w:p>
      <w:pPr>
        <w:pStyle w:val="BodyText"/>
      </w:pPr>
      <w:r>
        <w:t xml:space="preserve">Liễu Yến thoáng bình tĩnh trở lại: “Kỳ thật ta biết, ta sớm hay muộn cũng phải giải quyết nó, những gì thuộc về ta, ai cũng không thể đoạt mất. Ta chỉ là tạm thời bị tức điên lên mà thôi.”</w:t>
      </w:r>
    </w:p>
    <w:p>
      <w:pPr>
        <w:pStyle w:val="Compact"/>
      </w:pPr>
      <w:r>
        <w:t xml:space="preserve">———————-</w:t>
      </w:r>
      <w:r>
        <w:br w:type="textWrapping"/>
      </w:r>
      <w:r>
        <w:br w:type="textWrapping"/>
      </w:r>
    </w:p>
    <w:p>
      <w:pPr>
        <w:pStyle w:val="Heading2"/>
      </w:pPr>
      <w:bookmarkStart w:id="39" w:name="chương-18-chua-sót-khôn-kể"/>
      <w:bookmarkEnd w:id="39"/>
      <w:r>
        <w:t xml:space="preserve">18. Chương 18: Chua Sót Khôn Kể</w:t>
      </w:r>
    </w:p>
    <w:p>
      <w:pPr>
        <w:pStyle w:val="Compact"/>
      </w:pPr>
      <w:r>
        <w:br w:type="textWrapping"/>
      </w:r>
      <w:r>
        <w:br w:type="textWrapping"/>
      </w:r>
      <w:r>
        <w:t xml:space="preserve">“Nhiễm Nhi, hôm nay cảm thấy thế nào? Có chỗ nào không thoải mái hay không?”</w:t>
      </w:r>
    </w:p>
    <w:p>
      <w:pPr>
        <w:pStyle w:val="BodyText"/>
      </w:pPr>
      <w:r>
        <w:t xml:space="preserve">Tây Tường Liệt thân thiết ngồi ở bên người Tiểu Nhiễm, lúc thì đặt tay lên trán nó, lúc thì xem xét mạch đập của nó.</w:t>
      </w:r>
    </w:p>
    <w:p>
      <w:pPr>
        <w:pStyle w:val="BodyText"/>
      </w:pPr>
      <w:r>
        <w:t xml:space="preserve">Tiểu Nhiễm cười cười đẩy tay Tây Tường Liệt ra. Đã bảy ngày rồi, bảy ngày nay, Tây Tường Liệt mỗi ngày mỗi đêm đều ở bên cạnh nó, không ly khai nửa bước.</w:t>
      </w:r>
    </w:p>
    <w:p>
      <w:pPr>
        <w:pStyle w:val="BodyText"/>
      </w:pPr>
      <w:r>
        <w:t xml:space="preserve">Tiểu Nhiễm kéo bàn tay to của Tây Tường Liệt qua, viết:</w:t>
      </w:r>
    </w:p>
    <w:p>
      <w:pPr>
        <w:pStyle w:val="BodyText"/>
      </w:pPr>
      <w:r>
        <w:t xml:space="preserve">Ta đã khoẻ, ngươi không cần lo lắng.</w:t>
      </w:r>
    </w:p>
    <w:p>
      <w:pPr>
        <w:pStyle w:val="BodyText"/>
      </w:pPr>
      <w:r>
        <w:t xml:space="preserve">Tây Tường Liệt ôm lấy Tiểu Nhiễm, để cho nó tựa đầu vào trên vai mình.</w:t>
      </w:r>
    </w:p>
    <w:p>
      <w:pPr>
        <w:pStyle w:val="BodyText"/>
      </w:pPr>
      <w:r>
        <w:t xml:space="preserve">“Ngươi khỏe trở lại là tốt rồi, sau này cũng đừng sinh bệnh nữa làm ta sợ. Nhiễm Nhi, ta thật sự lo lắng.”</w:t>
      </w:r>
    </w:p>
    <w:p>
      <w:pPr>
        <w:pStyle w:val="BodyText"/>
      </w:pPr>
      <w:r>
        <w:t xml:space="preserve">Tiểu Nhiễm trong lòng liền cảm thấy ê ẩm, đột nhiên nghĩ tới mẫu thân đã qua đời của mình, còn có phụ thân đến nay vẫn lưu lạc bên ngoài không biết sinh tử ra sao.</w:t>
      </w:r>
    </w:p>
    <w:p>
      <w:pPr>
        <w:pStyle w:val="BodyText"/>
      </w:pPr>
      <w:r>
        <w:t xml:space="preserve">Lúc mình bị bệnh, cha cùng nương cũng như vậy ôm mình, yêu thương cưng chiều mình.</w:t>
      </w:r>
    </w:p>
    <w:p>
      <w:pPr>
        <w:pStyle w:val="BodyText"/>
      </w:pPr>
      <w:r>
        <w:t xml:space="preserve">Vương gia có thể vì mình lo lắng, đối với mình tốt vậy, Tiểu Nhiễm nhất định sẽ dùng tất cả những gì nó có báo đáp hắn.</w:t>
      </w:r>
    </w:p>
    <w:p>
      <w:pPr>
        <w:pStyle w:val="BodyText"/>
      </w:pPr>
      <w:r>
        <w:t xml:space="preserve">Những giọt lệ xúc động muốn rơi xuống lại bị cường ngạnh áp chế, không thể cho đem đến cho người khác phiền toái cùng bận tâm.</w:t>
      </w:r>
    </w:p>
    <w:p>
      <w:pPr>
        <w:pStyle w:val="BodyText"/>
      </w:pPr>
      <w:r>
        <w:t xml:space="preserve">Ngẩng đầu lên, Tiểu Nhiễm lại kéo tay hắn:</w:t>
      </w:r>
    </w:p>
    <w:p>
      <w:pPr>
        <w:pStyle w:val="BodyText"/>
      </w:pPr>
      <w:r>
        <w:t xml:space="preserve">Sau này ta sẽ không sinh bệnh.</w:t>
      </w:r>
    </w:p>
    <w:p>
      <w:pPr>
        <w:pStyle w:val="BodyText"/>
      </w:pPr>
      <w:r>
        <w:t xml:space="preserve">Thấy Tiểu Nhiễm đã thật sự hoàn toàn bình phục, Tây Tường Liệt lúc này mới thả lỏng trong lòng.</w:t>
      </w:r>
    </w:p>
    <w:p>
      <w:pPr>
        <w:pStyle w:val="BodyText"/>
      </w:pPr>
      <w:r>
        <w:t xml:space="preserve">Đã nhiều ngày không có đến thư phòng, không có hỏi trong cung cùng trong phủ có những chuyện gì, việc phải xử lý nhất định đã xếp thành đống lớn.</w:t>
      </w:r>
    </w:p>
    <w:p>
      <w:pPr>
        <w:pStyle w:val="BodyText"/>
      </w:pPr>
      <w:r>
        <w:t xml:space="preserve">Tây Tường Liệt lúc này mới ra khỏi phòng Tiểu Nhiễm, đi giải quyết công việc.</w:t>
      </w:r>
    </w:p>
    <w:p>
      <w:pPr>
        <w:pStyle w:val="BodyText"/>
      </w:pPr>
      <w:r>
        <w:t xml:space="preserve">Tiểu Bạch điêu đang nằm úp sấp dưới chân giường thấy Tây Tường Liệt đi ra ngoài liền lập tức nhảy lên, lẻn vào trong lòng Tiểu Nhiễm cọ cọ.</w:t>
      </w:r>
    </w:p>
    <w:p>
      <w:pPr>
        <w:pStyle w:val="BodyText"/>
      </w:pPr>
      <w:r>
        <w:t xml:space="preserve">Tiểu Nhiễm vui vẻ vuốt ve lông nó, vật nhỏ này thật là đáng yêu.</w:t>
      </w:r>
    </w:p>
    <w:p>
      <w:pPr>
        <w:pStyle w:val="BodyText"/>
      </w:pPr>
      <w:r>
        <w:t xml:space="preserve">Đêm đó Vương gia không có đến, Tiểu Nhiễm biết hắn đi đâu.</w:t>
      </w:r>
    </w:p>
    <w:p>
      <w:pPr>
        <w:pStyle w:val="BodyText"/>
      </w:pPr>
      <w:r>
        <w:t xml:space="preserve">Buổi tối ngày hôm sau, Tây Tường Liệt trở về phòng của Tiểu Nhiễm, Tiểu Nhiễm lại ngửi được mùi son phấn quen thuộc kia.</w:t>
      </w:r>
    </w:p>
    <w:p>
      <w:pPr>
        <w:pStyle w:val="BodyText"/>
      </w:pPr>
      <w:r>
        <w:t xml:space="preserve">Tây Tường Liệt nhiệt tình hôn môi Tiểu Nhiễm, cởi hết y phục của nó, tận tình vuốt ve thân thể trần trụi non mềm của nó.</w:t>
      </w:r>
    </w:p>
    <w:p>
      <w:pPr>
        <w:pStyle w:val="BodyText"/>
      </w:pPr>
      <w:r>
        <w:t xml:space="preserve">Phải đối với Vương gia mỉm cười, không thể làm mất hưng trí của hắn.</w:t>
      </w:r>
    </w:p>
    <w:p>
      <w:pPr>
        <w:pStyle w:val="BodyText"/>
      </w:pPr>
      <w:r>
        <w:t xml:space="preserve">Tiểu Nhiễm nói cho chính mình không cần lộ ra cảm xúc không nên có kia.</w:t>
      </w:r>
    </w:p>
    <w:p>
      <w:pPr>
        <w:pStyle w:val="BodyText"/>
      </w:pPr>
      <w:r>
        <w:t xml:space="preserve">Vương gia đã vì nó mà mấy ngày không để ý tới công việc, giờ phút nào cũng canh giữ ở bên giường nó. Vương gia đã đối xử với nó tốt đến mức này, Tiểu Nhiễm sao còn có thể tham lam muốn nhiều hơn, sao có thể có tư tưởng độc chiếm hắn?</w:t>
      </w:r>
    </w:p>
    <w:p>
      <w:pPr>
        <w:pStyle w:val="BodyText"/>
      </w:pPr>
      <w:r>
        <w:t xml:space="preserve">Tây Tường Liệt đột nhiên ngồi dậy, đem đầu Tiểu Nhiễm kéo xuống.</w:t>
      </w:r>
    </w:p>
    <w:p>
      <w:pPr>
        <w:pStyle w:val="BodyText"/>
      </w:pPr>
      <w:r>
        <w:t xml:space="preserve">“Nhiễm Nhi, dùng miệng giúp ta một lần được không?” Nói xong, Tây Tường Liệt liền giải khai mảnh vải duy nhất còn lại đang che nửa thân dưới của mình, lộ ra phân thân đã muốn trướng đến nổi gân xanh.</w:t>
      </w:r>
    </w:p>
    <w:p>
      <w:pPr>
        <w:pStyle w:val="BodyText"/>
      </w:pPr>
      <w:r>
        <w:t xml:space="preserve">Tiểu Nhiễm vẫn là lần đầu tiên nhìn nửa mình dưới của Tây Tường Liệt một cách rõ ràng như vậy.</w:t>
      </w:r>
    </w:p>
    <w:p>
      <w:pPr>
        <w:pStyle w:val="BodyText"/>
      </w:pPr>
      <w:r>
        <w:t xml:space="preserve">Địa phương kia phát ra một loại mùi vị nam giới nồng đậm, một khắc này Tiểu Nhiễm liền cảm thấy được chính mình vạn phần kinh hoảng, còn có…… rất khó chịu.</w:t>
      </w:r>
    </w:p>
    <w:p>
      <w:pPr>
        <w:pStyle w:val="BodyText"/>
      </w:pPr>
      <w:r>
        <w:t xml:space="preserve">Tây Tường Liệt nói vậy cũng làm Tiểu Nhiễm mơ hồ hiểu được đó là ý tứ gì, Vương gia là muốn mình dùng miệng hầu hạ hắn sao?</w:t>
      </w:r>
    </w:p>
    <w:p>
      <w:pPr>
        <w:pStyle w:val="BodyText"/>
      </w:pPr>
      <w:r>
        <w:t xml:space="preserve">“Nhiễm Nhi, đến, ngậm vào là được rồi.”</w:t>
      </w:r>
    </w:p>
    <w:p>
      <w:pPr>
        <w:pStyle w:val="BodyText"/>
      </w:pPr>
      <w:r>
        <w:t xml:space="preserve">Nói rồi, Tây Tường Liệt hơi hơi đè đầu Tiểu Nhiễm xuống, đem miệng nó để sát vào thân dưới mình.</w:t>
      </w:r>
    </w:p>
    <w:p>
      <w:pPr>
        <w:pStyle w:val="BodyText"/>
      </w:pPr>
      <w:r>
        <w:t xml:space="preserve">Hôm nay Tây Tường Liệt thực hưng phấn, đã nhiều ngày không có ôm Nhiễm Nhi, hắn muốn Nhiễm Nhi đem chính mình hoàn toàn hiến cho hắn, hảo hảo mà hầu hạ hắn.</w:t>
      </w:r>
    </w:p>
    <w:p>
      <w:pPr>
        <w:pStyle w:val="BodyText"/>
      </w:pPr>
      <w:r>
        <w:t xml:space="preserve">Nhưng khi kéo đầu Tiểu Nhiễm xuống, hắn lại thấy Tiểu Nhiễm có điểm kháng cự, một chút cũng không giống thường ngày ngoan ngoãn thuận theo.</w:t>
      </w:r>
    </w:p>
    <w:p>
      <w:pPr>
        <w:pStyle w:val="BodyText"/>
      </w:pPr>
      <w:r>
        <w:t xml:space="preserve">“Nhiễm Nhi, xảy ra chuyện gì?”</w:t>
      </w:r>
    </w:p>
    <w:p>
      <w:pPr>
        <w:pStyle w:val="BodyText"/>
      </w:pPr>
      <w:r>
        <w:t xml:space="preserve">Tiểu Nhiễm gắt gao nhắm chặt mắt, cái gì cũng không nhìn.</w:t>
      </w:r>
    </w:p>
    <w:p>
      <w:pPr>
        <w:pStyle w:val="BodyText"/>
      </w:pPr>
      <w:r>
        <w:t xml:space="preserve">Nó không phải cố ý chống lại Tây Tường Liệt, chính là không biết tại sao Tiểu Nhiễm không muốn cúi đầu dùng miệng hàm trụ thân dưới của Tây Tường Liệt.</w:t>
      </w:r>
    </w:p>
    <w:p>
      <w:pPr>
        <w:pStyle w:val="BodyText"/>
      </w:pPr>
      <w:r>
        <w:t xml:space="preserve">Không biết lý do gì, khi Tây Tường Liệt kéo mình xuống bảo dùng miệng hầu hạ, Tiểu Nhiễm ngửi thấy mùi son phấn trên người Tây Tường Liệt, cảm giác chua sót lập tức dâng lên trong lòng.</w:t>
      </w:r>
    </w:p>
    <w:p>
      <w:pPr>
        <w:pStyle w:val="BodyText"/>
      </w:pPr>
      <w:r>
        <w:t xml:space="preserve">Ủy khuất gấp bội nảy lên, Tiểu Nhiễm cũng không biết tại sao bản thân không khống chế nổi tâm tình như vậy, cũng không biết tại sao lại đột nhiên cảm thấy vô cùng ủy khuất như thế.</w:t>
      </w:r>
    </w:p>
    <w:p>
      <w:pPr>
        <w:pStyle w:val="BodyText"/>
      </w:pPr>
      <w:r>
        <w:t xml:space="preserve">Không phải đã tự nhủ bản thân không được thế rồi sao? Không ghen tị, không giận dỗi, không khiến Vương gia thêm phiền lòng.</w:t>
      </w:r>
    </w:p>
    <w:p>
      <w:pPr>
        <w:pStyle w:val="BodyText"/>
      </w:pPr>
      <w:r>
        <w:t xml:space="preserve">Tiểu Nhiễm sợ hãi, hàng lông mi thật dài cũng thoáng run rẩy.</w:t>
      </w:r>
    </w:p>
    <w:p>
      <w:pPr>
        <w:pStyle w:val="BodyText"/>
      </w:pPr>
      <w:r>
        <w:t xml:space="preserve">Một màn này Tây Tường Liệt đều thấy được, nguyên bản hưng phấn sủng nịch trong ánh mắt hắn cũng dần dần trở nên ảm đạm rồi mất đi.</w:t>
      </w:r>
    </w:p>
    <w:p>
      <w:pPr>
        <w:pStyle w:val="BodyText"/>
      </w:pPr>
      <w:r>
        <w:t xml:space="preserve">“Ngươi không muốn?”</w:t>
      </w:r>
    </w:p>
    <w:p>
      <w:pPr>
        <w:pStyle w:val="BodyText"/>
      </w:pPr>
      <w:r>
        <w:t xml:space="preserve">Tiểu Nhiễm giật mình ngẩng đầu một chút, kích động nhìn về phía Tây Tường Liệt, hắn sinh khí sao?</w:t>
      </w:r>
    </w:p>
    <w:p>
      <w:pPr>
        <w:pStyle w:val="BodyText"/>
      </w:pPr>
      <w:r>
        <w:t xml:space="preserve">Tây Tường Liệt cố gắng tự nhủ, Nhiễm Nhi là vì không hiểu loại sự tình này nên cảm thấy thẹn thùng, không phải không nguyện ý vì hắn làm.</w:t>
      </w:r>
    </w:p>
    <w:p>
      <w:pPr>
        <w:pStyle w:val="BodyText"/>
      </w:pPr>
      <w:r>
        <w:t xml:space="preserve">Ánh mắt Nhiễm Nhi ban nãy loé lên nhất định không phải là chán ghét, Nhiễm Nhi của hắn sẽ không như vậy .</w:t>
      </w:r>
    </w:p>
    <w:p>
      <w:pPr>
        <w:pStyle w:val="BodyText"/>
      </w:pPr>
      <w:r>
        <w:t xml:space="preserve">Tây Tường Liệt lại dùng ngữ điệu ôn nhu nói: “Nhiễm Nhi không cần thẹn thùng, chuyện này thực bình thường, thật sự. Yến Nhi cũng từng như vậy làm cho ta, ngươi cũng có thể. Ta sẽ thực thoải mái, rất khoái nhạc.”</w:t>
      </w:r>
    </w:p>
    <w:p>
      <w:pPr>
        <w:pStyle w:val="BodyText"/>
      </w:pPr>
      <w:r>
        <w:t xml:space="preserve">Nói rồi lại đè đầu Tiểu Nhiễm xuống, nhưng lần này Tiểu Nhiễm lại kịch liệt tránh khỏi hắn, hướng về phía sau lui thật xa, thần tình không muốn.</w:t>
      </w:r>
    </w:p>
    <w:p>
      <w:pPr>
        <w:pStyle w:val="BodyText"/>
      </w:pPr>
      <w:r>
        <w:t xml:space="preserve">Tây Tường Liệt cả người cứng lại, nguyên lai không phải hắn suy nghĩ nhiều.</w:t>
      </w:r>
    </w:p>
    <w:p>
      <w:pPr>
        <w:pStyle w:val="BodyText"/>
      </w:pPr>
      <w:r>
        <w:t xml:space="preserve">Đôi mắt hẹp dài phút chốc trở nên ảm đạm: “Ta không miễn cưỡng ngươi.”</w:t>
      </w:r>
    </w:p>
    <w:p>
      <w:pPr>
        <w:pStyle w:val="BodyText"/>
      </w:pPr>
      <w:r>
        <w:t xml:space="preserve">Nói xong Tây Tường Liệt xuống giường, tìm y phục của mình từng cái từng cái mặc vào.</w:t>
      </w:r>
    </w:p>
    <w:p>
      <w:pPr>
        <w:pStyle w:val="BodyText"/>
      </w:pPr>
      <w:r>
        <w:t xml:space="preserve">Đi đến cạnh cửa, Tây Tường liệt dừng bước nói: “Ngươi cứ hảo hảo nghỉ ngơi đi, đêm nay ta sẽ không ở lại.”</w:t>
      </w:r>
    </w:p>
    <w:p>
      <w:pPr>
        <w:pStyle w:val="BodyText"/>
      </w:pPr>
      <w:r>
        <w:t xml:space="preserve">Tiểu Nhiễm ngồi ở trên giường, trơ mắt nhìn hắn đi ra khỏi phòng.</w:t>
      </w:r>
    </w:p>
    <w:p>
      <w:pPr>
        <w:pStyle w:val="BodyText"/>
      </w:pPr>
      <w:r>
        <w:t xml:space="preserve">Vương gia đang giận mình đi……</w:t>
      </w:r>
    </w:p>
    <w:p>
      <w:pPr>
        <w:pStyle w:val="BodyText"/>
      </w:pPr>
      <w:r>
        <w:t xml:space="preserve">Nó không phải cố ý không nghe lời như vậy, không muốn chống lại Vương gia như vậy, chính là lúc đó Tiểu Nhiễm thực sự không quản được tâm tình của bản thân.</w:t>
      </w:r>
    </w:p>
    <w:p>
      <w:pPr>
        <w:pStyle w:val="BodyText"/>
      </w:pPr>
      <w:r>
        <w:t xml:space="preserve">Từ giờ Vương gia hẳn là sẽ không chú ý đến nó nữa, cũng tốt, dù sao Tiểu Nhiễm vốn không thuộc về nơi này.</w:t>
      </w:r>
    </w:p>
    <w:p>
      <w:pPr>
        <w:pStyle w:val="BodyText"/>
      </w:pPr>
      <w:r>
        <w:t xml:space="preserve">Tiểu Nhiễm nằm xuống, phủ chăn lên người, ổ chăn còn lưu lại chút hương vị nam tính của Tây Tường Liệt, còn có một chút mùi thơm son phấn nữ nhân…</w:t>
      </w:r>
    </w:p>
    <w:p>
      <w:pPr>
        <w:pStyle w:val="BodyText"/>
      </w:pPr>
      <w:r>
        <w:t xml:space="preserve">…</w:t>
      </w:r>
    </w:p>
    <w:p>
      <w:pPr>
        <w:pStyle w:val="BodyText"/>
      </w:pPr>
      <w:r>
        <w:t xml:space="preserve">Tây Tường Liệt trở lại phòng ngủ trong thư phòng của mình, nơi này nguyên lai là phòng ngủ của hắn, về sau hắn đem nơi này một nửa đổi thành thư phòng, một nửa là phòng ngủ.</w:t>
      </w:r>
    </w:p>
    <w:p>
      <w:pPr>
        <w:pStyle w:val="BodyText"/>
      </w:pPr>
      <w:r>
        <w:t xml:space="preserve">Nằm ở trên giường, nhìn lên trần nhà, Tây Tường Liệt miên man suy nghĩ.</w:t>
      </w:r>
    </w:p>
    <w:p>
      <w:pPr>
        <w:pStyle w:val="BodyText"/>
      </w:pPr>
      <w:r>
        <w:t xml:space="preserve">Tại sao Nhiễm Nhi lại lộ ra cái loại biểu cảm đó?</w:t>
      </w:r>
    </w:p>
    <w:p>
      <w:pPr>
        <w:pStyle w:val="BodyText"/>
      </w:pPr>
      <w:r>
        <w:t xml:space="preserve">Biểu cảm giống như chán ghét đó đâm vào lòng khiến hắn có chút đau, Nhiễm Nhi là không thích hắn sao?</w:t>
      </w:r>
    </w:p>
    <w:p>
      <w:pPr>
        <w:pStyle w:val="BodyText"/>
      </w:pPr>
      <w:r>
        <w:t xml:space="preserve">Đúng vậy, lúc trước cũng là hắn cứ thế mà đem Nhiễm Nhi giữ ở bên người, không có để ý xem nó có nguyện ý không.</w:t>
      </w:r>
    </w:p>
    <w:p>
      <w:pPr>
        <w:pStyle w:val="BodyText"/>
      </w:pPr>
      <w:r>
        <w:t xml:space="preserve">Hơn nữa Nhiễm Nhi cũng không có ý muốn lưu lại, thậm chí đã mấy lần muốn trở về tiếp tục làm hạ nhân, là nó sợ thân phận của mình thấp hèn sao?</w:t>
      </w:r>
    </w:p>
    <w:p>
      <w:pPr>
        <w:pStyle w:val="BodyText"/>
      </w:pPr>
      <w:r>
        <w:t xml:space="preserve">Trong lòng phiền não, nếu Nhiễm Nhi thật sự không muốn ở lại bên cạnh hắn, kia hắn phải làm sao đây?</w:t>
      </w:r>
    </w:p>
    <w:p>
      <w:pPr>
        <w:pStyle w:val="BodyText"/>
      </w:pPr>
      <w:r>
        <w:t xml:space="preserve">Để cho Nhiễm Nhi tiếp tục làm hạ nhân hay là cho nó xuất phủ?</w:t>
      </w:r>
    </w:p>
    <w:p>
      <w:pPr>
        <w:pStyle w:val="BodyText"/>
      </w:pPr>
      <w:r>
        <w:t xml:space="preserve">Không, không có khả năng. Hắn sao có thể chịu được Nhiễm Nhi rời khỏi hắn!</w:t>
      </w:r>
    </w:p>
    <w:p>
      <w:pPr>
        <w:pStyle w:val="BodyText"/>
      </w:pPr>
      <w:r>
        <w:t xml:space="preserve">Mặc kệ, cho dù Nhiễm Nhi thật sự không nghĩ ở lại bên cạnh hắn, hắn cũng sẽ ích kỷ mà đem nó khóa lại bên người, nếu đã để cho hắn gặp được Nhiễm Nhi, tại sao còn buộc hắn phải buông ra?</w:t>
      </w:r>
    </w:p>
    <w:p>
      <w:pPr>
        <w:pStyle w:val="BodyText"/>
      </w:pPr>
      <w:r>
        <w:t xml:space="preserve">Sau này, sẽ đối xử với Nhiễm Nhi tốt hơn nữa, chuyện nó không muốn hắn cũng sẽ không cưỡng bách nó nữa, một ngày nào đó Nhiễm Nhi hiểu được hẳn là sẽ cam tâm tình nguyện .</w:t>
      </w:r>
    </w:p>
    <w:p>
      <w:pPr>
        <w:pStyle w:val="Compact"/>
      </w:pPr>
      <w:r>
        <w:t xml:space="preserve">Phiền lòng, lại thêm dục hoả không có chỗ phát tiết, Tây Tường Liệt liền một đêm không ngủ.</w:t>
      </w:r>
      <w:r>
        <w:br w:type="textWrapping"/>
      </w:r>
      <w:r>
        <w:br w:type="textWrapping"/>
      </w:r>
    </w:p>
    <w:p>
      <w:pPr>
        <w:pStyle w:val="Heading2"/>
      </w:pPr>
      <w:bookmarkStart w:id="40" w:name="chương-19-ghen-ghét-dữ-dội"/>
      <w:bookmarkEnd w:id="40"/>
      <w:r>
        <w:t xml:space="preserve">19. Chương 19: Ghen Ghét Dữ Dội</w:t>
      </w:r>
    </w:p>
    <w:p>
      <w:pPr>
        <w:pStyle w:val="Compact"/>
      </w:pPr>
      <w:r>
        <w:br w:type="textWrapping"/>
      </w:r>
      <w:r>
        <w:br w:type="textWrapping"/>
      </w:r>
      <w:r>
        <w:t xml:space="preserve">“Công tử, tổng quản đại nhân tới .” Thu Đào mới vừa nói xong, Trần tổng quản liền bước vào.</w:t>
      </w:r>
    </w:p>
    <w:p>
      <w:pPr>
        <w:pStyle w:val="BodyText"/>
      </w:pPr>
      <w:r>
        <w:t xml:space="preserve">“Tiểu Nhiễm, Trần gia gia đến thăm ngươi !” Trần tổng quản từ ái tươi cười.</w:t>
      </w:r>
    </w:p>
    <w:p>
      <w:pPr>
        <w:pStyle w:val="BodyText"/>
      </w:pPr>
      <w:r>
        <w:t xml:space="preserve">Tiểu Nhiễm vừa nhìn thấy lão tổng quản, trên mặt lập tức hiện lên vẻ vui mừng khôn xiết, vội buông bạch điêu trong lòng ra rồi chạy nhanh tới trước mặt Trần tổng quản, ôm lấy lão.</w:t>
      </w:r>
    </w:p>
    <w:p>
      <w:pPr>
        <w:pStyle w:val="BodyText"/>
      </w:pPr>
      <w:r>
        <w:t xml:space="preserve">Đã lâu không có nhìn thấy người quen trước kia, trừ bỏ những người được phê chuẩn, người khác ai cũng không được phép tùy tiện đi vào Vĩnh Hàm Các. Vậy nên vừa thấy Trần tổng quản, Tiểu Nhiễm liền giống như là được gặp mặt thân nhân đã xa cách lâu ngày vậy.</w:t>
      </w:r>
    </w:p>
    <w:p>
      <w:pPr>
        <w:pStyle w:val="BodyText"/>
      </w:pPr>
      <w:r>
        <w:t xml:space="preserve">“Tốt lắm tốt lắm, Trần gia gia biết ngươi nhớ ta, trong khoảng thời gian này có khỏe không? Có chịu ủy khuất gì hay không?” Trần tổng quản đem Tiểu Nhiễm nhìn từ đầu đến cuối, giống như là xem nó có bị mất sợi tóc nào hay không.</w:t>
      </w:r>
    </w:p>
    <w:p>
      <w:pPr>
        <w:pStyle w:val="BodyText"/>
      </w:pPr>
      <w:r>
        <w:t xml:space="preserve">Tiểu Nhiễm lắc đầu, ở trên tay lão viết:</w:t>
      </w:r>
    </w:p>
    <w:p>
      <w:pPr>
        <w:pStyle w:val="BodyText"/>
      </w:pPr>
      <w:r>
        <w:t xml:space="preserve">Ta tốt lắm, chỉ là rất nhớ các ngươi.</w:t>
      </w:r>
    </w:p>
    <w:p>
      <w:pPr>
        <w:pStyle w:val="BodyText"/>
      </w:pPr>
      <w:r>
        <w:t xml:space="preserve">Trần tổng quản thở dài, Tứ phu nhân chanh chua lão cũng không phải chưa thấy qua, Vương gia đến nay đối với nàng vẫn là sủng ái, Tiểu Nhiễm sống chưa chắc đã an ổn.</w:t>
      </w:r>
    </w:p>
    <w:p>
      <w:pPr>
        <w:pStyle w:val="BodyText"/>
      </w:pPr>
      <w:r>
        <w:t xml:space="preserve">“Ai, tóm lại ngươi phải nhớ kỹ những lời ta nói với ngươi lúc trước, không có kỳ vọng mới không có thất vọng.”</w:t>
      </w:r>
    </w:p>
    <w:p>
      <w:pPr>
        <w:pStyle w:val="BodyText"/>
      </w:pPr>
      <w:r>
        <w:t xml:space="preserve">Tiểu Nhiễm làm như hiểu được mà cười cười, kéo tay Trần tổng quản để lão ngồi xuống.</w:t>
      </w:r>
    </w:p>
    <w:p>
      <w:pPr>
        <w:pStyle w:val="BodyText"/>
      </w:pPr>
      <w:r>
        <w:t xml:space="preserve">“Tất cả mọi người đều rất khoẻ, A Chính tiểu tử đó còn nhắc tới ngươi mãi.”</w:t>
      </w:r>
    </w:p>
    <w:p>
      <w:pPr>
        <w:pStyle w:val="BodyText"/>
      </w:pPr>
      <w:r>
        <w:t xml:space="preserve">Tiểu Nhiễm viết:</w:t>
      </w:r>
    </w:p>
    <w:p>
      <w:pPr>
        <w:pStyle w:val="BodyText"/>
      </w:pPr>
      <w:r>
        <w:t xml:space="preserve">Ta cũng nhớ A Chính ca, hắn không có chuyện gì chứ?</w:t>
      </w:r>
    </w:p>
    <w:p>
      <w:pPr>
        <w:pStyle w:val="BodyText"/>
      </w:pPr>
      <w:r>
        <w:t xml:space="preserve">“Không có việc gì, Tứ phu nhân không tìm hắn gây phiền toái, hắn hiện tại tốt lắm, chính là thường xuyên hỏi ngươi. Tiểu tử đó, ta thấy hắn đối với cha mẹ cũng chưa chắc đã quan tâm như vậy, cả ngày đều hỏi ta ngươi có ổn không.”</w:t>
      </w:r>
    </w:p>
    <w:p>
      <w:pPr>
        <w:pStyle w:val="BodyText"/>
      </w:pPr>
      <w:r>
        <w:t xml:space="preserve">Nói đến A Chính, Trần tổng quản thật đúng là có điểm đau đầu, tiểu tử ngốc kia chính là đã có ý với Tiểu Nhiễm, còn mãi không chịu buông tay.</w:t>
      </w:r>
    </w:p>
    <w:p>
      <w:pPr>
        <w:pStyle w:val="BodyText"/>
      </w:pPr>
      <w:r>
        <w:t xml:space="preserve">Nhưng mà Tiểu Nhiễm đơn thuần làm sao hiểu được A Chính là tâm tư gì đối với mình a.</w:t>
      </w:r>
    </w:p>
    <w:p>
      <w:pPr>
        <w:pStyle w:val="BodyText"/>
      </w:pPr>
      <w:r>
        <w:t xml:space="preserve">Tiểu Nhiễm vừa nghe Trần tổng quản nói như thế, lập tức lại nhớ đến A Chính, cái người trước kia luôn bảo hộ mình, yêu quý mình.</w:t>
      </w:r>
    </w:p>
    <w:p>
      <w:pPr>
        <w:pStyle w:val="BodyText"/>
      </w:pPr>
      <w:r>
        <w:t xml:space="preserve">Trần tổng quản ở lại không được bao lâu, liền bởi vì có chuyện quan trọng mà ly khai.</w:t>
      </w:r>
    </w:p>
    <w:p>
      <w:pPr>
        <w:pStyle w:val="BodyText"/>
      </w:pPr>
      <w:r>
        <w:t xml:space="preserve">Trước khi đi còn căn dặn Tiểu Nhiễm rất nhiều là phải tự chiếu cố mình, ngàn vạn lần đừng để bản thân phải chịu ủy khuất.</w:t>
      </w:r>
    </w:p>
    <w:p>
      <w:pPr>
        <w:pStyle w:val="BodyText"/>
      </w:pPr>
      <w:r>
        <w:t xml:space="preserve">Trần tổng quản đi rồi, Tiểu Nhiễm lại nghĩ tới A Chính, bắt đầu tính toán từ Vĩnh Hàm Các đi đến chỗ ở của hạ nhân tìm hắn.</w:t>
      </w:r>
    </w:p>
    <w:p>
      <w:pPr>
        <w:pStyle w:val="BodyText"/>
      </w:pPr>
      <w:r>
        <w:t xml:space="preserve">Vương gia chưa từng có hạn chế tự do của Tiểu Nhiễm, chỉ là nó không dám ra ngoài, sợ đụng phải mấy phu nhân của Tây Tường Liệt mà xấu hổ, cho nên bình thường Tiểu Nhiễm đều không có đi ra Vĩnh Hàm Các.</w:t>
      </w:r>
    </w:p>
    <w:p>
      <w:pPr>
        <w:pStyle w:val="BodyText"/>
      </w:pPr>
      <w:r>
        <w:t xml:space="preserve">Kết quả buổi chiều, Tiểu Nhiễm không cho Thu Đào theo, liền một mình đi ra ngoài.</w:t>
      </w:r>
    </w:p>
    <w:p>
      <w:pPr>
        <w:pStyle w:val="BodyText"/>
      </w:pPr>
      <w:r>
        <w:t xml:space="preserve">Ở trong đình viện tìm tòi hồi lâu, rất nhiều hạ nhân đã thấy Tiểu Nhiễm, trong mắt đều là ánh nhìn khác thường, tất cả mọi người đều biết nó là từ một nô tài trong phút chốc biến thành nam sủng của Vương gia, hơn nữa còn cực kỳ được sủng ái.</w:t>
      </w:r>
    </w:p>
    <w:p>
      <w:pPr>
        <w:pStyle w:val="BodyText"/>
      </w:pPr>
      <w:r>
        <w:t xml:space="preserve">Rất nhiều người hướng Tiểu Nhiễm hành lễ, thái độ cung kính mà khiêm tốn, nhưng lại làm cho Tiểu Nhiễm phi thường không thoải mái, những người từng cùng nhau ăn cơm, cùng nhau quét tước, hiện tại lại cách nó thật xa.</w:t>
      </w:r>
    </w:p>
    <w:p>
      <w:pPr>
        <w:pStyle w:val="BodyText"/>
      </w:pPr>
      <w:r>
        <w:t xml:space="preserve">Bọn họ, không phải là đã không còn coi mình là bằng hữu nữa chứ…… Tiểu Nhiễm trong lòng rất khó chịu.</w:t>
      </w:r>
    </w:p>
    <w:p>
      <w:pPr>
        <w:pStyle w:val="BodyText"/>
      </w:pPr>
      <w:r>
        <w:t xml:space="preserve">Cuối cùng cũng thấy được A Chính đang dọn dẹp ở một góc vườn, Tiểu Nhiễm bước nhanh tới, vỗ nhẹ vào lưng A Chính.</w:t>
      </w:r>
    </w:p>
    <w:p>
      <w:pPr>
        <w:pStyle w:val="BodyText"/>
      </w:pPr>
      <w:r>
        <w:t xml:space="preserve">A Chính vừa quay đầu lại, lập tức cả người ngây ngẩn, rồi trong nháy mắt liền ôm chầm lấy Tiểu Nhiễm.</w:t>
      </w:r>
    </w:p>
    <w:p>
      <w:pPr>
        <w:pStyle w:val="BodyText"/>
      </w:pPr>
      <w:r>
        <w:t xml:space="preserve">“Tiểu Nhiễm! Ngươi cuối cùng đã trở lại, ta cuối cùng cũng gặp được ngươi! Ta nhớ ngươi muốn chết a!”</w:t>
      </w:r>
    </w:p>
    <w:p>
      <w:pPr>
        <w:pStyle w:val="BodyText"/>
      </w:pPr>
      <w:r>
        <w:t xml:space="preserve">Xa xa xuất hiện một bóng người.</w:t>
      </w:r>
    </w:p>
    <w:p>
      <w:pPr>
        <w:pStyle w:val="BodyText"/>
      </w:pPr>
      <w:r>
        <w:t xml:space="preserve">Tây Tường Liệt đứng ở nơi đó lạnh lùng nhìn một màn đó, trong lòng giống bị ai hung hăng đánh phải, từ nhỏ tới giờ hắn chưa bao giờ phải trải qua loại cảm giác này.</w:t>
      </w:r>
    </w:p>
    <w:p>
      <w:pPr>
        <w:pStyle w:val="BodyText"/>
      </w:pPr>
      <w:r>
        <w:t xml:space="preserve">Từ sáng đến trưa hắn đều ở trong triều xử lý công chuyện quan trọng, buổi chiều vừa được nhàn rỗi đã nghĩ ngay đến việc đi xem Nhiễm Nhi.</w:t>
      </w:r>
    </w:p>
    <w:p>
      <w:pPr>
        <w:pStyle w:val="BodyText"/>
      </w:pPr>
      <w:r>
        <w:t xml:space="preserve">Kết quả đi tìm thì phát hiện Nhiễm Nhi không có trong phòng, Thu Đào nói cho hắn Nhiễm Nhi đã đi đình viện. Hắn không hiểu tại sao Nhiễm Nhi luôn luôn không ra khỏi Vĩnh Hàm Các lại đột nhiên đi đình viện như vậy, cho nên liền vội vàng chạy đến đình viện.</w:t>
      </w:r>
    </w:p>
    <w:p>
      <w:pPr>
        <w:pStyle w:val="BodyText"/>
      </w:pPr>
      <w:r>
        <w:t xml:space="preserve">Mà khi hắn đuổi đến nơi, liền chứng kiến Nhiễm Nhi cùng một gã hạ nhân gắt gao đứng ôm nhau.</w:t>
      </w:r>
    </w:p>
    <w:p>
      <w:pPr>
        <w:pStyle w:val="BodyText"/>
      </w:pPr>
      <w:r>
        <w:t xml:space="preserve">Xem bọn họ hai người ôm chặt nhau, một bộ dáng vui sướng vì cuối cùng cũng nhìn thấy đối phương, Tây Tường Liệt ngực như có lửa nóng thiêu đốt.</w:t>
      </w:r>
    </w:p>
    <w:p>
      <w:pPr>
        <w:pStyle w:val="BodyText"/>
      </w:pPr>
      <w:r>
        <w:t xml:space="preserve">Nguyên lai Nhiễm Nhi thích tên hạ nhân này…… Chẳng trách tối qua Nhiễm Nhi không cam lòng nguyện ý dùng miệng vì hắn làm loại sự tình đó, nguyên lai là trong lòng nó đã có người khác.</w:t>
      </w:r>
    </w:p>
    <w:p>
      <w:pPr>
        <w:pStyle w:val="BodyText"/>
      </w:pPr>
      <w:r>
        <w:t xml:space="preserve">Sao có thể như vậy?! Nhiễm Nhi của hắn trong lòng sao có thể có một nam nhân khác?!</w:t>
      </w:r>
    </w:p>
    <w:p>
      <w:pPr>
        <w:pStyle w:val="Compact"/>
      </w:pPr>
      <w:r>
        <w:t xml:space="preserve">Trong lòng buồn đau không chịu nổi, dung nhan tuấn mỹ của Tây Tường Liệt xuất hiện một tia vặn vẹo, năm ngón tay siết lại chặt đến nỗi còn có thể nghe được âm thanh của các khớp xương…</w:t>
      </w:r>
      <w:r>
        <w:br w:type="textWrapping"/>
      </w:r>
      <w:r>
        <w:br w:type="textWrapping"/>
      </w:r>
    </w:p>
    <w:p>
      <w:pPr>
        <w:pStyle w:val="Heading2"/>
      </w:pPr>
      <w:bookmarkStart w:id="41" w:name="chương-20-hiểu-lầm-lẫn-nhau"/>
      <w:bookmarkEnd w:id="41"/>
      <w:r>
        <w:t xml:space="preserve">20. Chương 20: Hiểu Lầm Lẫn Nhau</w:t>
      </w:r>
    </w:p>
    <w:p>
      <w:pPr>
        <w:pStyle w:val="Compact"/>
      </w:pPr>
      <w:r>
        <w:br w:type="textWrapping"/>
      </w:r>
      <w:r>
        <w:br w:type="textWrapping"/>
      </w:r>
      <w:r>
        <w:t xml:space="preserve">Tiểu Nhiễm bị A Chính ôm đến không thở nổi, chỉ có thể bất đắc dĩ vỗ vỗ lưng hắn, làm cho người đang cực độ hưng phấn này bình tĩnh một chút.</w:t>
      </w:r>
    </w:p>
    <w:p>
      <w:pPr>
        <w:pStyle w:val="BodyText"/>
      </w:pPr>
      <w:r>
        <w:t xml:space="preserve">Cảm giác Tiểu Nhiễm đang vỗ vỗ chính mình, A Chính lúc này mới phát hiện ra bản thân đã thất thố, vội vàng buông Tiểu Nhiễm ra, ngại ngùng gãi đầu.</w:t>
      </w:r>
    </w:p>
    <w:p>
      <w:pPr>
        <w:pStyle w:val="BodyText"/>
      </w:pPr>
      <w:r>
        <w:t xml:space="preserve">“Tiểu Nhiễm, ngươi xem ta, nhìn thấy ngươi liền kích động thành như vậy.”</w:t>
      </w:r>
    </w:p>
    <w:p>
      <w:pPr>
        <w:pStyle w:val="BodyText"/>
      </w:pPr>
      <w:r>
        <w:t xml:space="preserve">Trên khuôn mặt chất phác của A Chính xuất hiện hai rặng mây đỏ, Tiểu Nhiễm buồn cười nhìn hắn.</w:t>
      </w:r>
    </w:p>
    <w:p>
      <w:pPr>
        <w:pStyle w:val="BodyText"/>
      </w:pPr>
      <w:r>
        <w:t xml:space="preserve">“Cái kia, chúng ta ra đó ngồi đi, lâu không gặp ngươi, ta muốn cùng ngươi nói chuyện.”</w:t>
      </w:r>
    </w:p>
    <w:p>
      <w:pPr>
        <w:pStyle w:val="BodyText"/>
      </w:pPr>
      <w:r>
        <w:t xml:space="preserve">Nói xong, A Chính kéo tay Tiểu Nhiễm muốn đến chỗ thềm đá ngồi.</w:t>
      </w:r>
    </w:p>
    <w:p>
      <w:pPr>
        <w:pStyle w:val="BodyText"/>
      </w:pPr>
      <w:r>
        <w:t xml:space="preserve">“Buông nó ra!”</w:t>
      </w:r>
    </w:p>
    <w:p>
      <w:pPr>
        <w:pStyle w:val="BodyText"/>
      </w:pPr>
      <w:r>
        <w:t xml:space="preserve">Một đạo thanh âm lạnh như băng tràn đầy hơi thở nguy hiểm từ phía sau hai người truyền đến, Tiểu Nhiễm thân mình lập tức cương một chút.</w:t>
      </w:r>
    </w:p>
    <w:p>
      <w:pPr>
        <w:pStyle w:val="BodyText"/>
      </w:pPr>
      <w:r>
        <w:t xml:space="preserve">A Chính xoay người, kinh ngạc nhìn, sau đó vội vàng quỳ trên mặt đất: “Nô tài khấu kiến Vương gia!”</w:t>
      </w:r>
    </w:p>
    <w:p>
      <w:pPr>
        <w:pStyle w:val="BodyText"/>
      </w:pPr>
      <w:r>
        <w:t xml:space="preserve">Tây Tường Liệt lạnh lùng nhìn lướt qua tên nô tài trên mặt đất, lại đem ánh mắt sắc lạnh nhìn Tiểu Nhiễm.</w:t>
      </w:r>
    </w:p>
    <w:p>
      <w:pPr>
        <w:pStyle w:val="BodyText"/>
      </w:pPr>
      <w:r>
        <w:t xml:space="preserve">Tiểu Nhiễm không rõ chính mình tại sao lại cảm thấy bối rối, tại sao ánh mắt của Vương gia lại đáng sợ vậy, giống như đang mang theo ngọn lửa phẫn nộ.</w:t>
      </w:r>
    </w:p>
    <w:p>
      <w:pPr>
        <w:pStyle w:val="BodyText"/>
      </w:pPr>
      <w:r>
        <w:t xml:space="preserve">Tiểu Nhiễm muốn tiến lên đỡ A Chính ca dậy, chính là lại bị Tây Tường Liệt nhìn đến một chút cũng không dám động.</w:t>
      </w:r>
    </w:p>
    <w:p>
      <w:pPr>
        <w:pStyle w:val="BodyText"/>
      </w:pPr>
      <w:r>
        <w:t xml:space="preserve">Đột nhiên Tây Tường Liệt tiến lên một phen kéo tay Tiểu Nhiễm, không để ý phản ứng của nó đã mạnh mẽ bước đi.</w:t>
      </w:r>
    </w:p>
    <w:p>
      <w:pPr>
        <w:pStyle w:val="BodyText"/>
      </w:pPr>
      <w:r>
        <w:t xml:space="preserve">Tiểu Nhiễm bị hành động đột ngột này làm cho hoảng sợ, nó lắc đầu từ chối hai cái muốn ở lại cùng A Chính ca, ai ngờ lại khiến Tây Tường Liệt càng thêm tức giận, càng thêm dùng sức đem nó lôi đi.</w:t>
      </w:r>
    </w:p>
    <w:p>
      <w:pPr>
        <w:pStyle w:val="BodyText"/>
      </w:pPr>
      <w:r>
        <w:t xml:space="preserve">“Vương gia!” A Chính vừa muốn tiến lên ngăn cản, đã bị ánh mắt khiến người ta sợ hãi của Tây Tường Liệt làm lùi trở về, chỉ có thể trơ mắt nhìn Tiểu Nhiễm bị Vương gia thô lỗ mang đi.</w:t>
      </w:r>
    </w:p>
    <w:p>
      <w:pPr>
        <w:pStyle w:val="BodyText"/>
      </w:pPr>
      <w:r>
        <w:t xml:space="preserve">Cổ tay mảnh khảnh bị siết thật chặt, Tiểu Nhiễm chịu đựng nỗi đau ở cổ tay mà cố gắng theo sát cước bộ Tây Tường Liệt.</w:t>
      </w:r>
    </w:p>
    <w:p>
      <w:pPr>
        <w:pStyle w:val="BodyText"/>
      </w:pPr>
      <w:r>
        <w:t xml:space="preserve">Nó không hiểu tại sao Vương gia luôn luôn đối nó ôn nhu lại trở nên như vậy, chẳng nhẽ Vương gia vẫn còn để bụng chuyện tối hôm qua sao?</w:t>
      </w:r>
    </w:p>
    <w:p>
      <w:pPr>
        <w:pStyle w:val="BodyText"/>
      </w:pPr>
      <w:r>
        <w:t xml:space="preserve">Dọc theo đường đi thu hút vô số ánh nhìn của hạ nhân, hoặc là xì xào bàn tán hoặc là tò mò đứng xem.</w:t>
      </w:r>
    </w:p>
    <w:p>
      <w:pPr>
        <w:pStyle w:val="BodyText"/>
      </w:pPr>
      <w:r>
        <w:t xml:space="preserve">“Đều cút hết cho ta!”</w:t>
      </w:r>
    </w:p>
    <w:p>
      <w:pPr>
        <w:pStyle w:val="BodyText"/>
      </w:pPr>
      <w:r>
        <w:t xml:space="preserve">Tây Tường Liệt tức giận rống một tiếng, lập tức khiến đám hạ nhân sợ hãi chạy mất dạng, không dám thò mặt ra nữa.</w:t>
      </w:r>
    </w:p>
    <w:p>
      <w:pPr>
        <w:pStyle w:val="BodyText"/>
      </w:pPr>
      <w:r>
        <w:t xml:space="preserve">Tiểu Nhiễm cũng bị dọa sợ tới mức thân thể chấn động, Vương gia thật sự giận đến thế sao? Chính là bởi vì tối hôm qua mình không có vâng theo ý nguyện của hắn……</w:t>
      </w:r>
    </w:p>
    <w:p>
      <w:pPr>
        <w:pStyle w:val="BodyText"/>
      </w:pPr>
      <w:r>
        <w:t xml:space="preserve">Tây Tường Liệt một cước đá văng cánh cửa Nguyệt Tiên Cư, túm Tiểu Nhiễm đi vào.</w:t>
      </w:r>
    </w:p>
    <w:p>
      <w:pPr>
        <w:pStyle w:val="BodyText"/>
      </w:pPr>
      <w:r>
        <w:t xml:space="preserve">Tiểu Nhiễm đứng ở một bên, cổ tay rất đau, chính là nó không dám kêu lên.</w:t>
      </w:r>
    </w:p>
    <w:p>
      <w:pPr>
        <w:pStyle w:val="BodyText"/>
      </w:pPr>
      <w:r>
        <w:t xml:space="preserve">Vương gia là đang muốn mình phải ly khai đi……</w:t>
      </w:r>
    </w:p>
    <w:p>
      <w:pPr>
        <w:pStyle w:val="BodyText"/>
      </w:pPr>
      <w:r>
        <w:t xml:space="preserve">“Hắn là ai vậy?”</w:t>
      </w:r>
    </w:p>
    <w:p>
      <w:pPr>
        <w:pStyle w:val="BodyText"/>
      </w:pPr>
      <w:r>
        <w:t xml:space="preserve">Tây Tường Liệt cố gắng làm cho tâm tình nóng nảy của bản thân dịu xuống, hắn cũng không muốn làm thương tổn đến Nhiễm Nhi.</w:t>
      </w:r>
    </w:p>
    <w:p>
      <w:pPr>
        <w:pStyle w:val="BodyText"/>
      </w:pPr>
      <w:r>
        <w:t xml:space="preserve">Tiểu Nhiễm sửng sốt một hồi mới biết được Vương gia đang hỏi cái gì.</w:t>
      </w:r>
    </w:p>
    <w:p>
      <w:pPr>
        <w:pStyle w:val="BodyText"/>
      </w:pPr>
      <w:r>
        <w:t xml:space="preserve">A Chính ca, bằng hữu của ta.</w:t>
      </w:r>
    </w:p>
    <w:p>
      <w:pPr>
        <w:pStyle w:val="BodyText"/>
      </w:pPr>
      <w:r>
        <w:t xml:space="preserve">Tây Tường Liệt mày nhăn lại. Bằng hữu? Bằng hữu tại sao lại ôm ngươi như vậy?</w:t>
      </w:r>
    </w:p>
    <w:p>
      <w:pPr>
        <w:pStyle w:val="BodyText"/>
      </w:pPr>
      <w:r>
        <w:t xml:space="preserve">Tại sao ngươi lại cho tên hạ nhân đó ôm ngươi? Tại sao cho hắn nắm tay ngươi?</w:t>
      </w:r>
    </w:p>
    <w:p>
      <w:pPr>
        <w:pStyle w:val="BodyText"/>
      </w:pPr>
      <w:r>
        <w:t xml:space="preserve">Trong lòng Tây Tường Liệt bất bình cùng hờn giận đến cực độ, hắn không tin lời Tiểu Nhiễm.</w:t>
      </w:r>
    </w:p>
    <w:p>
      <w:pPr>
        <w:pStyle w:val="BodyText"/>
      </w:pPr>
      <w:r>
        <w:t xml:space="preserve">Cái loại ánh mắt ái mộ mà hạ nhân kia dùng để nhìn Nhiễm Nhi, hắn thấy được, Nhiễm Nhi xinh đẹp mê người như thế, ai là không thích cho được?!</w:t>
      </w:r>
    </w:p>
    <w:p>
      <w:pPr>
        <w:pStyle w:val="BodyText"/>
      </w:pPr>
      <w:r>
        <w:t xml:space="preserve">Hờn giận cùng nghi vấn trong lòng đều muốn nói ra, nhưng cuối cùng vẫn là áp chế xuống.</w:t>
      </w:r>
    </w:p>
    <w:p>
      <w:pPr>
        <w:pStyle w:val="BodyText"/>
      </w:pPr>
      <w:r>
        <w:t xml:space="preserve">Tây Tường Liệt sợ bản thân còn ở trong này nhìn Tiểu Nhiễm, nhất định sẽ làm ra chuyện gì đó thương tổn đến nó.</w:t>
      </w:r>
    </w:p>
    <w:p>
      <w:pPr>
        <w:pStyle w:val="BodyText"/>
      </w:pPr>
      <w:r>
        <w:t xml:space="preserve">Tây Tường Liệt cái gì cũng không có nói sau đấy liền lập tức ly khai, để lại cho Tiểu Nhiễm một bóng lưng lạnh lùng.</w:t>
      </w:r>
    </w:p>
    <w:p>
      <w:pPr>
        <w:pStyle w:val="BodyText"/>
      </w:pPr>
      <w:r>
        <w:t xml:space="preserve">Ngay cả nói cũng không muốn nói cùng nó sao? Tiểu Nhiễm trong lòng khổ sở không thôi, Vương gia như vậy là cảm thấy không kiên nhẫn?</w:t>
      </w:r>
    </w:p>
    <w:p>
      <w:pPr>
        <w:pStyle w:val="BodyText"/>
      </w:pPr>
      <w:r>
        <w:t xml:space="preserve">Ngay cả cùng chính mình nói chuyện hắn cũng không muốn…?</w:t>
      </w:r>
    </w:p>
    <w:p>
      <w:pPr>
        <w:pStyle w:val="BodyText"/>
      </w:pPr>
      <w:r>
        <w:t xml:space="preserve">“Công tử? Công tử!” Tây Tường Liệt vừa đi, Thu Đào liền vội tiến vào.</w:t>
      </w:r>
    </w:p>
    <w:p>
      <w:pPr>
        <w:pStyle w:val="BodyText"/>
      </w:pPr>
      <w:r>
        <w:t xml:space="preserve">“Vương gia hắn không có đối với ngươi quá đáng chứ?” Thu Đào lo lắng nhìn Tiểu Nhiễm, bộ dáng thô lỗ cùng nóng nảy vừa rồi của Tây Tường Liệt thật sự là khiến cho người ta lo lắng hắn sẽ làm bị thương công tử!</w:t>
      </w:r>
    </w:p>
    <w:p>
      <w:pPr>
        <w:pStyle w:val="BodyText"/>
      </w:pPr>
      <w:r>
        <w:t xml:space="preserve">Tiểu Nhiễm lắc đầu.</w:t>
      </w:r>
    </w:p>
    <w:p>
      <w:pPr>
        <w:pStyle w:val="BodyText"/>
      </w:pPr>
      <w:r>
        <w:t xml:space="preserve">“Công tử, ngươi sao lại chọc Vương gia mất hứng ? Bằng không hắn sủng ái ngươi như vậy, sao có thể đột nhiên đối đãi ngươi thế?”</w:t>
      </w:r>
    </w:p>
    <w:p>
      <w:pPr>
        <w:pStyle w:val="BodyText"/>
      </w:pPr>
      <w:r>
        <w:t xml:space="preserve">Tiểu Nhiễm cúi đầu, vuốt vuốt cổ tay của mình.</w:t>
      </w:r>
    </w:p>
    <w:p>
      <w:pPr>
        <w:pStyle w:val="BodyText"/>
      </w:pPr>
      <w:r>
        <w:t xml:space="preserve">“Ngươi cứ nói thật ra xem, để Thu Đào nghĩ biện pháp cho ngươi a!” Thu Đào thấy Tiểu Nhiễm như vậy thì hoảng muốn chết, nàng sợ Vương gia sau này sẽ hắt hủi công tử của nàng, nàng sao có thể nhìn Tiểu Nhiễm bị đối đãi như vậy!</w:t>
      </w:r>
    </w:p>
    <w:p>
      <w:pPr>
        <w:pStyle w:val="BodyText"/>
      </w:pPr>
      <w:r>
        <w:t xml:space="preserve">Tiểu Nhiễm cầm tay nàng:</w:t>
      </w:r>
    </w:p>
    <w:p>
      <w:pPr>
        <w:pStyle w:val="BodyText"/>
      </w:pPr>
      <w:r>
        <w:t xml:space="preserve">Không có việc gì, không cần lo lắng. Ta muốn nghỉ ngơi, ngươi cũng đi đi.</w:t>
      </w:r>
    </w:p>
    <w:p>
      <w:pPr>
        <w:pStyle w:val="BodyText"/>
      </w:pPr>
      <w:r>
        <w:t xml:space="preserve">Thu Đào thở dài: “Công tử, ngươi không cần mọi việc đều giấu ở trong lòng, Thu Đào thật lòng muốn giúp cho ngươi.”</w:t>
      </w:r>
    </w:p>
    <w:p>
      <w:pPr>
        <w:pStyle w:val="BodyText"/>
      </w:pPr>
      <w:r>
        <w:t xml:space="preserve">Thật sự không có việc gì, ngươi cứ lui đi.</w:t>
      </w:r>
    </w:p>
    <w:p>
      <w:pPr>
        <w:pStyle w:val="BodyText"/>
      </w:pPr>
      <w:r>
        <w:t xml:space="preserve">Bất đắc dĩ, Thu Đào đành phải đi ra ngoài đóng cửa lại, để Tiểu Nhiễm một mình trong phòng.</w:t>
      </w:r>
    </w:p>
    <w:p>
      <w:pPr>
        <w:pStyle w:val="BodyText"/>
      </w:pPr>
      <w:r>
        <w:t xml:space="preserve">Thu Đào vừa đi, Tiểu Nhiễm liền ngồi phịch xuống đất, Vương gia nếu vẫn còn thích nó, vì sao vừa nói được một câu đã bỏ đi?</w:t>
      </w:r>
    </w:p>
    <w:p>
      <w:pPr>
        <w:pStyle w:val="BodyText"/>
      </w:pPr>
      <w:r>
        <w:t xml:space="preserve">Từng ôn nhu cùng sủng nịch, hiện tại mắt lạnh cùng nóng nảy, nguyên lai cảm xúc con người có thể thay đổi nhanh như vậy.</w:t>
      </w:r>
    </w:p>
    <w:p>
      <w:pPr>
        <w:pStyle w:val="BodyText"/>
      </w:pPr>
      <w:r>
        <w:t xml:space="preserve">Nguyên lai, cách đối xử trong lúc thích và không thích lại khác biệt đến nhường này.</w:t>
      </w:r>
    </w:p>
    <w:p>
      <w:pPr>
        <w:pStyle w:val="BodyText"/>
      </w:pPr>
      <w:r>
        <w:t xml:space="preserve">Bạch điêu từ trong một góc phòng nhảy vào trong ngực Tiểu Nhiễm, Tiểu Nhiễm buồn rầu vuốt lông nó.</w:t>
      </w:r>
    </w:p>
    <w:p>
      <w:pPr>
        <w:pStyle w:val="BodyText"/>
      </w:pPr>
      <w:r>
        <w:t xml:space="preserve">Bạch điêu như là biết nỗi thương tâm của Tiểu Nhiễm, dùng móng vuốt nhỏ cong cong của mình cào cào bả vai Tiểu Nhiễm, giống như đang an ủi nó.</w:t>
      </w:r>
    </w:p>
    <w:p>
      <w:pPr>
        <w:pStyle w:val="BodyText"/>
      </w:pPr>
      <w:r>
        <w:t xml:space="preserve">Không cần tự khiến mình khó sống, Tiểu Nhiễm tự nói với bản thân như vậy.</w:t>
      </w:r>
    </w:p>
    <w:p>
      <w:pPr>
        <w:pStyle w:val="BodyText"/>
      </w:pPr>
      <w:r>
        <w:t xml:space="preserve">Không biết đến lúc đó nó cầu Vương gia, Vương gia có thể hay không đáp ứng nó đem Thu Đào cấp cho một chủ nhân tính tình tốt một chút.</w:t>
      </w:r>
    </w:p>
    <w:p>
      <w:pPr>
        <w:pStyle w:val="BodyText"/>
      </w:pPr>
      <w:r>
        <w:t xml:space="preserve">Thu Đào tính tình rất thẳng, vạn nhất bị gặp chủ nhân khó tính, không cẩn thận sẽ bị trách phạt.</w:t>
      </w:r>
    </w:p>
    <w:p>
      <w:pPr>
        <w:pStyle w:val="BodyText"/>
      </w:pPr>
      <w:r>
        <w:t xml:space="preserve">Còn có, tiểu bạch điêu này, Vương gia có cho nó mang đi không?</w:t>
      </w:r>
    </w:p>
    <w:p>
      <w:pPr>
        <w:pStyle w:val="BodyText"/>
      </w:pPr>
      <w:r>
        <w:t xml:space="preserve">Tiểu Nhiễm sờ sờ tiểu bạch điêu trong lòng, từ trên mặt đất đứng lên rồi ngồi xuống giường.</w:t>
      </w:r>
    </w:p>
    <w:p>
      <w:pPr>
        <w:pStyle w:val="BodyText"/>
      </w:pPr>
      <w:r>
        <w:t xml:space="preserve">…</w:t>
      </w:r>
    </w:p>
    <w:p>
      <w:pPr>
        <w:pStyle w:val="BodyText"/>
      </w:pPr>
      <w:r>
        <w:t xml:space="preserve">Tây Tường Liệt một mình ngồi trong thư phòng, sổ sách, công văn, mọi thứ đều làm không được.</w:t>
      </w:r>
    </w:p>
    <w:p>
      <w:pPr>
        <w:pStyle w:val="BodyText"/>
      </w:pPr>
      <w:r>
        <w:t xml:space="preserve">Hết thảy đầu óc đều là hình ảnh hạ nhân kia cùng Nhiễm Nhi ôm nhau.</w:t>
      </w:r>
    </w:p>
    <w:p>
      <w:pPr>
        <w:pStyle w:val="BodyText"/>
      </w:pPr>
      <w:r>
        <w:t xml:space="preserve">Hắn vốn nghĩ sẽ làm như cái gì cũng không có mà tha cho hạ nhân kia, sau đó mới khiến tên đó vĩnh viễn biến mất, chính là lý trí nói cho hắn biết hắn không thể làm vậy. Hắn không thể không có lý do tùy ý xử trí hạ nhân, cũng không thể phóng túng tư tâm chính mình.</w:t>
      </w:r>
    </w:p>
    <w:p>
      <w:pPr>
        <w:pStyle w:val="BodyText"/>
      </w:pPr>
      <w:r>
        <w:t xml:space="preserve">Trong lòng buồn bực như có lửa đốt, khiến hắn tâm phiền ý loạn, muốn hủy diệt tất cả!</w:t>
      </w:r>
    </w:p>
    <w:p>
      <w:pPr>
        <w:pStyle w:val="BodyText"/>
      </w:pPr>
      <w:r>
        <w:t xml:space="preserve">Nếu trong lòng Nhiễm Nhi thật sự không có hắn, kia hắn nên làm sao bây giờ?</w:t>
      </w:r>
    </w:p>
    <w:p>
      <w:pPr>
        <w:pStyle w:val="BodyText"/>
      </w:pPr>
      <w:r>
        <w:t xml:space="preserve">Thả Nhiễm Nhi đi, để cho nó và người khác ở cùng một chỗ?</w:t>
      </w:r>
    </w:p>
    <w:p>
      <w:pPr>
        <w:pStyle w:val="BodyText"/>
      </w:pPr>
      <w:r>
        <w:t xml:space="preserve">Không có khả năng!</w:t>
      </w:r>
    </w:p>
    <w:p>
      <w:pPr>
        <w:pStyle w:val="BodyText"/>
      </w:pPr>
      <w:r>
        <w:t xml:space="preserve">Một quyền đánh về phía cây cột trong phòng, oanh một tiếng cây cột kia lập tức bị thủng lỗ.</w:t>
      </w:r>
    </w:p>
    <w:p>
      <w:pPr>
        <w:pStyle w:val="BodyText"/>
      </w:pPr>
      <w:r>
        <w:t xml:space="preserve">Mu bàn tay Tây Tường Liệt tím đen lại, chảy ra tơ máu.</w:t>
      </w:r>
    </w:p>
    <w:p>
      <w:pPr>
        <w:pStyle w:val="BodyText"/>
      </w:pPr>
      <w:r>
        <w:t xml:space="preserve">Một quyền kia quả thực dùng lực rất mạnh, hoàn toàn là vì nóng nảy mà xuất ra.</w:t>
      </w:r>
    </w:p>
    <w:p>
      <w:pPr>
        <w:pStyle w:val="BodyText"/>
      </w:pPr>
      <w:r>
        <w:t xml:space="preserve">Trong lòng lo lắng không chịu nổi, cực độ muồn chứng minh điều đó, chứng minh Nhiễm Nhi là thuộc về hắn.</w:t>
      </w:r>
    </w:p>
    <w:p>
      <w:pPr>
        <w:pStyle w:val="Compact"/>
      </w:pPr>
      <w:r>
        <w:t xml:space="preserve">Đêm càng ngày càng đen, Tây Tường liệt đột nhiên đẩy cửa ra, hướng Nguyệt Tiên Cư đi đến.</w:t>
      </w:r>
      <w:r>
        <w:br w:type="textWrapping"/>
      </w:r>
      <w:r>
        <w:br w:type="textWrapping"/>
      </w:r>
    </w:p>
    <w:p>
      <w:pPr>
        <w:pStyle w:val="Heading2"/>
      </w:pPr>
      <w:bookmarkStart w:id="42" w:name="chương-21-chủ-tớ-phân-chia"/>
      <w:bookmarkEnd w:id="42"/>
      <w:r>
        <w:t xml:space="preserve">21. Chương 21: Chủ Tớ Phân Chia</w:t>
      </w:r>
    </w:p>
    <w:p>
      <w:pPr>
        <w:pStyle w:val="Compact"/>
      </w:pPr>
      <w:r>
        <w:br w:type="textWrapping"/>
      </w:r>
      <w:r>
        <w:br w:type="textWrapping"/>
      </w:r>
      <w:r>
        <w:t xml:space="preserve">Đêm tối đen, phòng tối đen, Tiểu Nhiễm một mình nằm ở trên giường thao thức mãi mới vừa đi vào giấc ngủ được.</w:t>
      </w:r>
    </w:p>
    <w:p>
      <w:pPr>
        <w:pStyle w:val="BodyText"/>
      </w:pPr>
      <w:r>
        <w:t xml:space="preserve">Đột nhiên cửa bị mở ra, một thân ảnh cao lớn bước nhanh đến.</w:t>
      </w:r>
    </w:p>
    <w:p>
      <w:pPr>
        <w:pStyle w:val="BodyText"/>
      </w:pPr>
      <w:r>
        <w:t xml:space="preserve">Tiểu Nhiễm bị giật mình lập tức tỉnh lại, vừa mới đứng dậy đã bị người đẩy cửa kia xông vào áp lên trên giường, nụ hôn mang theo lửa nóng cuồng nhiệt nhanh chóng rơi xuống.</w:t>
      </w:r>
    </w:p>
    <w:p>
      <w:pPr>
        <w:pStyle w:val="BodyText"/>
      </w:pPr>
      <w:r>
        <w:t xml:space="preserve">Là…… Vương gia?</w:t>
      </w:r>
    </w:p>
    <w:p>
      <w:pPr>
        <w:pStyle w:val="BodyText"/>
      </w:pPr>
      <w:r>
        <w:t xml:space="preserve">Vừa tiếp xúc với Tây Tường Liệt, trong nháy mắt Tiểu Nhiễm đã nhận ra đối phương chính là Vương gia, tâm liền thả lỏng nhưng vẫn mang theo một tia kinh hoảng.</w:t>
      </w:r>
    </w:p>
    <w:p>
      <w:pPr>
        <w:pStyle w:val="BodyText"/>
      </w:pPr>
      <w:r>
        <w:t xml:space="preserve">Bởi vì Vương gia hiện tại không giống lúc thường.</w:t>
      </w:r>
    </w:p>
    <w:p>
      <w:pPr>
        <w:pStyle w:val="BodyText"/>
      </w:pPr>
      <w:r>
        <w:t xml:space="preserve">Tây Tường Liệt gắt gao ôm lấy Tiểu Nhiễm, như muốn đem nó ép chết trong lòng, đôi môi cực nóng cũng gắt gao đặt ở trên môi Tiểu Nhiễm, một chút khe hở cũng không chịu lưu lại.</w:t>
      </w:r>
    </w:p>
    <w:p>
      <w:pPr>
        <w:pStyle w:val="BodyText"/>
      </w:pPr>
      <w:r>
        <w:t xml:space="preserve">Thân thể Tiểu Nhiễm sắp bị hắn bẻ gãy, đôi môi sắp bị hắn mút đến sưng lên, hai má nguyên bản trắng nõn đã dần dần nhuốm hồng, không khí cũng sắp hết đến nơi.</w:t>
      </w:r>
    </w:p>
    <w:p>
      <w:pPr>
        <w:pStyle w:val="BodyText"/>
      </w:pPr>
      <w:r>
        <w:t xml:space="preserve">Vào thời điểm mà Tiểu Nhiễm nghĩ mình bị sắp ngạt thở chết, Tây Tường Liệt cuối cùng cũng buông môi nó ra, bắt đầu mạnh mẽ xé rách áo ngủ của nó.</w:t>
      </w:r>
    </w:p>
    <w:p>
      <w:pPr>
        <w:pStyle w:val="BodyText"/>
      </w:pPr>
      <w:r>
        <w:t xml:space="preserve">Tiểu Nhiễm yếu ớt ho khan vài tiếng, từng ngụm từng ngụm hấp khí.</w:t>
      </w:r>
    </w:p>
    <w:p>
      <w:pPr>
        <w:pStyle w:val="BodyText"/>
      </w:pPr>
      <w:r>
        <w:t xml:space="preserve">Mà Tây Tường Liệt lại đối với tình cảnh bi thảm hiện tại của nó làm lơ, vài cái liền kéo sạch quần áo trên người Tiểu Nhiễm xuống.</w:t>
      </w:r>
    </w:p>
    <w:p>
      <w:pPr>
        <w:pStyle w:val="BodyText"/>
      </w:pPr>
      <w:r>
        <w:t xml:space="preserve">Bài khai hai chân dài nhỏ trơn bóng, Tây Tường Liệt phun ra một khẩu nước miếng lên trên tay rồi thô lỗ đưa vào cái động nhỏ phía dưới của Tiểu Nhiễm. (=o=”)</w:t>
      </w:r>
    </w:p>
    <w:p>
      <w:pPr>
        <w:pStyle w:val="BodyText"/>
      </w:pPr>
      <w:r>
        <w:t xml:space="preserve">“Ngô!”</w:t>
      </w:r>
    </w:p>
    <w:p>
      <w:pPr>
        <w:pStyle w:val="BodyText"/>
      </w:pPr>
      <w:r>
        <w:t xml:space="preserve">Tiểu Nhiễm vì sự xâm nhập đột ngột kia mà thân thể căng lên, vừa mới bị tra tấn bởi nụ hôn ngạt thở lại đến sự xâm nhập thống khổ này.</w:t>
      </w:r>
    </w:p>
    <w:p>
      <w:pPr>
        <w:pStyle w:val="BodyText"/>
      </w:pPr>
      <w:r>
        <w:t xml:space="preserve">Tây Tường Liệt thật nhanh đã rút tay ra ngoài, ngay sau đó vạt áo được vén lên, vật cực nóng nào đó liền bá đạo xâm nhập vào trong cơ thể Tiểu Nhiễm.</w:t>
      </w:r>
    </w:p>
    <w:p>
      <w:pPr>
        <w:pStyle w:val="BodyText"/>
      </w:pPr>
      <w:r>
        <w:t xml:space="preserve">Đau……</w:t>
      </w:r>
    </w:p>
    <w:p>
      <w:pPr>
        <w:pStyle w:val="BodyText"/>
      </w:pPr>
      <w:r>
        <w:t xml:space="preserve">Không trải qua quá trình bôi trơn chuẩn bị đầy đủ mà đã bị thô bạo đâm vào khiến nơi đó lập tức sưng lên.</w:t>
      </w:r>
    </w:p>
    <w:p>
      <w:pPr>
        <w:pStyle w:val="BodyText"/>
      </w:pPr>
      <w:r>
        <w:t xml:space="preserve">Thậm chí Tiểu Nhiễm còn có thể tinh tường cảm giác được tầng da mỏng nhạy cảm phía bên trong cơ thể đã bị xé rách đến đau đớn.</w:t>
      </w:r>
    </w:p>
    <w:p>
      <w:pPr>
        <w:pStyle w:val="BodyText"/>
      </w:pPr>
      <w:r>
        <w:t xml:space="preserve">Tây Tường Liệt nắm thắt lưng Tiểu Nhiễm, dùng sức đâm chọc, không có một chút ôn nhu nào.</w:t>
      </w:r>
    </w:p>
    <w:p>
      <w:pPr>
        <w:pStyle w:val="BodyText"/>
      </w:pPr>
      <w:r>
        <w:t xml:space="preserve">Đã không biết chính mình đến tột cùng đang làm cái gì, Tây Tường Liệt chỉ biết tập trung vào xâm nhập thân thể người phía dưới.</w:t>
      </w:r>
    </w:p>
    <w:p>
      <w:pPr>
        <w:pStyle w:val="BodyText"/>
      </w:pPr>
      <w:r>
        <w:t xml:space="preserve">Bên trong cổ họng Tiểu Nhiễm phát ra rất nhiều âm thanh thống khổ nho nhỏ, đôi mày thanh tú gắt gao nhíu chặt lại. Thật sự rất đau, cho dù là lần đầu tiên cùng Vương gia làm cũng không có đau như thế……</w:t>
      </w:r>
    </w:p>
    <w:p>
      <w:pPr>
        <w:pStyle w:val="BodyText"/>
      </w:pPr>
      <w:r>
        <w:t xml:space="preserve">Tây Tường Liệt lại cúi người cắn cắn nó, một bên cử động thắt lưng, một bên tàn bạo cắn khắp nơi trên thân thể Tiểu Nhiễm mà hắn có thể với tới.</w:t>
      </w:r>
    </w:p>
    <w:p>
      <w:pPr>
        <w:pStyle w:val="BodyText"/>
      </w:pPr>
      <w:r>
        <w:t xml:space="preserve">Nhiễm Nhi là của hắn, mỗi một tấc đều là của hắn!</w:t>
      </w:r>
    </w:p>
    <w:p>
      <w:pPr>
        <w:pStyle w:val="BodyText"/>
      </w:pPr>
      <w:r>
        <w:t xml:space="preserve">Thô bạo như thế, không có một chút ôn nhu, giống như đang chơi đùa một con rối không có sinh mệnh.</w:t>
      </w:r>
    </w:p>
    <w:p>
      <w:pPr>
        <w:pStyle w:val="BodyText"/>
      </w:pPr>
      <w:r>
        <w:t xml:space="preserve">Bởi vì không hề thích, cho nên không hề ôn nhu, bởi vì không hề lưu luyến, cho nên không hề quý trọng……</w:t>
      </w:r>
    </w:p>
    <w:p>
      <w:pPr>
        <w:pStyle w:val="BodyText"/>
      </w:pPr>
      <w:r>
        <w:t xml:space="preserve">Tiểu Nhiễm trong lòng vô hạn chua sót, tùy ý để người phía trên thô bạo tàn phá cơ thể mình.</w:t>
      </w:r>
    </w:p>
    <w:p>
      <w:pPr>
        <w:pStyle w:val="BodyText"/>
      </w:pPr>
      <w:r>
        <w:t xml:space="preserve">Hôm qua dịu dàng, hôm nay hắt hủi, cho dù tự biết kết cục sẽ là như thế, nhưng mà trong lòng vẫn không khỏi cảm thấy đau đớn, cảm thấy khó chịu.</w:t>
      </w:r>
    </w:p>
    <w:p>
      <w:pPr>
        <w:pStyle w:val="BodyText"/>
      </w:pPr>
      <w:r>
        <w:t xml:space="preserve">Động tác của Tây Tường Liệt nhanh hơn, động thân mãnh liệt vài lần nữa rồi co rúm lại, cuối cùng cũng phun ra bạch trọc nóng bỏng, dòng dịch nóng hổi lập tức làm Tiểu Nhiễm cả người chấn động.</w:t>
      </w:r>
    </w:p>
    <w:p>
      <w:pPr>
        <w:pStyle w:val="BodyText"/>
      </w:pPr>
      <w:r>
        <w:t xml:space="preserve">Tây Tường Liệt ghé vào trên người Tiểu Nhiễm dồn dập thở gấp, dần dần làm cho chính mình bình tĩnh lại.</w:t>
      </w:r>
    </w:p>
    <w:p>
      <w:pPr>
        <w:pStyle w:val="BodyText"/>
      </w:pPr>
      <w:r>
        <w:t xml:space="preserve">Như là lại nghĩ tới chuyện gì đó, Tây Tường Liệt đứng dậy, đem thân dưới vẫn còn chưa nhuyễn xuống từ cái động nhỏ của Tiểu Nhiễm rút ra, trên đó ngoài dính chút dịch thể màu trắng còn vương lại vài tơ máu.</w:t>
      </w:r>
    </w:p>
    <w:p>
      <w:pPr>
        <w:pStyle w:val="BodyText"/>
      </w:pPr>
      <w:r>
        <w:t xml:space="preserve">Tây Tường Liệt không hề nghĩ ngợi, tiến đến gần đầu Tiểu Nhiễm.</w:t>
      </w:r>
    </w:p>
    <w:p>
      <w:pPr>
        <w:pStyle w:val="BodyText"/>
      </w:pPr>
      <w:r>
        <w:t xml:space="preserve">Vật đó của nam nhân lại xuất hiện ở trước mắt Tiểu Nhiễm.</w:t>
      </w:r>
    </w:p>
    <w:p>
      <w:pPr>
        <w:pStyle w:val="BodyText"/>
      </w:pPr>
      <w:r>
        <w:t xml:space="preserve">Nguyên bản đã suy yếu mà khép hờ hai mắt, Tiểu Nhiễm liền kinh hoảng sợ hãi nhìn mặt Tây Tường Liệt.</w:t>
      </w:r>
    </w:p>
    <w:p>
      <w:pPr>
        <w:pStyle w:val="BodyText"/>
      </w:pPr>
      <w:r>
        <w:t xml:space="preserve">Ánh trăng xuyên thấu qua cửa sổ chiếu đến trên giường, biểu cảm của Tây Tường Liệt thật khó hiểu.</w:t>
      </w:r>
    </w:p>
    <w:p>
      <w:pPr>
        <w:pStyle w:val="BodyText"/>
      </w:pPr>
      <w:r>
        <w:t xml:space="preserve">“Đem miệng mở ra.”</w:t>
      </w:r>
    </w:p>
    <w:p>
      <w:pPr>
        <w:pStyle w:val="BodyText"/>
      </w:pPr>
      <w:r>
        <w:t xml:space="preserve">Lúc này đây, ngữ khí của Tây Tường Liệt không còn là nài nỉ thuyết phục, mà là ra lệnh.</w:t>
      </w:r>
    </w:p>
    <w:p>
      <w:pPr>
        <w:pStyle w:val="BodyText"/>
      </w:pPr>
      <w:r>
        <w:t xml:space="preserve">Trong lòng như bị câu nói lạnh như băng kia đâm vào, sở hữu ôn nhu cùng sủng nịch tất cả đều không thấy, Tiểu Nhiễm hiện tại thật giống một hạ nhân hèn mọn, mà Tây Tường Liệt thật giống một Vương gia dưới một người trên vạn người.</w:t>
      </w:r>
    </w:p>
    <w:p>
      <w:pPr>
        <w:pStyle w:val="BodyText"/>
      </w:pPr>
      <w:r>
        <w:t xml:space="preserve">“Đem miệng mở ra!” Tây Tường Liệt tiếp tục ra lệnh, ngữ khí ngày càng lạnh lùng.</w:t>
      </w:r>
    </w:p>
    <w:p>
      <w:pPr>
        <w:pStyle w:val="BodyText"/>
      </w:pPr>
      <w:r>
        <w:t xml:space="preserve">Chính là Tiểu Nhiễm vẫn mím chặt đôi môi trắng bệch, không chịu mở ra.</w:t>
      </w:r>
    </w:p>
    <w:p>
      <w:pPr>
        <w:pStyle w:val="BodyText"/>
      </w:pPr>
      <w:r>
        <w:t xml:space="preserve">Tiểu Nhiễm kiên trì chống lại, nó không làm, cho dù có phải một lần nữa trở lại làm hạ nhân, nó cũng muốn lưu lại cho bản thân tự tôn duy nhất này.</w:t>
      </w:r>
    </w:p>
    <w:p>
      <w:pPr>
        <w:pStyle w:val="BodyText"/>
      </w:pPr>
      <w:r>
        <w:t xml:space="preserve">Tây Tường Liệt nhìn thấy Tiểu Nhiễm như vậy, trong lòng vừa khó chịu vừa phẫn nộ.</w:t>
      </w:r>
    </w:p>
    <w:p>
      <w:pPr>
        <w:pStyle w:val="BodyText"/>
      </w:pPr>
      <w:r>
        <w:t xml:space="preserve">Nhiễm Nhi tình nguyện phản kháng hắn cũng không chịu vì hắn làm loại sự tình này, chẳng lẽ nó là muốn vì nam nhân khác làm sao?!</w:t>
      </w:r>
    </w:p>
    <w:p>
      <w:pPr>
        <w:pStyle w:val="BodyText"/>
      </w:pPr>
      <w:r>
        <w:t xml:space="preserve">Trong lòng lửa giận nổi lên ầm ầm, Tây Tường Liệt lần đầu tiên đối Tiểu Nhiễm chân chính tức giận.</w:t>
      </w:r>
    </w:p>
    <w:p>
      <w:pPr>
        <w:pStyle w:val="BodyText"/>
      </w:pPr>
      <w:r>
        <w:t xml:space="preserve">“Bổn vương bảo ngươi đem miệng mở ra, ngươi nghe không thấy sao? Chẳng lẽ ngươi không chỉ bị câm mà còn bị điếc sao!”</w:t>
      </w:r>
    </w:p>
    <w:p>
      <w:pPr>
        <w:pStyle w:val="BodyText"/>
      </w:pPr>
      <w:r>
        <w:t xml:space="preserve">Lời vừa nói ra, Tây Tường Liệt lập tức hối hận. Hắn đến tột cùng là đang nói cái gì vậy!</w:t>
      </w:r>
    </w:p>
    <w:p>
      <w:pPr>
        <w:pStyle w:val="BodyText"/>
      </w:pPr>
      <w:r>
        <w:t xml:space="preserve">Hắn sao có thể nhẫn tâm nói với Nhiễm Nhi những lời nói tổn thương đó? Hắn sao có thể vì ghen tị cùng phẫn nộ mà mất lý trí đến thế!</w:t>
      </w:r>
    </w:p>
    <w:p>
      <w:pPr>
        <w:pStyle w:val="BodyText"/>
      </w:pPr>
      <w:r>
        <w:t xml:space="preserve">Tiểu Nhiễm mặt trong nháy mắt trở nên trắng bệch, nó nhìn về phía Tây Tường Liệt, mắt trợn tròn không thể tin nổi.</w:t>
      </w:r>
    </w:p>
    <w:p>
      <w:pPr>
        <w:pStyle w:val="BodyText"/>
      </w:pPr>
      <w:r>
        <w:t xml:space="preserve">Tây Tường Liệt nhìn Tiểu Nhiễm, trong lòng đột nhiên phiếm đau, hắn muốn… muốn thu hồi những lời vừa rồi lại, hắn muốn đem Tiểu Nhiễm vào ôm trong lòng ngực, nói cho nó biết hắn không phải là cố ý nói như vậy.</w:t>
      </w:r>
    </w:p>
    <w:p>
      <w:pPr>
        <w:pStyle w:val="BodyText"/>
      </w:pPr>
      <w:r>
        <w:t xml:space="preserve">Nguyên lai ngươi vẫn luôn coi ta như thế, nếu ta biết chính mình ở lòng của ngươi thân phận thấp không chịu nổi vậy, ta cũng sẽ không để bản thân mơ mộng lâu đến thế. Lại càng không có lòng tham nghĩ rằng chỉ cần ngươi không mở miệng ta liền một mực ở nơi này cùng ngươi, thầm nghĩ mỗi khắc đều ở bên ngươi.</w:t>
      </w:r>
    </w:p>
    <w:p>
      <w:pPr>
        <w:pStyle w:val="BodyText"/>
      </w:pPr>
      <w:r>
        <w:t xml:space="preserve">Đôi mắt to tròn tròn đen đen có chút ẩm ướt, nhưng lại vô cùng kiên cường.</w:t>
      </w:r>
    </w:p>
    <w:p>
      <w:pPr>
        <w:pStyle w:val="BodyText"/>
      </w:pPr>
      <w:r>
        <w:t xml:space="preserve">Ta đều đã hiểu, cái gì cũng không cần nói nữa, Vương gia, ngươi sau này hảo hảo chiếu cố bản thân.</w:t>
      </w:r>
    </w:p>
    <w:p>
      <w:pPr>
        <w:pStyle w:val="BodyText"/>
      </w:pPr>
      <w:r>
        <w:t xml:space="preserve">Miệng thủy chung không có mở ra, Tiểu Nhiễm chịu đựng nửa mình dưới đau nhức mà từ trên giường đứng dậy, chậm rãi đi xuống giường nhặt y phục của mình lên từng kiện mặc vào.</w:t>
      </w:r>
    </w:p>
    <w:p>
      <w:pPr>
        <w:pStyle w:val="BodyText"/>
      </w:pPr>
      <w:r>
        <w:t xml:space="preserve">“Nhiễm Nhi……” Lời vừa ra khỏi miệng, Tây Tường Liệt liền phát hiện thanh âm của mình đã có điểm khàn khàn.</w:t>
      </w:r>
    </w:p>
    <w:p>
      <w:pPr>
        <w:pStyle w:val="BodyText"/>
      </w:pPr>
      <w:r>
        <w:t xml:space="preserve">Tiểu Nhiễm xoay người nhìn hắn, rồi mới dần dần hạ thấp thân mình, quỳ gối trên mặt đất.</w:t>
      </w:r>
    </w:p>
    <w:p>
      <w:pPr>
        <w:pStyle w:val="BodyText"/>
      </w:pPr>
      <w:r>
        <w:t xml:space="preserve">Ngươi là Vương gia, mà ta đã không phải là Nhiễm Nhi của ngươi nữa, nô tài hẳn là nên quỳ xuống hành lễ với chủ nhân.</w:t>
      </w:r>
    </w:p>
    <w:p>
      <w:pPr>
        <w:pStyle w:val="BodyText"/>
      </w:pPr>
      <w:r>
        <w:t xml:space="preserve">———————-</w:t>
      </w:r>
    </w:p>
    <w:p>
      <w:pPr>
        <w:pStyle w:val="BodyText"/>
      </w:pPr>
      <w:r>
        <w:t xml:space="preserve">Em giận em dỗi</w:t>
      </w:r>
    </w:p>
    <w:p>
      <w:pPr>
        <w:pStyle w:val="Compact"/>
      </w:pPr>
      <w:r>
        <w:t xml:space="preserve">*tung bông*</w:t>
      </w:r>
      <w:r>
        <w:br w:type="textWrapping"/>
      </w:r>
      <w:r>
        <w:br w:type="textWrapping"/>
      </w:r>
    </w:p>
    <w:p>
      <w:pPr>
        <w:pStyle w:val="Heading2"/>
      </w:pPr>
      <w:bookmarkStart w:id="43" w:name="chương-22-gương-vỡ-lại-lành"/>
      <w:bookmarkEnd w:id="43"/>
      <w:r>
        <w:t xml:space="preserve">22. Chương 22: Gương Vỡ Lại Lành</w:t>
      </w:r>
    </w:p>
    <w:p>
      <w:pPr>
        <w:pStyle w:val="Compact"/>
      </w:pPr>
      <w:r>
        <w:br w:type="textWrapping"/>
      </w:r>
      <w:r>
        <w:br w:type="textWrapping"/>
      </w:r>
      <w:r>
        <w:t xml:space="preserve">Một cái quỳ này, làm cho rất nhiều cảm xúc trong nháy mắt tan biến.</w:t>
      </w:r>
    </w:p>
    <w:p>
      <w:pPr>
        <w:pStyle w:val="BodyText"/>
      </w:pPr>
      <w:r>
        <w:t xml:space="preserve">Tây Tường Liệt rành mạch cảm giác được. Hắn vẫn không nhúc nhích nhìn chằm chằm Tiểu Nhiễm đang quỳ trên mặt đất, sự hoảng hốt tràn ngập trong mỗi góc cơ thể hắn.</w:t>
      </w:r>
    </w:p>
    <w:p>
      <w:pPr>
        <w:pStyle w:val="BodyText"/>
      </w:pPr>
      <w:r>
        <w:t xml:space="preserve">“Nhiễm Nhi, ta……” Yết hầu Tây Tường Liệt rất nhanh nghẹn lại, nói cái gì cũng không nổi.</w:t>
      </w:r>
    </w:p>
    <w:p>
      <w:pPr>
        <w:pStyle w:val="BodyText"/>
      </w:pPr>
      <w:r>
        <w:t xml:space="preserve">Tiểu Nhiễm ngẩng đầu nhìn hắn, biểu cảm bình thản giống như không hề có phát sinh sự tình gì. Nó đứng lên đi đến trước bàn cầm giấy bút, một lát cầm lấy tờ giấy đi tới trước mặt Tây Tường Liệt rồi lại quỳ xuống.</w:t>
      </w:r>
    </w:p>
    <w:p>
      <w:pPr>
        <w:pStyle w:val="BodyText"/>
      </w:pPr>
      <w:r>
        <w:t xml:space="preserve">Tờ giấy được cung kính trình ở trước mặt Tây Tường Liệt.</w:t>
      </w:r>
    </w:p>
    <w:p>
      <w:pPr>
        <w:pStyle w:val="BodyText"/>
      </w:pPr>
      <w:r>
        <w:t xml:space="preserve">Nhìn một loạt hành động cung kính của Tiểu Nhiễm, trong lòng Tây Tường Liệt nhức nhối không thôi, cảm thấy chính mình đúng là một tên ngu xuẩn.</w:t>
      </w:r>
    </w:p>
    <w:p>
      <w:pPr>
        <w:pStyle w:val="BodyText"/>
      </w:pPr>
      <w:r>
        <w:t xml:space="preserve">Nhiễm Nhi đã hoàn toàn đem hắn trở thành Vương gia như trước kia, trở thành chủ nhân của nó, mà không phải cái người thương nó sủng nó nữa.</w:t>
      </w:r>
    </w:p>
    <w:p>
      <w:pPr>
        <w:pStyle w:val="BodyText"/>
      </w:pPr>
      <w:r>
        <w:t xml:space="preserve">Cho nên Nhiễm Nhi mới có thể hướng mình quỳ xuống, hướng mình biểu hiện lễ độ cung kính.</w:t>
      </w:r>
    </w:p>
    <w:p>
      <w:pPr>
        <w:pStyle w:val="BodyText"/>
      </w:pPr>
      <w:r>
        <w:t xml:space="preserve">Tây Tường Liệt đột nhiên kéo Tiểu Nhiễm vào lòng mình.</w:t>
      </w:r>
    </w:p>
    <w:p>
      <w:pPr>
        <w:pStyle w:val="BodyText"/>
      </w:pPr>
      <w:r>
        <w:t xml:space="preserve">“Không cần như vậy, Nhiễm Nhi, lời nói vừa rồi của ta không phải thiệt tình, đừng như vậy ……”</w:t>
      </w:r>
    </w:p>
    <w:p>
      <w:pPr>
        <w:pStyle w:val="BodyText"/>
      </w:pPr>
      <w:r>
        <w:t xml:space="preserve">Trên mặt Tiểu Nhiễm đã tràn ngập chua sót, chính là Tây Tường Liệt không có nhìn thấy.</w:t>
      </w:r>
    </w:p>
    <w:p>
      <w:pPr>
        <w:pStyle w:val="BodyText"/>
      </w:pPr>
      <w:r>
        <w:t xml:space="preserve">Nó từ trong lòng Tây Tường Liệt giãy ra, lại đem tờ giấy kia đưa cho Tây Tường Liệt xem.</w:t>
      </w:r>
    </w:p>
    <w:p>
      <w:pPr>
        <w:pStyle w:val="BodyText"/>
      </w:pPr>
      <w:r>
        <w:t xml:space="preserve">Trên đó viết:</w:t>
      </w:r>
    </w:p>
    <w:p>
      <w:pPr>
        <w:pStyle w:val="BodyText"/>
      </w:pPr>
      <w:r>
        <w:t xml:space="preserve">Vương gia, ta đây sẽ trở về phòng hạ nhân, ngài không cần phải nhắc lại. Nhưng mà ta muốn cầu ngài một chuyện, sau này hãy đem Thu Đào cấp cho một chủ nhân nhân từ một chút, cầu ngài.</w:t>
      </w:r>
    </w:p>
    <w:p>
      <w:pPr>
        <w:pStyle w:val="BodyText"/>
      </w:pPr>
      <w:r>
        <w:t xml:space="preserve">Mặt Tây Tường Liệt có điểm vặn vẹo, hắn đem tờ giấy kia vo lại rồi vứt sang một bên, ôm chầm lấy Tiểu Nhiễm.</w:t>
      </w:r>
    </w:p>
    <w:p>
      <w:pPr>
        <w:pStyle w:val="BodyText"/>
      </w:pPr>
      <w:r>
        <w:t xml:space="preserve">“Ngươi nói cái gì vậy! Ai cho ngươi trở lại phòng hạ nhân? Không được trở về!”</w:t>
      </w:r>
    </w:p>
    <w:p>
      <w:pPr>
        <w:pStyle w:val="BodyText"/>
      </w:pPr>
      <w:r>
        <w:t xml:space="preserve">Tiểu Nhiễm muốn tránh ra, lại bị Tây Tường Liệt gắt gao ôm lại.</w:t>
      </w:r>
    </w:p>
    <w:p>
      <w:pPr>
        <w:pStyle w:val="BodyText"/>
      </w:pPr>
      <w:r>
        <w:t xml:space="preserve">“Không được rời khỏi ta, ta không thể không có ngươi, ta không thể chịu được một ngày không có ngươi.”</w:t>
      </w:r>
    </w:p>
    <w:p>
      <w:pPr>
        <w:pStyle w:val="BodyText"/>
      </w:pPr>
      <w:r>
        <w:t xml:space="preserve">Động tác giãy dụa của Tiểu Nhiễm đình chỉ, chẳng lẽ Vương gia không phải là không cần nó nữa sao? Tiểu Nhiễm trong lòng tràn ngập nghi hoặc. Nếu không phải không muốn nó , tại sao lại đối xử với nó như thế? Tại sao thô bạo với nó, tại sao nói với nó những lời tổn thương kia?</w:t>
      </w:r>
    </w:p>
    <w:p>
      <w:pPr>
        <w:pStyle w:val="BodyText"/>
      </w:pPr>
      <w:r>
        <w:t xml:space="preserve">Ngươi chẳng lẽ không biết sự tự ti của ta sao……</w:t>
      </w:r>
    </w:p>
    <w:p>
      <w:pPr>
        <w:pStyle w:val="BodyText"/>
      </w:pPr>
      <w:r>
        <w:t xml:space="preserve">“Nhiễm Nhi, tha thứ ta, ta không phải cố ý nói ngươi như vậy, ta chỉ là tâm tình quá hoảng loạn, ta không biết phải làm thế nào bản thân mới bình tĩnh được, ta sợ lòng ngươi không có ta, ta chỉ là…… chỉ là muốn chứng minh ngươi hoàn toàn thuộc về ta.”</w:t>
      </w:r>
    </w:p>
    <w:p>
      <w:pPr>
        <w:pStyle w:val="BodyText"/>
      </w:pPr>
      <w:r>
        <w:t xml:space="preserve">Tâm tình Tiểu Nhiễm lập tức dịu xuống, nó ngẩng đầu nhìn Tây Tường Liệt, Tây Tường Liệt trên mặt lộ vẻ bất an cùng bối rối.</w:t>
      </w:r>
    </w:p>
    <w:p>
      <w:pPr>
        <w:pStyle w:val="BodyText"/>
      </w:pPr>
      <w:r>
        <w:t xml:space="preserve">Bàn tay mềm mại dần dần xoa gương mặt cương nghị có chút bi thương của Tây Tường Liệt, cảm thụ hết thảy nỗi lòng của hắn.</w:t>
      </w:r>
    </w:p>
    <w:p>
      <w:pPr>
        <w:pStyle w:val="BodyText"/>
      </w:pPr>
      <w:r>
        <w:t xml:space="preserve">Giống như đã minh bạch mọi việc, Vương gia vẫn yêu thương nó, Vương gia không có chán ghét nó, càng không phải không cần nó.</w:t>
      </w:r>
    </w:p>
    <w:p>
      <w:pPr>
        <w:pStyle w:val="BodyText"/>
      </w:pPr>
      <w:r>
        <w:t xml:space="preserve">Bởi vì bất an, cho nên mới bắt mình phải vì hắn làm cái loại chuyện đó sao?</w:t>
      </w:r>
    </w:p>
    <w:p>
      <w:pPr>
        <w:pStyle w:val="BodyText"/>
      </w:pPr>
      <w:r>
        <w:t xml:space="preserve">Không thể dùng lời nói để diễn tả cảm xúc của bàn thân, Tiểu Nhiễm từ từ hôn lên môi Tây Tường Liệt.</w:t>
      </w:r>
    </w:p>
    <w:p>
      <w:pPr>
        <w:pStyle w:val="BodyText"/>
      </w:pPr>
      <w:r>
        <w:t xml:space="preserve">“Nhiễm Nhi……”</w:t>
      </w:r>
    </w:p>
    <w:p>
      <w:pPr>
        <w:pStyle w:val="BodyText"/>
      </w:pPr>
      <w:r>
        <w:t xml:space="preserve">Tây Tường Liệt ôm lấy Tiểu Nhiễm nhiệt tình ôm hôn, vì vui sướng mà kịch liệt đáp trả.</w:t>
      </w:r>
    </w:p>
    <w:p>
      <w:pPr>
        <w:pStyle w:val="BodyText"/>
      </w:pPr>
      <w:r>
        <w:t xml:space="preserve">Tiểu Nhiễm lại bị ôm lên giường, quần áo vừa mới mặc lại bị cởi, Tây Tường Liệt đã không còn thô bạo như ban nãy, mà là ôn nhu quý trọng yêu thương nó.</w:t>
      </w:r>
    </w:p>
    <w:p>
      <w:pPr>
        <w:pStyle w:val="BodyText"/>
      </w:pPr>
      <w:r>
        <w:t xml:space="preserve">Dần dần cúi đầu về phía nửa mình dưới của Tây Tường Liệt, trước ánh mắt kinh ngạc của hắn, Tiểu Nhiễm hé miệng ngậm lấy phân thân đang hưng phấn sưng lên kia.</w:t>
      </w:r>
    </w:p>
    <w:p>
      <w:pPr>
        <w:pStyle w:val="BodyText"/>
      </w:pPr>
      <w:r>
        <w:t xml:space="preserve">Chỉ cần ngươi thích, ta có thể vì ngươi làm bất cứ chuyện gì, nhưng ngươi phải cũng có tình cảm với ta.</w:t>
      </w:r>
    </w:p>
    <w:p>
      <w:pPr>
        <w:pStyle w:val="BodyText"/>
      </w:pPr>
      <w:r>
        <w:t xml:space="preserve">“A ngô!”</w:t>
      </w:r>
    </w:p>
    <w:p>
      <w:pPr>
        <w:pStyle w:val="BodyText"/>
      </w:pPr>
      <w:r>
        <w:t xml:space="preserve">Tây Tường Liệt không kìm được rên rỉ ra tiếng, bị Nhiễm Nhi dùng đầu lưỡi non mềm đụng chạm khiến cơ thể hắn hoàn toàn rơi vào cảm giác mãnh liệt, làm cho hắn cảm thấy toàn bộ lý trí của mình đều bị kích thích này làm cho hỏng mất .</w:t>
      </w:r>
    </w:p>
    <w:p>
      <w:pPr>
        <w:pStyle w:val="BodyText"/>
      </w:pPr>
      <w:r>
        <w:t xml:space="preserve">Tuy rằng động tác của Nhiễm Nhi có chút trúc trắc, nhưng lại làm cho hắn kích động không thôi.</w:t>
      </w:r>
    </w:p>
    <w:p>
      <w:pPr>
        <w:pStyle w:val="BodyText"/>
      </w:pPr>
      <w:r>
        <w:t xml:space="preserve">Không có ai có thể gây cho hắn loại cảm giác này, trừ bỏ Nhiễm Nhi của hắn, Nhiễm Nhi hắn yêu nhất.</w:t>
      </w:r>
    </w:p>
    <w:p>
      <w:pPr>
        <w:pStyle w:val="BodyText"/>
      </w:pPr>
      <w:r>
        <w:t xml:space="preserve">Tiểu Nhiễm ngốc nghếch dùng miệng liếm loạn phân thân Tây Tường Liệt, mùi vị đặc trưng cho sự nam tính mãnh liệt kích thích giác quan nó, cảm giác phân thân ở trong miệng đột nhiên lại trướng đại.</w:t>
      </w:r>
    </w:p>
    <w:p>
      <w:pPr>
        <w:pStyle w:val="BodyText"/>
      </w:pPr>
      <w:r>
        <w:t xml:space="preserve">Khó khăn liếm mút, nướt bọt không thể khống chế thuận theo trụ thịt đáng sợ kia chảy xuống.</w:t>
      </w:r>
    </w:p>
    <w:p>
      <w:pPr>
        <w:pStyle w:val="BodyText"/>
      </w:pPr>
      <w:r>
        <w:t xml:space="preserve">Tây Tường Liệt đột nhiên chịu đựng không nổi ngồi xuống, kéo đầu Tiểu Nhiễm qua hung hăng hôn lên.</w:t>
      </w:r>
    </w:p>
    <w:p>
      <w:pPr>
        <w:pStyle w:val="BodyText"/>
      </w:pPr>
      <w:r>
        <w:t xml:space="preserve">Muốn đem nó ăn vào trong bụng, Tây Tường Liệt thật sự muốn làm như thế.</w:t>
      </w:r>
    </w:p>
    <w:p>
      <w:pPr>
        <w:pStyle w:val="BodyText"/>
      </w:pPr>
      <w:r>
        <w:t xml:space="preserve">Bài khai hai chân Tiểu Nhiễm, khí quan vừa mới bị liếm đến ẩm ướt không chút khó khăn nào chen vào trong huyệt khẩu mềm mại .</w:t>
      </w:r>
    </w:p>
    <w:p>
      <w:pPr>
        <w:pStyle w:val="BodyText"/>
      </w:pPr>
      <w:r>
        <w:t xml:space="preserve">Một bên chuyển động, một bên âu yếm hôn môi Nhiễm Nhi, Tây Tường Liệt cảm thấy chính mình thật sự điên rồi, không biết nên làm như thế nào có thể càng thương nó thêm một chút .</w:t>
      </w:r>
    </w:p>
    <w:p>
      <w:pPr>
        <w:pStyle w:val="BodyText"/>
      </w:pPr>
      <w:r>
        <w:t xml:space="preserve">————————————————————————</w:t>
      </w:r>
    </w:p>
    <w:p>
      <w:pPr>
        <w:pStyle w:val="Compact"/>
      </w:pPr>
      <w:r>
        <w:t xml:space="preserve">[ các đồng chí, H của ta có quá nhiều hay không …… nghĩ đi nghĩ lại thì…… nhiều H quá có thể hay không dẫn đến chán nản?] &lt; lời="" ss="" tác="" giả="" tự="" sướng=")))" hem="" phải="" của="" wing=""&gt;</w:t>
      </w:r>
      <w:r>
        <w:br w:type="textWrapping"/>
      </w:r>
      <w:r>
        <w:br w:type="textWrapping"/>
      </w:r>
    </w:p>
    <w:p>
      <w:pPr>
        <w:pStyle w:val="Heading2"/>
      </w:pPr>
      <w:bookmarkStart w:id="44" w:name="chương-23-ngọt-ngào"/>
      <w:bookmarkEnd w:id="44"/>
      <w:r>
        <w:t xml:space="preserve">23. Chương 23: Ngọt Ngào</w:t>
      </w:r>
    </w:p>
    <w:p>
      <w:pPr>
        <w:pStyle w:val="Compact"/>
      </w:pPr>
      <w:r>
        <w:br w:type="textWrapping"/>
      </w:r>
      <w:r>
        <w:br w:type="textWrapping"/>
      </w:r>
      <w:r>
        <w:t xml:space="preserve">“Ngươi tỉnh?”</w:t>
      </w:r>
    </w:p>
    <w:p>
      <w:pPr>
        <w:pStyle w:val="BodyText"/>
      </w:pPr>
      <w:r>
        <w:t xml:space="preserve">Tiểu Nhiễm vừa tỉnh dậy, liền cảm giác được trên đỉnh đầu có một ánh mắt ôn nhu đang chăm chú nhìn mình.</w:t>
      </w:r>
    </w:p>
    <w:p>
      <w:pPr>
        <w:pStyle w:val="BodyText"/>
      </w:pPr>
      <w:r>
        <w:t xml:space="preserve">Tây Tường Liệt yên lặng nhìn nó, trong mắt đều là sự sủng nịch cùng yêu say đắm không che giấu.</w:t>
      </w:r>
    </w:p>
    <w:p>
      <w:pPr>
        <w:pStyle w:val="BodyText"/>
      </w:pPr>
      <w:r>
        <w:t xml:space="preserve">Tiểu Nhiễm vừa muốn nghiêng người đứng lên, Tây Tường Liệt đã cúi đầu hôn lên môi nó, hôn thật dịu dàng, nhẹ nhàng lưu luyến hương vị của nó.</w:t>
      </w:r>
    </w:p>
    <w:p>
      <w:pPr>
        <w:pStyle w:val="BodyText"/>
      </w:pPr>
      <w:r>
        <w:t xml:space="preserve">Tiểu Nhiễm cảm thấy kỳ quái, Vương gia sao mới sáng sớm đã hôn mình? Tuy rằng trước kia cũng có lần làm vậy, chỉ là hôm nay hắn giống như dịu dàng hơn rất nhiều.</w:t>
      </w:r>
    </w:p>
    <w:p>
      <w:pPr>
        <w:pStyle w:val="BodyText"/>
      </w:pPr>
      <w:r>
        <w:t xml:space="preserve">“Bộ dáng ngươi ngủ thật đẹp.” Ngẩng đầu,Tây Tường Liệt say mê nhìn Tiểu Nhiễm.</w:t>
      </w:r>
    </w:p>
    <w:p>
      <w:pPr>
        <w:pStyle w:val="BodyText"/>
      </w:pPr>
      <w:r>
        <w:t xml:space="preserve">Tây Tường Liệt đã sớm tỉnh, Tiểu Nhiễm vì tối hôm qua quá mệt mỏi nên ngủ rất say. Hắn chăm chú nhìn khuôn mặt Tiểu Nhiễm lúc ngủ đã lâu, hai mí mắt yên bình nhắm chặt, đôi lông mi thật dài theo nhịp thở mà nhẹ nhàng rung rung, chóp mũi vểnh cao, đôi môi đỏ mọng mê người, còn có hai má phấn hồng đáng yêu kia nữa.</w:t>
      </w:r>
    </w:p>
    <w:p>
      <w:pPr>
        <w:pStyle w:val="BodyText"/>
      </w:pPr>
      <w:r>
        <w:t xml:space="preserve">Tại sao Nhiễm Nhi của hắn có thể đáng yêu như thế!</w:t>
      </w:r>
    </w:p>
    <w:p>
      <w:pPr>
        <w:pStyle w:val="BodyText"/>
      </w:pPr>
      <w:r>
        <w:t xml:space="preserve">Thấy khuôn mặt vì mất tự nhiên mà đỏ ửng lên của Tiểu Nhiễm, Tây Tường Liệt lại muốn hôn nó lần nữa.</w:t>
      </w:r>
    </w:p>
    <w:p>
      <w:pPr>
        <w:pStyle w:val="BodyText"/>
      </w:pPr>
      <w:r>
        <w:t xml:space="preserve">Chưa từng có tâm tình mãnh liệt như thế, Tây Tường Liệt lòng tràn đầy vui sướng cực độ, loại cảm giác này không cách nào hình dung được, giống như không có lúc nào là không muốn nhếch môi mỉm cười.</w:t>
      </w:r>
    </w:p>
    <w:p>
      <w:pPr>
        <w:pStyle w:val="BodyText"/>
      </w:pPr>
      <w:r>
        <w:t xml:space="preserve">Tiểu Nhiễm tránh nụ hôn của Tây Tường Liệt, cười cười đẩy hắn ra rồi xuống giường tìm kiếm quần áo.</w:t>
      </w:r>
    </w:p>
    <w:p>
      <w:pPr>
        <w:pStyle w:val="BodyText"/>
      </w:pPr>
      <w:r>
        <w:t xml:space="preserve">Tây Tường Liệt thân mình trần trụi nằm nghiêng trên giường, mỉm cười nhìn Tiểu Nhiễm vừa cúi người nhặt quần áo vừa cố che đi thân thể nhỏ bé của mình.</w:t>
      </w:r>
    </w:p>
    <w:p>
      <w:pPr>
        <w:pStyle w:val="BodyText"/>
      </w:pPr>
      <w:r>
        <w:t xml:space="preserve">Nhìn thấy ánh mắt gian tà của Vương gia, Tiểu Nhiễm có điểm buồn bực mà đem quần áo che lên người, tuy rằng đã cùng Vương gia thân mật, nhưng mà cứ như vậy loã thể trước mặt hắn, Tiểu Nhiễm quả thực vẫn không chịu nổi.</w:t>
      </w:r>
    </w:p>
    <w:p>
      <w:pPr>
        <w:pStyle w:val="BodyText"/>
      </w:pPr>
      <w:r>
        <w:t xml:space="preserve">Tây Tường Liệt cười càng to, hắn từ trên giường đi đến bên Tiểu Nhiễm, đột nhiên dùng lực đoạt lấy đống quần áo trên tay nó.</w:t>
      </w:r>
    </w:p>
    <w:p>
      <w:pPr>
        <w:pStyle w:val="BodyText"/>
      </w:pPr>
      <w:r>
        <w:t xml:space="preserve">Lúc này Tiểu Nhiễm đã hoàn toàn trần trụi trước mắt Tây Tường Liệt. Xấu hổ đến cực điểm khiến nó muốn lập tức nhảy lên giường dùng chăn bao kín bản thân.</w:t>
      </w:r>
    </w:p>
    <w:p>
      <w:pPr>
        <w:pStyle w:val="BodyText"/>
      </w:pPr>
      <w:r>
        <w:t xml:space="preserve">Tây Tường Liệt kéo nó lại, cười xấu xa nói: “Nhiễm Nhi, ta rất thích nhìn bộ dáng khó xử đáng yêu này của ngươi.”</w:t>
      </w:r>
    </w:p>
    <w:p>
      <w:pPr>
        <w:pStyle w:val="BodyText"/>
      </w:pPr>
      <w:r>
        <w:t xml:space="preserve">Tiểu Nhiễm mặt càng đỏ hơn, có điểm giận dữ trừng Tây Tường Liệt, con ngươi tròn tròn đen láy cố tỏ ra hung dữ, tiếc rằng như vậy chỉ càng thêm làm người yêu mến.</w:t>
      </w:r>
    </w:p>
    <w:p>
      <w:pPr>
        <w:pStyle w:val="BodyText"/>
      </w:pPr>
      <w:r>
        <w:t xml:space="preserve">“Không nên tức giận, đến, ta giúp ngươi mặc quần áo.” Nói xong, Tây Tường Liệt cầm lấy quần áo muốn mặc cho Tiểu Nhiễm.</w:t>
      </w:r>
    </w:p>
    <w:p>
      <w:pPr>
        <w:pStyle w:val="BodyText"/>
      </w:pPr>
      <w:r>
        <w:t xml:space="preserve">Tiểu Nhiễm giật mình nhìn hắn, không thể tin được Vương gia lại muốn giúp mình mặc quần áo!</w:t>
      </w:r>
    </w:p>
    <w:p>
      <w:pPr>
        <w:pStyle w:val="BodyText"/>
      </w:pPr>
      <w:r>
        <w:t xml:space="preserve">“Nhanh lên nào, Nhiễm Nhi.”</w:t>
      </w:r>
    </w:p>
    <w:p>
      <w:pPr>
        <w:pStyle w:val="BodyText"/>
      </w:pPr>
      <w:r>
        <w:t xml:space="preserve">Tiểu Nhiễm nghe lời giơ cánh tay ra, Tây Tường Liệt nhẹ nhàng ***g cái áo vào cho nó.</w:t>
      </w:r>
    </w:p>
    <w:p>
      <w:pPr>
        <w:pStyle w:val="BodyText"/>
      </w:pPr>
      <w:r>
        <w:t xml:space="preserve">Mặc xong áo, Tây Tường Liệt còn muốn mặc quần cho Tiểu Nhiễm, Tiểu Nhiễm đành phải đỏ mặt ngồi lên giường, khó xử để hắn mặc cho mình.</w:t>
      </w:r>
    </w:p>
    <w:p>
      <w:pPr>
        <w:pStyle w:val="BodyText"/>
      </w:pPr>
      <w:r>
        <w:t xml:space="preserve">Sau đó, Tây Tường Liệt lại tự mình cài khuy áo cho Tiểu Nhiễm, cẩn thận tỉ mỉ giúp nó chỉnh trang phục.</w:t>
      </w:r>
    </w:p>
    <w:p>
      <w:pPr>
        <w:pStyle w:val="BodyText"/>
      </w:pPr>
      <w:r>
        <w:t xml:space="preserve">Tiểu Nhiễm cảm thấy hôm nay Vương gia thật lạ, càng thêm ôn nhu, càng thêm sủng nó.</w:t>
      </w:r>
    </w:p>
    <w:p>
      <w:pPr>
        <w:pStyle w:val="BodyText"/>
      </w:pPr>
      <w:r>
        <w:t xml:space="preserve">Nghĩ đến tối hôm qua mình vì hắn làm chuyện đó, Tiểu Nhiễm còn có chút quẫn bách.</w:t>
      </w:r>
    </w:p>
    <w:p>
      <w:pPr>
        <w:pStyle w:val="BodyText"/>
      </w:pPr>
      <w:r>
        <w:t xml:space="preserve">Vương gia vẫn là thực thích mình đi, nó có thể rõ ràng cảm giác được.</w:t>
      </w:r>
    </w:p>
    <w:p>
      <w:pPr>
        <w:pStyle w:val="BodyText"/>
      </w:pPr>
      <w:r>
        <w:t xml:space="preserve">Không tự giác, khóe miệng liền cong lên mỉm cười hạnh phúc.</w:t>
      </w:r>
    </w:p>
    <w:p>
      <w:pPr>
        <w:pStyle w:val="BodyText"/>
      </w:pPr>
      <w:r>
        <w:t xml:space="preserve">“Nhiễm Nhi, đến lượt ngươi.”</w:t>
      </w:r>
    </w:p>
    <w:p>
      <w:pPr>
        <w:pStyle w:val="BodyText"/>
      </w:pPr>
      <w:r>
        <w:t xml:space="preserve">Tây Tường Liệt thoải mái dang rộng tay chân, muốn đối phương mặc quần áo cho mình.</w:t>
      </w:r>
    </w:p>
    <w:p>
      <w:pPr>
        <w:pStyle w:val="BodyText"/>
      </w:pPr>
      <w:r>
        <w:t xml:space="preserve">Tiểu Nhiễm lúc này mới chú ý tới thân thể không một mảnh vải của Tây Tường Liệt, không khỏi mặt đỏ tim đập.</w:t>
      </w:r>
    </w:p>
    <w:p>
      <w:pPr>
        <w:pStyle w:val="BodyText"/>
      </w:pPr>
      <w:r>
        <w:t xml:space="preserve">Hắn cũng thiệt là, sao có thể thản nhiên trưng ra thân thể loã lồ của mình như thế…..</w:t>
      </w:r>
    </w:p>
    <w:p>
      <w:pPr>
        <w:pStyle w:val="BodyText"/>
      </w:pPr>
      <w:r>
        <w:t xml:space="preserve">“Ngươi suy nghĩ cái gì mà mặt trở nên hồng vậy, Nhiễm Nhi nguyên lai lại háo sắc như thế a.”</w:t>
      </w:r>
    </w:p>
    <w:p>
      <w:pPr>
        <w:pStyle w:val="BodyText"/>
      </w:pPr>
      <w:r>
        <w:t xml:space="preserve">Tây Tường Liệt ôm lấy tiểu nhiễm, khẽ thì thầm vào lỗ tai nó, hắn biết Nhiễm Nhi tại sao đỏ mặt, hắn chính là thích bộ dáng hiện tại của Nhiễm Nhi.</w:t>
      </w:r>
    </w:p>
    <w:p>
      <w:pPr>
        <w:pStyle w:val="BodyText"/>
      </w:pPr>
      <w:r>
        <w:t xml:space="preserve">Tiểu Nhiễm nghe vậy nhanh chóng đẩy hắn ra, xoay người đi tìm quần áo cho Tây Tường Liệt để giấu đi sự kích động của mình.</w:t>
      </w:r>
    </w:p>
    <w:p>
      <w:pPr>
        <w:pStyle w:val="BodyText"/>
      </w:pPr>
      <w:r>
        <w:t xml:space="preserve">Thân thể Vương gia, thực cường tráng, thực thon dài, thực mê người……</w:t>
      </w:r>
    </w:p>
    <w:p>
      <w:pPr>
        <w:pStyle w:val="BodyText"/>
      </w:pPr>
      <w:r>
        <w:t xml:space="preserve">Hốt ha hốt hoảng mặc quần áo cho Tây Tường Liệt, sau đó mới kêu Thu Đào mang nước tới cho hai người rửa mặt.</w:t>
      </w:r>
    </w:p>
    <w:p>
      <w:pPr>
        <w:pStyle w:val="BodyText"/>
      </w:pPr>
      <w:r>
        <w:t xml:space="preserve">Cùng Nhiễm Nhi ăn điểm tâm xong, Tây Tường Liệt mới rời Nguyệt Tiên Cư đi tới thư phòng làm việc.</w:t>
      </w:r>
    </w:p>
    <w:p>
      <w:pPr>
        <w:pStyle w:val="BodyText"/>
      </w:pPr>
      <w:r>
        <w:t xml:space="preserve">Ngay cả Thu Đào đều có thể nhìn ra sự vui vẻ của Tây Tường Liệt, bất an trong lòng nàng cuối cùng cũng buông xuống, xem ra Vương gia cùng công tử đã hoà thuận trở lại, nàng không cần vì công tử lo lắng nữa.</w:t>
      </w:r>
    </w:p>
    <w:p>
      <w:pPr>
        <w:pStyle w:val="BodyText"/>
      </w:pPr>
      <w:r>
        <w:t xml:space="preserve">Nàng đã nói mà, công tử đẹp như vậy, chọc người yêu thích như vậy, ai có thể không thích công tử được!</w:t>
      </w:r>
    </w:p>
    <w:p>
      <w:pPr>
        <w:pStyle w:val="BodyText"/>
      </w:pPr>
      <w:r>
        <w:t xml:space="preserve">~oOo</w:t>
      </w:r>
    </w:p>
    <w:p>
      <w:pPr>
        <w:pStyle w:val="BodyText"/>
      </w:pPr>
      <w:r>
        <w:t xml:space="preserve">~Đã rất nhiều ngày, Tây Tường Liệt chỉ qua đêm ở trong phòng Tiểu Nhiễm.</w:t>
      </w:r>
    </w:p>
    <w:p>
      <w:pPr>
        <w:pStyle w:val="BodyText"/>
      </w:pPr>
      <w:r>
        <w:t xml:space="preserve">Cho dù là ban ngày, chỉ cần không phải có việc gì, Tây Tường Liệt cũng sẽ đến nơi ở của Tiểu Nhiễm, cùng nó ăn cơm, ôm nó ngủ.</w:t>
      </w:r>
    </w:p>
    <w:p>
      <w:pPr>
        <w:pStyle w:val="BodyText"/>
      </w:pPr>
      <w:r>
        <w:t xml:space="preserve">Tiểu Nhiễm đã lâu rồi không có ngửi thấy mùi son phấn nữ nhân trên người Tây Tường Liệt, hoàn toàn chỉ có hương vị nam tính ấm áp của hắn.</w:t>
      </w:r>
    </w:p>
    <w:p>
      <w:pPr>
        <w:pStyle w:val="BodyText"/>
      </w:pPr>
      <w:r>
        <w:t xml:space="preserve">Tuy rằng không rõ Vương gia tại sao mấy ngày nay không đến chỗ người khác, nhưng mà nó lại âm thầm vui vẻ, chính mình, kỳ thật cũng thực ích kỷ đi……</w:t>
      </w:r>
    </w:p>
    <w:p>
      <w:pPr>
        <w:pStyle w:val="BodyText"/>
      </w:pPr>
      <w:r>
        <w:t xml:space="preserve">Trong lòng Tây Tường Liệt giống như chỉ có mình Tiểu Nhiễm, tất cả những người còn lại tựa hồ đều bị hắn bỏ quên.</w:t>
      </w:r>
    </w:p>
    <w:p>
      <w:pPr>
        <w:pStyle w:val="BodyText"/>
      </w:pPr>
      <w:r>
        <w:t xml:space="preserve">Cả ngày trong đầu trừ bỏ Nhiễm Nhi vẫn là Nhiễm Nhi, cho dù vừa mới ở cùng một chỗ, một phút sau đó không thấy liền muốn gặp ngay.</w:t>
      </w:r>
    </w:p>
    <w:p>
      <w:pPr>
        <w:pStyle w:val="BodyText"/>
      </w:pPr>
      <w:r>
        <w:t xml:space="preserve">Đây là lần đầu tiên hắn để ý đến một người như thế, và đã để ý tới mức không thấy liền không chịu nổi mất rồi.</w:t>
      </w:r>
    </w:p>
    <w:p>
      <w:pPr>
        <w:pStyle w:val="BodyText"/>
      </w:pPr>
      <w:r>
        <w:t xml:space="preserve">Tây Tường Liệt cũng không phải không nhớ đến Liễu Yến, chính là giờ hắn thật sự không rảnh để nghĩ tới người khác nữa, cả thể xác và tinh thần hắn hiện tại đều bị Nhiễm Nhi chiếm hết.</w:t>
      </w:r>
    </w:p>
    <w:p>
      <w:pPr>
        <w:pStyle w:val="BodyText"/>
      </w:pPr>
      <w:r>
        <w:t xml:space="preserve">Nhiễm Nhi xinh đẹp là của hắn, hắn cảm thấy mình thật may mắn mới có thể có được bảo bối tuyệt vời như vậy.</w:t>
      </w:r>
    </w:p>
    <w:p>
      <w:pPr>
        <w:pStyle w:val="BodyText"/>
      </w:pPr>
      <w:r>
        <w:t xml:space="preserve">Tuy rằng thế sẽ bất công với Yến Nhi, nhưng đành chờ thêm một thời gian hắn sẽ lại đến chỗ nàng, hắn hiện giờ từng phút từng giây đều không muốn rời khỏi Nhiễm Nhi.</w:t>
      </w:r>
    </w:p>
    <w:p>
      <w:pPr>
        <w:pStyle w:val="BodyText"/>
      </w:pPr>
      <w:r>
        <w:t xml:space="preserve">Cho nên để bồi thường Liễu Yến, Tây Tường Liệt đã sai Trần tổng quản chuẩn bị rất nhiều đồ Liễu Yến thích đưa đến phòng nàng, hy vọng nàng có thể vui vẻ.</w:t>
      </w:r>
    </w:p>
    <w:p>
      <w:pPr>
        <w:pStyle w:val="BodyText"/>
      </w:pPr>
      <w:r>
        <w:t xml:space="preserve">Hắn hiện tại rất ít ra khỏi Vĩnh Hàm Các, Liễu Yến cũng không thể tới nơi này tìm hắn.</w:t>
      </w:r>
    </w:p>
    <w:p>
      <w:pPr>
        <w:pStyle w:val="BodyText"/>
      </w:pPr>
      <w:r>
        <w:t xml:space="preserve">Vĩnh Hàm Các là nơi vô luận người nào cũng không được phép tự tiện tiến vào, cho dù được sủng ái như Liễu Yến cũng không được, bởi vì Tây Tường Liệt muốn có không gian riêng của mình.</w:t>
      </w:r>
    </w:p>
    <w:p>
      <w:pPr>
        <w:pStyle w:val="BodyText"/>
      </w:pPr>
      <w:r>
        <w:t xml:space="preserve">Nhiễm Nhi, chỉ có thể nói là một ngoại lệ, Tây Tường Liệt thực tự nhiên nghĩ muốn để Nhiễm Nhicùng mình ở trong Vĩnh Hàm Các, bởi vì Nhiễm Nhi đối với hắn mà nói là cực kỳ đặc biệt.</w:t>
      </w:r>
    </w:p>
    <w:p>
      <w:pPr>
        <w:pStyle w:val="BodyText"/>
      </w:pPr>
      <w:r>
        <w:t xml:space="preserve">Điều này tất nhiên đã chọc tức Liễu Yến, Vương gia không cho, nàng lại không thể vào, muốn gặp mặt cũng không được, mặc kệ hạ nhân đến nói cái gì, Vương gia đều để tổng quản thay hắn xử lý.</w:t>
      </w:r>
    </w:p>
    <w:p>
      <w:pPr>
        <w:pStyle w:val="BodyText"/>
      </w:pPr>
      <w:r>
        <w:t xml:space="preserve">Quyên Nhi cung kính đứng một bên, nàng có thể nhìn ra được sự phẫn nộ đáng sợ của chủ nhân mình lúc này.</w:t>
      </w:r>
    </w:p>
    <w:p>
      <w:pPr>
        <w:pStyle w:val="BodyText"/>
      </w:pPr>
      <w:r>
        <w:t xml:space="preserve">Nhưng mà hiện tại, Liễu Yến không gào thét cũng không đập phá, nàng chỉ thật bình tĩnh kêu nha hoàn bên người: “Quyên Nhi, làm luôn đi, ta không thể chịu được khi nhìn tiện nhân kia vui vẻ thế thêm một chút nào nữa!”</w:t>
      </w:r>
    </w:p>
    <w:p>
      <w:pPr>
        <w:pStyle w:val="BodyText"/>
      </w:pPr>
      <w:r>
        <w:t xml:space="preserve">—————————</w:t>
      </w:r>
    </w:p>
    <w:p>
      <w:pPr>
        <w:pStyle w:val="Compact"/>
      </w:pPr>
      <w:r>
        <w:t xml:space="preserve">Mình muốn đến mấy chương nữa quá &gt;”&lt; ngược="" càng="" nặng="" càng="" tốt,="" tự="" dưng="" thèm="" ngược=""&gt;</w:t>
      </w:r>
      <w:r>
        <w:br w:type="textWrapping"/>
      </w:r>
      <w:r>
        <w:br w:type="textWrapping"/>
      </w:r>
    </w:p>
    <w:p>
      <w:pPr>
        <w:pStyle w:val="Heading2"/>
      </w:pPr>
      <w:bookmarkStart w:id="45" w:name="chương-24-hối-lỗi-sửa-sai"/>
      <w:bookmarkEnd w:id="45"/>
      <w:r>
        <w:t xml:space="preserve">24. Chương 24: Hối Lỗi Sửa Sai</w:t>
      </w:r>
    </w:p>
    <w:p>
      <w:pPr>
        <w:pStyle w:val="Compact"/>
      </w:pPr>
      <w:r>
        <w:br w:type="textWrapping"/>
      </w:r>
      <w:r>
        <w:br w:type="textWrapping"/>
      </w:r>
      <w:r>
        <w:t xml:space="preserve">“Phu nhân hiện tại là muốn động thủ?”</w:t>
      </w:r>
    </w:p>
    <w:p>
      <w:pPr>
        <w:pStyle w:val="BodyText"/>
      </w:pPr>
      <w:r>
        <w:t xml:space="preserve">“Chẳng lẽ còn muốn ta chờ đợi sao? Chẳng lẽ ngươi không thấy Vương gia đối với ta đã dần dần mất đi hứng thú sao? Nhiều ngày như thế chẳng thèm quan tâm, Vương gia có bao giờ lạnh nhạt với ta như vậy đâu!”</w:t>
      </w:r>
    </w:p>
    <w:p>
      <w:pPr>
        <w:pStyle w:val="BodyText"/>
      </w:pPr>
      <w:r>
        <w:t xml:space="preserve">“Quyên Nhi không phải là có ý đó. Nếu phu nhân cảm thấy hiện tại là thời điểm thích hợp, Quyên Nhi liền giúp phu nhân thực hiện. Vậy phu nhân đã suy tính kỹ chưa?”</w:t>
      </w:r>
    </w:p>
    <w:p>
      <w:pPr>
        <w:pStyle w:val="BodyText"/>
      </w:pPr>
      <w:r>
        <w:t xml:space="preserve">Giọng Liễu Yến bắt đầu trầm xuống: “Ngươi trước hết để ta nghĩ đã. Hiện tại Vương gia sủng nó như thế, tuyệt đối không thể làm quá đáng, ta muốn đối với nó làm vậy, nếu Vương gia biết nhất định ta sẽ bị trừng phạt. Cho nên việc này tuyệt không thể mạo hiểm.”</w:t>
      </w:r>
    </w:p>
    <w:p>
      <w:pPr>
        <w:pStyle w:val="BodyText"/>
      </w:pPr>
      <w:r>
        <w:t xml:space="preserve">Liễu Yến mắt hạnh nhíu lại, thoáng lộ ra một tia giả dối.</w:t>
      </w:r>
    </w:p>
    <w:p>
      <w:pPr>
        <w:pStyle w:val="BodyText"/>
      </w:pPr>
      <w:r>
        <w:t xml:space="preserve">“Cho nên, không thể diệt trừ tiện nhân kia một cách lộ liễu, chỉ có thể vu oan giá họa cho nó, ta không tin Vương gia sẽ tiếp tục không để ý ta mà đi bảo vệ tiện nhân câm không biết xấu hổ đó!”</w:t>
      </w:r>
    </w:p>
    <w:p>
      <w:pPr>
        <w:pStyle w:val="BodyText"/>
      </w:pPr>
      <w:r>
        <w:t xml:space="preserve">“Kia, phu nhân người nghĩ muốn vu oan cho tên câm ấy bằng cách nào?” Quyên Nhi mặt mang lúm đồng tiền cười rộ, chủ nhân mình được sủng ái, nha hoàn các nàng ắt cũng được hưởng lợi. Nàng làm sao không muốn mượn cơ hội này giải quyết Tiểu Nhiễm!</w:t>
      </w:r>
    </w:p>
    <w:p>
      <w:pPr>
        <w:pStyle w:val="BodyText"/>
      </w:pPr>
      <w:r>
        <w:t xml:space="preserve">“Ngươi lại đây, ta nói ngươi nghe.”</w:t>
      </w:r>
    </w:p>
    <w:p>
      <w:pPr>
        <w:pStyle w:val="BodyText"/>
      </w:pPr>
      <w:r>
        <w:t xml:space="preserve">Quyên Nhi đi qua, Liễu Yến ghé vào tai nàng nói vài câu, sau đó khóe miệng Quyên Nhi liền kìm lòng không đậu cong lên.</w:t>
      </w:r>
    </w:p>
    <w:p>
      <w:pPr>
        <w:pStyle w:val="BodyText"/>
      </w:pPr>
      <w:r>
        <w:t xml:space="preserve">~oOo</w:t>
      </w:r>
    </w:p>
    <w:p>
      <w:pPr>
        <w:pStyle w:val="BodyText"/>
      </w:pPr>
      <w:r>
        <w:t xml:space="preserve">~Giữa trưa, ttl theo thói quen chạy đến Nguyệt Tiên Cư cùng Tiểu Nhiễm ăn trưa. Hắn thậm chí còn đem Tiểu Nhiễm ôm ngồi lên đùi mình, tự dùng đũa một bên cơm một bên thịt uy Tiểu Nhiễm ăn.</w:t>
      </w:r>
    </w:p>
    <w:p>
      <w:pPr>
        <w:pStyle w:val="BodyText"/>
      </w:pPr>
      <w:r>
        <w:t xml:space="preserve">Có Thu Đào đứng hầu ngay bên cạnh, Tiểu Nhiễm xấu hổ không thôi trừng Tây Tường Liệt, nơi này còn có người, hắn sao lại không biết xấu hổ mà lộ liễu vậy a!</w:t>
      </w:r>
    </w:p>
    <w:p>
      <w:pPr>
        <w:pStyle w:val="BodyText"/>
      </w:pPr>
      <w:r>
        <w:t xml:space="preserve">Tây Tường Liệt làm như không thấy ánh mắt buồn bực của Tiểu Nhiễm, như trước gắp món này món nọ lên cho nó ăn, khiến Tiểu Nhiễm ăn cũng không được, không ăn cũng không được.</w:t>
      </w:r>
    </w:p>
    <w:p>
      <w:pPr>
        <w:pStyle w:val="BodyText"/>
      </w:pPr>
      <w:r>
        <w:t xml:space="preserve">Nhìn màu đỏ ửng trên khuôn mặt Tiểu Nhiễm đã tràn tới tận tai, tâm tình Tây Tường Liệt trở nên vô cùng tốt. Mà trên thực tế hắn gần đây mỗi ngày tâm tình đều rất tốt như vậy.</w:t>
      </w:r>
    </w:p>
    <w:p>
      <w:pPr>
        <w:pStyle w:val="BodyText"/>
      </w:pPr>
      <w:r>
        <w:t xml:space="preserve">“Thu Đào, ngươi lui xuống trước đi, ra ngoài canh cửa, ai cũng không cho vào quấy rầy ta cùng Nhiễm Nhi dùng bữa.”</w:t>
      </w:r>
    </w:p>
    <w:p>
      <w:pPr>
        <w:pStyle w:val="BodyText"/>
      </w:pPr>
      <w:r>
        <w:t xml:space="preserve">“Vâng, Vương gia, kia nô tì lui xuống.” Thu Đào đem ánh mắt nghịch ngợm quét một vòng trên người Tiểu Nhiễm, làm cho nó xấu hổ đến mức hận không thể có cái lỗ nào để chui vào.</w:t>
      </w:r>
    </w:p>
    <w:p>
      <w:pPr>
        <w:pStyle w:val="BodyText"/>
      </w:pPr>
      <w:r>
        <w:t xml:space="preserve">Sau khi Thu Đào đi, Tiểu Nhiễm liền oán trách trừng Tây Tường Liệt, giãy dụa muốn từ trên người hắn đi xuống.</w:t>
      </w:r>
    </w:p>
    <w:p>
      <w:pPr>
        <w:pStyle w:val="BodyText"/>
      </w:pPr>
      <w:r>
        <w:t xml:space="preserve">“Nhiễm Nhi ngoan, làm sao lại mất hứng vậy? Ngươi xem, bởi vì thấy ngươi thẹn thùng nên ta mới bảo nàng lui xuống, còn tiện thể bảo nàng canh cửa giúp chúng ta đấy.” Tây Tường Liệt nhẹ giọng trấn an, kín đáo lộ ra một nụ cười giảo hoạt, đem Tiểu Nhiễm vừa muốn thoát ra khỏi lòng mình ấn trở lại.</w:t>
      </w:r>
    </w:p>
    <w:p>
      <w:pPr>
        <w:pStyle w:val="BodyText"/>
      </w:pPr>
      <w:r>
        <w:t xml:space="preserve">Tiểu Nhiễm liếc hắn một cái, lập tức nắm lấy tay Tây Tường liệt viết:</w:t>
      </w:r>
    </w:p>
    <w:p>
      <w:pPr>
        <w:pStyle w:val="BodyText"/>
      </w:pPr>
      <w:r>
        <w:t xml:space="preserve">Chính là bởi vì ngươi làm việc này a! Hiện tại nhất định mọi người đều nghĩ rằng chúng ta ở trong này làm chuyện gì mờ ám!</w:t>
      </w:r>
    </w:p>
    <w:p>
      <w:pPr>
        <w:pStyle w:val="BodyText"/>
      </w:pPr>
      <w:r>
        <w:t xml:space="preserve">Tiểu Nhiễm biểu cảm vừa thẹn thùng vừa có chút tức giận, Vương gia lệnh cho Thu Đào canh cửa không cho ai vào, Thu Đào sao lại không nghĩ linh tinh chứ……</w:t>
      </w:r>
    </w:p>
    <w:p>
      <w:pPr>
        <w:pStyle w:val="BodyText"/>
      </w:pPr>
      <w:r>
        <w:t xml:space="preserve">“Thì đã sao, dù gì ta chính là đang muốn cùng ngươi làm chuyện mờ ám a.”</w:t>
      </w:r>
    </w:p>
    <w:p>
      <w:pPr>
        <w:pStyle w:val="BodyText"/>
      </w:pPr>
      <w:r>
        <w:t xml:space="preserve">Tây Tường Liệt cười đến híp mắt, siết chặt thân mình Tiểu Nhiễm rồi cúi xuống bắt lấy môi nó.</w:t>
      </w:r>
    </w:p>
    <w:p>
      <w:pPr>
        <w:pStyle w:val="BodyText"/>
      </w:pPr>
      <w:r>
        <w:t xml:space="preserve">Tiểu Nhiễm trợn mắt nhìn hắn, nghĩ muốn tránh khỏi nụ hôn đó, nhưng mà Tây Tường Liệt đã lấy tay cố định sau gáy không cho nó né ra.</w:t>
      </w:r>
    </w:p>
    <w:p>
      <w:pPr>
        <w:pStyle w:val="BodyText"/>
      </w:pPr>
      <w:r>
        <w:t xml:space="preserve">Hồi lâu sau, Tây Tường liệt mới kết thúc nụ hôn ngọt ngào này. Tiểu Nhiễm nghĩ muốn sinh khí rồi lại sinh không nổi, đành phải cúi đầu không biết nên phản ứng ra sao, lại càng không muốn nhìn hắn.</w:t>
      </w:r>
    </w:p>
    <w:p>
      <w:pPr>
        <w:pStyle w:val="BodyText"/>
      </w:pPr>
      <w:r>
        <w:t xml:space="preserve">“Nhiễm Nhi, ngẩng đầu lên.” Tây Tường Liệt ôn nhu lấy tay nâng cằm Tiểu Nhiễm lên. Vừa lòng nhìn thấy vẻ mặt đỏ thẹn của nó, đẹp quá, thật đáng yêu.</w:t>
      </w:r>
    </w:p>
    <w:p>
      <w:pPr>
        <w:pStyle w:val="BodyText"/>
      </w:pPr>
      <w:r>
        <w:t xml:space="preserve">“Ta yêu ngươi, Nhiễm Nhi.”</w:t>
      </w:r>
    </w:p>
    <w:p>
      <w:pPr>
        <w:pStyle w:val="BodyText"/>
      </w:pPr>
      <w:r>
        <w:t xml:space="preserve">……</w:t>
      </w:r>
    </w:p>
    <w:p>
      <w:pPr>
        <w:pStyle w:val="BodyText"/>
      </w:pPr>
      <w:r>
        <w:t xml:space="preserve">“Ngươi làm sao thế?” Tây Tường Liệt vội vàng lấy tay lau những giọt nước đột nhiên tràn ra từ trong mắt Nhiễm Nhi, sao lại có người có khả năng trong nháy mắt liền lệ rơi đầy mặt như thế này chứ?</w:t>
      </w:r>
    </w:p>
    <w:p>
      <w:pPr>
        <w:pStyle w:val="BodyText"/>
      </w:pPr>
      <w:r>
        <w:t xml:space="preserve">Tiểu Nhiễm nước mắt không thể ức chế được mà chảy ra.</w:t>
      </w:r>
    </w:p>
    <w:p>
      <w:pPr>
        <w:pStyle w:val="BodyText"/>
      </w:pPr>
      <w:r>
        <w:t xml:space="preserve">Thời điểm người mình yêu nhất nói ra lời yêu với mình, trong lòng lập tức trở nên mềm nhũn yếu ớt, thực sự đã hoàn toàn bị đánh bại.</w:t>
      </w:r>
    </w:p>
    <w:p>
      <w:pPr>
        <w:pStyle w:val="BodyText"/>
      </w:pPr>
      <w:r>
        <w:t xml:space="preserve">Tây Tường Liệt đem Tiểu Nhiễm ôm sát trong lòng, chẳng lẽ những lời vừa rồi của hắn đã khiến Nhiễm Nhi kinh hỉ đến phát khóc sao? Ý thức được điểm này, khoé miệng Tây Tường Liệt không tự chủ được nhếch lên thật cao.</w:t>
      </w:r>
    </w:p>
    <w:p>
      <w:pPr>
        <w:pStyle w:val="BodyText"/>
      </w:pPr>
      <w:r>
        <w:t xml:space="preserve">Nhiễm Nhi sẽ không biết, hắn chưa từng có đối với người thứ hai nói qua ba chữ “Ta yêu ngươi” này.</w:t>
      </w:r>
    </w:p>
    <w:p>
      <w:pPr>
        <w:pStyle w:val="BodyText"/>
      </w:pPr>
      <w:r>
        <w:t xml:space="preserve">Nhiễm Nhi chính là người hắn cả đời trao cho tấm chân tình này, không ai có thể thay thế, bất luận kẻ nào cũng không.</w:t>
      </w:r>
    </w:p>
    <w:p>
      <w:pPr>
        <w:pStyle w:val="BodyText"/>
      </w:pPr>
      <w:r>
        <w:t xml:space="preserve">…</w:t>
      </w:r>
    </w:p>
    <w:p>
      <w:pPr>
        <w:pStyle w:val="BodyText"/>
      </w:pPr>
      <w:r>
        <w:t xml:space="preserve">Thu Đào đi ra Vĩnh Hàm Các, nghĩ đến Vương gia cùng công tử ở cùng một chỗ nhất định sẽ làm chuyện “vô cùng tốn thời gian”, lại thấy thời tiết hôm nay rất tốt liền thừa dịp này đi ra tản bộ hóng gió.</w:t>
      </w:r>
    </w:p>
    <w:p>
      <w:pPr>
        <w:pStyle w:val="BodyText"/>
      </w:pPr>
      <w:r>
        <w:t xml:space="preserve">Tiếp tục đi lên phía trước, vị trí đó là tiểu viện của bốn vị phu nhân kia. Bốn người ở tại bốn vị trí phân biệt trong phủ.</w:t>
      </w:r>
    </w:p>
    <w:p>
      <w:pPr>
        <w:pStyle w:val="BodyText"/>
      </w:pPr>
      <w:r>
        <w:t xml:space="preserve">Thu đào không muốn đụng mặt vị phu nhân nào hoặc là hạ nhân của các nàng, cho nên tính toán chuyển hướng đi qua cái ao kia ngắm cảnh chút.</w:t>
      </w:r>
    </w:p>
    <w:p>
      <w:pPr>
        <w:pStyle w:val="BodyText"/>
      </w:pPr>
      <w:r>
        <w:t xml:space="preserve">Chính là còn chưa đi được vài bước, chợt nghe thấy một âm thanh nữ nhân từ phía sau vang lên: “Ai u, đây không phải là Thu Đào muội muội sao!”</w:t>
      </w:r>
    </w:p>
    <w:p>
      <w:pPr>
        <w:pStyle w:val="BodyText"/>
      </w:pPr>
      <w:r>
        <w:t xml:space="preserve">Thu Đào thoáng sửng sốt, đến lúc quay đầu lại nhìn thì ngây ngẩn cả người. Nàng đương nhiên nhận ra nha hoàn có chút địa vị trong vương phủ này, đây chính là nha hoàn bên người Tứ phu nhân.</w:t>
      </w:r>
    </w:p>
    <w:p>
      <w:pPr>
        <w:pStyle w:val="BodyText"/>
      </w:pPr>
      <w:r>
        <w:t xml:space="preserve">Tuy rằng Thu Đào tiến vào vương phủ làm việc không được bao lâu, nhưng thời điểm Tứ phu nhân gây khó dễ cho công tử, nha hoàn này vẫn đều đứng một bên nhìn, có khi còn lộ ra bộ dáng vui sướng khi thấy người gặp họa.</w:t>
      </w:r>
    </w:p>
    <w:p>
      <w:pPr>
        <w:pStyle w:val="BodyText"/>
      </w:pPr>
      <w:r>
        <w:t xml:space="preserve">Ở trong lòng đã vì nha hoàn phía đối diện mà làm mặt quỷ mấy lần, chính là bên ngoài vẫn ra vẻ tự nhiên, không chỉ vì mình còn vì công tử a!</w:t>
      </w:r>
    </w:p>
    <w:p>
      <w:pPr>
        <w:pStyle w:val="BodyText"/>
      </w:pPr>
      <w:r>
        <w:t xml:space="preserve">“Ha ha, nguyên lai là tỷ tỷ ngươi a, thật sự trùng hợp.”</w:t>
      </w:r>
    </w:p>
    <w:p>
      <w:pPr>
        <w:pStyle w:val="BodyText"/>
      </w:pPr>
      <w:r>
        <w:t xml:space="preserve">Hai tiếng “tỷ tỷ” này kêu ra làm Thu Đào có một loại xúc động muốn cắn đầu lưỡi chính mình.</w:t>
      </w:r>
    </w:p>
    <w:p>
      <w:pPr>
        <w:pStyle w:val="BodyText"/>
      </w:pPr>
      <w:r>
        <w:t xml:space="preserve">“Đúng vậy, hôm nay gặp ngươi thật sự là duyên phận a, ta vốn từ lâu đã muốn đi tìm muội muội ngươi rồi!” Quyên Nhi lộ ra khuôn mặt hiền lành tươi cười, giống như quan hệ của nàng cùng Thu Đào thật sự tốt lắm.</w:t>
      </w:r>
    </w:p>
    <w:p>
      <w:pPr>
        <w:pStyle w:val="BodyText"/>
      </w:pPr>
      <w:r>
        <w:t xml:space="preserve">“Tìm ta?” Thu Đào kinh ngạc muốn chết! Nàng cho tới bây giờ không nhớ rõ bản thân cùng ả nha hoàn này có bất cứ cái gì liên quan, tìm nàng làm gì?</w:t>
      </w:r>
    </w:p>
    <w:p>
      <w:pPr>
        <w:pStyle w:val="BodyText"/>
      </w:pPr>
      <w:r>
        <w:t xml:space="preserve">“Đúng vậy! Muội muội ngươi cũng biết, gần đây Vương gia không hề để ý đến Tứ phu nhân của chúng ta, phu nhân hiện tại mỗi ngày đều buồn bực không vui, ta thật sự rất đau lòng a.”</w:t>
      </w:r>
    </w:p>
    <w:p>
      <w:pPr>
        <w:pStyle w:val="BodyText"/>
      </w:pPr>
      <w:r>
        <w:t xml:space="preserve">Thu Đào trong lòng không ngừng vui sướng cười to! Cái này gọi là gì? Chính là báo ứng đấy! Ai kêu phu nhân nhà ngươi đáng ghét như vậy, đương nhiên không thể sánh với công tử thiện lương lại động lòng người của ta, Vương gia không cần nàng nữa là quá đúng!</w:t>
      </w:r>
    </w:p>
    <w:p>
      <w:pPr>
        <w:pStyle w:val="BodyText"/>
      </w:pPr>
      <w:r>
        <w:t xml:space="preserve">Thu Đào bên này thầm mắng đến vui vẻ, bên kia Quyên Nhi còn nói thêm: “Ta cũng biết phu nhân chúng ta trước kia có điểm ngạo nghễ, kia cũng bởi vì Vương gia luôn phi thường sủng phu nhân, vô luận phu chứ mà kỳ thật nàng cũng thiện lương lắm.”</w:t>
      </w:r>
    </w:p>
    <w:p>
      <w:pPr>
        <w:pStyle w:val="BodyText"/>
      </w:pPr>
      <w:r>
        <w:t xml:space="preserve">Thu Đào tự động đối với những lời này bĩu môi dè bỉu cả ngàn lần……</w:t>
      </w:r>
    </w:p>
    <w:p>
      <w:pPr>
        <w:pStyle w:val="BodyText"/>
      </w:pPr>
      <w:r>
        <w:t xml:space="preserve">Quyên Nhi vẫn tiếp tục: “Hơn nữa hai ngày trước phu nhân tâm tình suy sụp đã cùng ta tâm sự, vừa nói vừa khóc. Nàng nói đều là vì nàng trước kia được sủng mà kiêu, hiện giờ Vương gia mới có thể không để ý đến nàng. Nàng còn nói Vương gia thích Nhiễm công tử cũng là lẽ thường, dù sao Nhiễm công tử cũng là một người thiện lương hoàn mỹ. Cho nên Vương gia lựa chọn công tử là đúng , nàng không có cái gì oán hận cả.”</w:t>
      </w:r>
    </w:p>
    <w:p>
      <w:pPr>
        <w:pStyle w:val="BodyText"/>
      </w:pPr>
      <w:r>
        <w:t xml:space="preserve">Quyên Nhi thở dài một hơi, làm vẻ mặt bất đắc dĩ: “Phu nhân nói nàng hiện tại cái gì cũng không muốn, chỉ cầu Vương gia niệm tình cũ, đừng đem nàng đuổi đi. Phu nhân vốn xuất thân hèn kém, càng không còn họ hàng có thể dựa vào, chỉ cầu Vương gia để nàng tiếp tục ở lại trong vương phủ là tốt rồi, nàng liền không hề có yêu cầu xa vời nào nữa.”</w:t>
      </w:r>
    </w:p>
    <w:p>
      <w:pPr>
        <w:pStyle w:val="BodyText"/>
      </w:pPr>
      <w:r>
        <w:t xml:space="preserve">Thu Đào nghe đi nghe lại, tự dưng có điểm mềm lòng. Tứ phu nhân, giống như đúng là có chỗ đáng thương……</w:t>
      </w:r>
    </w:p>
    <w:p>
      <w:pPr>
        <w:pStyle w:val="BodyText"/>
      </w:pPr>
      <w:r>
        <w:t xml:space="preserve">“Cho nên, Thu Đào muội muội”, Quyên Nhi đột nhiên giữ chặt tay Thu Đào, đôi mắt nổi lên một tầng hơi nước: “Ta tại đây cầu ngươi ! Hy vọng ngươi ở trước mặt Nhiễm công tử giúp phu nhân nói vài lời, phu nhân đã biết sai rồi, sau này nhất định sẽ không mạo phạm Nhiễm công tử nữa. Nếu có thể, phu nhân hy vọng sau này có thể cùng công tử làm bằng hữu. Nàng là thật tâm muốn cùng Nhiễm công tử làm lành, chính là bởi vì cảm thấy áy náy hổ thẹn với Nhiễm công tử cho nên mới không dám chủ động tìm công tử nói chuyện. Cho nên muội muội ngươi hãy giúp nàng, để Nhiễm công tử cho phu nhân một cơ hội, ta tại đây cầu ngươi muội muội!”</w:t>
      </w:r>
    </w:p>
    <w:p>
      <w:pPr>
        <w:pStyle w:val="BodyText"/>
      </w:pPr>
      <w:r>
        <w:t xml:space="preserve">Nói xong, Quyên Nhi đột nhiên quỳ gối trước mặt Thu Đào, dọa Thu Đào nhảy dựng lên, này nếu để cho người khác thấy được, nhất định sẽ nghĩ nàng đang bắt nạt người khác!</w:t>
      </w:r>
    </w:p>
    <w:p>
      <w:pPr>
        <w:pStyle w:val="BodyText"/>
      </w:pPr>
      <w:r>
        <w:t xml:space="preserve">Quyên Nhi bối rối hướng bốn phía liếc mắt một cái, may mắn là ngay cả một bóng người đều không có.</w:t>
      </w:r>
    </w:p>
    <w:p>
      <w:pPr>
        <w:pStyle w:val="BodyText"/>
      </w:pPr>
      <w:r>
        <w:t xml:space="preserve">“Tỷ tỷ ngươi đây là đang làm cái gì a, mau đứng lên đi, ngươi như vậy ta nhận không nổi!”</w:t>
      </w:r>
    </w:p>
    <w:p>
      <w:pPr>
        <w:pStyle w:val="BodyText"/>
      </w:pPr>
      <w:r>
        <w:t xml:space="preserve">Thu Đào đưa tay muốn đỡ Quyên Nhi đứng lên, nàng kia lại giống như đầu gối đã dính vào mặt đất, thế nào cũng không chịu đứng lên.</w:t>
      </w:r>
    </w:p>
    <w:p>
      <w:pPr>
        <w:pStyle w:val="BodyText"/>
      </w:pPr>
      <w:r>
        <w:t xml:space="preserve">“Ta đây thật đau lòng cho phu nhân, ta thật sự không muốn thấy phu nhân suốt ngày lấy nước mắt rửa mặt thêm nữa. Muội muội, ngươi cũng biết chúng ta làm hạ nhân đều là một lòng vì chủ nhân, phu nhân nàng có bộ dáng kia ta thật sự không chịu nổi. Cầu ngươi giúp ta đi, làm cho Nhiễm công tử đồng ý gặp mặt phu nhân một lần để nàng có cơ hội giải hòa với công tử. Nếu muội muội ngươi không đáp ứng, ta sẽ không đứng lên!”</w:t>
      </w:r>
    </w:p>
    <w:p>
      <w:pPr>
        <w:pStyle w:val="BodyText"/>
      </w:pPr>
      <w:r>
        <w:t xml:space="preserve">Quyên Nhi khóc lóc kể lể, Thu Đào thấy vậy trong lòng cũng không khỏi xao động.</w:t>
      </w:r>
    </w:p>
    <w:p>
      <w:pPr>
        <w:pStyle w:val="BodyText"/>
      </w:pPr>
      <w:r>
        <w:t xml:space="preserve">“Được rồi, ta đáp ứng ngươi là được, ngươi nhanh đứng lên đi.”</w:t>
      </w:r>
    </w:p>
    <w:p>
      <w:pPr>
        <w:pStyle w:val="BodyText"/>
      </w:pPr>
      <w:r>
        <w:t xml:space="preserve">Quyên Nhi nín khóc mỉm cười, vội vàng đứng lên kích động cầm tay Thu Đào: “Cám ơn Thu Đào muội muội! Ta thay phu nhân cám ơn ngươi, sau này ta dù phải làm trâu làm ngựa cũng sẽ báo đáp ân tình của muội muội!”</w:t>
      </w:r>
    </w:p>
    <w:p>
      <w:pPr>
        <w:pStyle w:val="Compact"/>
      </w:pPr>
      <w:r>
        <w:t xml:space="preserve">“Tỷ tỷ nói chi vậy, nếu công tử thật có thể cùng Tứ phu nhân làm bằng hữu, giải trừ mọi việc không hay trước kia, vậy ta cũng sẽ cao hứng a!”</w:t>
      </w:r>
      <w:r>
        <w:br w:type="textWrapping"/>
      </w:r>
      <w:r>
        <w:br w:type="textWrapping"/>
      </w:r>
    </w:p>
    <w:p>
      <w:pPr>
        <w:pStyle w:val="Heading2"/>
      </w:pPr>
      <w:bookmarkStart w:id="46" w:name="chương-25-khó-kìm-lòng-nổi"/>
      <w:bookmarkEnd w:id="46"/>
      <w:r>
        <w:t xml:space="preserve">25. Chương 25: Khó Kìm Lòng Nổi</w:t>
      </w:r>
    </w:p>
    <w:p>
      <w:pPr>
        <w:pStyle w:val="Compact"/>
      </w:pPr>
      <w:r>
        <w:br w:type="textWrapping"/>
      </w:r>
      <w:r>
        <w:br w:type="textWrapping"/>
      </w:r>
      <w:r>
        <w:t xml:space="preserve">Thời điểm Thu Đào quay trở lại Nguyệt Tiên Cư cũng đã là chuyện của một canh giờ sau. Không phải nàng cố ý về muộn vậy, mà là cái ả Quyên Nhi kia một mực giữ nàng ở lại, hại nàng không kịp hầu hạ công tử. Quyên Nhi nói nếu các nàng đã trở thành tỷ muội tốt của nhau, thì nên cùng nhau nói chuyện tâm sự nhiều một chút. Thu Đào xem vẻ mặt nàng đáng thương lại thành khẩn, bất đắc dĩ chỉ có thể nhẫn lại ý muốn trở về, đứng nghe Quyên Nhi nói này nói nọ.</w:t>
      </w:r>
    </w:p>
    <w:p>
      <w:pPr>
        <w:pStyle w:val="BodyText"/>
      </w:pPr>
      <w:r>
        <w:t xml:space="preserve">Cũng chỉ là một ít chuyện mà nữ nhân hay nói với nhau, tỷ như nói trong vương phủ nam nhân nào có bộ dạng đẹp, tỷ như nói bản thân đã có tình ý với ai…… Tuy rằng đều là mấy chuyện nhỏ, nhưng lại có thể thể hiện ra tình nghĩa tỷ muội của hai người.</w:t>
      </w:r>
    </w:p>
    <w:p>
      <w:pPr>
        <w:pStyle w:val="BodyText"/>
      </w:pPr>
      <w:r>
        <w:t xml:space="preserve">Thu Đào cuối cùng lại cảm thấy trong lòng ấm áp, bởi vì nàng cho tới nay đều không có một tỷ muội chân chính nào cùng nàng nói mấy tâm sự vụn vặt của nữ nhân như thế. Có thể có một tỷ muội vậy, chẳng lẽ không phải là một loại hạnh phúc sao?</w:t>
      </w:r>
    </w:p>
    <w:p>
      <w:pPr>
        <w:pStyle w:val="BodyText"/>
      </w:pPr>
      <w:r>
        <w:t xml:space="preserve">Tinh thần trọng nghĩa mãnh liệt, lại luôn suy nghĩ một cách đơn thuần khiến Thu Đào hoàn toàn bị Quyên Nhi lợi dụng, bị cho vào tròng mà không phí bao sức lực.</w:t>
      </w:r>
    </w:p>
    <w:p>
      <w:pPr>
        <w:pStyle w:val="BodyText"/>
      </w:pPr>
      <w:r>
        <w:t xml:space="preserve">Khi Thu Đào trở về, những người hầu khác đã dọn xong bàn ăn, Tây Tường Liệt dường như có việc cần xử lý nên nửa canh giờ trước đã đi rồi. Thu Đào thầm mắng chính mình không nên lưu lại bên ngoài lâu như thế, đã quên trở về chiếu cố công tử.</w:t>
      </w:r>
    </w:p>
    <w:p>
      <w:pPr>
        <w:pStyle w:val="BodyText"/>
      </w:pPr>
      <w:r>
        <w:t xml:space="preserve">Tiểu Nhiễm đang ngồi ở trên ghế chơi với bạch điêu, tiểu gia khỏa kia ăn uống no xong liền nằm lăn lộn trên người nó.</w:t>
      </w:r>
    </w:p>
    <w:p>
      <w:pPr>
        <w:pStyle w:val="BodyText"/>
      </w:pPr>
      <w:r>
        <w:t xml:space="preserve">“Công tử.” Thu Đào đi qua, có điểm chột dạ kêu lên.</w:t>
      </w:r>
    </w:p>
    <w:p>
      <w:pPr>
        <w:pStyle w:val="BodyText"/>
      </w:pPr>
      <w:r>
        <w:t xml:space="preserve">Tiểu Nhiễm nghe vậy ngẩng đầu, sau khi thấy nàng thì hiền lành mỉm cười, rồi lại cúi đầu vuốt ve nhúm lông trắng của tiểu gia khỏa trong lòng.</w:t>
      </w:r>
    </w:p>
    <w:p>
      <w:pPr>
        <w:pStyle w:val="BodyText"/>
      </w:pPr>
      <w:r>
        <w:t xml:space="preserve">Xem ra công tử cũng không trách nàng đi ra ngoài lâu thế mà không về, Thu Đào trong lòng liền thoải mái trở lại.</w:t>
      </w:r>
    </w:p>
    <w:p>
      <w:pPr>
        <w:pStyle w:val="BodyText"/>
      </w:pPr>
      <w:r>
        <w:t xml:space="preserve">Lúc này nàng tự dưng lại nhớ tới lời nói của Quyên Nhi, hiện tại có nên hay không nói cho công tử đây?</w:t>
      </w:r>
    </w:p>
    <w:p>
      <w:pPr>
        <w:pStyle w:val="BodyText"/>
      </w:pPr>
      <w:r>
        <w:t xml:space="preserve">Chính là công tử có thể sẽ không đồng ý đến gặp Tứ phu nhân…</w:t>
      </w:r>
    </w:p>
    <w:p>
      <w:pPr>
        <w:pStyle w:val="BodyText"/>
      </w:pPr>
      <w:r>
        <w:t xml:space="preserve">Hẳn là không thể đâu…… Công tử nhà nàng là người thiện lương a, cho dù khi đó bị Tứ phu nhân bắt nạt, công tử chắc sẽ không đến mức nhẫn tâm không cho người khác đường quay đầu.</w:t>
      </w:r>
    </w:p>
    <w:p>
      <w:pPr>
        <w:pStyle w:val="BodyText"/>
      </w:pPr>
      <w:r>
        <w:t xml:space="preserve">Suy nghĩ một hồi, trong đầu Thu Đào lại tự động đem hình ảnh Tứ phu nhân bắt nạt cùng nói xấu công tử nhà nàng lướt qua một lần.</w:t>
      </w:r>
    </w:p>
    <w:p>
      <w:pPr>
        <w:pStyle w:val="BodyText"/>
      </w:pPr>
      <w:r>
        <w:t xml:space="preserve">Ai…… Quả nhiên làm người không thể ăn ở quá thất đức, bằng không cho dù ngươi có muốn sửa lỗi, người khác nhất định sẽ mất rất lâu mới chấp nhận được.</w:t>
      </w:r>
    </w:p>
    <w:p>
      <w:pPr>
        <w:pStyle w:val="BodyText"/>
      </w:pPr>
      <w:r>
        <w:t xml:space="preserve">Đến lúc này, Thu Đào lại kìm lòng không đậu chán ghét Tứ phu nhân.</w:t>
      </w:r>
    </w:p>
    <w:p>
      <w:pPr>
        <w:pStyle w:val="BodyText"/>
      </w:pPr>
      <w:r>
        <w:t xml:space="preserve">Quên đi, coi tâm tình nàng bây giờ nhất định không thể nói ra lời nào hay ho cho ả ta. Nên chờ đến lúc tâm tình dịu đi rồi nói sau vậy.</w:t>
      </w:r>
    </w:p>
    <w:p>
      <w:pPr>
        <w:pStyle w:val="BodyText"/>
      </w:pPr>
      <w:r>
        <w:t xml:space="preserve">…</w:t>
      </w:r>
    </w:p>
    <w:p>
      <w:pPr>
        <w:pStyle w:val="BodyText"/>
      </w:pPr>
      <w:r>
        <w:t xml:space="preserve">Buổi tối, Tây Tường Liệt lại tới phòng Tiểu Nhiễm.</w:t>
      </w:r>
    </w:p>
    <w:p>
      <w:pPr>
        <w:pStyle w:val="BodyText"/>
      </w:pPr>
      <w:r>
        <w:t xml:space="preserve">Thu Đào đã không còn thấy ngạc nhiên trước chuyện này nữa, nếu ngày nào đó mà Vương gia không đến vào buổi tối nàng mới có thể cảm thấy kỳ quái a!</w:t>
      </w:r>
    </w:p>
    <w:p>
      <w:pPr>
        <w:pStyle w:val="BodyText"/>
      </w:pPr>
      <w:r>
        <w:t xml:space="preserve">Tây Tường Liệt tiến vào, Thu Đào thấy trong tay hắn đang cầm một cái áo lông mềm mại màu trắng. Là dạng quần áo gì mà Vương gia phải đích thân mang đến vậy?</w:t>
      </w:r>
    </w:p>
    <w:p>
      <w:pPr>
        <w:pStyle w:val="BodyText"/>
      </w:pPr>
      <w:r>
        <w:t xml:space="preserve">Chỉ thấy hắn bước nhanh đến chỗ Tiểu Nhiễm, giơ ra cái áo thoạt nhìn rất sang trọng quý phái đến trước mặt nó.</w:t>
      </w:r>
    </w:p>
    <w:p>
      <w:pPr>
        <w:pStyle w:val="BodyText"/>
      </w:pPr>
      <w:r>
        <w:t xml:space="preserve">“Nhiễm Nhi, thích không?”</w:t>
      </w:r>
    </w:p>
    <w:p>
      <w:pPr>
        <w:pStyle w:val="BodyText"/>
      </w:pPr>
      <w:r>
        <w:t xml:space="preserve">Thời tiết đang lạnh dần, hiện đã đến đầu đông, Trần tổng quản theo thông lệ may y phục mùa đông riêng biệt cho các phu nhân, chính là ông lại không có chuẩn bị cho Tiểu Nhiễm. Không phải bởi vì thân phận đặc biệt của Tiểu Nhiễm, cũng không phải vì tổng quản quên mất nó, mà là Tây Tường Liệt đã sai người may riêng cho Tiểu Nhiễm một bộ y phục lông thiên nga trắng muốt tinh xảo vô cùng.</w:t>
      </w:r>
    </w:p>
    <w:p>
      <w:pPr>
        <w:pStyle w:val="BodyText"/>
      </w:pPr>
      <w:r>
        <w:t xml:space="preserve">Tây Tường Liệt tự mình đem kiện áo tuyết trắng kia phủ lên người Tiểu Nhiễm, muốn nhìn vẻ kinh hỉ sắp xuất hiện trên mặt nó nhiều một chút.</w:t>
      </w:r>
    </w:p>
    <w:p>
      <w:pPr>
        <w:pStyle w:val="BodyText"/>
      </w:pPr>
      <w:r>
        <w:t xml:space="preserve">Không làm hắn thất vọng, Tiểu Nhiễm hai mắt sáng lên nhìn chằm chằm vào cái áo khoác trên người mình, còn kìm lòng không đậu đưa tay vuốt ve.</w:t>
      </w:r>
    </w:p>
    <w:p>
      <w:pPr>
        <w:pStyle w:val="BodyText"/>
      </w:pPr>
      <w:r>
        <w:t xml:space="preserve">Thực mềm mại thực êm tay, không có một tia tạp sắc, lớp lông tuyết trắng như phát sáng lên, mặc ở trên người cũng cảm giác vô cùng ấm áp dễ chịu.</w:t>
      </w:r>
    </w:p>
    <w:p>
      <w:pPr>
        <w:pStyle w:val="BodyText"/>
      </w:pPr>
      <w:r>
        <w:t xml:space="preserve">Loại cảm giác trong veo ấm áp này làm cho người ta không tự giác sản sinh ra một tia cảm động.</w:t>
      </w:r>
    </w:p>
    <w:p>
      <w:pPr>
        <w:pStyle w:val="BodyText"/>
      </w:pPr>
      <w:r>
        <w:t xml:space="preserve">Tiểu Nhiễm ngẩng đầu nhìn Tây Tường Liệt, nở một nụ cười thật tươi để biểu hiện cho hắn thấy sự cảm kích của nó.</w:t>
      </w:r>
    </w:p>
    <w:p>
      <w:pPr>
        <w:pStyle w:val="BodyText"/>
      </w:pPr>
      <w:r>
        <w:t xml:space="preserve">Vật trân quý thế, cứ như vậy đưa cho nó sao?</w:t>
      </w:r>
    </w:p>
    <w:p>
      <w:pPr>
        <w:pStyle w:val="BodyText"/>
      </w:pPr>
      <w:r>
        <w:t xml:space="preserve">Tây Tường Liệt sủng nịch vuốt ve khuôn mặt đáng yêu của Tiểu Nhiễm, hắn sao có thể thích một người đến vậy nhỉ? Trước kia hắn chưa từng nghĩ rằng mình thế nhưng lại có thể mỗi phút mỗi giây đều thầm nghĩ muốn ở bên một người.</w:t>
      </w:r>
    </w:p>
    <w:p>
      <w:pPr>
        <w:pStyle w:val="BodyText"/>
      </w:pPr>
      <w:r>
        <w:t xml:space="preserve">Kỳ thật đối với việc bản thân quá mức sủng ái một người như thế, hắn không phải là không có điểm lo lắng.</w:t>
      </w:r>
    </w:p>
    <w:p>
      <w:pPr>
        <w:pStyle w:val="BodyText"/>
      </w:pPr>
      <w:r>
        <w:t xml:space="preserve">Hắn là Vương gia, là Thụy Dương Vương quyền cao chức trọng, nếu đột nhiên vì quá sủng ái một người mà trở nên xử trí mọi việc theo cảm tính, trong lòng đều chỉ có mình người nọ, kia tất sẽ ảnh hưởng đến rất nhiều chuyện.</w:t>
      </w:r>
    </w:p>
    <w:p>
      <w:pPr>
        <w:pStyle w:val="BodyText"/>
      </w:pPr>
      <w:r>
        <w:t xml:space="preserve">Ảnh hưởng đến sự bình tĩnh cùng sức phán đoán sau này của hắn, ảnh hưởng đến cách nhìn của địch nhân cùng bằng hữu đối hắn, làm cho rất nhiều chuyện tình trở nên rắc rối, nguyên bản vốn có thể cân bằng lại trở nên không hề cân bằng.</w:t>
      </w:r>
    </w:p>
    <w:p>
      <w:pPr>
        <w:pStyle w:val="BodyText"/>
      </w:pPr>
      <w:r>
        <w:t xml:space="preserve">Giống như việc trước kia chưa có Tiểu Nhiễm, hắn tuy rằng sủng Liễu Yến, nhưng với ba phu nhân còn lại hắn cũng sẽ thường thường đi đến qua đêm chỗ các nàng.</w:t>
      </w:r>
    </w:p>
    <w:p>
      <w:pPr>
        <w:pStyle w:val="BodyText"/>
      </w:pPr>
      <w:r>
        <w:t xml:space="preserve">Như vậy mới là không khí bình thường mà hậu viện nên có.</w:t>
      </w:r>
    </w:p>
    <w:p>
      <w:pPr>
        <w:pStyle w:val="BodyText"/>
      </w:pPr>
      <w:r>
        <w:t xml:space="preserve">Còn giờ khi có Tiểu Nhiễm, đừng nói đến việc đã không còn sủng ái Liễu Yến như trước đây, ba phu nhân kia hắn đến nay đã gần như không còn nhớ tới các nàng nữa.</w:t>
      </w:r>
    </w:p>
    <w:p>
      <w:pPr>
        <w:pStyle w:val="BodyText"/>
      </w:pPr>
      <w:r>
        <w:t xml:space="preserve">Cho dù Tây Tường Liệt biết rõ làm như vậy sẽ dẫn đến một vài hậu quả, nhưng mà hắn lại không khống chế nổi tình cảm của mình với Nhiễm Nhi.</w:t>
      </w:r>
    </w:p>
    <w:p>
      <w:pPr>
        <w:pStyle w:val="BodyText"/>
      </w:pPr>
      <w:r>
        <w:t xml:space="preserve">Trong mấy chục năm qua, đây chính là lần đầu Tây Tường Liệt có loại cảm giác không khống chế nổi tâm tình bản thân như này.</w:t>
      </w:r>
    </w:p>
    <w:p>
      <w:pPr>
        <w:pStyle w:val="BodyText"/>
      </w:pPr>
      <w:r>
        <w:t xml:space="preserve">Vuốt ve khuôn mặt Nhiễm Nhi, lại ôn nhu vuốt tóc nó, mỗi một động tác đều tràn ngập sự cưng chiều vô tận.</w:t>
      </w:r>
    </w:p>
    <w:p>
      <w:pPr>
        <w:pStyle w:val="BodyText"/>
      </w:pPr>
      <w:r>
        <w:t xml:space="preserve">Tiểu Nhiễm bị Tây Tường Liệt ôm ấp xoa vuốt vậy thì có điểm ngượng ngùng, nó phát hiện Vương gia càng ngày càng có nhiều hành động yêu thương lơ đãng dành cho mình, làm cho Tiểu Nhiễm cảm thấy thực ấm áp…</w:t>
      </w:r>
    </w:p>
    <w:p>
      <w:pPr>
        <w:pStyle w:val="Compact"/>
      </w:pPr>
      <w:r>
        <w:t xml:space="preserve">——————–</w:t>
      </w:r>
      <w:r>
        <w:br w:type="textWrapping"/>
      </w:r>
      <w:r>
        <w:br w:type="textWrapping"/>
      </w:r>
    </w:p>
    <w:p>
      <w:pPr>
        <w:pStyle w:val="Heading2"/>
      </w:pPr>
      <w:bookmarkStart w:id="47" w:name="chương-26-âm-mưu"/>
      <w:bookmarkEnd w:id="47"/>
      <w:r>
        <w:t xml:space="preserve">26. Chương 26: Âm Mưu</w:t>
      </w:r>
    </w:p>
    <w:p>
      <w:pPr>
        <w:pStyle w:val="Compact"/>
      </w:pPr>
      <w:r>
        <w:br w:type="textWrapping"/>
      </w:r>
      <w:r>
        <w:br w:type="textWrapping"/>
      </w:r>
      <w:r>
        <w:t xml:space="preserve">“Chờ ít ngày nữa tuyết rơi, ta mang ngươi lên núi trượt tuyết.”</w:t>
      </w:r>
    </w:p>
    <w:p>
      <w:pPr>
        <w:pStyle w:val="BodyText"/>
      </w:pPr>
      <w:r>
        <w:t xml:space="preserve">Tây Tường Liệt vừa nói xong, quả nhiên trên mặt Tiểu Nhiễm liền xuất hiện một nét kinh hỉ.</w:t>
      </w:r>
    </w:p>
    <w:p>
      <w:pPr>
        <w:pStyle w:val="BodyText"/>
      </w:pPr>
      <w:r>
        <w:t xml:space="preserve">Chơi trượt tuyết…… Đã nhiều năm rồi nó không có chơi a …… Còn nhớ rõ trước đây khi tuyết rơi, cha cũng từng đem nó đi chơi đến đã đời mới thôi.</w:t>
      </w:r>
    </w:p>
    <w:p>
      <w:pPr>
        <w:pStyle w:val="BodyText"/>
      </w:pPr>
      <w:r>
        <w:t xml:space="preserve">Nét kinh hỉ trên mặt xuất hiện không được bao lâu, lại đã thay bằng một tia thẫn thờ, còn có một tia đau lòng.</w:t>
      </w:r>
    </w:p>
    <w:p>
      <w:pPr>
        <w:pStyle w:val="BodyText"/>
      </w:pPr>
      <w:r>
        <w:t xml:space="preserve">Tây Tường Liệt lo lắng nhìn nó: “Xảy ra chuyện gì vậy Nhiễm Nhi? Ngươi không thích trượt tuyết sao?”</w:t>
      </w:r>
    </w:p>
    <w:p>
      <w:pPr>
        <w:pStyle w:val="BodyText"/>
      </w:pPr>
      <w:r>
        <w:t xml:space="preserve">Tiểu Nhiễm lắc đầu, chỉ đối với Tây Tường Liệt mỉm cười.</w:t>
      </w:r>
    </w:p>
    <w:p>
      <w:pPr>
        <w:pStyle w:val="BodyText"/>
      </w:pPr>
      <w:r>
        <w:t xml:space="preserve">Tiểu Nhiễm viết lên tay hắn : Ta muốn đi trượt tuyết, ngươi nhất định đừng quên mang ta đi chơi.</w:t>
      </w:r>
    </w:p>
    <w:p>
      <w:pPr>
        <w:pStyle w:val="BodyText"/>
      </w:pPr>
      <w:r>
        <w:t xml:space="preserve">Ngón tay non mịn của Tiểu Nhiễm nhẹ nhàng lướt qua lướt lại trên bàn tay Tây Tường liệt, một cỗ tê dại khó nhịn từ trong lòng bàn tay truyền đến khắp toàn thân Tây Tường Liệt. Hắn nâng mặt Tiểu Nhiễm lên, hôn thật sâu.</w:t>
      </w:r>
    </w:p>
    <w:p>
      <w:pPr>
        <w:pStyle w:val="BodyText"/>
      </w:pPr>
      <w:r>
        <w:t xml:space="preserve">Lại là một đêm triền miên, nguyệt đẹp như tư, nhân đẹp nguyệt.</w:t>
      </w:r>
    </w:p>
    <w:p>
      <w:pPr>
        <w:pStyle w:val="BodyText"/>
      </w:pPr>
      <w:r>
        <w:t xml:space="preserve">…</w:t>
      </w:r>
    </w:p>
    <w:p>
      <w:pPr>
        <w:pStyle w:val="BodyText"/>
      </w:pPr>
      <w:r>
        <w:t xml:space="preserve">Mấy lời muốn nói ở trong bụng Thu Đào nghẹn vài ngày không thoát ra được, mà nghẹn càng lâu lại càng khiến nàng do dự.</w:t>
      </w:r>
    </w:p>
    <w:p>
      <w:pPr>
        <w:pStyle w:val="BodyText"/>
      </w:pPr>
      <w:r>
        <w:t xml:space="preserve">Lúc mới bắt đầu nàng còn cảm thấy Quyên Nhi cùng Tứ phu nhân kia quả thật rất đáng thương, hẳn là nên giúp các nàng nói vài câu trước mặt công tử. Chính là khi đã qua vài ngày, cái loại nhiệt tâm lúc trước không biết sao lại xẹp xuống gần hết.</w:t>
      </w:r>
    </w:p>
    <w:p>
      <w:pPr>
        <w:pStyle w:val="BodyText"/>
      </w:pPr>
      <w:r>
        <w:t xml:space="preserve">Ai…… Chính là cũng không còn cách nào khác a, đều đã đáp ứng với Quyên Nhi rồi. Quên đi, không phải là chỉ nói vài câu thôi sao, sau đó quyền quyết định là ở trên tay công tử, nàng chỉ giống như người truyền tin thôi!</w:t>
      </w:r>
    </w:p>
    <w:p>
      <w:pPr>
        <w:pStyle w:val="BodyText"/>
      </w:pPr>
      <w:r>
        <w:t xml:space="preserve">Tiểu Nhiễm đang xem bộ sách mà Vương gia mang về cho nó, bên cạnh là Tiểu Bạch điêu bất mãn vì không được để ý, luôn lấy lông cùng móng vuốt nhỏ của mình cào cào vào trang sách, khiến cho Tiểu Nhiễm thập phần bất đắc dĩ, lại không nỡ đánh nó. Một người một điêu cứ như vậy nháo bên bàn học, cảnh tượng thoạt nhìn thập phần buồn cười.</w:t>
      </w:r>
    </w:p>
    <w:p>
      <w:pPr>
        <w:pStyle w:val="BodyText"/>
      </w:pPr>
      <w:r>
        <w:t xml:space="preserve">Chính là cũng thật đẹp…… Tiểu Nhiễm trong veo xinh đẹp, bạch điêu tuyết trắng quý báu, hình ảnh hài hoà như vậy nhân gian đâu phải nơi nào cũng có.</w:t>
      </w:r>
    </w:p>
    <w:p>
      <w:pPr>
        <w:pStyle w:val="BodyText"/>
      </w:pPr>
      <w:r>
        <w:t xml:space="preserve">Ngay cả Thu Đào cũng không nhẫn tâm phá hư giờ khắc này. Kỳ thật không chỉ lúc này, công tử nhà nàng thời điểm nào cũng đều đẹp và rung động lòng người đến vậy.</w:t>
      </w:r>
    </w:p>
    <w:p>
      <w:pPr>
        <w:pStyle w:val="BodyText"/>
      </w:pPr>
      <w:r>
        <w:t xml:space="preserve">Chính là vẫn nên phải nói a……</w:t>
      </w:r>
    </w:p>
    <w:p>
      <w:pPr>
        <w:pStyle w:val="BodyText"/>
      </w:pPr>
      <w:r>
        <w:t xml:space="preserve">“Công tử, Thu Đào có chuyện muốn nói với ngươi.”</w:t>
      </w:r>
    </w:p>
    <w:p>
      <w:pPr>
        <w:pStyle w:val="BodyText"/>
      </w:pPr>
      <w:r>
        <w:t xml:space="preserve">Tiểu Nhiễm nghe vậy ngẩng đầu, bạch điêu kia thấy nó không nhìn sách nữa liền vui vẻ nhảy vào trong lòng Tiểu Nhiễm cọ xát.</w:t>
      </w:r>
    </w:p>
    <w:p>
      <w:pPr>
        <w:pStyle w:val="BodyText"/>
      </w:pPr>
      <w:r>
        <w:t xml:space="preserve">Dưới ánh mắt thắc mắc của Tiểu Nhiễm, Thu Đào chậm rãi kể lại chuyện ngày đó Quyên Nhi nói cùng nàng.</w:t>
      </w:r>
    </w:p>
    <w:p>
      <w:pPr>
        <w:pStyle w:val="BodyText"/>
      </w:pPr>
      <w:r>
        <w:t xml:space="preserve">“Công tử, ta lúc ấy cảm thấy nàng cũng thật đáng thương, Tứ phu nhân dường như đã thực bi thảm rồi, thế nên ta mới đáp ứng nàng sẽ nhắn lại chuyện giảng hoà với ngươi. Nhưng mà ta chỉ là người truyền lại lời nói cho ngươi mà thôi, ta không có bảo công tử làm cái này làm cái kia. Ngươi nếu cảm thấy Tứ phu nhân không đáng để ngươi cho nàng một cơ hội, vậy ta sẽ không đi tìm nàng nữa.”</w:t>
      </w:r>
    </w:p>
    <w:p>
      <w:pPr>
        <w:pStyle w:val="BodyText"/>
      </w:pPr>
      <w:r>
        <w:t xml:space="preserve">Tiểu Nhiễm lặng im, nó biết Vương gia mấy ngày qua đều ngủ lại ở chỗ nó, chưa bao giờ đến chỗ các phu nhân kia. Vì mình, Vương gia đã lạnh nhạt với các nàng. Tuy rằng biết rõ như vậy đối với các phu nhân khác là rất không công bằng, nhưng mà trong lòng Tiểu Nhiễm vẫn muốn Vương gia chỉ ở bên cạnh duy nhất mình mà thôi. Nguyên lai làm người ai cũng ích kỷ vậy a……</w:t>
      </w:r>
    </w:p>
    <w:p>
      <w:pPr>
        <w:pStyle w:val="BodyText"/>
      </w:pPr>
      <w:r>
        <w:t xml:space="preserve">Chính là nghe Thu Đào thuật lại chuyện Quyên Nhi, nghe được Tứ phu nhân quá bi thảm như thế, trong lòng Tiểu Nhiễm cũng nổi lên một tầng chua sót. Nó thiếu chút nữa đã quên Vương gia không phải chỉ có mình nó, những nữ nhân khác còn đang đau khổ chờ đợi Vương gia yêu thương.</w:t>
      </w:r>
    </w:p>
    <w:p>
      <w:pPr>
        <w:pStyle w:val="BodyText"/>
      </w:pPr>
      <w:r>
        <w:t xml:space="preserve">Vương gia không phải chỉ có mình nó…… Sự thật này làm cho Tiểu Nhiễm đau lòng. Nhất định là mấy ngày qua đã hưởng quá nhiều sự sủng ái của Vương gia cho nên mới khiến nó có điểm mơ mộng viển vông. Nó vậy mà lại quên mất những lời lúc trước Trần gia gia đã nói với mình.</w:t>
      </w:r>
    </w:p>
    <w:p>
      <w:pPr>
        <w:pStyle w:val="BodyText"/>
      </w:pPr>
      <w:r>
        <w:t xml:space="preserve">“Công tử, ngươi không sao chứ?” Thu Đào lo lắng nhìn Tiểu Nhiễm, đột nhiên có chút hối hận vì đã nói chuyện này ra. Xem bộ dáng công tử, giống như đang thực thương tâm, tuy rằng nàng cũng không rõ công tử là đang thương tâm cái gì.</w:t>
      </w:r>
    </w:p>
    <w:p>
      <w:pPr>
        <w:pStyle w:val="BodyText"/>
      </w:pPr>
      <w:r>
        <w:t xml:space="preserve">Tiểu Nhiễm bắt đầu suy nghĩ, nó không biết cái gọi là cho Tứ phu nhân một cơ hội, bởi vì Tiểu Nhiễm cho tới bây giờ chưa hề có ý trách nàng.</w:t>
      </w:r>
    </w:p>
    <w:p>
      <w:pPr>
        <w:pStyle w:val="BodyText"/>
      </w:pPr>
      <w:r>
        <w:t xml:space="preserve">Chỉ cần có thể khiến nàng an tâm là được chứ gì? Nghĩ vậy, Tiểu Nhiễm đứng dậy đi vào phòng trong, lấy từ cái hòm gỗ nhỏ một vòng tay rất đẹp bằng bạch ngọc.</w:t>
      </w:r>
    </w:p>
    <w:p>
      <w:pPr>
        <w:pStyle w:val="BodyText"/>
      </w:pPr>
      <w:r>
        <w:t xml:space="preserve">Đây là thứ lúc trước Vương gia cho, Tiểu Nhiễm rất quý trọng nó nên vẫn cất kỹ mà không có đeo lên người.</w:t>
      </w:r>
    </w:p>
    <w:p>
      <w:pPr>
        <w:pStyle w:val="BodyText"/>
      </w:pPr>
      <w:r>
        <w:t xml:space="preserve">Đem vòng bạch ngọc đưa cho Thu Đào, Tiểu Nhiễm viết: Đem vật này cấp Tứ phu nhân, nói với nàng rằng ta chưa từng có ý trách nàng.</w:t>
      </w:r>
    </w:p>
    <w:p>
      <w:pPr>
        <w:pStyle w:val="BodyText"/>
      </w:pPr>
      <w:r>
        <w:t xml:space="preserve">“Cái gì? Công tử ngươi muốn đem vật này đưa cho nữ nhân kia?! Đây chính là đồ Vương gia tặng cho ngươi a, sao có thể cho nàng!” Thu Đào kinh ngạc kêu lên.</w:t>
      </w:r>
    </w:p>
    <w:p>
      <w:pPr>
        <w:pStyle w:val="BodyText"/>
      </w:pPr>
      <w:r>
        <w:t xml:space="preserve">Tiểu Nhiễm lắc đầu, ý bảo nàng cứ làm theo ý nó là được rồi.</w:t>
      </w:r>
    </w:p>
    <w:p>
      <w:pPr>
        <w:pStyle w:val="BodyText"/>
      </w:pPr>
      <w:r>
        <w:t xml:space="preserve">“Chính là công tử, làm vậy nếu Vương gia biết, hắn nhất định sẽ tức giận.”</w:t>
      </w:r>
    </w:p>
    <w:p>
      <w:pPr>
        <w:pStyle w:val="BodyText"/>
      </w:pPr>
      <w:r>
        <w:t xml:space="preserve">Tiểu Nhiễm lại viết : Sẽ không, Tứ phu nhân cũng là người của Vương gia, đưa cho ai đều giống nhau.</w:t>
      </w:r>
    </w:p>
    <w:p>
      <w:pPr>
        <w:pStyle w:val="BodyText"/>
      </w:pPr>
      <w:r>
        <w:t xml:space="preserve">Thu Đào nghẹn khuất một hồi cũng không nói được cái gì, nàng biết công tử nhà nàng có đôi khi rất bướng bỉnh kiên quyết. Cuối cùng nàng đành phải không tình nguyện ra Vĩnh Hàm Các.</w:t>
      </w:r>
    </w:p>
    <w:p>
      <w:pPr>
        <w:pStyle w:val="BodyText"/>
      </w:pPr>
      <w:r>
        <w:t xml:space="preserve">…</w:t>
      </w:r>
    </w:p>
    <w:p>
      <w:pPr>
        <w:pStyle w:val="BodyText"/>
      </w:pPr>
      <w:r>
        <w:t xml:space="preserve">Khi cái vòng tay bạch ngọc kia được đưa đến trước mặt Liễu Yến, khuôn mặt nàng lập tức đanh lại.</w:t>
      </w:r>
    </w:p>
    <w:p>
      <w:pPr>
        <w:pStyle w:val="BodyText"/>
      </w:pPr>
      <w:r>
        <w:t xml:space="preserve">“Sao lại đem cái đồ vớ vẩn này đến đây?!” Nàng giận dữ mắng Quyên Nhi đứng bên.</w:t>
      </w:r>
    </w:p>
    <w:p>
      <w:pPr>
        <w:pStyle w:val="BodyText"/>
      </w:pPr>
      <w:r>
        <w:t xml:space="preserve">“Phu nhân, hôm nay Thu Đào đã đem thứ này đưa cho ta, ta cũng không ngờ được tên câm kia thế nhưng lại không thèm gặp mặt mà lấy cái vòng ngọc này đưa ngài cho qua chuyện.”</w:t>
      </w:r>
    </w:p>
    <w:p>
      <w:pPr>
        <w:pStyle w:val="BodyText"/>
      </w:pPr>
      <w:r>
        <w:t xml:space="preserve">Quyên Nhi mặt nhăn mày nhíu, thần tình hờn giận. Nguyên bản nghĩ tên câm kia chắc chắn sẽ thỉnh phu nhân qua chỗ nó, dùng một buổi gặp mặt thân thiện để giảng hoà. Dù sao nàng đã nói tình trạng bi thảm của phu nhân chân thực như vậy.</w:t>
      </w:r>
    </w:p>
    <w:p>
      <w:pPr>
        <w:pStyle w:val="BodyText"/>
      </w:pPr>
      <w:r>
        <w:t xml:space="preserve">Nhưng mà hôm nay tên đó lại chỉ kêu Thu Đào đưa tới vật này, cũng chuyển lời nói là nó chưa bao giờ trách phu nhân. Chẳng lẽ chỉ dùng một thứ đồ vật nhỏ bé này là có thể giải quyết xong chuyện với các nàng?</w:t>
      </w:r>
    </w:p>
    <w:p>
      <w:pPr>
        <w:pStyle w:val="BodyText"/>
      </w:pPr>
      <w:r>
        <w:t xml:space="preserve">“Hừ! Nó cũng thật khinh người đi, chỉ tặng một cái vòng ngọc. Mà hiện giờ tiện nhân kia không lộ diện mời ta dùng bữa, chúng ta làm sao có thể vu oan cho nó được?!” Liễu Yến oán hận nhìn vòng ngọc trong tay, cũng chẳng phải là đồ vật trân quý gì, loại vòng này nàng có rất nhiều. Bất đồng chính là cái vòng ngọc này làm cho người ta có một loại cảm giác trong veo mơ hồ, sạch sẽ tinh khiết, Vương gia là muốn dùng đồ vật này để hình dung tiện nhân kia sao!</w:t>
      </w:r>
    </w:p>
    <w:p>
      <w:pPr>
        <w:pStyle w:val="BodyText"/>
      </w:pPr>
      <w:r>
        <w:t xml:space="preserve">Phi! Trong veo tinh khiết gì không biết, rõ ràng chỉ là một tiện nhân bại hoại không biết xấu hổ! Liễu Yến cầm lấy vòng ngọc kia muốn ném xuống đất.</w:t>
      </w:r>
    </w:p>
    <w:p>
      <w:pPr>
        <w:pStyle w:val="BodyText"/>
      </w:pPr>
      <w:r>
        <w:t xml:space="preserve">“Phu nhân, chậm đã!” Quyên Nhi vội vàng tiến lên bắt lấy tay Liễu Yến: “Phu nhân, vòng ngọc này không thể làm hỏng! Cho dù hiện tại chúng ta không có cơ hội giá họa cho tên câm kia nói nó muốn đầu độc ngài, chính là chúng ta còn có thể dùng phương pháp khác a. Ít nhất nô tì có thể khiến Vương gia đối với nó nảy sinh lòng chán ghét.”</w:t>
      </w:r>
    </w:p>
    <w:p>
      <w:pPr>
        <w:pStyle w:val="BodyText"/>
      </w:pPr>
      <w:r>
        <w:t xml:space="preserve">Liễu Yến ngừng tay, nghi hoặc nhìn Quyên Nhi:“Ngươi có phương pháp gì?”</w:t>
      </w:r>
    </w:p>
    <w:p>
      <w:pPr>
        <w:pStyle w:val="BodyText"/>
      </w:pPr>
      <w:r>
        <w:t xml:space="preserve">Quyên Nhi giảo hoạt cười cười: “Cách này nhất định sẽ đem Vương gia trở về bên ngài.”</w:t>
      </w:r>
    </w:p>
    <w:p>
      <w:pPr>
        <w:pStyle w:val="Compact"/>
      </w:pPr>
      <w:r>
        <w:t xml:space="preserve">————————–</w:t>
      </w:r>
      <w:r>
        <w:br w:type="textWrapping"/>
      </w:r>
      <w:r>
        <w:br w:type="textWrapping"/>
      </w:r>
    </w:p>
    <w:p>
      <w:pPr>
        <w:pStyle w:val="Heading2"/>
      </w:pPr>
      <w:bookmarkStart w:id="48" w:name="chương-27-kế-hoạch-thành-công"/>
      <w:bookmarkEnd w:id="48"/>
      <w:r>
        <w:t xml:space="preserve">27. Chương 27: Kế Hoạch Thành Công</w:t>
      </w:r>
    </w:p>
    <w:p>
      <w:pPr>
        <w:pStyle w:val="Compact"/>
      </w:pPr>
      <w:r>
        <w:br w:type="textWrapping"/>
      </w:r>
      <w:r>
        <w:br w:type="textWrapping"/>
      </w:r>
      <w:r>
        <w:t xml:space="preserve">“Công tử, đây là……” Thu Đào lấy từ trong tay ra cái gì đó, có điểm do dự mở miệng. Bởi vì nàng không có sự cho phép của công tử đã nhận đồ người khác tặng. Kỳ thật nàng cũng không muốn nhận a, chính là Quyên Nhi kia căn bản không để cho nàng một cơ hội để do dự, đặt vào tay nàng xong là bước đi ngay.</w:t>
      </w:r>
    </w:p>
    <w:p>
      <w:pPr>
        <w:pStyle w:val="BodyText"/>
      </w:pPr>
      <w:r>
        <w:t xml:space="preserve">Tiểu Nhiễm nhìn cây trâm mã não trên tay Thu Đào, nghi hoặc nhìn nàng, chẳng lẽ đây là đồ Vương gia tặng nó? Nhưng mà sao nhìn kiểu gì cũng thấy giống đồ trang sức của nữ nhân, một chút cũng không thích hợp với nó.</w:t>
      </w:r>
    </w:p>
    <w:p>
      <w:pPr>
        <w:pStyle w:val="BodyText"/>
      </w:pPr>
      <w:r>
        <w:t xml:space="preserve">“Công tử, đây là đồ Quyên Nhi vừa mới đưa tới, nói là Tứ phu nhân sau khi nhận được vòng ngọc của ngươi thì thập phần cao hứng, để tỏ lòng chân thành của mình, nàng cũng đặc biệt đưa tới cây trâm này, hai người các ngươi từ nay về sau sẽ thân nhau như người một nhà.”</w:t>
      </w:r>
    </w:p>
    <w:p>
      <w:pPr>
        <w:pStyle w:val="BodyText"/>
      </w:pPr>
      <w:r>
        <w:t xml:space="preserve">Tiểu Nhiễm nâng mi nhìn cây trâm kia, hiển nhiên là không muốn để cho Thu Đào nhận lễ vật này. Không phải nó không muốn cùng Liễu Yến làm bằng hữu, chính là Tiểu Nhiễm không thích vô duyên vô cớ nhận đồ vật của người khác như vậy.</w:t>
      </w:r>
    </w:p>
    <w:p>
      <w:pPr>
        <w:pStyle w:val="BodyText"/>
      </w:pPr>
      <w:r>
        <w:t xml:space="preserve">Thu Đào nhìn ra Tiểu Nhiễm có chút hờn giận, vội vàng giải thích: “Công tử, ta vốn nghĩ đến xin ý kiến của ngươi một chút, chính là Quyên Nhi không để ta có cơ hội, vừa đem trâm nhét vào tay ta nàng đã đi mất. Ngươi cũng đừng giận Thu Đào”.</w:t>
      </w:r>
    </w:p>
    <w:p>
      <w:pPr>
        <w:pStyle w:val="BodyText"/>
      </w:pPr>
      <w:r>
        <w:t xml:space="preserve">Tiểu Nhiễm thở dài, nếu đã như vậy, còn có thể không nhận hay sao.</w:t>
      </w:r>
    </w:p>
    <w:p>
      <w:pPr>
        <w:pStyle w:val="BodyText"/>
      </w:pPr>
      <w:r>
        <w:t xml:space="preserve">Tiểu Nhiễm viết vài câu dặn dò, ý bảo Thu Đào đem cây trâm kia cẩn thận cất đi.</w:t>
      </w:r>
    </w:p>
    <w:p>
      <w:pPr>
        <w:pStyle w:val="BodyText"/>
      </w:pPr>
      <w:r>
        <w:t xml:space="preserve">Nhưng mà cả Tiểu Niễm cùng Thu Đào đều không biết, cây mã não trâm đó là vật vô cùng quý báu cùng quan trọng, đến nỗi khiến cho Liễu Yến phải đau lòng hồi lâu mới quyết định đem ra.</w:t>
      </w:r>
    </w:p>
    <w:p>
      <w:pPr>
        <w:pStyle w:val="BodyText"/>
      </w:pPr>
      <w:r>
        <w:t xml:space="preserve">…</w:t>
      </w:r>
    </w:p>
    <w:p>
      <w:pPr>
        <w:pStyle w:val="BodyText"/>
      </w:pPr>
      <w:r>
        <w:t xml:space="preserve">Buổi sáng ngày thứ hai, lúc Tây Tường Liệt đang ở hoa viên ngắm cảnh thì đụng phải nha hoàn bên người Liễu Yến.</w:t>
      </w:r>
    </w:p>
    <w:p>
      <w:pPr>
        <w:pStyle w:val="BodyText"/>
      </w:pPr>
      <w:r>
        <w:t xml:space="preserve">Vừa nhìn thấy Quyên Nhi, Tây Tường Liệt cũng đoán được nàng tìm mình là có việc gì. Không biết tại sao, Tây Tường Liệt thế nhưng cảm thấy có điểm chột dạ, dù sao hắn đã thật lâu không có đi qua thăm Yến Nhi .</w:t>
      </w:r>
    </w:p>
    <w:p>
      <w:pPr>
        <w:pStyle w:val="BodyText"/>
      </w:pPr>
      <w:r>
        <w:t xml:space="preserve">“Nô tì tham kiến Vương gia.” Quyên Nhi cung kính hành lễ với Tây Tường Liệt.</w:t>
      </w:r>
    </w:p>
    <w:p>
      <w:pPr>
        <w:pStyle w:val="BodyText"/>
      </w:pPr>
      <w:r>
        <w:t xml:space="preserve">“Ngươi có chuyện gì?”</w:t>
      </w:r>
    </w:p>
    <w:p>
      <w:pPr>
        <w:pStyle w:val="BodyText"/>
      </w:pPr>
      <w:r>
        <w:t xml:space="preserve">“Vương gia, Tứ phu nhân muốn gặp ngươi……”</w:t>
      </w:r>
    </w:p>
    <w:p>
      <w:pPr>
        <w:pStyle w:val="BodyText"/>
      </w:pPr>
      <w:r>
        <w:t xml:space="preserve">Quyên Nhi chỉ nói một câu dị thường đơn giản, không giống như ngày thường lôi một đống lý do ra ép Tây Tường Liệt đến gặp Liễu Yến.</w:t>
      </w:r>
    </w:p>
    <w:p>
      <w:pPr>
        <w:pStyle w:val="BodyText"/>
      </w:pPr>
      <w:r>
        <w:t xml:space="preserve">“Ngươi trở về nói với Yến Nhi, hôm nay bổn vương sẽ đến gặp nàng.”</w:t>
      </w:r>
    </w:p>
    <w:p>
      <w:pPr>
        <w:pStyle w:val="BodyText"/>
      </w:pPr>
      <w:r>
        <w:t xml:space="preserve">“Vâng, Vương gia, nô tì cáo lui.”</w:t>
      </w:r>
    </w:p>
    <w:p>
      <w:pPr>
        <w:pStyle w:val="BodyText"/>
      </w:pPr>
      <w:r>
        <w:t xml:space="preserve">Mặc kệ nguyên nhân gì, lạnh nhạt với Liễu Yến là lỗi của hắn, Tây Tường Liệt cảm thấy mình dù gì đi nữa cũng phải đến thăm nàng. Không biết Yến Nhi có phải lại đang ngồi thương tâm một mình hay không, nghĩ vậy, Tây Tường Liệt đột nhiên cảm thấy có điểm nhức đầu.</w:t>
      </w:r>
    </w:p>
    <w:p>
      <w:pPr>
        <w:pStyle w:val="BodyText"/>
      </w:pPr>
      <w:r>
        <w:t xml:space="preserve">Tới gần chạng vạng, Tây Tường Liệt mới đến nhìn Liễu Yến.</w:t>
      </w:r>
    </w:p>
    <w:p>
      <w:pPr>
        <w:pStyle w:val="BodyText"/>
      </w:pPr>
      <w:r>
        <w:t xml:space="preserve">“Yến Nhi, bổn vương đến xem ngươi.”</w:t>
      </w:r>
    </w:p>
    <w:p>
      <w:pPr>
        <w:pStyle w:val="BodyText"/>
      </w:pPr>
      <w:r>
        <w:t xml:space="preserve">Liễu Yến nâng đôi mắt hạnh u buồn lên, điềm đạm đáng yêu nhìn về phía hắn: “Vương gia, Yến Nhi còn tưởng rằng ngươi đã đem ta quên mất rồi.”</w:t>
      </w:r>
    </w:p>
    <w:p>
      <w:pPr>
        <w:pStyle w:val="BodyText"/>
      </w:pPr>
      <w:r>
        <w:t xml:space="preserve">Thanh âm yếu ớt mềm mại của nữ nhân, vừa như nén giận lại vừa mang theo một tia bất đắc dĩ, nhất thời chọc người trìu mến.</w:t>
      </w:r>
    </w:p>
    <w:p>
      <w:pPr>
        <w:pStyle w:val="BodyText"/>
      </w:pPr>
      <w:r>
        <w:t xml:space="preserve">Tây Tường Liệt đi qua ôm lấy Liễu Yến, ít nhiều có chút áy náy: “Bổn vương sao lại quên ngươi chứ, ngươi đừng nghĩ linh tinh.”</w:t>
      </w:r>
    </w:p>
    <w:p>
      <w:pPr>
        <w:pStyle w:val="BodyText"/>
      </w:pPr>
      <w:r>
        <w:t xml:space="preserve">“Chính là, chính là……” Liễu Yến lập tức chảy ra nước mắt, ôm mặt khóc: “Vương gia ngươi không có đến xem Yến Nhi, Yến Nhi biết ngươi gần đây thực sủng ái vị công tử kia, Yến Nhi đã không còn là người ngươi thích nữa rồi.”</w:t>
      </w:r>
    </w:p>
    <w:p>
      <w:pPr>
        <w:pStyle w:val="BodyText"/>
      </w:pPr>
      <w:r>
        <w:t xml:space="preserve">Tây Tường Liệt ở trong lòng thở dài:“Bổn vương thật là sủng Nhiễm Nhi, nhưng mà cũng sẽ không vì vậy lạnh nhạt với ngươi.”</w:t>
      </w:r>
    </w:p>
    <w:p>
      <w:pPr>
        <w:pStyle w:val="BodyText"/>
      </w:pPr>
      <w:r>
        <w:t xml:space="preserve">Nữ nhân có dung mạo giống mẫu thân khiến hắn lưu luyến như vậy, hắn sao có thể đối xử lạnh nhạt với nàng?</w:t>
      </w:r>
    </w:p>
    <w:p>
      <w:pPr>
        <w:pStyle w:val="BodyText"/>
      </w:pPr>
      <w:r>
        <w:t xml:space="preserve">Hắn vẫn luôn nghĩ gặp được Liễu Yến chính là ông trời cho hắn cơ hội, bởi vậy hắn mới luôn đối đãi với nàng thật tốt.</w:t>
      </w:r>
    </w:p>
    <w:p>
      <w:pPr>
        <w:pStyle w:val="BodyText"/>
      </w:pPr>
      <w:r>
        <w:t xml:space="preserve">“Yến Nhi không có giận Vương gia, Yến Nhi được như ngày hôm nay hết thảy đều là nhờ Vương gia, đâu dám có nửa phần yêu cầu xa vời. Chính là, Yến Nhi hiện tại trong lòng thật sự khổ sở, Yến Nhi không muốn mất đi thứ mà Vương gia đã tự mình ban cho ta.” Nói xong Liễu Yến còn gục mặt vào vai Tây Tường Liệt khóc.</w:t>
      </w:r>
    </w:p>
    <w:p>
      <w:pPr>
        <w:pStyle w:val="BodyText"/>
      </w:pPr>
      <w:r>
        <w:t xml:space="preserve">Tây Tường Liệt tràn đầy khó hiểu, hỏi:“Ngươi nói cái gì? Vật bổn vương ban cho ngươi làm sao?”</w:t>
      </w:r>
    </w:p>
    <w:p>
      <w:pPr>
        <w:pStyle w:val="BodyText"/>
      </w:pPr>
      <w:r>
        <w:t xml:space="preserve">Liễu Yến miễn cưỡng từ hõm vai Tây Tường Liệt ngẩng đầu lên, nghẹn ngào nói:“Vương gia, Yến Nhi nếu nói, ngài đừng trách cứ Yến Nhi.”</w:t>
      </w:r>
    </w:p>
    <w:p>
      <w:pPr>
        <w:pStyle w:val="BodyText"/>
      </w:pPr>
      <w:r>
        <w:t xml:space="preserve">“Chuyện gì, ngươi cứ nói đi đừng ngại.” Tây Tường Liệt mắt lạnh nói, là ai to gan dám bắt nạt sủng phi của hắn?</w:t>
      </w:r>
    </w:p>
    <w:p>
      <w:pPr>
        <w:pStyle w:val="BodyText"/>
      </w:pPr>
      <w:r>
        <w:t xml:space="preserve">“Vương gia, người còn nhớ lúc Yến Nhi mới tiến vào Vương phủ đã ban cho Yến Nhi một cây trâm mã não không? Yến Nhi vẫn luôn coi cây trâm đó như bảo bối, cảm thấy đó như là vật đính ước giữa Vương gia và Yến Nhi. Chính là… Nhiễm công tử không hiểu làm sao biết được Yến Nhi có đồ vật này, ngày hôm qua đã cho hạ nhân đến dùng một cái vòng ngọc để đổi lấy cây trâm kia. Yến Nhi không chịu, nhưng mà hạ nhân kia lại nói Nhiễm công tử của bọn hắn bảo rằng, giờ công tử mới là người được Vương gia sủng ái nhất, ta đây chỉ là loại nữ nhân bị Vương gia lạnh nhạt thì có tư cách gì cự tuyệt? Còn nói nếu Yến Nhi không đem trâm giao cho Nhiễm công tử, Nhiễm công tử sẽ không khách sáo với Yến Nhi.”</w:t>
      </w:r>
    </w:p>
    <w:p>
      <w:pPr>
        <w:pStyle w:val="BodyText"/>
      </w:pPr>
      <w:r>
        <w:t xml:space="preserve">Liễu Yến ủy khuất lấy khăn tay lau nước mắt: “Yến Nhi thật sự là không dám nói không, chỉ sợ đối phương cậy được ngài sủng ái để bắt nạt ta, cho nên không thể không đem cây trâm giao cho bọn hắn. Chính là, Yến Nhi trong lòng thật khổ sở, Yến Nhi mất đi đồ vật mà Vương gia ban cho, Vương gia, Yến Nhi thật sự rất ủy khuất!”</w:t>
      </w:r>
    </w:p>
    <w:p>
      <w:pPr>
        <w:pStyle w:val="BodyText"/>
      </w:pPr>
      <w:r>
        <w:t xml:space="preserve">Nói xong, lại ghé vào trong ngực Tây Tường Liệt khóc rống lên.</w:t>
      </w:r>
    </w:p>
    <w:p>
      <w:pPr>
        <w:pStyle w:val="BodyText"/>
      </w:pPr>
      <w:r>
        <w:t xml:space="preserve">Đôi mày Tây Tường Liệt lúc này đã gắt gao nhíu chặt vào nhau, hắn không cho Liễu Yến tiếp tục khóc lóc mà lập tức kéo Liễu Yến từ trong lòng mình ra, nghiêm giọng hỏi:“Ngươi nói đều là thật ? Không có nửa phần giấu diếm bổn vương?”</w:t>
      </w:r>
    </w:p>
    <w:p>
      <w:pPr>
        <w:pStyle w:val="BodyText"/>
      </w:pPr>
      <w:r>
        <w:t xml:space="preserve">Tây Tường Liệt lần đầu tiên nói chuyện với Liễu Yến nghiêm khắc như thế, Liễu Yến kìm lòng không đậu thân mình phát lạnh, nức nở nói: “Vương gia, ngài thế nhưng không tin Yến Nhi. Yến Nhi còn tưởng rằng ngài có thể thay ta làm chủ, vậy mà ngài lại làm Yến Nhi càng thêm thương tâm!”</w:t>
      </w:r>
    </w:p>
    <w:p>
      <w:pPr>
        <w:pStyle w:val="BodyText"/>
      </w:pPr>
      <w:r>
        <w:t xml:space="preserve">“Bổn vương hỏi lại ngươi lần nữa, tất cả những gì ngươi nói đều là sự thật!” Tây Tường Liệt hoàn toàn không để ý tới Yến Nhi khóc lóc kể lể, như cũ hỏi dồn dập.</w:t>
      </w:r>
    </w:p>
    <w:p>
      <w:pPr>
        <w:pStyle w:val="BodyText"/>
      </w:pPr>
      <w:r>
        <w:t xml:space="preserve">“Đương nhiên là thật! Vòng ngọc mà Nhiễm công tử phái người đưa tới còn ở đây, không tin Vương gia có thể nhìn xem.”</w:t>
      </w:r>
    </w:p>
    <w:p>
      <w:pPr>
        <w:pStyle w:val="BodyText"/>
      </w:pPr>
      <w:r>
        <w:t xml:space="preserve">Liễu Yến lập tức lấy ra một cái vòng ngọc thuần trắng đưa tới trước mặt Tây Tường Liệt: “Nhiễm công tử chính là muốn lấy thứ này đổi cây trâm của Yến Nhi. Vương gia, Yến Nhi cái gì cũng không cầu, Yến Nhi chỉ hy vọng ngài có thể bảo Nhiễm công tử đem cây trâm trả lại cho ta, đó là thứ quý giá nhất của Yến Nhi.”</w:t>
      </w:r>
    </w:p>
    <w:p>
      <w:pPr>
        <w:pStyle w:val="BodyText"/>
      </w:pPr>
      <w:r>
        <w:t xml:space="preserve">Tây Tường Liệt sau khi nhìn đến cái vòng ngọc kia, biểu tình lập tức đại biến, rồi mới gắt gao cầm lấy nó. Đúng vậy, đây chính là thứ hắn đã tặng cho Nhiễm Nhi! Đây là vòng ngọc hắn đã tuyển chọn từ ngàn vạn đồ vật mới có thể lấy được thứ thích hợp nhất với Nhiễm Nhi như nó!</w:t>
      </w:r>
    </w:p>
    <w:p>
      <w:pPr>
        <w:pStyle w:val="BodyText"/>
      </w:pPr>
      <w:r>
        <w:t xml:space="preserve">Vòng ngọc này đích xác là không đáng giá bao nhiêu tiền, nhưng lại chất chứa tình cảm mà hắn dành cho Nhiễm Nhi. Chẳng lẽ Nhiễm Nhi thật sự dùng cái này để đổi lấy cây trâm có kiện giá xa xỉ kia?</w:t>
      </w:r>
    </w:p>
    <w:p>
      <w:pPr>
        <w:pStyle w:val="BodyText"/>
      </w:pPr>
      <w:r>
        <w:t xml:space="preserve">Không, hắn không tin! Nhiễm Nhi của hắn không phải là cái loại người này, lại càng không phải loại người được sủng ái mà đi ức hiếp người khác.</w:t>
      </w:r>
    </w:p>
    <w:p>
      <w:pPr>
        <w:pStyle w:val="BodyText"/>
      </w:pPr>
      <w:r>
        <w:t xml:space="preserve">Chính là vòng ngọc này phải giải thích sao đây?</w:t>
      </w:r>
    </w:p>
    <w:p>
      <w:pPr>
        <w:pStyle w:val="BodyText"/>
      </w:pPr>
      <w:r>
        <w:t xml:space="preserve">“Vương gia……”</w:t>
      </w:r>
    </w:p>
    <w:p>
      <w:pPr>
        <w:pStyle w:val="BodyText"/>
      </w:pPr>
      <w:r>
        <w:t xml:space="preserve">“Bổn vương sẽ hảo hảo điều tra chuyện này, nếu thật sự là Nhiễm Nhi buộc ngươi giao trâm ra, bổn vương nhất định sẽ thay ngươi làm chủ.”</w:t>
      </w:r>
    </w:p>
    <w:p>
      <w:pPr>
        <w:pStyle w:val="BodyText"/>
      </w:pPr>
      <w:r>
        <w:t xml:space="preserve">Nói xong, Tây Tường Liệt cũng không quay đầu lại, đẩy cửa mà đi.</w:t>
      </w:r>
    </w:p>
    <w:p>
      <w:pPr>
        <w:pStyle w:val="Compact"/>
      </w:pPr>
      <w:r>
        <w:t xml:space="preserve">Liễu Yến lập tức lộ ra biểu tình phẫn hận không thôi, nàng có thể cảm nhận được Vương gia có bao nhiêu sủng cái tên câm kia, việc đó thực sự khiến nàng ghen tức đến phát cuồng!</w:t>
      </w:r>
      <w:r>
        <w:br w:type="textWrapping"/>
      </w:r>
      <w:r>
        <w:br w:type="textWrapping"/>
      </w:r>
    </w:p>
    <w:p>
      <w:pPr>
        <w:pStyle w:val="Heading2"/>
      </w:pPr>
      <w:bookmarkStart w:id="49" w:name="chương-28-tin-lời-gièm-pha"/>
      <w:bookmarkEnd w:id="49"/>
      <w:r>
        <w:t xml:space="preserve">28. Chương 28: Tin Lời Gièm Pha</w:t>
      </w:r>
    </w:p>
    <w:p>
      <w:pPr>
        <w:pStyle w:val="Compact"/>
      </w:pPr>
      <w:r>
        <w:br w:type="textWrapping"/>
      </w:r>
      <w:r>
        <w:br w:type="textWrapping"/>
      </w:r>
      <w:r>
        <w:t xml:space="preserve">Thu Đào đem bữa tối bày ra trên bàn, đồ ăn đều là theo Tiểu Nhiễm phân phó mà làm. Nói là bữa tối, thực chất chỉ nhiều hơn bữa sáng có một bát cháo gà mà thôi.</w:t>
      </w:r>
    </w:p>
    <w:p>
      <w:pPr>
        <w:pStyle w:val="BodyText"/>
      </w:pPr>
      <w:r>
        <w:t xml:space="preserve">Bởi vì hôm nay Vương gia sẽ không đến, nên không cần làm nhiều đồ ăn phong phú làm gì.</w:t>
      </w:r>
    </w:p>
    <w:p>
      <w:pPr>
        <w:pStyle w:val="BodyText"/>
      </w:pPr>
      <w:r>
        <w:t xml:space="preserve">Tiểu Nhiễm ngồi ở trước bàn, bưng cháo lên uống một ngụm. Dường như lâu rồi nó không có một mình ngồi ăn tối thế này, bởi vì nhiều ngày qua Vương gia đều ở lại chỗ nó, còn cùng nhau dùng bữa tối.</w:t>
      </w:r>
    </w:p>
    <w:p>
      <w:pPr>
        <w:pStyle w:val="BodyText"/>
      </w:pPr>
      <w:r>
        <w:t xml:space="preserve">Đêm nay, Tây Tường Liệt đã đến chỗ Tứ phu nhân.</w:t>
      </w:r>
    </w:p>
    <w:p>
      <w:pPr>
        <w:pStyle w:val="BodyText"/>
      </w:pPr>
      <w:r>
        <w:t xml:space="preserve">Loại sự tình này, bọn hạ nhân thích buôn chuyện sẽ nói với nhau, cho nên Tiểu Nhiễm cũng sẽ biết.</w:t>
      </w:r>
    </w:p>
    <w:p>
      <w:pPr>
        <w:pStyle w:val="BodyText"/>
      </w:pPr>
      <w:r>
        <w:t xml:space="preserve">Tiểu Bạch điêu nhảy lên đùi Tiểu Nhiễm, làm nũng cọ cọ vào người nó. Tiểu Nhiễm cười cười, cũng tùy ý nó nghịch, Thu Đào hẳn là đã cho tiểu bạch ăn cái gì đó rồi.</w:t>
      </w:r>
    </w:p>
    <w:p>
      <w:pPr>
        <w:pStyle w:val="BodyText"/>
      </w:pPr>
      <w:r>
        <w:t xml:space="preserve">Cửa đột nhiên bị đẩy ra, Tiểu Nhiễm giật mình ngẩng đầu, là Tây Tường Liệt.</w:t>
      </w:r>
    </w:p>
    <w:p>
      <w:pPr>
        <w:pStyle w:val="BodyText"/>
      </w:pPr>
      <w:r>
        <w:t xml:space="preserve">Hắn không phải đã đến chỗ Tứ phu nhân rồi sao?</w:t>
      </w:r>
    </w:p>
    <w:p>
      <w:pPr>
        <w:pStyle w:val="BodyText"/>
      </w:pPr>
      <w:r>
        <w:t xml:space="preserve">Lòng không khỏi có chút lo lắng sợ hãi khi nhìn thấy vẻ mặt âm trầm băng lãnh của Tây Tường Liệt, Tiểu Nhiễm đứng lên nhìn hắn, bạch điêu đã sớm chạy mất.</w:t>
      </w:r>
    </w:p>
    <w:p>
      <w:pPr>
        <w:pStyle w:val="BodyText"/>
      </w:pPr>
      <w:r>
        <w:t xml:space="preserve">Tây Tường Liệt nhìn lướt qua Thu Đào: “Ngươi lui xuống trước đi.”</w:t>
      </w:r>
    </w:p>
    <w:p>
      <w:pPr>
        <w:pStyle w:val="BodyText"/>
      </w:pPr>
      <w:r>
        <w:t xml:space="preserve">“Vâng, nô tì cáo lui.” Thu Đào cảm thấy không khí lúc này rất quỷ dị dọa người, Vương gia giống như đang có tâm tình cực xấu, khiến nàng không khỏi lo lắng cho công tử.</w:t>
      </w:r>
    </w:p>
    <w:p>
      <w:pPr>
        <w:pStyle w:val="BodyText"/>
      </w:pPr>
      <w:r>
        <w:t xml:space="preserve">Chờ đến lúc trong phòng chỉ có hai người bọn họ, Tây Tường Liệt mới đến trước mặt Tiểu Nhiễm, đem cái vòng ngọc thuần trắng kia giơ lên: “Nhiễm Nhi, nói cho ta biết, thế này là thế nào?”</w:t>
      </w:r>
    </w:p>
    <w:p>
      <w:pPr>
        <w:pStyle w:val="BodyText"/>
      </w:pPr>
      <w:r>
        <w:t xml:space="preserve">Tiểu Nhiễm không khỏi có một loại cảm giác áp bách vô hình bao phủ, nhìn vòng ngọc trước mắt, nghĩ mãi vẫn không hiểu đến tột cùng là đã xảy ra chuyện gì.</w:t>
      </w:r>
    </w:p>
    <w:p>
      <w:pPr>
        <w:pStyle w:val="BodyText"/>
      </w:pPr>
      <w:r>
        <w:t xml:space="preserve">“Nói cho ta biết, tại sao nó lại xuất hiện ở chỗ Yến Nhi!” Ngữ khí Tây Tường Liệt bởi vì tức giận mà bắt đầu trở nên cường ngạnh.</w:t>
      </w:r>
    </w:p>
    <w:p>
      <w:pPr>
        <w:pStyle w:val="BodyText"/>
      </w:pPr>
      <w:r>
        <w:t xml:space="preserve">Đây là vật hắn khổ công chọn lựa mãi mới có được, Nhiễm Nhi tại sao lại cứ như vậy đem nó đi đổi lấy thứ đáng giá khác?!</w:t>
      </w:r>
    </w:p>
    <w:p>
      <w:pPr>
        <w:pStyle w:val="BodyText"/>
      </w:pPr>
      <w:r>
        <w:t xml:space="preserve">Tức giận, còn có rất thất vọng.</w:t>
      </w:r>
    </w:p>
    <w:p>
      <w:pPr>
        <w:pStyle w:val="BodyText"/>
      </w:pPr>
      <w:r>
        <w:t xml:space="preserve">Cảm giác được Tây Tường Liệt đang bực bội, Tiểu Nhiễm theo bản năng không hề cầm tay đối phương, mà đi tới bàn học cầm giấy bút lên.</w:t>
      </w:r>
    </w:p>
    <w:p>
      <w:pPr>
        <w:pStyle w:val="BodyText"/>
      </w:pPr>
      <w:r>
        <w:t xml:space="preserve">Ta đem cái vòng đưa cho Tứ phu nhân, ta muốn cùng nàng làm bằng hữu.</w:t>
      </w:r>
    </w:p>
    <w:p>
      <w:pPr>
        <w:pStyle w:val="BodyText"/>
      </w:pPr>
      <w:r>
        <w:t xml:space="preserve">Tây Tường Liệt nhìn những lời này, trong lòng giống như thư thái một chút.</w:t>
      </w:r>
    </w:p>
    <w:p>
      <w:pPr>
        <w:pStyle w:val="BodyText"/>
      </w:pPr>
      <w:r>
        <w:t xml:space="preserve">Nhưng hắn lại lập tức hỏi: “Vậy cây trâm của Yến nhi đang ở chỗ ngươi?”</w:t>
      </w:r>
    </w:p>
    <w:p>
      <w:pPr>
        <w:pStyle w:val="BodyText"/>
      </w:pPr>
      <w:r>
        <w:t xml:space="preserve">Tiểu Nhiễm gật đầu, nhưng mà nó phi thường không thích Tây Tường Liệt dùng cái loại ngữ khí như đang thẩm vấn phạm nhân này với nó.</w:t>
      </w:r>
    </w:p>
    <w:p>
      <w:pPr>
        <w:pStyle w:val="BodyText"/>
      </w:pPr>
      <w:r>
        <w:t xml:space="preserve">“Ngươi cầm trâm của nàng?” Tây Tường Liệt nhíu mày: “Đó là thứ ta tự mình đưa cho Yến Nhi khi cưới nàng vào phủ, ngươi sao lại có thể lấy nó?”</w:t>
      </w:r>
    </w:p>
    <w:p>
      <w:pPr>
        <w:pStyle w:val="BodyText"/>
      </w:pPr>
      <w:r>
        <w:t xml:space="preserve">Tiểu Nhiễm sửng sốt, Vương gia là trách cứ nó sao? Bởi vì nó cầm đồ mà Vương gia đã tặng Tứ phu nhân……</w:t>
      </w:r>
    </w:p>
    <w:p>
      <w:pPr>
        <w:pStyle w:val="BodyText"/>
      </w:pPr>
      <w:r>
        <w:t xml:space="preserve">Hắn sủng ái Liễu Yến đến độ ngay cả người khác cầm đồ của nàng cũng làm hắn tức giận vậy sao? Trong lòng nhất thời trống rỗng, còn như bị nện một cái thật mạnh.</w:t>
      </w:r>
    </w:p>
    <w:p>
      <w:pPr>
        <w:pStyle w:val="BodyText"/>
      </w:pPr>
      <w:r>
        <w:t xml:space="preserve">Tiểu Nhiễm không nói, ở trong mắt Tây Tường Liệt lại giống như là đang thừa nhận, hắn nghiêm khắc nói: “Nếu ngươi thích, cứ nói với ta là được rồi, ta cái gì cũng sẽ cho ngươi. Nhưng ngươi sao lại có thể ỷ vào sự sủng ái ta dành cho ngươi mà ép buộc cướp đoạt đồ của người khác? Ngươi có biết là làm thế Yến nhi sẽ thực thương tâm không?!”</w:t>
      </w:r>
    </w:p>
    <w:p>
      <w:pPr>
        <w:pStyle w:val="BodyText"/>
      </w:pPr>
      <w:r>
        <w:t xml:space="preserve">Cướp đoạt? Nó có cướp đoạt trâm của Tứ phu nhân sao? Vương gia hoá ra là nghĩ về nó như thế?</w:t>
      </w:r>
    </w:p>
    <w:p>
      <w:pPr>
        <w:pStyle w:val="BodyText"/>
      </w:pPr>
      <w:r>
        <w:t xml:space="preserve">Tiểu Nhiễm bỗng dưng mở to mắt, không thể tin nhìn Tây Tường Liệt.</w:t>
      </w:r>
    </w:p>
    <w:p>
      <w:pPr>
        <w:pStyle w:val="BodyText"/>
      </w:pPr>
      <w:r>
        <w:t xml:space="preserve">Tại sao Vương gia lại nói nó thế? Tại sao hắn lại nghĩ nó xấu xa đến vậy!</w:t>
      </w:r>
    </w:p>
    <w:p>
      <w:pPr>
        <w:pStyle w:val="BodyText"/>
      </w:pPr>
      <w:r>
        <w:t xml:space="preserve">Giờ khắc này, Tiểu Nhiễm có thể cảm thấy được thứ gì đó trong lòng mình đang vỡ vụn ra.</w:t>
      </w:r>
    </w:p>
    <w:p>
      <w:pPr>
        <w:pStyle w:val="BodyText"/>
      </w:pPr>
      <w:r>
        <w:t xml:space="preserve">Là Liễu Yến đối Vương gia nói cái gì, hay là chính hắn nghĩ vậy?</w:t>
      </w:r>
    </w:p>
    <w:p>
      <w:pPr>
        <w:pStyle w:val="BodyText"/>
      </w:pPr>
      <w:r>
        <w:t xml:space="preserve">Tây Tường Liệt định mở miệng, nhưng lại nhìn thấy biểu cảm bị thương tổn thật sâu của Tiểu Nhiễm, mới phát hiện lời vừa rồi hắn nói là quá nặng nề.</w:t>
      </w:r>
    </w:p>
    <w:p>
      <w:pPr>
        <w:pStyle w:val="BodyText"/>
      </w:pPr>
      <w:r>
        <w:t xml:space="preserve">Kỳ thật hắn cũng không muốn nói những lời này, hắn chỉ muốn nói là: Tại sao lại dễ dàng đem thứ ta tặng cho ngươi ném cho người khác như vậy?</w:t>
      </w:r>
    </w:p>
    <w:p>
      <w:pPr>
        <w:pStyle w:val="BodyText"/>
      </w:pPr>
      <w:r>
        <w:t xml:space="preserve">Mặc dù có điểm sinh khí vì Nhiễm Nhi được sủng mà kiêu, nhưng thật ra cái khiến hắn tức giận nhất là Tiểu Nhiễm một chút cũng không quý trọng vật hắn tặng, thật giống như không cần hắn.</w:t>
      </w:r>
    </w:p>
    <w:p>
      <w:pPr>
        <w:pStyle w:val="BodyText"/>
      </w:pPr>
      <w:r>
        <w:t xml:space="preserve">Chính là mặc kệ như thế nào, đều là Nhiễm Nhi không đúng, tuy rằng hắn sủng nó, nhưng mà tuyệt đối sẽ không dung túng nó.</w:t>
      </w:r>
    </w:p>
    <w:p>
      <w:pPr>
        <w:pStyle w:val="BodyText"/>
      </w:pPr>
      <w:r>
        <w:t xml:space="preserve">Tây Tường Liệt kìm nén xúc động muốn đem Tiểu Nhiễm ôm vào trong ngực, cứng rắn nói: “Đem cây trâm đưa cho ta, để ta trả lại cho Yến Nhi, sau này ngươi tuyệt đối không được phép làm ra loại chuyện được sủng mà kiêu này.”</w:t>
      </w:r>
    </w:p>
    <w:p>
      <w:pPr>
        <w:pStyle w:val="BodyText"/>
      </w:pPr>
      <w:r>
        <w:t xml:space="preserve">Tiểu Nhiễm yên lặng nhìn Tây Tường Liệt, trên mặt biểu cảm hết sức phức tạp. Nó xoay người đi vào phòng trong lấy ra cây trâm mã não kia đưa tới trước mặt Tây Tường Liệt.</w:t>
      </w:r>
    </w:p>
    <w:p>
      <w:pPr>
        <w:pStyle w:val="BodyText"/>
      </w:pPr>
      <w:r>
        <w:t xml:space="preserve">Đôi mắt to trong vắt không có một tia dơ bẩn, nhưng thời điểm nhìn về phía Tây Tường Liệt đã có hơn một phần thất vọng.</w:t>
      </w:r>
    </w:p>
    <w:p>
      <w:pPr>
        <w:pStyle w:val="BodyText"/>
      </w:pPr>
      <w:r>
        <w:t xml:space="preserve">Tiểu Nhiễm biết thân phận mình không thể cùng những phu nhân khác trong Vương phủ so sánh, có chăng hơn ở chỗ được Vương gia yêu thương, sủng ái hơn một chút. Chỉ cần nghĩ vậy, Tiểu Nhiễm liền cảm thấy vô luận bản thân có bị người ta đàm tiếu gì nó cũng nhất định sẽ ở bên Vương gia đến cùng.</w:t>
      </w:r>
    </w:p>
    <w:p>
      <w:pPr>
        <w:pStyle w:val="BodyText"/>
      </w:pPr>
      <w:r>
        <w:t xml:space="preserve">Chính là, Vương gia không tin nó, ngay cả một cơ hội để giải thích cũng không cho nó.</w:t>
      </w:r>
    </w:p>
    <w:p>
      <w:pPr>
        <w:pStyle w:val="BodyText"/>
      </w:pPr>
      <w:r>
        <w:t xml:space="preserve">Giải thích…… giải thích giờ cũng vô ích rồi, nguyên lai nó ở trong lòng Vương gia là người như vậy.</w:t>
      </w:r>
    </w:p>
    <w:p>
      <w:pPr>
        <w:pStyle w:val="BodyText"/>
      </w:pPr>
      <w:r>
        <w:t xml:space="preserve">Nhiều ngày sớm chiều làm bạn ngọt ngào vừa qua, tất cả giống như đều biến thành ảo ảnh không chân thật.</w:t>
      </w:r>
    </w:p>
    <w:p>
      <w:pPr>
        <w:pStyle w:val="BodyText"/>
      </w:pPr>
      <w:r>
        <w:t xml:space="preserve">Tiếp nhận cây trâm cất đi, Tây Tường Liệt kéo tay Tiểu Nhiễm, muốn đem cái vòng ngọc kia một lần nữa đeo vào cổ tay nó.</w:t>
      </w:r>
    </w:p>
    <w:p>
      <w:pPr>
        <w:pStyle w:val="BodyText"/>
      </w:pPr>
      <w:r>
        <w:t xml:space="preserve">Ai ngờ Tiểu Nhiễm lại đột nhiên dùng sức rút tay ra, cự tuyệt mang cái vòng kia.</w:t>
      </w:r>
    </w:p>
    <w:p>
      <w:pPr>
        <w:pStyle w:val="Compact"/>
      </w:pPr>
      <w:r>
        <w:t xml:space="preserve">Bàn tay cầm vòng ngọc của Tây Tường Liệt dừng lại giữa không trung, thật lâu thật lâu cũng không buông xuống.</w:t>
      </w:r>
      <w:r>
        <w:br w:type="textWrapping"/>
      </w:r>
      <w:r>
        <w:br w:type="textWrapping"/>
      </w:r>
    </w:p>
    <w:p>
      <w:pPr>
        <w:pStyle w:val="Heading2"/>
      </w:pPr>
      <w:bookmarkStart w:id="50" w:name="chương-29-xa-cách"/>
      <w:bookmarkEnd w:id="50"/>
      <w:r>
        <w:t xml:space="preserve">29. Chương 29: Xa Cách</w:t>
      </w:r>
    </w:p>
    <w:p>
      <w:pPr>
        <w:pStyle w:val="Compact"/>
      </w:pPr>
      <w:r>
        <w:br w:type="textWrapping"/>
      </w:r>
      <w:r>
        <w:br w:type="textWrapping"/>
      </w:r>
      <w:r>
        <w:t xml:space="preserve">“Ngươi đây là làm gì!” Tây Tường liệt trong tay cầm cái vòng ngọc kia, sinh khí nói. Nhiễm Nhi dám cự tuyệt hắn?</w:t>
      </w:r>
    </w:p>
    <w:p>
      <w:pPr>
        <w:pStyle w:val="BodyText"/>
      </w:pPr>
      <w:r>
        <w:t xml:space="preserve">Tiểu Nhiễm quay người lại, đưa lưng về phía Tây Tường Liệt.</w:t>
      </w:r>
    </w:p>
    <w:p>
      <w:pPr>
        <w:pStyle w:val="BodyText"/>
      </w:pPr>
      <w:r>
        <w:t xml:space="preserve">Tây Tường Liệt lần đầu tiên phát hiện chính mình đối Nhiễm Nhi có thể nổi lên lửa giận đến mức này. Nhiễm Nhi tùy tiện đem cái vòng hắn tặng đổi lấy đồ của người khác, hắn có thể cứ như vậy quên đi. Thế nhưng nó không những không biết sai mà còn làm bộ làm tịch giận dỗi với mình, điểm này Tây Tường Liệt trăm triệu lần không thể khoan dung.</w:t>
      </w:r>
    </w:p>
    <w:p>
      <w:pPr>
        <w:pStyle w:val="BodyText"/>
      </w:pPr>
      <w:r>
        <w:t xml:space="preserve">Thích thì thích, nhưng hắn cũng không thể dung túng khi Nhiễm Nhi cố tình gây sự.</w:t>
      </w:r>
    </w:p>
    <w:p>
      <w:pPr>
        <w:pStyle w:val="BodyText"/>
      </w:pPr>
      <w:r>
        <w:t xml:space="preserve">“Nhiễm Nhi, ta chỉ nói một lần, quay lại, để cho ta đeo vào giúp ngươi.”</w:t>
      </w:r>
    </w:p>
    <w:p>
      <w:pPr>
        <w:pStyle w:val="BodyText"/>
      </w:pPr>
      <w:r>
        <w:t xml:space="preserve">Chỉ cần Nhiễm Nhi quay đầu lại nhận sai, hắn sẽ không tiếp tục để bụng chuyện này nữa.</w:t>
      </w:r>
    </w:p>
    <w:p>
      <w:pPr>
        <w:pStyle w:val="BodyText"/>
      </w:pPr>
      <w:r>
        <w:t xml:space="preserve">Chính là Tiểu Nhiễm vẫn đưa lưng về phía hắn, thân thể không có một tia dao động.</w:t>
      </w:r>
    </w:p>
    <w:p>
      <w:pPr>
        <w:pStyle w:val="BodyText"/>
      </w:pPr>
      <w:r>
        <w:t xml:space="preserve">Đáng giận! Tây Tường Liệt một quyền đánh vào cái bàn bên cạnh, lực đạo lớn đến mức khiến Tiểu Nhiễm hai vai run lên.</w:t>
      </w:r>
    </w:p>
    <w:p>
      <w:pPr>
        <w:pStyle w:val="BodyText"/>
      </w:pPr>
      <w:r>
        <w:t xml:space="preserve">“Mấy ngày này ta sẽ không đến chỗ ngươi nữa, ngươi tự ngẫm nghĩ mọi chuyện đi!” Ném lại những lời này xong, Tây Tường Liệt liền bước ra khỏi phòng.</w:t>
      </w:r>
    </w:p>
    <w:p>
      <w:pPr>
        <w:pStyle w:val="BodyText"/>
      </w:pPr>
      <w:r>
        <w:t xml:space="preserve">Tiểu Nhiễm thân thể có chút cứng còng, một quyền vừa rồi Tây Tường Liệt nện ở trên bàn giống như nện vào trong lòng mình nó vậy.</w:t>
      </w:r>
    </w:p>
    <w:p>
      <w:pPr>
        <w:pStyle w:val="BodyText"/>
      </w:pPr>
      <w:r>
        <w:t xml:space="preserve">Vương gia là muốn nó ngẫm nghĩ cái gì?</w:t>
      </w:r>
    </w:p>
    <w:p>
      <w:pPr>
        <w:pStyle w:val="BodyText"/>
      </w:pPr>
      <w:r>
        <w:t xml:space="preserve">Nghĩ rằng nó không nên vọng tưởng Vương gia có thể thiệt tình thích mình? Nghĩ là nó không nên lưu luyến ôm mộng với Vương gia lâu như thế?</w:t>
      </w:r>
    </w:p>
    <w:p>
      <w:pPr>
        <w:pStyle w:val="BodyText"/>
      </w:pPr>
      <w:r>
        <w:t xml:space="preserve">Nó hẳn là phải sớm rời khỏi nơi này, đây đâu phải nơi thích hợp với nó.</w:t>
      </w:r>
    </w:p>
    <w:p>
      <w:pPr>
        <w:pStyle w:val="BodyText"/>
      </w:pPr>
      <w:r>
        <w:t xml:space="preserve">Đã là thân nam nhi, lại là một tên nô tài câm thấp hèn. Nó đâu thể đường đường chính chính đứng bên cạnh Vương gia, cũng vô pháp danh chính ngôn thuận đi ghen cùng với mấy vị phu nhân kia. Hơn nữa, nó ngay cả cơ hội giải thích cũng không có, nó đâu thể nói được.</w:t>
      </w:r>
    </w:p>
    <w:p>
      <w:pPr>
        <w:pStyle w:val="BodyText"/>
      </w:pPr>
      <w:r>
        <w:t xml:space="preserve">Cho nên người khác nói như thế nào liền như thế đó đi, Tiểu Nhiễm không muốn giải thích, không muốn thanh minh cái gì cả. Nếu trong lòng Vương gia đã muốn nghĩ nó là người như vậy, kia lời giải thích của nó là để cho ai xem? Làm thế chỉ càng thêm đáng buồn mà thôi.</w:t>
      </w:r>
    </w:p>
    <w:p>
      <w:pPr>
        <w:pStyle w:val="BodyText"/>
      </w:pPr>
      <w:r>
        <w:t xml:space="preserve">Tây Tường Liệt đi rồi, từ ngày đó trở đi, hắn thật sự không có đến Nguyệt Tiên Cư nữa.</w:t>
      </w:r>
    </w:p>
    <w:p>
      <w:pPr>
        <w:pStyle w:val="BodyText"/>
      </w:pPr>
      <w:r>
        <w:t xml:space="preserve">Hạ nhân trong phủ bắt đầu rỉ tai nhau rằng Tiểu Nhiễm bị Vương gia ghẻ lạnh, đã không còn sủng ái như trước nữa.</w:t>
      </w:r>
    </w:p>
    <w:p>
      <w:pPr>
        <w:pStyle w:val="BodyText"/>
      </w:pPr>
      <w:r>
        <w:t xml:space="preserve">Thu Đào nghe vậy thì tức giận, liền cùng bọn hạ nhân này cãi nhau, kết quả là chỉ đem lại sự bực bội cho chính mình. Mỗi lần có người mở miệng hỏi công tử nhà nàng rốt cuộc đã xảy ra chuyện gì, vừa nghĩ đến bộ dáng rầu rĩ kia của Tiểu Nhiễm, lời nói đến bên miệng liền nghẹn trở lại.</w:t>
      </w:r>
    </w:p>
    <w:p>
      <w:pPr>
        <w:pStyle w:val="BodyText"/>
      </w:pPr>
      <w:r>
        <w:t xml:space="preserve">…</w:t>
      </w:r>
    </w:p>
    <w:p>
      <w:pPr>
        <w:pStyle w:val="BodyText"/>
      </w:pPr>
      <w:r>
        <w:t xml:space="preserve">Tây Tường Liệt gần mười ngày rồi chưa qua gặp Nhiễm Nhi, kỳ thật trong lòng đã sớm nhớ đến phát điên, chính là lại sĩ diện không đi tìm nó.</w:t>
      </w:r>
    </w:p>
    <w:p>
      <w:pPr>
        <w:pStyle w:val="BodyText"/>
      </w:pPr>
      <w:r>
        <w:t xml:space="preserve">Không biết Nhiễm Nhi của hắn đã biết sai chưa? Nếu biết sai rồi, hẳn là nên kêu Thu Đào hoặc là nha hoàn nào đó đến thỉnh mình qua chứ. Chỉ cần Nhiễm Nhi chủ động mở miệng, hắn nhất định sẽ đến chỗ nó.</w:t>
      </w:r>
    </w:p>
    <w:p>
      <w:pPr>
        <w:pStyle w:val="BodyText"/>
      </w:pPr>
      <w:r>
        <w:t xml:space="preserve">Chính là, bên kia không có bất cứ động tĩnh gì, thật giống như hoàn toàn ngăn cách với nhau, hắn không hề nghe được bất cứ tin tức gì từ Nguyệt Tiên Cư.</w:t>
      </w:r>
    </w:p>
    <w:p>
      <w:pPr>
        <w:pStyle w:val="BodyText"/>
      </w:pPr>
      <w:r>
        <w:t xml:space="preserve">Tây Tường Liệt ngày càng buồn bực, bề ngoài thì trông lạnh lùng không có gì, kỳ thật nội tâm hắn đã dị thường lo lắng. Cho nên hắn thường xuyên vô duyên vô cớ phát hoả, khiến cho bọn hạ nhân đều cách hắn thật xa, sợ bị đem ra làm vật thí mạng.</w:t>
      </w:r>
    </w:p>
    <w:p>
      <w:pPr>
        <w:pStyle w:val="BodyText"/>
      </w:pPr>
      <w:r>
        <w:t xml:space="preserve">Hắn không biết Nhiễm Nhi rốt cuộc là đang làm gì, ăn có ngon không, mặc có ấm không? Lần cuối cùng gặp nhau, khi ấy Nhiễm Nhi chỉ mặc một xiêm áo đơn bạc cùng bữa tối vô cùng đơn giản, chính là khi đó hắn đang phẫn nộ nên không có chú ý tới. Hiện tại nhớ đến, Tây Tường Liệt không khỏi có điểm đau lòng, khi hắn không có ở đó Nhiễm Nhi toàn ăn mấy thứ như vậy sao?</w:t>
      </w:r>
    </w:p>
    <w:p>
      <w:pPr>
        <w:pStyle w:val="BodyText"/>
      </w:pPr>
      <w:r>
        <w:t xml:space="preserve">Tại sao còn không nhận sai? Tại sao còn chưa tới tìm ta? Nhiễm Nhi, ngươi rốt cuộc là đang suy nghĩ cái gì?!</w:t>
      </w:r>
    </w:p>
    <w:p>
      <w:pPr>
        <w:pStyle w:val="BodyText"/>
      </w:pPr>
      <w:r>
        <w:t xml:space="preserve">Tây Tường Liệt mang bộ mặt âm trầm, cả người toát ra một cỗ hơi thở khiến cho không ai dám tới gần.</w:t>
      </w:r>
    </w:p>
    <w:p>
      <w:pPr>
        <w:pStyle w:val="BodyText"/>
      </w:pPr>
      <w:r>
        <w:t xml:space="preserve">Liễu Yến sau khi nghe nói Ttây Tường Liệt cùng Tiểu Nhiễm xảy ra xích mích thì dị thường vui vẻ, buổi tối ngày hôm sau liền sai người đến thỉnh Vương gia tới tẩm cư của nàng, nàng cảm thấy lúc này hẳn là thời điểm thích hợp nhất để đoạt lại sự sủng ái từ Vương gia.</w:t>
      </w:r>
    </w:p>
    <w:p>
      <w:pPr>
        <w:pStyle w:val="BodyText"/>
      </w:pPr>
      <w:r>
        <w:t xml:space="preserve">Nhưng mà ngày đó khi hạ nhân trở về cũng không có mang theo Vương gia, ngược lại còn run rẩy nửa ngày mới phun ra một câu: “Vương gia, Vương gia nói hắn hiện tại tâm tình không tốt, kêu, kêu phu nhân mấy ngày nay đừng tìm hắn.”</w:t>
      </w:r>
    </w:p>
    <w:p>
      <w:pPr>
        <w:pStyle w:val="BodyText"/>
      </w:pPr>
      <w:r>
        <w:t xml:space="preserve">Nói xong hạ nhân kia “bịch” một cái quỳ gối trên mặt đất, chờ đợi Liễu Yến nổi điên.</w:t>
      </w:r>
    </w:p>
    <w:p>
      <w:pPr>
        <w:pStyle w:val="BodyText"/>
      </w:pPr>
      <w:r>
        <w:t xml:space="preserve">Quả nhiên, Liễu Yến nghe xong thần tình liền trở nên bạo phát, gân xanh nổi lên, một cái tát giáng trời hạ xuống mặt hạ nhân kia.</w:t>
      </w:r>
    </w:p>
    <w:p>
      <w:pPr>
        <w:pStyle w:val="BodyText"/>
      </w:pPr>
      <w:r>
        <w:t xml:space="preserve">“Sao có thể như vậy?! Vương gia hắn sao có thể đối với ta nói những lời như vậy? Nhất định là cẩu nô tài ngươi nói năng bậy bạ, có phải hay không?!”</w:t>
      </w:r>
    </w:p>
    <w:p>
      <w:pPr>
        <w:pStyle w:val="BodyText"/>
      </w:pPr>
      <w:r>
        <w:t xml:space="preserve">Nói xong, lại một cái tát nữa quăng xuống.</w:t>
      </w:r>
    </w:p>
    <w:p>
      <w:pPr>
        <w:pStyle w:val="BodyText"/>
      </w:pPr>
      <w:r>
        <w:t xml:space="preserve">“Phu nhân thứ tội, phu nhân thứ tội! Nô tài nói những lời đó đều là thật, không dám có chút giấu diếm. Nếu nô tài nói dối, nô tài đã bị sét đánh chết, bị chết đuối, cả nhà nô tài chết hết a phu nhân!” Hạ nhân kia nằm ở trên mặt đất sợ tới mức không ngừng dập đầu.</w:t>
      </w:r>
    </w:p>
    <w:p>
      <w:pPr>
        <w:pStyle w:val="BodyText"/>
      </w:pPr>
      <w:r>
        <w:t xml:space="preserve">Liễu Yến còn muốn động thủ lần nữa, lại bị Quyên Nhi đứng một bên ngăn cản: “Phu nhân, đừng đánh hắn, một nô tài như hắn làm sao dám nói dối được. Có lẽ Vương gia trong lúc tâm tình không tốt nhất thời nói vậy, phu nhân đừng tức giận, không tốt cho sức khoẻ. Bằng không để ta ngày mai lại đi thỉnh xem, Vương gia hẳn là sẽ đồng ý.”</w:t>
      </w:r>
    </w:p>
    <w:p>
      <w:pPr>
        <w:pStyle w:val="BodyText"/>
      </w:pPr>
      <w:r>
        <w:t xml:space="preserve">Hạ nhân đáng thương kia cuối cùng cũng tránh được một kiếp.</w:t>
      </w:r>
    </w:p>
    <w:p>
      <w:pPr>
        <w:pStyle w:val="BodyText"/>
      </w:pPr>
      <w:r>
        <w:t xml:space="preserve">Ngày hôm sau Quyên Nhi tự mình đi tìm Tây Tường Liệt, vừa nhìn thấy nàng, Tây Tường Liệt đã dùng loại ngữ khí khiến cho người nghe rét lạnh mà nói: “Đừng để cho bổn vương thấy hạ nhân bên người Yến Nhi xuất hiện ở nơi này một lần nào nữa. Trở về nói với Yến Nhi, bảo nàng chú ý thân phận của mình, không được phép tiếp tục quấy nhiễu bổn vương.”</w:t>
      </w:r>
    </w:p>
    <w:p>
      <w:pPr>
        <w:pStyle w:val="BodyText"/>
      </w:pPr>
      <w:r>
        <w:t xml:space="preserve">Quyên Nhi sợ tới mức toàn thân cứng đờ, lập tức chạy về.</w:t>
      </w:r>
    </w:p>
    <w:p>
      <w:pPr>
        <w:pStyle w:val="BodyText"/>
      </w:pPr>
      <w:r>
        <w:t xml:space="preserve">Mà khi Quyên Nhi run rẩy thuật lại từng lời của Tây Tường Liệt, Liễu Yến cả người liền xụi lơ ngồi xuống giường, thật lâu không có hoàn hồn.</w:t>
      </w:r>
    </w:p>
    <w:p>
      <w:pPr>
        <w:pStyle w:val="BodyText"/>
      </w:pPr>
      <w:r>
        <w:t xml:space="preserve">Kỳ thật Tây Tường Liệt chính là vì Nhiễm Nhi mới có tâm tình quá mức âm u thế này, mới có thể mỗi ngày đều bực bội ức chế trong lòng. Lửa này ai đụng vào sẽ đều bị bỏng, mà Liễu Yến vẫn cứ cố tình sai người đến làm phiền hắn. Cho dù hắn có sủng Liễu Yến đến đâu, lúc này hắn cũng sẽ cảm thấy không kiên nhẫn, thầm nghĩ phát tiết sự bức bối trong lòng.</w:t>
      </w:r>
    </w:p>
    <w:p>
      <w:pPr>
        <w:pStyle w:val="BodyText"/>
      </w:pPr>
      <w:r>
        <w:t xml:space="preserve">Mười ngày này, Liễu Yến không đến tìm hắn nữa.</w:t>
      </w:r>
    </w:p>
    <w:p>
      <w:pPr>
        <w:pStyle w:val="BodyText"/>
      </w:pPr>
      <w:r>
        <w:t xml:space="preserve">Cho nên, hắn mười ngày rồi không có cùng bất luận kẻ nào ở chung phòng.</w:t>
      </w:r>
    </w:p>
    <w:p>
      <w:pPr>
        <w:pStyle w:val="BodyText"/>
      </w:pPr>
      <w:r>
        <w:t xml:space="preserve">Tây Tường Liệt mệt mỏi xoa xoa thái dương, sao mới mười ngày không thấy Nhiễm Nhi, ruột gan đã nóng như thiêu đốt như vậy?</w:t>
      </w:r>
    </w:p>
    <w:p>
      <w:pPr>
        <w:pStyle w:val="BodyText"/>
      </w:pPr>
      <w:r>
        <w:t xml:space="preserve">Hắn cảm thấy bản thân sắp phát điên rồi, mỗi lần trong vô thức sắp đi đến Nguyệt Tiên Cư, hắn đều dừng lại cước bộ, cắn chặt răng đi ngược trở về.</w:t>
      </w:r>
    </w:p>
    <w:p>
      <w:pPr>
        <w:pStyle w:val="BodyText"/>
      </w:pPr>
      <w:r>
        <w:t xml:space="preserve">Hắn là Vương gia, không thể vì một người đã cứng đầu không chịu nhận sai lại còn làm bộ làm tịch mà nhượng bộ đánh mất uy nghiêm.</w:t>
      </w:r>
    </w:p>
    <w:p>
      <w:pPr>
        <w:pStyle w:val="BodyText"/>
      </w:pPr>
      <w:r>
        <w:t xml:space="preserve">Tiểu Nhiễm mở cửa sổ ra, không khí trong trẻo nhưng lạnh lùng táp vào mặt, nó chỉ nhắm mắt lại, cảm thụ thế giới bên ngoài.</w:t>
      </w:r>
    </w:p>
    <w:p>
      <w:pPr>
        <w:pStyle w:val="Compact"/>
      </w:pPr>
      <w:r>
        <w:t xml:space="preserve">Không có khả năng …… Nó cùng Vương gia đã không còn khả năng, không còn hy vọng nữa rồi. Vương gia vẫn không xuất hiện, nguyên lai một chút hy vọng trong lòng kia cũng chỉ là hão huyền mà thôi.</w:t>
      </w:r>
      <w:r>
        <w:br w:type="textWrapping"/>
      </w:r>
      <w:r>
        <w:br w:type="textWrapping"/>
      </w:r>
    </w:p>
    <w:p>
      <w:pPr>
        <w:pStyle w:val="Heading2"/>
      </w:pPr>
      <w:bookmarkStart w:id="51" w:name="chương-30-người-ấy-đã-đi"/>
      <w:bookmarkEnd w:id="51"/>
      <w:r>
        <w:t xml:space="preserve">30. Chương 30: Người Ấy Đã Đi</w:t>
      </w:r>
    </w:p>
    <w:p>
      <w:pPr>
        <w:pStyle w:val="Compact"/>
      </w:pPr>
      <w:r>
        <w:br w:type="textWrapping"/>
      </w:r>
      <w:r>
        <w:br w:type="textWrapping"/>
      </w:r>
      <w:r>
        <w:t xml:space="preserve">Không biết tại sao Vương gia còn không có ra mặt đuổi nó đi, là cảm thấy ngại sao?</w:t>
      </w:r>
    </w:p>
    <w:p>
      <w:pPr>
        <w:pStyle w:val="BodyText"/>
      </w:pPr>
      <w:r>
        <w:t xml:space="preserve">Nó sẽ không ở lại đây, nó biết rõ thân phận của mình.</w:t>
      </w:r>
    </w:p>
    <w:p>
      <w:pPr>
        <w:pStyle w:val="BodyText"/>
      </w:pPr>
      <w:r>
        <w:t xml:space="preserve">Tiểu Nhiễm đóng cửa sổ lại, xoay người cởi bỏ xiêm y tinh xảo ấm áp trên người, gấp gọn lại đặt ở đầu giường, rồi lấy một bộ xiêm y bằng vải thô mặc vào người.</w:t>
      </w:r>
    </w:p>
    <w:p>
      <w:pPr>
        <w:pStyle w:val="BodyText"/>
      </w:pPr>
      <w:r>
        <w:t xml:space="preserve">Trên đầu còn có một cái trâm gài tóc rất đẹp, Tiểu Nhiễm cũng gỡ xuống, thay bằng một cây trâm gỗ.</w:t>
      </w:r>
    </w:p>
    <w:p>
      <w:pPr>
        <w:pStyle w:val="BodyText"/>
      </w:pPr>
      <w:r>
        <w:t xml:space="preserve">Đem trâm gài tóc đặt ở trên quần áo, như vậy, nó không có mang theo cái gì thuộc về Vương gia cả, hết thảy đều trả lại .</w:t>
      </w:r>
    </w:p>
    <w:p>
      <w:pPr>
        <w:pStyle w:val="BodyText"/>
      </w:pPr>
      <w:r>
        <w:t xml:space="preserve">Tiểu Nhiễm mở cửa ra, quay lại nhìn căn phòng có chứa nhiều kỷ niệm với người kia lần cuối, liền không có một tia do dự cất bước rời đi.</w:t>
      </w:r>
    </w:p>
    <w:p>
      <w:pPr>
        <w:pStyle w:val="BodyText"/>
      </w:pPr>
      <w:r>
        <w:t xml:space="preserve">Nó không thuộc về nơi này, nó cũng không muốn cùng với người khác đấu đá nhau. Tiểu Nhiễm biết Tứ phu nhân nhất định đã ở sau lưng mình làm cái gì, nàng hẳn là rất hận nó đi…… Cho nên nó không trách nàng.</w:t>
      </w:r>
    </w:p>
    <w:p>
      <w:pPr>
        <w:pStyle w:val="BodyText"/>
      </w:pPr>
      <w:r>
        <w:t xml:space="preserve">Mà cho dù Tiểu Nhiễm có thật sự vạch trần nàng thì sao? Ngay cả Vương gia cũng vứt bỏ nó rồi. Cho nên nó cái gì cũng không muốn, nó không muốn đi dây vào nhiều việc phức tạp như vậy, liền quay trở lại làm Tiểu Nhiễm khi xưa là được rồi.</w:t>
      </w:r>
    </w:p>
    <w:p>
      <w:pPr>
        <w:pStyle w:val="BodyText"/>
      </w:pPr>
      <w:r>
        <w:t xml:space="preserve">Tiểu Nhiễm quay về phòng hạ nhân trước đây của mình, nơi đó hết thảy đều không có gì thay đổi, giống như lão tổng quản đã đặc biệt vì nó mà lưu lại nguyên vẹn.</w:t>
      </w:r>
    </w:p>
    <w:p>
      <w:pPr>
        <w:pStyle w:val="BodyText"/>
      </w:pPr>
      <w:r>
        <w:t xml:space="preserve">Giường gỗ sơ sài cùng bàn gỗ một tầng tro bụi đều không có, xem ra nơi này mỗi ngày đều có người đến lau chùi. Tiểu Nhiễm lẳng lặng ngồi ở trên giường, cảm thụ hết thảy mọi chuyện đã phát sinh trong thời gian qua.</w:t>
      </w:r>
    </w:p>
    <w:p>
      <w:pPr>
        <w:pStyle w:val="BodyText"/>
      </w:pPr>
      <w:r>
        <w:t xml:space="preserve">Cảnh còn người mất.</w:t>
      </w:r>
    </w:p>
    <w:p>
      <w:pPr>
        <w:pStyle w:val="BodyText"/>
      </w:pPr>
      <w:r>
        <w:t xml:space="preserve">Bất đắc dĩ giơ lên khóe miệng, nó cảm thấy nơi này vẫn là thích hợp với nó nhất. Tiểu Nhiễm cúi người nằm xuống giường, có chút mệt mỏi nhắm lại hai mắt.</w:t>
      </w:r>
    </w:p>
    <w:p>
      <w:pPr>
        <w:pStyle w:val="BodyText"/>
      </w:pPr>
      <w:r>
        <w:t xml:space="preserve">“Tiểu Nhiễm! Ngươi sao lại ở trong này?”</w:t>
      </w:r>
    </w:p>
    <w:p>
      <w:pPr>
        <w:pStyle w:val="BodyText"/>
      </w:pPr>
      <w:r>
        <w:t xml:space="preserve">Đúng lúc này một thanh âm già nua vang lên, Tiểu Nhiễm vội vàng mở to mắt, nguyên lai là lão tổng quản.</w:t>
      </w:r>
    </w:p>
    <w:p>
      <w:pPr>
        <w:pStyle w:val="BodyText"/>
      </w:pPr>
      <w:r>
        <w:t xml:space="preserve">Tiểu Nhiễm đứng dậy, hướng Trần tổng quản cười cười.</w:t>
      </w:r>
    </w:p>
    <w:p>
      <w:pPr>
        <w:pStyle w:val="BodyText"/>
      </w:pPr>
      <w:r>
        <w:t xml:space="preserve">“Ngươi, ngươi sao lại trở về?” Trần tổng quản ngữ khí có điểm chậm chạp, lão giống như vẫn còn đang mơ hồ trước những gì mình nhìn thấy.</w:t>
      </w:r>
    </w:p>
    <w:p>
      <w:pPr>
        <w:pStyle w:val="BodyText"/>
      </w:pPr>
      <w:r>
        <w:t xml:space="preserve">Tiểu Nhiễm cúi đầu.</w:t>
      </w:r>
    </w:p>
    <w:p>
      <w:pPr>
        <w:pStyle w:val="BodyText"/>
      </w:pPr>
      <w:r>
        <w:t xml:space="preserve">“Không phải là, lời đồn đãi đó là thật? Ngươi, ngươi đã bị Vương gia lạnh nhạt?” Trên mặt tổng quản hiện rõ thần sắc đau lòng.</w:t>
      </w:r>
    </w:p>
    <w:p>
      <w:pPr>
        <w:pStyle w:val="BodyText"/>
      </w:pPr>
      <w:r>
        <w:t xml:space="preserve">Tiểu Nhiễm gật gật đầu, nhưng nó vẫn mỉm cười, cầm lấy tay Trần tổng quản viết:</w:t>
      </w:r>
    </w:p>
    <w:p>
      <w:pPr>
        <w:pStyle w:val="BodyText"/>
      </w:pPr>
      <w:r>
        <w:t xml:space="preserve">Ta thích nơi này.</w:t>
      </w:r>
    </w:p>
    <w:p>
      <w:pPr>
        <w:pStyle w:val="BodyText"/>
      </w:pPr>
      <w:r>
        <w:t xml:space="preserve">“Đứa ngốc.” Trần tổng quản buông tiếng thở dài, liền ôm lấy Tiểu Nhiễm, đau lòng vỗ lưng nó.</w:t>
      </w:r>
    </w:p>
    <w:p>
      <w:pPr>
        <w:pStyle w:val="BodyText"/>
      </w:pPr>
      <w:r>
        <w:t xml:space="preserve">…</w:t>
      </w:r>
    </w:p>
    <w:p>
      <w:pPr>
        <w:pStyle w:val="BodyText"/>
      </w:pPr>
      <w:r>
        <w:t xml:space="preserve">“Vương gia, Thu Đào cầu kiến.”</w:t>
      </w:r>
    </w:p>
    <w:p>
      <w:pPr>
        <w:pStyle w:val="BodyText"/>
      </w:pPr>
      <w:r>
        <w:t xml:space="preserve">Tây Tường Liệt đang ở trong thư phòng tĩnh, chợt nghe từ ngoài cửa có âm thanh truyền tới.</w:t>
      </w:r>
    </w:p>
    <w:p>
      <w:pPr>
        <w:pStyle w:val="BodyText"/>
      </w:pPr>
      <w:r>
        <w:t xml:space="preserve">Vừa nghe đến hai chữ “Thu Đào”, trái tim Tây Tường Liệt liền bắt đầu không nghe lời mà nhảy nhót loạn cả lên.</w:t>
      </w:r>
    </w:p>
    <w:p>
      <w:pPr>
        <w:pStyle w:val="BodyText"/>
      </w:pPr>
      <w:r>
        <w:t xml:space="preserve">Nhiễm Nhi cuối cùng cũng có hồi âm!</w:t>
      </w:r>
    </w:p>
    <w:p>
      <w:pPr>
        <w:pStyle w:val="BodyText"/>
      </w:pPr>
      <w:r>
        <w:t xml:space="preserve">“Tiến vào.”</w:t>
      </w:r>
    </w:p>
    <w:p>
      <w:pPr>
        <w:pStyle w:val="BodyText"/>
      </w:pPr>
      <w:r>
        <w:t xml:space="preserve">Tây Tường Liệt trong lòng tràn đầy vui mừng, khi nhìn đến vẻ mặt lo lắng sắp khóc của Thu Đào thì thần sắc lập tức thay đổi, sự vui mừng biến mất không còn thấy tăm hơi.</w:t>
      </w:r>
    </w:p>
    <w:p>
      <w:pPr>
        <w:pStyle w:val="BodyText"/>
      </w:pPr>
      <w:r>
        <w:t xml:space="preserve">“Vương gia!” Thu Đào quỳ gối trên mặt đất.</w:t>
      </w:r>
    </w:p>
    <w:p>
      <w:pPr>
        <w:pStyle w:val="BodyText"/>
      </w:pPr>
      <w:r>
        <w:t xml:space="preserve">“Đã xảy ra chuyện gì?” Đôi mày kiếm của Tây Tường Liệt quắc lên, lạnh giọng hỏi.</w:t>
      </w:r>
    </w:p>
    <w:p>
      <w:pPr>
        <w:pStyle w:val="BodyText"/>
      </w:pPr>
      <w:r>
        <w:t xml:space="preserve">“Vương gia, công tử, công tử…… Ô ô……” Thu Đào khóc nức nở nói không hết câu.</w:t>
      </w:r>
    </w:p>
    <w:p>
      <w:pPr>
        <w:pStyle w:val="BodyText"/>
      </w:pPr>
      <w:r>
        <w:t xml:space="preserve">“Nhiễm Nhi đã xảy ra chuyện gì?!” Tây Tường Liệt gấp gáp hỏi.</w:t>
      </w:r>
    </w:p>
    <w:p>
      <w:pPr>
        <w:pStyle w:val="BodyText"/>
      </w:pPr>
      <w:r>
        <w:t xml:space="preserve">“Ô ô…… Vương gia, công tử đi rồi, công tử đã trở về làm hạ nhân rồi!</w:t>
      </w:r>
    </w:p>
    <w:p>
      <w:pPr>
        <w:pStyle w:val="BodyText"/>
      </w:pPr>
      <w:r>
        <w:t xml:space="preserve">”</w:t>
      </w:r>
    </w:p>
    <w:p>
      <w:pPr>
        <w:pStyle w:val="BodyText"/>
      </w:pPr>
      <w:r>
        <w:t xml:space="preserve">“Ngươi nói cái gì?! Lặp lại lần nữa!”</w:t>
      </w:r>
    </w:p>
    <w:p>
      <w:pPr>
        <w:pStyle w:val="BodyText"/>
      </w:pPr>
      <w:r>
        <w:t xml:space="preserve">“Công tử đem quần áo trang sức trên người đều để lại, còn có tờ giấy này.” Nói xong, Thu Đào liền lấy ra một tờ giấy trình cho Tây Tường Liệt.</w:t>
      </w:r>
    </w:p>
    <w:p>
      <w:pPr>
        <w:pStyle w:val="BodyText"/>
      </w:pPr>
      <w:r>
        <w:t xml:space="preserve">Đó là những lời cuối cùng Tiểu Nhiễm lưu lại:</w:t>
      </w:r>
    </w:p>
    <w:p>
      <w:pPr>
        <w:pStyle w:val="BodyText"/>
      </w:pPr>
      <w:r>
        <w:t xml:space="preserve">Ân huệ của Vương gia Tiểu Nhiễm sẽ luôn ghi nhớ trong lòng, suốt đời không quên. Hiện giờ Tiểu Nhiễm đã mất đi sự ân sủng của Vương gia, đành tự quyết định một lần nữa trở lại làm nô, trở lại địa phương xứng đáng với mình. Hi vọng Vương gia tha thứ Tiểu Nhiễm tội tự tiện rời đi. Tiểu Nhiễm hạ bút.</w:t>
      </w:r>
    </w:p>
    <w:p>
      <w:pPr>
        <w:pStyle w:val="BodyText"/>
      </w:pPr>
      <w:r>
        <w:t xml:space="preserve">Sau khi xem xong, Tây Tường Liệt nắm chặt tờ giấy kia, gằn từng chữ một: “Kêu tổng quản tới gặp ta!”</w:t>
      </w:r>
    </w:p>
    <w:p>
      <w:pPr>
        <w:pStyle w:val="BodyText"/>
      </w:pPr>
      <w:r>
        <w:t xml:space="preserve">Trần tổng quản khi nhìn thấy vẻ mặt âm u của Tây Tường Liệt, trong lòng không khỏi khẩn trương sợ hãi.</w:t>
      </w:r>
    </w:p>
    <w:p>
      <w:pPr>
        <w:pStyle w:val="BodyText"/>
      </w:pPr>
      <w:r>
        <w:t xml:space="preserve">Tây Tường Liệt nhìn về phía lão hỏi :“Nhiễm Nhi đã trở về?”</w:t>
      </w:r>
    </w:p>
    <w:p>
      <w:pPr>
        <w:pStyle w:val="BodyText"/>
      </w:pPr>
      <w:r>
        <w:t xml:space="preserve">Tổng quản thân mình không tự chủ được run lên một chút: “Bẩm Vương gia, Tiểu Nhiễm đã quyết định muốn một lần nữa trở về làm hạ nhân.”</w:t>
      </w:r>
    </w:p>
    <w:p>
      <w:pPr>
        <w:pStyle w:val="BodyText"/>
      </w:pPr>
      <w:r>
        <w:t xml:space="preserve">“Ngươi nói thật?”</w:t>
      </w:r>
    </w:p>
    <w:p>
      <w:pPr>
        <w:pStyle w:val="BodyText"/>
      </w:pPr>
      <w:r>
        <w:t xml:space="preserve">Thanh âm của Vương gia rét lạnh đến độ khiến cho người ta phải run rẩy, tổng quản không khỏi lo lắng trong lòng, chẳng lẽ Vương gia ngay cả việc giữ Tiểu Nhiễm lại làm nô trong phủ cũng không cho sao?</w:t>
      </w:r>
    </w:p>
    <w:p>
      <w:pPr>
        <w:pStyle w:val="BodyText"/>
      </w:pPr>
      <w:r>
        <w:t xml:space="preserve">“Vương gia, lão nô đã giúp Tiểu Nhiễm phân phối công việc xong, nó cũng làm được việc lắm, hi vọng Vương gia cho nó ở lại……”</w:t>
      </w:r>
    </w:p>
    <w:p>
      <w:pPr>
        <w:pStyle w:val="BodyText"/>
      </w:pPr>
      <w:r>
        <w:t xml:space="preserve">“Mang ta đi gặp Tiểu Nhiễm.”</w:t>
      </w:r>
    </w:p>
    <w:p>
      <w:pPr>
        <w:pStyle w:val="BodyText"/>
      </w:pPr>
      <w:r>
        <w:t xml:space="preserve">Một câu ngắt ngang lời nói của Trần tổng quản: “Vương gia ngài nói cái gì?”</w:t>
      </w:r>
    </w:p>
    <w:p>
      <w:pPr>
        <w:pStyle w:val="Compact"/>
      </w:pPr>
      <w:r>
        <w:t xml:space="preserve">“Mang ta đi gặp Tiểu Nhiễm!”</w:t>
      </w:r>
      <w:r>
        <w:br w:type="textWrapping"/>
      </w:r>
      <w:r>
        <w:br w:type="textWrapping"/>
      </w:r>
    </w:p>
    <w:p>
      <w:pPr>
        <w:pStyle w:val="Heading2"/>
      </w:pPr>
      <w:bookmarkStart w:id="52" w:name="chương-31-dứt-khoát"/>
      <w:bookmarkEnd w:id="52"/>
      <w:r>
        <w:t xml:space="preserve">31. Chương 31: Dứt Khoát</w:t>
      </w:r>
    </w:p>
    <w:p>
      <w:pPr>
        <w:pStyle w:val="Compact"/>
      </w:pPr>
      <w:r>
        <w:br w:type="textWrapping"/>
      </w:r>
      <w:r>
        <w:br w:type="textWrapping"/>
      </w:r>
      <w:r>
        <w:t xml:space="preserve">“Vâng, lão nô lập tức đưa Vương gia đi.”</w:t>
      </w:r>
    </w:p>
    <w:p>
      <w:pPr>
        <w:pStyle w:val="BodyText"/>
      </w:pPr>
      <w:r>
        <w:t xml:space="preserve">Trần tổng quản giờ phút này trong lòng vô cùng bất ổn. Thật không biết Tiểu Nhiễm rốt cuộc là làm sao chọc tới Vương gia, ngay cả khi muốn trở về làm hạ nhân cũng khiến Vương gia bực tức.</w:t>
      </w:r>
    </w:p>
    <w:p>
      <w:pPr>
        <w:pStyle w:val="BodyText"/>
      </w:pPr>
      <w:r>
        <w:t xml:space="preserve">Vương gia hắn, sẽ không đem Tiểu Nhiễm đuổi ra khỏi phủ chứ?</w:t>
      </w:r>
    </w:p>
    <w:p>
      <w:pPr>
        <w:pStyle w:val="BodyText"/>
      </w:pPr>
      <w:r>
        <w:t xml:space="preserve">Hẳn là sẽ không, Vương gia đâu đến nỗi độc ác như vậy, hơn nữa ngài cũng không phải loại người có thể tùy ý trách phạt người khác.</w:t>
      </w:r>
    </w:p>
    <w:p>
      <w:pPr>
        <w:pStyle w:val="BodyText"/>
      </w:pPr>
      <w:r>
        <w:t xml:space="preserve">Nửa khắc sau, Tây Tường liệt đã đứng ở ngoài cửa, hai mắt gắt gao nhìn chằm chằm vào căn phòng sơ sài trước mắt.</w:t>
      </w:r>
    </w:p>
    <w:p>
      <w:pPr>
        <w:pStyle w:val="BodyText"/>
      </w:pPr>
      <w:r>
        <w:t xml:space="preserve">“Vương gia, đã tới.” Tổng quản đứng một bên cẩn thận nói.</w:t>
      </w:r>
    </w:p>
    <w:p>
      <w:pPr>
        <w:pStyle w:val="BodyText"/>
      </w:pPr>
      <w:r>
        <w:t xml:space="preserve">Xem biểu cảm này của Vương gia, là đau lòng sao……</w:t>
      </w:r>
    </w:p>
    <w:p>
      <w:pPr>
        <w:pStyle w:val="BodyText"/>
      </w:pPr>
      <w:r>
        <w:t xml:space="preserve">Thu Đào cũng theo cùng, đứng ở một bên bộ dáng nóng vội. Nàng rất muốn vào xem công tử, công tử là đang ở nơi như thế này sao?</w:t>
      </w:r>
    </w:p>
    <w:p>
      <w:pPr>
        <w:pStyle w:val="BodyText"/>
      </w:pPr>
      <w:r>
        <w:t xml:space="preserve">Tây Tường Liệt đẩy cửa, đi vào căn phòng có chút nhỏ hẹp cũ nát này.</w:t>
      </w:r>
    </w:p>
    <w:p>
      <w:pPr>
        <w:pStyle w:val="BodyText"/>
      </w:pPr>
      <w:r>
        <w:t xml:space="preserve">Tiểu Nhiễm đang ngồi ở đầu giường đùa bỡn với tiểu bạch điêu. Nó vốn định đem bạch điêu lưu cho Thu Đào, để một thời gian sau Thu Đào đem tiểu bạch đi phóng sinh, Tiểu Nhiễm cảm thấy tiểu bạch nên được tự do sinh sống bên ngoài thì tốt hơn.</w:t>
      </w:r>
    </w:p>
    <w:p>
      <w:pPr>
        <w:pStyle w:val="BodyText"/>
      </w:pPr>
      <w:r>
        <w:t xml:space="preserve">Chính là, mới vừa rồi tiểu bạch điêu này lại xuất hiện trong phòng của Tiểu Nhiễm, vừa nhìn thấy Tiểu Nhiễm đã nhanh nhẹn nhảy lên trên người nó muốn thân cận.</w:t>
      </w:r>
    </w:p>
    <w:p>
      <w:pPr>
        <w:pStyle w:val="BodyText"/>
      </w:pPr>
      <w:r>
        <w:t xml:space="preserve">Tiểu Nhiễm không biết bạch điêu làm sao tìm được tới nơi này, nhưng mà trong lòng cũng vui sướng kích động. Không nghĩ tới một con bạch điêu cũng có thể khiến Tiểu Nhiễm đưa ra quyết định sau này sẽ luôn đem nó bên người, không tách rời nữa.</w:t>
      </w:r>
    </w:p>
    <w:p>
      <w:pPr>
        <w:pStyle w:val="BodyText"/>
      </w:pPr>
      <w:r>
        <w:t xml:space="preserve">Cảm giác có người vào, Tiểu Nhiễm vốn tưởng tổng quản, vừa muốn quay đầu lại xin phép lão thu nhận và giúp đỡ bạch điêu, lại nhìn thấy người khiến trái tim nó đập lệch nhịp.</w:t>
      </w:r>
    </w:p>
    <w:p>
      <w:pPr>
        <w:pStyle w:val="BodyText"/>
      </w:pPr>
      <w:r>
        <w:t xml:space="preserve">Vương gia tại sao lại xuất hiện ở đây?!</w:t>
      </w:r>
    </w:p>
    <w:p>
      <w:pPr>
        <w:pStyle w:val="BodyText"/>
      </w:pPr>
      <w:r>
        <w:t xml:space="preserve">Tiểu Nhiễm trái tim “thình thịch” đập không ngừng, nó cũng không biết tại sao bản thân lại kích động như thế, lại…… khó kìm lòng nổi như thế.</w:t>
      </w:r>
    </w:p>
    <w:p>
      <w:pPr>
        <w:pStyle w:val="BodyText"/>
      </w:pPr>
      <w:r>
        <w:t xml:space="preserve">Mới mười ngày xa cách, tại sao cảm giác như là đã mười năm không gặp?</w:t>
      </w:r>
    </w:p>
    <w:p>
      <w:pPr>
        <w:pStyle w:val="BodyText"/>
      </w:pPr>
      <w:r>
        <w:t xml:space="preserve">Trần tổng quản cùng Thu Đào đều bị cấm tiến vào, chỉ có thể đứng ở bên ngoài.</w:t>
      </w:r>
    </w:p>
    <w:p>
      <w:pPr>
        <w:pStyle w:val="BodyText"/>
      </w:pPr>
      <w:r>
        <w:t xml:space="preserve">Trong phòng hạ nhân nhỏ hẹp, Tiểu Nhiễm cùng Tây Tường Liệt đứng cách xa nhau mấy bước, đối mặt không nói gì.</w:t>
      </w:r>
    </w:p>
    <w:p>
      <w:pPr>
        <w:pStyle w:val="BodyText"/>
      </w:pPr>
      <w:r>
        <w:t xml:space="preserve">Ánh mắt giao nhau, lộ ra tình huống khó xử cho cả hai.</w:t>
      </w:r>
    </w:p>
    <w:p>
      <w:pPr>
        <w:pStyle w:val="BodyText"/>
      </w:pPr>
      <w:r>
        <w:t xml:space="preserve">Trong không khí tràn ngập một loại hơi thở phức tạp, áp lực khiến người ta bức bối.</w:t>
      </w:r>
    </w:p>
    <w:p>
      <w:pPr>
        <w:pStyle w:val="BodyText"/>
      </w:pPr>
      <w:r>
        <w:t xml:space="preserve">Tiểu Nhiễm biết Tây Tường Liệt đang tức giận, bởi vì biểu cảm của hắn lạnh như băng, lạnh đến nỗi làm cho trong lòng nó rất thê lương.</w:t>
      </w:r>
    </w:p>
    <w:p>
      <w:pPr>
        <w:pStyle w:val="BodyText"/>
      </w:pPr>
      <w:r>
        <w:t xml:space="preserve">Nhưng mà tại sao vẫn còn sinh khí? Nó đã trả lại cây trâm kia rồi, cũng đã tự nguyện trở thành hạ nhân, hắn vì sao còn sinh khí……</w:t>
      </w:r>
    </w:p>
    <w:p>
      <w:pPr>
        <w:pStyle w:val="BodyText"/>
      </w:pPr>
      <w:r>
        <w:t xml:space="preserve">Tiểu Nhiễm khẽ thở dài một hơi, dần dần cúi đầu quỳ gối trước mặt Tây Tường Liệt.</w:t>
      </w:r>
    </w:p>
    <w:p>
      <w:pPr>
        <w:pStyle w:val="BodyText"/>
      </w:pPr>
      <w:r>
        <w:t xml:space="preserve">Đây là lần thứ hai Nhiễm Nhi quỳ gối trước mặt mình, Tây Tường Liệt lửa giận bắt đầu bốc lên, buồn khổ trong lòng mấy ngày qua giống như tất cả đều phát tiết hết vào lúc này.</w:t>
      </w:r>
    </w:p>
    <w:p>
      <w:pPr>
        <w:pStyle w:val="BodyText"/>
      </w:pPr>
      <w:r>
        <w:t xml:space="preserve">“Ngươi muốn thành cái loại người này lắm đúng không?” Tây Tường Liệt nheo mắt lại.</w:t>
      </w:r>
    </w:p>
    <w:p>
      <w:pPr>
        <w:pStyle w:val="BodyText"/>
      </w:pPr>
      <w:r>
        <w:t xml:space="preserve">Tiểu Nhiễm cúi thấp đầu xuống, Vương gia không gọi nó đứng dậy, nó cũng chỉ cứ như vậy mà quỳ.</w:t>
      </w:r>
    </w:p>
    <w:p>
      <w:pPr>
        <w:pStyle w:val="BodyText"/>
      </w:pPr>
      <w:r>
        <w:t xml:space="preserve">“Ta vẫn không nghĩ ngươi lại là dạng người như vậy, tại sao lúc nào ngươi cũng muốn làm bộ làm tịch như thế? Ngươi muốn dùng phương thức này làm ta bực mình, để ta hướng ngươi xuống nước đúng không?”</w:t>
      </w:r>
    </w:p>
    <w:p>
      <w:pPr>
        <w:pStyle w:val="BodyText"/>
      </w:pPr>
      <w:r>
        <w:t xml:space="preserve">Ngươi chính là muốn làm cho ta khó chịu sao? Ngươi chính là dùng phương thức này để khiến ta đau lòng? Ngươi đã làm được rồi đấy! Tây Tường Liệt mặt cứng lại, cố che dấu sự đau lòng.</w:t>
      </w:r>
    </w:p>
    <w:p>
      <w:pPr>
        <w:pStyle w:val="BodyText"/>
      </w:pPr>
      <w:r>
        <w:t xml:space="preserve">Bả vai Tiểu Nhiễm khẽ run lên một chút.</w:t>
      </w:r>
    </w:p>
    <w:p>
      <w:pPr>
        <w:pStyle w:val="BodyText"/>
      </w:pPr>
      <w:r>
        <w:t xml:space="preserve">“Đứng lên, đổi y phục khác, cùng ta về Vĩnh Hàm Các.”</w:t>
      </w:r>
    </w:p>
    <w:p>
      <w:pPr>
        <w:pStyle w:val="BodyText"/>
      </w:pPr>
      <w:r>
        <w:t xml:space="preserve">Hắn chưa từng có đối đãi với một người như vậy, chỉ với Nhiễm Nhi, hắn mới có thể khiêm nhường đến nước này.</w:t>
      </w:r>
    </w:p>
    <w:p>
      <w:pPr>
        <w:pStyle w:val="BodyText"/>
      </w:pPr>
      <w:r>
        <w:t xml:space="preserve">Chính là Tiểu Nhiễm lại vẫn quỳ gối không nhúc nhích.</w:t>
      </w:r>
    </w:p>
    <w:p>
      <w:pPr>
        <w:pStyle w:val="BodyText"/>
      </w:pPr>
      <w:r>
        <w:t xml:space="preserve">“Nhiễm Nhi!” Tây Tường Liệt cực độ tức giận.</w:t>
      </w:r>
    </w:p>
    <w:p>
      <w:pPr>
        <w:pStyle w:val="BodyText"/>
      </w:pPr>
      <w:r>
        <w:t xml:space="preserve">Người trên mặt đất vẫn không có đứng dậy, chỉ nâng lên khuôn mặt có chút trắng bệch, ánh mắt nhìn về phía Tây Tường Liệt.</w:t>
      </w:r>
    </w:p>
    <w:p>
      <w:pPr>
        <w:pStyle w:val="BodyText"/>
      </w:pPr>
      <w:r>
        <w:t xml:space="preserve">Ánh mắt kia kiên định như vậy, quật cường như vậy, làm cho tâm Tây Tường Liệt trở nên càng băng lãnh.</w:t>
      </w:r>
    </w:p>
    <w:p>
      <w:pPr>
        <w:pStyle w:val="BodyText"/>
      </w:pPr>
      <w:r>
        <w:t xml:space="preserve">“Một lần cuối cùng, lập tức đứng lên, ta sẽ mang ngươi trở về, bằng không, ngươi cứ ở tại chỗ này làm hạ nhân đi.”</w:t>
      </w:r>
    </w:p>
    <w:p>
      <w:pPr>
        <w:pStyle w:val="BodyText"/>
      </w:pPr>
      <w:r>
        <w:t xml:space="preserve">Không có bất cứ động tĩnh gì……</w:t>
      </w:r>
    </w:p>
    <w:p>
      <w:pPr>
        <w:pStyle w:val="BodyText"/>
      </w:pPr>
      <w:r>
        <w:t xml:space="preserve">Tây Tường Liệt liếc mắt nhìn Tiểu Nhiễm một cái, xoay người rời đi, không có chút nào… lưu luyến.</w:t>
      </w:r>
    </w:p>
    <w:p>
      <w:pPr>
        <w:pStyle w:val="BodyText"/>
      </w:pPr>
      <w:r>
        <w:t xml:space="preserve">Tiểu Nhiễm chậm rãi đứng lên, nhìn cánh cửa phòng vẫn chưa khép kín, nước mắt chậm rãi chảy xuống.</w:t>
      </w:r>
    </w:p>
    <w:p>
      <w:pPr>
        <w:pStyle w:val="BodyText"/>
      </w:pPr>
      <w:r>
        <w:t xml:space="preserve">Tiểu Nhiễm đáng thương lặng lẽ tựa đầu vào giường khóc, bạch điêu lén lút bò lên bờ vai nó an ủi.</w:t>
      </w:r>
    </w:p>
    <w:p>
      <w:pPr>
        <w:pStyle w:val="BodyText"/>
      </w:pPr>
      <w:r>
        <w:t xml:space="preserve">Tận mắt nhìn thấy Vương gia lạnh lùng bước đi, mùi vị của cái loại tan nát cõi lòng này nguyên lai lại làm cho người ta khó chịu như vậy.</w:t>
      </w:r>
    </w:p>
    <w:p>
      <w:pPr>
        <w:pStyle w:val="BodyText"/>
      </w:pPr>
      <w:r>
        <w:t xml:space="preserve">“Vương gia……” Tây Tường Liệt vừa đi ra, Trần tổng quản cùng Thu Đào đều thần tình lo lắng nhìn hắn, muốn nói gì lại thôi.</w:t>
      </w:r>
    </w:p>
    <w:p>
      <w:pPr>
        <w:pStyle w:val="BodyText"/>
      </w:pPr>
      <w:r>
        <w:t xml:space="preserve">Tây Tường Liệt dừng lại cước bộ, quay đầu nhìn về phía Thu Đào:“Ngươi ở lại bên cạnh Tiểu Nhiễm đi.”</w:t>
      </w:r>
    </w:p>
    <w:p>
      <w:pPr>
        <w:pStyle w:val="BodyText"/>
      </w:pPr>
      <w:r>
        <w:t xml:space="preserve">“Vâng, nô tì tạ vương gia, nô tì tạ vương gia!” Thu Đào vừa nghe liền bật người quỳ gối trên mặt đất, liều mạng hướng Tây Tường Liệt phục lạy.</w:t>
      </w:r>
    </w:p>
    <w:p>
      <w:pPr>
        <w:pStyle w:val="BodyText"/>
      </w:pPr>
      <w:r>
        <w:t xml:space="preserve">Vương gia đi rồi, tổng quản nhìn thân ảnh hắn rời đi, trong lòng không khỏi dâng lên một tia ấm áp.</w:t>
      </w:r>
    </w:p>
    <w:p>
      <w:pPr>
        <w:pStyle w:val="BodyText"/>
      </w:pPr>
      <w:r>
        <w:t xml:space="preserve">Vương gia vẫn để ý đến Tiểu Nhiễm, bằng không hắn sẽ không cho Thu Đào lưu lại chỗ này.</w:t>
      </w:r>
    </w:p>
    <w:p>
      <w:pPr>
        <w:pStyle w:val="Compact"/>
      </w:pPr>
      <w:r>
        <w:t xml:space="preserve">Có lẽ, không biết chừng sau này Tiểu Nhiễm sẽ có được hạnh phúc. Trên khuôn mặt già nua của Trần tổng quản hiện lên một nụ cười an tâm.</w:t>
      </w:r>
      <w:r>
        <w:br w:type="textWrapping"/>
      </w:r>
      <w:r>
        <w:br w:type="textWrapping"/>
      </w:r>
    </w:p>
    <w:p>
      <w:pPr>
        <w:pStyle w:val="Heading2"/>
      </w:pPr>
      <w:bookmarkStart w:id="53" w:name="chương-32-không-bằng-không-thấy"/>
      <w:bookmarkEnd w:id="53"/>
      <w:r>
        <w:t xml:space="preserve">32. Chương 32: Không Bằng Không Thấy</w:t>
      </w:r>
    </w:p>
    <w:p>
      <w:pPr>
        <w:pStyle w:val="Compact"/>
      </w:pPr>
      <w:r>
        <w:br w:type="textWrapping"/>
      </w:r>
      <w:r>
        <w:br w:type="textWrapping"/>
      </w:r>
      <w:r>
        <w:t xml:space="preserve">Ngày mới tờ mờ sáng, Tiểu Nhiễm đã thức dậy, nhanh chóng vệ sinh cá nhân xong, sau đó cầm chổi đi đến đình viện.</w:t>
      </w:r>
    </w:p>
    <w:p>
      <w:pPr>
        <w:pStyle w:val="BodyText"/>
      </w:pPr>
      <w:r>
        <w:t xml:space="preserve">Khí hậu vốn không ấm áp, nhất là vào sáng sớm không khí lại càng thêm lạnh. Tiểu Nhiễm co rúm lại một chút, đem cổ áo kéo kéo lên.</w:t>
      </w:r>
    </w:p>
    <w:p>
      <w:pPr>
        <w:pStyle w:val="BodyText"/>
      </w:pPr>
      <w:r>
        <w:t xml:space="preserve">Ở bên người Vương gia quá lâu, khiến cho ngay cả việc quét rác cũng không có làm nhanh nhẹn như trước kia được nữa. Khóe miệng lơ đãng lộ ra một nét cười tự giễu bản thân, kỳ thật nó là thuộc về nơi này, nó thích cuộc sống như vậy.</w:t>
      </w:r>
    </w:p>
    <w:p>
      <w:pPr>
        <w:pStyle w:val="BodyText"/>
      </w:pPr>
      <w:r>
        <w:t xml:space="preserve">Một trận gió lạnh thổi qua, mái tóc dài của Tiểu Nhiễm bị thổi làm rối lên, cảm giác cả người đều bị cơn gió lạnh quét qua, cái này kêu là gió lạnh thấu xương đi.</w:t>
      </w:r>
    </w:p>
    <w:p>
      <w:pPr>
        <w:pStyle w:val="BodyText"/>
      </w:pPr>
      <w:r>
        <w:t xml:space="preserve">Giờ mới đúng là thời gian bọn hạ nhân đi quét tước, bởi vì chủ nhân vào canh giờ này đã chuẩn bị rời giường nên bọn hắn cần phải dọn dẹp sạch sẽ hết thảy trước khi chủ nhân tỉnh dậy.</w:t>
      </w:r>
    </w:p>
    <w:p>
      <w:pPr>
        <w:pStyle w:val="BodyText"/>
      </w:pPr>
      <w:r>
        <w:t xml:space="preserve">Tiểu Nhiễm toàn tâm toàn ý làm việc, cái chổi lớn đều đều đưa qua đưa lại, lặng lẽ quét sạch một góc đình viện.</w:t>
      </w:r>
    </w:p>
    <w:p>
      <w:pPr>
        <w:pStyle w:val="BodyText"/>
      </w:pPr>
      <w:r>
        <w:t xml:space="preserve">“Vương gia……” Ở một góc khuất trong đình viện, hạ nhân đang quét tước sau khi nhìn thấy Tây Tường Liệt thì không khỏi kinh ngạc, thiếu chút hét toáng lên.</w:t>
      </w:r>
    </w:p>
    <w:p>
      <w:pPr>
        <w:pStyle w:val="BodyText"/>
      </w:pPr>
      <w:r>
        <w:t xml:space="preserve">Tây Tường Liệt đối kẻ đó ra dấu hiệu chớ có lên tiếng, hạ nhân kia liền làm lễ rồi vội vàng ly khai.</w:t>
      </w:r>
    </w:p>
    <w:p>
      <w:pPr>
        <w:pStyle w:val="BodyText"/>
      </w:pPr>
      <w:r>
        <w:t xml:space="preserve">Ánh mắt Tây Tường Liệt gắt gao nhìn vào hạ nhân mặc quần áo đơn bạc, trong tay cầm cái chổi lớn chuyên tâm quét rác đằng xa.</w:t>
      </w:r>
    </w:p>
    <w:p>
      <w:pPr>
        <w:pStyle w:val="BodyText"/>
      </w:pPr>
      <w:r>
        <w:t xml:space="preserve">Sao lại có cái dạng này? Người ấy sao lại ăn mặc đơn bạc như vậy, chẳng lẽ nó không cảm thấy lạnh sao?</w:t>
      </w:r>
    </w:p>
    <w:p>
      <w:pPr>
        <w:pStyle w:val="BodyText"/>
      </w:pPr>
      <w:r>
        <w:t xml:space="preserve">Mỗi một trận gió lạnh thổi qua, đều giống như khiến cho bờ vai gầy của người kia run run một chút.</w:t>
      </w:r>
    </w:p>
    <w:p>
      <w:pPr>
        <w:pStyle w:val="BodyText"/>
      </w:pPr>
      <w:r>
        <w:t xml:space="preserve">Nhiễm Nhi, Nhiễm Nhi……</w:t>
      </w:r>
    </w:p>
    <w:p>
      <w:pPr>
        <w:pStyle w:val="BodyText"/>
      </w:pPr>
      <w:r>
        <w:t xml:space="preserve">Tây Tường Liệt tại góc khuất không người thấy lặng lẽ đứng nắm chặt tay.</w:t>
      </w:r>
    </w:p>
    <w:p>
      <w:pPr>
        <w:pStyle w:val="BodyText"/>
      </w:pPr>
      <w:r>
        <w:t xml:space="preserve">Tối hôm qua hắn ở trong thư phòng cả đêm không ngủ. Hắn tức giận vì cái tính quật cường cùng không hiểu chuyện của Nhiễm Nhi. Tâm tình buồn bực khiến hắn không thể tìm ra một biện pháp có thể giải quyết mọi việc, nếu Nhiễm Nhi cứ như vậy làm mình làm mẩy, hắn cũng không thể nhân nhượng được. Hắn phải đợi đến ngày Nhiễm Nhi tự mình biết sai, bằng không, hắn nhất định sẽ không chiều theo nó.</w:t>
      </w:r>
    </w:p>
    <w:p>
      <w:pPr>
        <w:pStyle w:val="BodyText"/>
      </w:pPr>
      <w:r>
        <w:t xml:space="preserve">Chính là, trong lòng lại không thể không nhớ, không thể không bất an. Cho nên dù không có lý do gì, mới hừng đông hắn đã đi tới đình viện này, sau đó liền thấy được cái thân ảnh phong phanh kia.</w:t>
      </w:r>
    </w:p>
    <w:p>
      <w:pPr>
        <w:pStyle w:val="BodyText"/>
      </w:pPr>
      <w:r>
        <w:t xml:space="preserve">Trong lòng có điểm khó chịu, nhưng đây này là do Nhiễm Nhi tự lựa chọn, hắn cũng không có biện pháp!</w:t>
      </w:r>
    </w:p>
    <w:p>
      <w:pPr>
        <w:pStyle w:val="BodyText"/>
      </w:pPr>
      <w:r>
        <w:t xml:space="preserve">Lại liếc mắt nhìn Nhiễm Nhi một cái, Tây Tường Liệt cắn chặt răng, xoay người rời đi.</w:t>
      </w:r>
    </w:p>
    <w:p>
      <w:pPr>
        <w:pStyle w:val="BodyText"/>
      </w:pPr>
      <w:r>
        <w:t xml:space="preserve">Buổi sáng cùng ngày, Trần tổng quản đưa cho Tiểu Nhiễm một cái áo bông, nói là mỗi hạ nhân đều được phát cho một cái áo như vậy.</w:t>
      </w:r>
    </w:p>
    <w:p>
      <w:pPr>
        <w:pStyle w:val="BodyText"/>
      </w:pPr>
      <w:r>
        <w:t xml:space="preserve">Thu Đào cũng trở thành hạ nhân làm việc vặt trong phủ, tổng quản không phân cho nàng nhiều việc, giúp nàng dễ dàng hơn trong việc đến chiếu cố Tiểu Nhiễm.</w:t>
      </w:r>
    </w:p>
    <w:p>
      <w:pPr>
        <w:pStyle w:val="BodyText"/>
      </w:pPr>
      <w:r>
        <w:t xml:space="preserve">Tiểu Nhiễm vẫn nghĩ bản thân đã làm phiền đến Thu Đào, không khỏi cảm thấy thực áy náy.</w:t>
      </w:r>
    </w:p>
    <w:p>
      <w:pPr>
        <w:pStyle w:val="BodyText"/>
      </w:pPr>
      <w:r>
        <w:t xml:space="preserve">Nhưng Thu Đào lại nói với Tiểu Nhiễm rằng đây đều là do nàng tự nguyện. Tiểu Nhiễm chỉ cần làm việc hơi mệt một chút là Thu Đào đã nhanh chóng chạy tới giúp nó làm, Tiểu Nhiễm đương nhiên không đồng ý. Chính là chỉ cần thoáng không chú ý một chút, Thu Đào sẽ lập tức đoạt lấy việc mà Tiểu Nhiễm đang làm dở.</w:t>
      </w:r>
    </w:p>
    <w:p>
      <w:pPr>
        <w:pStyle w:val="BodyText"/>
      </w:pPr>
      <w:r>
        <w:t xml:space="preserve">Tiểu Nhiễm bên ngoài ra vẻ sinh khí, chính là trong lòng lại rất ấm áp. Thu Đào đối đãi với nó như vậy, Tiểu Nhiễm đã muốn cảm động đến không biết phải sao cho phải.</w:t>
      </w:r>
    </w:p>
    <w:p>
      <w:pPr>
        <w:pStyle w:val="BodyText"/>
      </w:pPr>
      <w:r>
        <w:t xml:space="preserve">Tuy rằng mất đi người mà mình yêu nhất, mặc dù có khi thực thống khổ, có khi khó chịu, nhưng mà Tiểu Nhiễm cũng không cảm thấy tiếc nuối. Ít nhất còn có rất nhiều người quan tâm đến nó: Tổng quản ông nội, Thu Đào, A Chính ca…… Còn có tiểu bạch điêu.</w:t>
      </w:r>
    </w:p>
    <w:p>
      <w:pPr>
        <w:pStyle w:val="BodyText"/>
      </w:pPr>
      <w:r>
        <w:t xml:space="preserve">…</w:t>
      </w:r>
    </w:p>
    <w:p>
      <w:pPr>
        <w:pStyle w:val="BodyText"/>
      </w:pPr>
      <w:r>
        <w:t xml:space="preserve">Tiểu Nhiễm một lần nữa trở về làm hạ nhân, người cao hứng nhất chính là Liễu Yến. Nàng tuy rằng vẫn tức giận vì Tây Tường Liệt không để ý đến nàng, cũng không qua đêm trong phòng nàng nữa, nhưng ít nhất thì Vương gia cũng sẽ không đi tìm hạ nhân kia.</w:t>
      </w:r>
    </w:p>
    <w:p>
      <w:pPr>
        <w:pStyle w:val="BodyText"/>
      </w:pPr>
      <w:r>
        <w:t xml:space="preserve">Chính là có đôi khi Liễu Yến vẫn thực hận, Vương gia đều là vì Tiểu Nhiễm mới trở nên lạnh nhạt nàng thế này. Nếu như không có tên câm điếc kia, hết thảy việc này cũng sẽ không phát sinh, nàng có thể vẫn là nữ nhân được Vương gia sủng ái nhất.</w:t>
      </w:r>
    </w:p>
    <w:p>
      <w:pPr>
        <w:pStyle w:val="BodyText"/>
      </w:pPr>
      <w:r>
        <w:t xml:space="preserve">Cho nên, nàng không hoàn toàn thỏa mãn, nàng muốn Tiểu Nhiễm biến mất, rời khỏi vương phủ, rời khỏi Vương gia.</w:t>
      </w:r>
    </w:p>
    <w:p>
      <w:pPr>
        <w:pStyle w:val="BodyText"/>
      </w:pPr>
      <w:r>
        <w:t xml:space="preserve">Chỉ cần cho nàng một cơ hội, nàng nhất định làm cho Tiểu Nhiễm cút khỏi vương phủ.</w:t>
      </w:r>
    </w:p>
    <w:p>
      <w:pPr>
        <w:pStyle w:val="BodyText"/>
      </w:pPr>
      <w:r>
        <w:t xml:space="preserve">…</w:t>
      </w:r>
    </w:p>
    <w:p>
      <w:pPr>
        <w:pStyle w:val="BodyText"/>
      </w:pPr>
      <w:r>
        <w:t xml:space="preserve">Tiểu Nhiễm yên lặng ở vương phủ làm hạ nhân, có đôi khi nó sẽ vừa khéo đụng mặt Tây Tường Liệt. Khi đó Tiểu Nhiễm liền vội vàng cúi thấp đầu, thi lễ mau chóng rồi bước nhanh đi chỗ khác. Mà mỗi lần như vậy mặt Tây Tường Liệt đều không chút thay đổi đứng nhìn theo một hồi, sau đấy mới rời đi.</w:t>
      </w:r>
    </w:p>
    <w:p>
      <w:pPr>
        <w:pStyle w:val="BodyText"/>
      </w:pPr>
      <w:r>
        <w:t xml:space="preserve">Tiểu Nhiễm sợ nhìn thấy Tây Tường Liệt, chính là không biết vì sao lại chạm mặt nhau nhiều như vậy, mỗi lần thấy hắn là trái tim Tiểu Nhiễm đều kinh hoàng đập nhanh muốn chết, phải rất lâu sau mới có thể khôi phục lại như bình thường. Kia không phải hưng phấn, không phải kích động, mà là một loại cảm giác áp bách không thể thừa nhận, ép nó muốn hết hơi.</w:t>
      </w:r>
    </w:p>
    <w:p>
      <w:pPr>
        <w:pStyle w:val="BodyText"/>
      </w:pPr>
      <w:r>
        <w:t xml:space="preserve">Hôm nay, Tiểu Nhiễm đem chổi đến hoa viên dọn dẹp, ai ngờ vừa đi vào hoa viên đã bị một màn trước mắt khiến cho cả người cứng lại không thể cử động nổi.</w:t>
      </w:r>
    </w:p>
    <w:p>
      <w:pPr>
        <w:pStyle w:val="BodyText"/>
      </w:pPr>
      <w:r>
        <w:t xml:space="preserve">Liễu Yến cùng Tây Tường Liệt hai người đang đứng ở nơi đó, Liễu Yến như con chim nhỏ nép vào trong lòng Tây Tường Liệt.</w:t>
      </w:r>
    </w:p>
    <w:p>
      <w:pPr>
        <w:pStyle w:val="BodyText"/>
      </w:pPr>
      <w:r>
        <w:t xml:space="preserve">Tiểu Nhiễm cảm thấy trong lòng có cái gì tan vỡ, vô cùng hốt hoảng, muốn động cũng không động được.</w:t>
      </w:r>
    </w:p>
    <w:p>
      <w:pPr>
        <w:pStyle w:val="BodyText"/>
      </w:pPr>
      <w:r>
        <w:t xml:space="preserve">“Vương gia, kia không phải là……” Liễu Yến nhìn thấy Tiểu Nhiễm trước, nàng từ trong lòng Tây Tường Liệt ngẩng đầu lên, dùng thanh âm mảnh mai nhẹ nhàng hỏi Tây Tường Liệt.</w:t>
      </w:r>
    </w:p>
    <w:p>
      <w:pPr>
        <w:pStyle w:val="BodyText"/>
      </w:pPr>
      <w:r>
        <w:t xml:space="preserve">Tây Tường Liệt xoay người lại, khi nhìn thấy Tiểu Nnhiễm thì vẻ mặt hơi lộ ra vẻ sửng sốt.</w:t>
      </w:r>
    </w:p>
    <w:p>
      <w:pPr>
        <w:pStyle w:val="BodyText"/>
      </w:pPr>
      <w:r>
        <w:t xml:space="preserve">Hai người đều nhìn chằm chằm Tiểu Nhiễm, nhất là Liễu Yến, ánh mắt nhìn về phía nó lộ ra vẻ đắc ý cùng trào phúng.</w:t>
      </w:r>
    </w:p>
    <w:p>
      <w:pPr>
        <w:pStyle w:val="BodyText"/>
      </w:pPr>
      <w:r>
        <w:t xml:space="preserve">Tiểu Nhiễm đến bên người bọn hắn, thân mình cúi thấp hành lễ, sau đó liền đi đến một góc xa hơn bắt đầu quét rác.</w:t>
      </w:r>
    </w:p>
    <w:p>
      <w:pPr>
        <w:pStyle w:val="BodyText"/>
      </w:pPr>
      <w:r>
        <w:t xml:space="preserve">Ánh mắt Tây Tường Liệt vẫn tập trung ở trên người Tiểu Nhiễm, lông mày nhíu lại thật chặt.</w:t>
      </w:r>
    </w:p>
    <w:p>
      <w:pPr>
        <w:pStyle w:val="BodyText"/>
      </w:pPr>
      <w:r>
        <w:t xml:space="preserve">“Vương gia, đến chỗ của Yến Nhi, thời tiết lạnh thế này, Yến Nhi sẽ làm cho ngài một bát canh.”</w:t>
      </w:r>
    </w:p>
    <w:p>
      <w:pPr>
        <w:pStyle w:val="BodyText"/>
      </w:pPr>
      <w:r>
        <w:t xml:space="preserve">Tây Tường Liệt vẫn nhìn Tiểu Nhiễm.</w:t>
      </w:r>
    </w:p>
    <w:p>
      <w:pPr>
        <w:pStyle w:val="BodyText"/>
      </w:pPr>
      <w:r>
        <w:t xml:space="preserve">“Vương gia……” Liễu Yến lập tức làm nũng kêu lên.</w:t>
      </w:r>
    </w:p>
    <w:p>
      <w:pPr>
        <w:pStyle w:val="BodyText"/>
      </w:pPr>
      <w:r>
        <w:t xml:space="preserve">Tây Tường Liệt đột nhiên xoay người bước ra khỏi hoa viên. Liễu Yến kinh ngạc một chút nhưng cũng nhanh chóng đi theo.</w:t>
      </w:r>
    </w:p>
    <w:p>
      <w:pPr>
        <w:pStyle w:val="BodyText"/>
      </w:pPr>
      <w:r>
        <w:t xml:space="preserve">Trong vườn trống rỗng chỉ còn lại một mình Tiểu Nhiễm, cánh tay đang thoăn thoắt quét dọn dần dần dừng lại.</w:t>
      </w:r>
    </w:p>
    <w:p>
      <w:pPr>
        <w:pStyle w:val="Compact"/>
      </w:pPr>
      <w:r>
        <w:t xml:space="preserve">Tiểu Nhiễm thật không muốn khiến cho chính mình phải khổ sở, cho nên nó liền ngẩng đầu nhìn theo bóng lưng hai người kia, cố gắng nhếch khóe miệng.</w:t>
      </w:r>
      <w:r>
        <w:br w:type="textWrapping"/>
      </w:r>
      <w:r>
        <w:br w:type="textWrapping"/>
      </w:r>
    </w:p>
    <w:p>
      <w:pPr>
        <w:pStyle w:val="Heading2"/>
      </w:pPr>
      <w:bookmarkStart w:id="54" w:name="chương-33-không-thể-nhịn-được-nữa"/>
      <w:bookmarkEnd w:id="54"/>
      <w:r>
        <w:t xml:space="preserve">33. Chương 33: Không Thể Nhịn Được Nữa</w:t>
      </w:r>
    </w:p>
    <w:p>
      <w:pPr>
        <w:pStyle w:val="Compact"/>
      </w:pPr>
      <w:r>
        <w:br w:type="textWrapping"/>
      </w:r>
      <w:r>
        <w:br w:type="textWrapping"/>
      </w:r>
      <w:r>
        <w:t xml:space="preserve">(nhan đề siêu chuối củ T__T)</w:t>
      </w:r>
    </w:p>
    <w:p>
      <w:pPr>
        <w:pStyle w:val="BodyText"/>
      </w:pPr>
      <w:r>
        <w:t xml:space="preserve">Ban đêm, Tiểu Nhiễm lặng lẽ kéo mền nằm xuống. Trong phòng của nó cửa sổ rất nhỏ, lại chỉ có một cái nho nhỏ, ánh trăng cũng chỉ lọt vào được một ít.</w:t>
      </w:r>
    </w:p>
    <w:p>
      <w:pPr>
        <w:pStyle w:val="BodyText"/>
      </w:pPr>
      <w:r>
        <w:t xml:space="preserve">Tiểu bạch điêu ngoan ngoãn nằm ở bên gối nó, cái đầu nhỏ dựa vào Tiểu Nhiễm mà ngủ.</w:t>
      </w:r>
    </w:p>
    <w:p>
      <w:pPr>
        <w:pStyle w:val="BodyText"/>
      </w:pPr>
      <w:r>
        <w:t xml:space="preserve">Tiểu Nhiễm đưa tay vuốt ve lông mao mềm mại của bạch điêu, cảm giác vừa mượt vừa trơn, sờ vào thực thoải mái.</w:t>
      </w:r>
    </w:p>
    <w:p>
      <w:pPr>
        <w:pStyle w:val="BodyText"/>
      </w:pPr>
      <w:r>
        <w:t xml:space="preserve">Trong đầu vẫn chạy đi chạy lại hình ảnh Liễu Yến dựa vào ngực Tây Tường Liệt, thật là một đôi trai tài gái sắc.</w:t>
      </w:r>
    </w:p>
    <w:p>
      <w:pPr>
        <w:pStyle w:val="BodyText"/>
      </w:pPr>
      <w:r>
        <w:t xml:space="preserve">Ban ngày vội vàng làm việc nên không thời gian nhàn rỗi để nghĩ nhiều. Chính là buổi tối thời điểm nằm một mình ở trên giường thế này, hết thảy đều cứ như vậy hiện ra rõ ràng trong đầu.</w:t>
      </w:r>
    </w:p>
    <w:p>
      <w:pPr>
        <w:pStyle w:val="BodyText"/>
      </w:pPr>
      <w:r>
        <w:t xml:space="preserve">Nhớ lại những ngày ân ái trước kia, nhớ lại sự sủng ái Tây Tường Liệt từng dành cho mình, nghĩ đến sự thê lương hiện tại, nghĩ đến bộ dáng hắn cùng Liễu Yến hai người ở cùng một chỗ.</w:t>
      </w:r>
    </w:p>
    <w:p>
      <w:pPr>
        <w:pStyle w:val="BodyText"/>
      </w:pPr>
      <w:r>
        <w:t xml:space="preserve">Nghĩ rồi nghĩ, tâm lại bắt đầu trở nên đau đớn.</w:t>
      </w:r>
    </w:p>
    <w:p>
      <w:pPr>
        <w:pStyle w:val="BodyText"/>
      </w:pPr>
      <w:r>
        <w:t xml:space="preserve">Tiểu Nhiễm đem mặt xê dịch, dùng cái mũi cọ cọ vào lông bạch điêu, như để tìm kiếm niềm an ủi.</w:t>
      </w:r>
    </w:p>
    <w:p>
      <w:pPr>
        <w:pStyle w:val="BodyText"/>
      </w:pPr>
      <w:r>
        <w:t xml:space="preserve">Mà bạch điêu lúc này cũng nâng lên móng vuốt nhỏ lên nhẹ nhàng cào cào vào mặt nó, gây cảm giác ngứa ngứa nhột nhột.</w:t>
      </w:r>
    </w:p>
    <w:p>
      <w:pPr>
        <w:pStyle w:val="BodyText"/>
      </w:pPr>
      <w:r>
        <w:t xml:space="preserve">Cửa “phanh” một tiếng mở ra, Tiểu Nhiễm lập tức ngồi dậy, một bóng đen cao lớn hướng về phía nó lao tới.</w:t>
      </w:r>
    </w:p>
    <w:p>
      <w:pPr>
        <w:pStyle w:val="BodyText"/>
      </w:pPr>
      <w:r>
        <w:t xml:space="preserve">Yết hầu đã muốn kêu to, Tiểu Nhiễm năm ngón tay nắm chặt vào mền.</w:t>
      </w:r>
    </w:p>
    <w:p>
      <w:pPr>
        <w:pStyle w:val="BodyText"/>
      </w:pPr>
      <w:r>
        <w:t xml:space="preserve">Bạch điêu cũng lập tức đứng lên, ở trên người Tiểu Nhiễm xù lông bày ra tư thế chuẩn bị chiến đấu, còn phát ra vài tiếng kêu cảnh cáo.</w:t>
      </w:r>
    </w:p>
    <w:p>
      <w:pPr>
        <w:pStyle w:val="BodyText"/>
      </w:pPr>
      <w:r>
        <w:t xml:space="preserve">Nam nhân cao lớn vừa tiến vào từ phía trên nhìn xuống Tiểu Nhiễm đang ngồi thu lu trên giường, bạch điêu vừa mới dáng vẻ bệ vệ như vậy đột nhiên toàn bộ tiêu thất, lập tức chui xuống dưới gầm giường.</w:t>
      </w:r>
    </w:p>
    <w:p>
      <w:pPr>
        <w:pStyle w:val="BodyText"/>
      </w:pPr>
      <w:r>
        <w:t xml:space="preserve">Tiểu Nhiễm căng thẳng, bất động nhìn người kia vươn một bàn tay ra xoa xoa gương mặt của mình.</w:t>
      </w:r>
    </w:p>
    <w:p>
      <w:pPr>
        <w:pStyle w:val="BodyText"/>
      </w:pPr>
      <w:r>
        <w:t xml:space="preserve">Bàn tay to kia thoáng có chút thô, nhẹ nhàng vuốt ve khuôn mặt nó.</w:t>
      </w:r>
    </w:p>
    <w:p>
      <w:pPr>
        <w:pStyle w:val="BodyText"/>
      </w:pPr>
      <w:r>
        <w:t xml:space="preserve">Một cảm giác sợ hãi vô hình nổi lên trong lòng Tiểu Nhiễm, nó có thể cảm giác được nam nhân này đang vô cùng phẫn nộ.</w:t>
      </w:r>
    </w:p>
    <w:p>
      <w:pPr>
        <w:pStyle w:val="BodyText"/>
      </w:pPr>
      <w:r>
        <w:t xml:space="preserve">Vương gia phẫn nộ. Tiểu nhiễm không rõ tại sao hắn lại đến chỗ ở của mình vào đêm tối thế này, lại càng không hiểu vì sao hắn sinh khí, chẳng lẽ ngay cả việc nhìn thấy nó cũng làm hắn sinh khí?</w:t>
      </w:r>
    </w:p>
    <w:p>
      <w:pPr>
        <w:pStyle w:val="BodyText"/>
      </w:pPr>
      <w:r>
        <w:t xml:space="preserve">Đột nhiên Tây Tường Liệt dùng sức đẩy Tiểu Nhiễm ngã trên giường.</w:t>
      </w:r>
    </w:p>
    <w:p>
      <w:pPr>
        <w:pStyle w:val="BodyText"/>
      </w:pPr>
      <w:r>
        <w:t xml:space="preserve">Tây Tường Liệt tựa như dã thú bổ nhào lên người Tiểu Nhiễm, xé rách quần áo của nó, cắn cắn thân thể nó.</w:t>
      </w:r>
    </w:p>
    <w:p>
      <w:pPr>
        <w:pStyle w:val="BodyText"/>
      </w:pPr>
      <w:r>
        <w:t xml:space="preserve">Tiểu Nhiễm há to miệng, không tiếng động nức nở. Thân thể đều bị nam nhân cắn, cắn đến tê dại, đến mất cảm giác, giống như không có một chỗ nào thuộc về mình nữa.</w:t>
      </w:r>
    </w:p>
    <w:p>
      <w:pPr>
        <w:pStyle w:val="BodyText"/>
      </w:pPr>
      <w:r>
        <w:t xml:space="preserve">Hai chân bị tách ra, nơi riêng tư bị ngón tay dính một chút nước bọt cắm vào, Tiểu Nhiễm đau đớn vặn vẹo thân mình.</w:t>
      </w:r>
    </w:p>
    <w:p>
      <w:pPr>
        <w:pStyle w:val="BodyText"/>
      </w:pPr>
      <w:r>
        <w:t xml:space="preserve">“Ngô……” Rất nhanh ngón tay đó được thay bằng vật cứng của nam nhân.</w:t>
      </w:r>
    </w:p>
    <w:p>
      <w:pPr>
        <w:pStyle w:val="BodyText"/>
      </w:pPr>
      <w:r>
        <w:t xml:space="preserve">Tây Tường Liệt bắt đầu cử động thắt lưng, từng chút từng chút một va chạm vào thân thể gầy gò phía dưới, nhìn thấy Tiểu Nhiễm cắn chặt môi nhẫn nhịn, hắn liền cúi đầu, dùng đầu lưỡi mở khéo léo tách ra đôi môi nó, vói vào bên trong.</w:t>
      </w:r>
    </w:p>
    <w:p>
      <w:pPr>
        <w:pStyle w:val="BodyText"/>
      </w:pPr>
      <w:r>
        <w:t xml:space="preserve">Giường gỗ nho nhỏ dường như khó có thể thừa nhận những vận động kịch liệt đang diễn ra trên giường, bắt đầu phát ra những tiếng động nhỏ vụn.</w:t>
      </w:r>
    </w:p>
    <w:p>
      <w:pPr>
        <w:pStyle w:val="BodyText"/>
      </w:pPr>
      <w:r>
        <w:t xml:space="preserve">Giữa đêm khuya, ai cũng sẽ không nghĩ được Vương gia của bọn hắn lại đang ở trong một căn phòng cũ nát, ở trên cái giường gỗ vừa nhỏ vừa cũ mà không ngừng xâm phạm một hạ nhân tàn tật.</w:t>
      </w:r>
    </w:p>
    <w:p>
      <w:pPr>
        <w:pStyle w:val="BodyText"/>
      </w:pPr>
      <w:r>
        <w:t xml:space="preserve">Dưới ánh trăng mờ ảo chiếu qua khe cửa, chỉ có thể nhìn thấy một đôi chân dài nhỏ bị mở thật to ra, mà chủ nhân của đôi chân đó đang bị một nam nhân cao lớn bao trùm đè lên thân thể. Thắt lưng của nam nhân không ngừng chuyển động khi có quy luật, khi không quy luật, thẳng tiến xuyên xỏ vào nửa mình dưới đối phương.</w:t>
      </w:r>
    </w:p>
    <w:p>
      <w:pPr>
        <w:pStyle w:val="BodyText"/>
      </w:pPr>
      <w:r>
        <w:t xml:space="preserve">Một ít âm thanh rên rỉ truyền ra, thanh âm kia không hề giống với thanh âm của người bình thường, như là từ chỗ sâu nhất trong yếu hầu vọng lại. Thanh âm này thực đặc biệt, nhưng cũng dị thường dễ nghe, làm cho người nghe không khỏi dục hỏa đốt người.</w:t>
      </w:r>
    </w:p>
    <w:p>
      <w:pPr>
        <w:pStyle w:val="BodyText"/>
      </w:pPr>
      <w:r>
        <w:t xml:space="preserve">Tây Tường Liệt điên cuồng giữ lấy người dưới thân. May mắn là hắn không có làm thương Nhiễm Nhi.</w:t>
      </w:r>
    </w:p>
    <w:p>
      <w:pPr>
        <w:pStyle w:val="BodyText"/>
      </w:pPr>
      <w:r>
        <w:t xml:space="preserve">Nếu như ban ngày không có diễn ra một màn kia, Tây Tường Liệt cũng sẽ không nghẹn cả cơn tức trong bụng cả ngày rồi đêm tối chạy đến nơi này xâm phạm Tiểu Nhiễm.</w:t>
      </w:r>
    </w:p>
    <w:p>
      <w:pPr>
        <w:pStyle w:val="BodyText"/>
      </w:pPr>
      <w:r>
        <w:t xml:space="preserve">Ban ngày, khi hắn đang ở hoa viên, Liễu Yến đột nhiên xuất hiện, hướng hắn thổ lộ nỗi nhớ mấy ngày nay.</w:t>
      </w:r>
    </w:p>
    <w:p>
      <w:pPr>
        <w:pStyle w:val="BodyText"/>
      </w:pPr>
      <w:r>
        <w:t xml:space="preserve">Lần này Liễu Yến không yêu cầu hắn đến chỗ nàng nữa, mà là dặn dò hắn hãy tự chiếu cố giữ gìn thân thể, nàng bày ra một bộ dáng rất giống với hiền thê đang dặn dò trượng phu. Chính là ngôn ngữ nàng lại không khỏi hiện ra sự bi thương nghẹn ngào, giống như có nỗi khổ cố nén trong lòng không thể nói ra.</w:t>
      </w:r>
    </w:p>
    <w:p>
      <w:pPr>
        <w:pStyle w:val="BodyText"/>
      </w:pPr>
      <w:r>
        <w:t xml:space="preserve">Tây Tường Liệt thấy Liễu Yến như vậy thì không khỏi có chút đâu lòng cùng áy náy, liền đem nàng ôm vào trong lòng.</w:t>
      </w:r>
    </w:p>
    <w:p>
      <w:pPr>
        <w:pStyle w:val="BodyText"/>
      </w:pPr>
      <w:r>
        <w:t xml:space="preserve">Ai ngờ Nhiễm Nhi lại xuất hiện ngay lúc đấy, thế nhưng Nhiễm Nhi lại chỉ cầm chổi, mặt không chút thay đổi đi về phía bọn hắn vấn an, không biểu lộ chút tình cảm nào rồi tiếp tục đi quét vườn.</w:t>
      </w:r>
    </w:p>
    <w:p>
      <w:pPr>
        <w:pStyle w:val="BodyText"/>
      </w:pPr>
      <w:r>
        <w:t xml:space="preserve">Điều này làm cho hắn vô cùng khó chịu, hắn ở trước mặt Nhiễm Nhi ôm nữ nhân khác, vậy mà Nhiễm Nhi một chút phản ứng cùng thương tâm đều không có, còn giống như không có việc gì xảy ra mà đi mất.</w:t>
      </w:r>
    </w:p>
    <w:p>
      <w:pPr>
        <w:pStyle w:val="BodyText"/>
      </w:pPr>
      <w:r>
        <w:t xml:space="preserve">Không muốn thừa nhận việc bản thân bị Nhiễm Nhi hoàn toàn coi thường, hắn nhìn theo nó một hồi lâu, hy vọng có thể chứng kiến phản ứng nào đó trên khuôn mặt xinh đẹp.</w:t>
      </w:r>
    </w:p>
    <w:p>
      <w:pPr>
        <w:pStyle w:val="BodyText"/>
      </w:pPr>
      <w:r>
        <w:t xml:space="preserve">Chính là cái gì cũng đều không có, Nhiễm Nhi căn bản là đã đem hắn coi như chủ nhân như trước đây.</w:t>
      </w:r>
    </w:p>
    <w:p>
      <w:pPr>
        <w:pStyle w:val="BodyText"/>
      </w:pPr>
      <w:r>
        <w:t xml:space="preserve">Hắn lúc ấy tức giận đến hậm hực dậm bước đi, ngay cả sau đó Liễu Yến có làm cho hắn một bát canh nóng uống ấm người, hắn cũng bởi vì phiền lòng mà quay trở về.</w:t>
      </w:r>
    </w:p>
    <w:p>
      <w:pPr>
        <w:pStyle w:val="BodyText"/>
      </w:pPr>
      <w:r>
        <w:t xml:space="preserve">Suốt một ngày hắn đều ở trong trạng thái buồn bực cùng hỏa đại không thể phát tiết.</w:t>
      </w:r>
    </w:p>
    <w:p>
      <w:pPr>
        <w:pStyle w:val="BodyText"/>
      </w:pPr>
      <w:r>
        <w:t xml:space="preserve">Hắn không tin Nhiễm Nhi thật sự không để ý đến hắn nữa, một chút cũng không nhớ đến những ân ái bọn họ từng trải qua.</w:t>
      </w:r>
    </w:p>
    <w:p>
      <w:pPr>
        <w:pStyle w:val="BodyText"/>
      </w:pPr>
      <w:r>
        <w:t xml:space="preserve">Cho nên đến buổi tối, Tây Tường Liệt không nhịn được nữa liền mang cơn tức trong người mà đi đến phòng hạ nhân.</w:t>
      </w:r>
    </w:p>
    <w:p>
      <w:pPr>
        <w:pStyle w:val="BodyText"/>
      </w:pPr>
      <w:r>
        <w:t xml:space="preserve">Mà khi hắn vuốt ve thân thể Tiểu Nhiễm, khi cảm nhận được thân nhiệt ấm áp của nó, nguyên bản cơn tức đang bốc cháy trong người lập tức không cánh mà bay. Giờ phút này hắn thầm nghĩ muốn có được Nhiễm Nhi, dùng phương pháp này mà đem nội tâm không nói nên lời của mình cho Nhiễm Nhi biết.</w:t>
      </w:r>
    </w:p>
    <w:p>
      <w:pPr>
        <w:pStyle w:val="BodyText"/>
      </w:pPr>
      <w:r>
        <w:t xml:space="preserve">Tây Tường Liệt ôm chặt thân thể Tiểu Nhiễm, không có đình chỉ luật động ở nửa thân dưới.</w:t>
      </w:r>
    </w:p>
    <w:p>
      <w:pPr>
        <w:pStyle w:val="BodyText"/>
      </w:pPr>
      <w:r>
        <w:t xml:space="preserve">“Nhiễm Nhi……”</w:t>
      </w:r>
    </w:p>
    <w:p>
      <w:pPr>
        <w:pStyle w:val="BodyText"/>
      </w:pPr>
      <w:r>
        <w:t xml:space="preserve">Hắn chôn đầu ở gáy Tiểu Nhiễm, yêu thương thèm khát cắn mút cần cổ trắng mịn…</w:t>
      </w:r>
    </w:p>
    <w:p>
      <w:pPr>
        <w:pStyle w:val="BodyText"/>
      </w:pPr>
      <w:r>
        <w:t xml:space="preserve">———–</w:t>
      </w:r>
    </w:p>
    <w:p>
      <w:pPr>
        <w:pStyle w:val="BodyText"/>
      </w:pPr>
      <w:r>
        <w:t xml:space="preserve">đoạn H này ta chém rất nhiều =.=</w:t>
      </w:r>
    </w:p>
    <w:p>
      <w:pPr>
        <w:pStyle w:val="Compact"/>
      </w:pPr>
      <w:r>
        <w:t xml:space="preserve">quà mừng xuân =))))) part 3 extra bube sẽ cố gắng hot hơn thế này =))))))))</w:t>
      </w:r>
      <w:r>
        <w:br w:type="textWrapping"/>
      </w:r>
      <w:r>
        <w:br w:type="textWrapping"/>
      </w:r>
    </w:p>
    <w:p>
      <w:pPr>
        <w:pStyle w:val="Heading2"/>
      </w:pPr>
      <w:bookmarkStart w:id="55" w:name="chương-34-tâm-tư-thầm-kín"/>
      <w:bookmarkEnd w:id="55"/>
      <w:r>
        <w:t xml:space="preserve">34. Chương 34: Tâm Tư Thầm Kín</w:t>
      </w:r>
    </w:p>
    <w:p>
      <w:pPr>
        <w:pStyle w:val="Compact"/>
      </w:pPr>
      <w:r>
        <w:br w:type="textWrapping"/>
      </w:r>
      <w:r>
        <w:br w:type="textWrapping"/>
      </w:r>
      <w:r>
        <w:t xml:space="preserve">Tiểu Nhiễm kìm lòng không đậu dùng hai tay ôm cổ Tây Tường Liệt, yên lặng nhắm hai mắt.</w:t>
      </w:r>
    </w:p>
    <w:p>
      <w:pPr>
        <w:pStyle w:val="BodyText"/>
      </w:pPr>
      <w:r>
        <w:t xml:space="preserve">Nhớ hắn, không có lúc nào là không nhớ tới người hiện tại đang cùng mình da thịt thân cận.</w:t>
      </w:r>
    </w:p>
    <w:p>
      <w:pPr>
        <w:pStyle w:val="BodyText"/>
      </w:pPr>
      <w:r>
        <w:t xml:space="preserve">Nó thương hắn, dùng tất cả những gì mình có toàn bộ đều đem đi thương hắn.</w:t>
      </w:r>
    </w:p>
    <w:p>
      <w:pPr>
        <w:pStyle w:val="BodyText"/>
      </w:pPr>
      <w:r>
        <w:t xml:space="preserve">Tiểu Nhiễm không biết tại sao Tây Tường Liệt lại đến nơi này cùng nó hoan ái, nếu là vì Vương gia tưởng nhớ thân thể của chính mình, vậy cứ cho hắn đi.</w:t>
      </w:r>
    </w:p>
    <w:p>
      <w:pPr>
        <w:pStyle w:val="BodyText"/>
      </w:pPr>
      <w:r>
        <w:t xml:space="preserve">Vương gia, ngươi có biết ta có bao nhiêu khổ sở không?</w:t>
      </w:r>
    </w:p>
    <w:p>
      <w:pPr>
        <w:pStyle w:val="BodyText"/>
      </w:pPr>
      <w:r>
        <w:t xml:space="preserve">Thời điểm ngươi nói ta là người của ngươi, thời điểm ngươi nói ngươi yêu ta, ta cảm thấy mình chính là người hạnh phúc nhất trên đời. Nhưng khi ngươi nói ta cướp đoạt cái gì đó của người khác, vì ta cầm trâm của Tứ phu nhân mà đối với ta tức giận, ta lại có nhiều tự ti, nhiều đến không chịu nổi.</w:t>
      </w:r>
    </w:p>
    <w:p>
      <w:pPr>
        <w:pStyle w:val="BodyText"/>
      </w:pPr>
      <w:r>
        <w:t xml:space="preserve">Ta biết ta không nên ghen tị với Tứ phu nhân, chính là ta không quản được lòng mình. Lúc ngươi hiểu lầm ta, lòng ta tràn đầy thất vọng cùng thống khổ, nguyên lai ngươi vẫn xem ta như thế.</w:t>
      </w:r>
    </w:p>
    <w:p>
      <w:pPr>
        <w:pStyle w:val="BodyText"/>
      </w:pPr>
      <w:r>
        <w:t xml:space="preserve">Nếu ngươi thích Tứ phu nhân như vậy, lúc trước tại sao lại hàng đêm đến phòng ta, cùng ta sớm chiều ở chung? Ta đây cũng sẽ không có tâm tư lầm tưởng rằng người ngươi yêu chính là mình, ta cũng sẽ không rước về cho bản thân nhiều đau khổ đến thế……</w:t>
      </w:r>
    </w:p>
    <w:p>
      <w:pPr>
        <w:pStyle w:val="BodyText"/>
      </w:pPr>
      <w:r>
        <w:t xml:space="preserve">Hiện tại, ta ở trong mắt ngươi chính là một kẻ chuyên bắt nạt người khác, đoạt đồ của người khác còn không nhận sai, là người vì giận dỗi với ngươi mà nằng nặc đòi trở về làm hạ nhân…</w:t>
      </w:r>
    </w:p>
    <w:p>
      <w:pPr>
        <w:pStyle w:val="BodyText"/>
      </w:pPr>
      <w:r>
        <w:t xml:space="preserve">Chính là ta cũng không muốn giải thích gì cả, đây vốn là cuộc sống của ta, ta thích cuộc sống như vậy, tuy rằng đã không có ngươi bên cạnh……</w:t>
      </w:r>
    </w:p>
    <w:p>
      <w:pPr>
        <w:pStyle w:val="BodyText"/>
      </w:pPr>
      <w:r>
        <w:t xml:space="preserve">“Hô……”</w:t>
      </w:r>
    </w:p>
    <w:p>
      <w:pPr>
        <w:pStyle w:val="BodyText"/>
      </w:pPr>
      <w:r>
        <w:t xml:space="preserve">Phát tiết một phen, Tây Tường liệt nằm lên người Tiểu Nhiễm thở dốc, vừa mới hoạt động vô cùng kịch liệt mất sức khiến hắn phải nằm thở hồng hộc một lúc lâu.</w:t>
      </w:r>
    </w:p>
    <w:p>
      <w:pPr>
        <w:pStyle w:val="BodyText"/>
      </w:pPr>
      <w:r>
        <w:t xml:space="preserve">Như nhớ ra cái gì đó, Tây Tường Liệt đột nhiên nhỏm dậy, ngẩng đầu nhìn người dưới thân. Vừa nhìn xong, hắn đã bắt đầu thấy hối hận .</w:t>
      </w:r>
    </w:p>
    <w:p>
      <w:pPr>
        <w:pStyle w:val="BodyText"/>
      </w:pPr>
      <w:r>
        <w:t xml:space="preserve">Nhiễm Nhi bị hắn tra tấn giống như chỉ còn một hơi thở, khuôn mặt cùng hai bên thái dương nó, tất cả đều nhễ nhại mồ hôi.</w:t>
      </w:r>
    </w:p>
    <w:p>
      <w:pPr>
        <w:pStyle w:val="BodyText"/>
      </w:pPr>
      <w:r>
        <w:t xml:space="preserve">Tây Tường Liệt cẩn thận từ trong cơ thể nhỏ bé của Tiểu Nhiễm lui ra ngoài, giúp nó khép lại hai chân, sau đó kéo nó ôm vào lòng.</w:t>
      </w:r>
    </w:p>
    <w:p>
      <w:pPr>
        <w:pStyle w:val="BodyText"/>
      </w:pPr>
      <w:r>
        <w:t xml:space="preserve">Cảm giác người trong lòng đã gầy ốm đi rất nhiều. Tây Tường Liệt thoáng dùng lực, đem Tiểu Nhiễm càng ôm sát.</w:t>
      </w:r>
    </w:p>
    <w:p>
      <w:pPr>
        <w:pStyle w:val="BodyText"/>
      </w:pPr>
      <w:r>
        <w:t xml:space="preserve">“Nhiễm Nhi, trở về đi, Nguyệt Tiên Cư vẫn còn để lại cho ngươi.” Tây Tường Liệt dùng mặt cọ vào Tiểu Nhiễm, nhẹ nhàng nói với nó.</w:t>
      </w:r>
    </w:p>
    <w:p>
      <w:pPr>
        <w:pStyle w:val="BodyText"/>
      </w:pPr>
      <w:r>
        <w:t xml:space="preserve">Hai hàng lông mi của Tiểu Nhiễm khẽ run rẩy, nhưng vẫn như cũ khép chặt hai mắt, Tây Tường Liệt thấy vậy càng thêm quyết tâm.</w:t>
      </w:r>
    </w:p>
    <w:p>
      <w:pPr>
        <w:pStyle w:val="BodyText"/>
      </w:pPr>
      <w:r>
        <w:t xml:space="preserve">“Đêm nay ta ở lại đây cùng ngươi, ngày mai ta liền mang ngươi trở về.”</w:t>
      </w:r>
    </w:p>
    <w:p>
      <w:pPr>
        <w:pStyle w:val="BodyText"/>
      </w:pPr>
      <w:r>
        <w:t xml:space="preserve">Tiểu Nhiễm mở hai mắt ra, hơi nước phủ đầy con ngươi đen láy ở trước mặt Tây Tường Liệt có lực hấp dẫn rất mạnh.</w:t>
      </w:r>
    </w:p>
    <w:p>
      <w:pPr>
        <w:pStyle w:val="BodyText"/>
      </w:pPr>
      <w:r>
        <w:t xml:space="preserve">“Xảy ra chuyện gì?” Tây Tường Liệt hỏi.</w:t>
      </w:r>
    </w:p>
    <w:p>
      <w:pPr>
        <w:pStyle w:val="BodyText"/>
      </w:pPr>
      <w:r>
        <w:t xml:space="preserve">Tiểu Nhiễm ngồi dậy, kéo Tây Tường Liệt tay viết:</w:t>
      </w:r>
    </w:p>
    <w:p>
      <w:pPr>
        <w:pStyle w:val="BodyText"/>
      </w:pPr>
      <w:r>
        <w:t xml:space="preserve">Ta không quay về.</w:t>
      </w:r>
    </w:p>
    <w:p>
      <w:pPr>
        <w:pStyle w:val="BodyText"/>
      </w:pPr>
      <w:r>
        <w:t xml:space="preserve">Tây Tường Liệt cũng ngồi dậy theo: “Tại sao không theo ta trở về? Ngươi ở trong cái nơi sơ sài này sao ta có thể an tâm?”</w:t>
      </w:r>
    </w:p>
    <w:p>
      <w:pPr>
        <w:pStyle w:val="BodyText"/>
      </w:pPr>
      <w:r>
        <w:t xml:space="preserve">Tiểu Nhiễm lăng lăng nhìn Tây Tường Liệt, lặng lẽ quay lưng xuống giường.</w:t>
      </w:r>
    </w:p>
    <w:p>
      <w:pPr>
        <w:pStyle w:val="BodyText"/>
      </w:pPr>
      <w:r>
        <w:t xml:space="preserve">“Nhiễm Nhi……”</w:t>
      </w:r>
    </w:p>
    <w:p>
      <w:pPr>
        <w:pStyle w:val="BodyText"/>
      </w:pPr>
      <w:r>
        <w:t xml:space="preserve">Một ôm ấm áp từ phía sau ập tới, đem Tiểu Nhiễm ôm thật chặt.</w:t>
      </w:r>
    </w:p>
    <w:p>
      <w:pPr>
        <w:pStyle w:val="BodyText"/>
      </w:pPr>
      <w:r>
        <w:t xml:space="preserve">“Được rồi, ta nhận thua, ngươi không cần dùng phương thức này khiến ta bực mình, ta chịu không nổi.”</w:t>
      </w:r>
    </w:p>
    <w:p>
      <w:pPr>
        <w:pStyle w:val="BodyText"/>
      </w:pPr>
      <w:r>
        <w:t xml:space="preserve">Tiểu Nhiễm khẽ động thân mình.</w:t>
      </w:r>
    </w:p>
    <w:p>
      <w:pPr>
        <w:pStyle w:val="BodyText"/>
      </w:pPr>
      <w:r>
        <w:t xml:space="preserve">“Ta không muốn thấy ngươi ở nơi này, thời tiết lạnh, căn phòng này cũng lạnh như băng. Ta cũng không muốn nhìn ngươi mỗi sáng phải dậy sớm làm việc, y phục lại rất phong phanh . Còn có, ta lại càng không muốn ngươi hoàn toàn đem ta trở thành chủ tử của ngươi, còn coi như không nhìn ta.”</w:t>
      </w:r>
    </w:p>
    <w:p>
      <w:pPr>
        <w:pStyle w:val="BodyText"/>
      </w:pPr>
      <w:r>
        <w:t xml:space="preserve">Trong lời nói của Tây Tường Liệt tràn đầy sự bất đắc dĩ bi thương: “Nhiễm Nhi, đừng như vậy nữa, đừng giận dỗi nữa.”</w:t>
      </w:r>
    </w:p>
    <w:p>
      <w:pPr>
        <w:pStyle w:val="BodyText"/>
      </w:pPr>
      <w:r>
        <w:t xml:space="preserve">Trong nháy mắt khối băng trong lòng tưởng như đã tan chảy phân nửa, Tiểu Nhiễm quay đầu lại nhìn hắn.</w:t>
      </w:r>
    </w:p>
    <w:p>
      <w:pPr>
        <w:pStyle w:val="BodyText"/>
      </w:pPr>
      <w:r>
        <w:t xml:space="preserve">“Vụ việc Yến Nhi ta sẽ không tiếp tục truy cứu, chỉ cần sau này ngươi đừng làm thế nữa là được. Ngươi muốn cái gì hãy trực tiếp nói với ta, ta thứ gì cũng có thể mua cho ngươi. Đừng tùy tiện đi tìm Yến Nhi gây phiền toái nữa, kỳ thật nhiều lúc ta cũng không quản nổi nàng.”</w:t>
      </w:r>
    </w:p>
    <w:p>
      <w:pPr>
        <w:pStyle w:val="BodyText"/>
      </w:pPr>
      <w:r>
        <w:t xml:space="preserve">Động tác xoay người vừa thực hiện được một nửa đã ngừng lại, giống như bị ai đó đổ cả chậu nước đá vào người, Tiểu Nhiễm đột nhiên cảm thấy rất muốn cười.</w:t>
      </w:r>
    </w:p>
    <w:p>
      <w:pPr>
        <w:pStyle w:val="BodyText"/>
      </w:pPr>
      <w:r>
        <w:t xml:space="preserve">Từ bao giờ nó lại trở thành cái loại hung hăng càn quấy ngang ngược, biết gây phiền toái cho người khác? Nó ngay cả nói cũng không nói được, vẫn luôn thực cẩn thận, đối với mỗi người đều rất lễ phép, sợ làm ra cái gì khiến cho người khác phiền chán, làm cho người khác sinh khí.</w:t>
      </w:r>
    </w:p>
    <w:p>
      <w:pPr>
        <w:pStyle w:val="BodyText"/>
      </w:pPr>
      <w:r>
        <w:t xml:space="preserve">Nó chính là một kẻ câm nhút nhát như vậy, từ lúc nào trong mắt người khác lại trở thành một người không thể dây vào?</w:t>
      </w:r>
    </w:p>
    <w:p>
      <w:pPr>
        <w:pStyle w:val="BodyText"/>
      </w:pPr>
      <w:r>
        <w:t xml:space="preserve">Tây Tường Liệt còn nói: “Trong khoảng thời gian này ta vẫn bỏ mặc Yến Nhi, không có nhiều thời gian ở cùng nàng, nàng trong lòng nhất định sẽ rất khổ sở. Cho nên cây trâm kia ngươi đừng giành với nàng, ngày mai ta sẽ kêu người đi mua một cái khác cho ngươi.”</w:t>
      </w:r>
    </w:p>
    <w:p>
      <w:pPr>
        <w:pStyle w:val="BodyText"/>
      </w:pPr>
      <w:r>
        <w:t xml:space="preserve">Chính là ta một chút cũng không thích cây trâm đó……</w:t>
      </w:r>
    </w:p>
    <w:p>
      <w:pPr>
        <w:pStyle w:val="BodyText"/>
      </w:pPr>
      <w:r>
        <w:t xml:space="preserve">“Nhiễm Nhi?” Tây Tường Liệt phát hiện Nhiễm Nhi vẫn không có động tĩnh gì, không khỏi có chút buồn bực.</w:t>
      </w:r>
    </w:p>
    <w:p>
      <w:pPr>
        <w:pStyle w:val="BodyText"/>
      </w:pPr>
      <w:r>
        <w:t xml:space="preserve">Đường đường một Vương gia như hắn phải hạ mình đi dỗ dành người khác đến mức vậy, thế đã là quá lắm rồi.</w:t>
      </w:r>
    </w:p>
    <w:p>
      <w:pPr>
        <w:pStyle w:val="BodyText"/>
      </w:pPr>
      <w:r>
        <w:t xml:space="preserve">Hồi lâu, Tiểu Nhiễm mới có phản ứng, nó xoay người đối mặt với Tây Tường Liệt, nở nụ cười.</w:t>
      </w:r>
    </w:p>
    <w:p>
      <w:pPr>
        <w:pStyle w:val="BodyText"/>
      </w:pPr>
      <w:r>
        <w:t xml:space="preserve">Nụ cười kia rất đẹp, chính là nét cười lại có chút bất đắc dĩ, có chút tái nhợt, ngay cả Tây Tường liệt cũng thấy được.</w:t>
      </w:r>
    </w:p>
    <w:p>
      <w:pPr>
        <w:pStyle w:val="BodyText"/>
      </w:pPr>
      <w:r>
        <w:t xml:space="preserve">Tiểu Nhiễm lại cầm tay Tây Tường Liệt:</w:t>
      </w:r>
    </w:p>
    <w:p>
      <w:pPr>
        <w:pStyle w:val="BodyText"/>
      </w:pPr>
      <w:r>
        <w:t xml:space="preserve">Ta không có lấy đồ của người khác.</w:t>
      </w:r>
    </w:p>
    <w:p>
      <w:pPr>
        <w:pStyle w:val="BodyText"/>
      </w:pPr>
      <w:r>
        <w:t xml:space="preserve">Viết xong, Tiểu Nhiễm ngẩng đầu nhìn vẻ mặt khó hiểu của Tây Tường Liệt, lại viết tiếp:</w:t>
      </w:r>
    </w:p>
    <w:p>
      <w:pPr>
        <w:pStyle w:val="BodyText"/>
      </w:pPr>
      <w:r>
        <w:t xml:space="preserve">Vương gia mời ngài trở về đi.</w:t>
      </w:r>
    </w:p>
    <w:p>
      <w:pPr>
        <w:pStyle w:val="BodyText"/>
      </w:pPr>
      <w:r>
        <w:t xml:space="preserve">————-</w:t>
      </w:r>
    </w:p>
    <w:p>
      <w:pPr>
        <w:pStyle w:val="Compact"/>
      </w:pPr>
      <w:r>
        <w:t xml:space="preserve">Lần này Nhiễm Nhi dỗi rất lâu *cười sướng*</w:t>
      </w:r>
      <w:r>
        <w:br w:type="textWrapping"/>
      </w:r>
      <w:r>
        <w:br w:type="textWrapping"/>
      </w:r>
    </w:p>
    <w:p>
      <w:pPr>
        <w:pStyle w:val="Heading2"/>
      </w:pPr>
      <w:bookmarkStart w:id="56" w:name="chương-35-sự-thật"/>
      <w:bookmarkEnd w:id="56"/>
      <w:r>
        <w:t xml:space="preserve">35. Chương 35: Sự Thật</w:t>
      </w:r>
    </w:p>
    <w:p>
      <w:pPr>
        <w:pStyle w:val="Compact"/>
      </w:pPr>
      <w:r>
        <w:br w:type="textWrapping"/>
      </w:r>
      <w:r>
        <w:br w:type="textWrapping"/>
      </w:r>
      <w:r>
        <w:t xml:space="preserve">Nói xong, Tiểu Nhiễm cầm lấy áo khoác bao lấy thân thể trần trụi của mình, rồi mới bắt đầu tìm quần áo giúp Tây Tường Liệt.</w:t>
      </w:r>
    </w:p>
    <w:p>
      <w:pPr>
        <w:pStyle w:val="BodyText"/>
      </w:pPr>
      <w:r>
        <w:t xml:space="preserve">Tây Tường Liệt đột nhiên túm lấy cổ tay Tiểu Nhiễm, dùng lực kéo nó đến bên mình.</w:t>
      </w:r>
    </w:p>
    <w:p>
      <w:pPr>
        <w:pStyle w:val="BodyText"/>
      </w:pPr>
      <w:r>
        <w:t xml:space="preserve">“Nhiễm Nhi, ngươi vừa mới viết cái gì? Ngươi không có lấy đồ của người khác?”</w:t>
      </w:r>
    </w:p>
    <w:p>
      <w:pPr>
        <w:pStyle w:val="BodyText"/>
      </w:pPr>
      <w:r>
        <w:t xml:space="preserve">Tiểu Nhiễm muốn tránh khỏi sự chế trụ của bàn tay hắn, chính là đối phương không hề có ý muốn buông ra.</w:t>
      </w:r>
    </w:p>
    <w:p>
      <w:pPr>
        <w:pStyle w:val="BodyText"/>
      </w:pPr>
      <w:r>
        <w:t xml:space="preserve">“Trả lời ta, ngươi không lấy đồ của người khác, đó là có ý tứ gì?” Tây Tường Liệt cảm thấy những từ này thực mấu chốt, hắn nhất định phải hiểu rõ.</w:t>
      </w:r>
    </w:p>
    <w:p>
      <w:pPr>
        <w:pStyle w:val="BodyText"/>
      </w:pPr>
      <w:r>
        <w:t xml:space="preserve">Giãy không thoát khỏi sự khống chế của Tây Tường Liệt, Tiểu Nhiễm buông xuôi cổ tay đang bị nắm xuống, không có phản ứng gì.</w:t>
      </w:r>
    </w:p>
    <w:p>
      <w:pPr>
        <w:pStyle w:val="BodyText"/>
      </w:pPr>
      <w:r>
        <w:t xml:space="preserve">Nó đã nói thực minh bạch như vậy rồi, sự giải thích của nó cũng chỉ có một câu kia mà thôi, nhưng nếu Vương gia vẫn không thể lý giải, nó còn nói được gì nữa đây?</w:t>
      </w:r>
    </w:p>
    <w:p>
      <w:pPr>
        <w:pStyle w:val="BodyText"/>
      </w:pPr>
      <w:r>
        <w:t xml:space="preserve">Tây Tường Liệt lặng yên nhìn Tiểu Nhiễm, cuối cùng cũng không ép hỏi nó nữa, bàn tay đang nắm vào cổ tay nó cũng dần buông lỏng.</w:t>
      </w:r>
    </w:p>
    <w:p>
      <w:pPr>
        <w:pStyle w:val="BodyText"/>
      </w:pPr>
      <w:r>
        <w:t xml:space="preserve">Trong phòng lâm vào một mảnh lặng yên, hồi lâu sau, Tây Tường Liệt cầm y phục của mình lên chậm rãi mặc vào. Tiểu Nhiễm vốn muốn giúp hắn mặc y phục, chính là hiện tại lại không thể nhúc nhích.</w:t>
      </w:r>
    </w:p>
    <w:p>
      <w:pPr>
        <w:pStyle w:val="BodyText"/>
      </w:pPr>
      <w:r>
        <w:t xml:space="preserve">Tây Tường Liệt mặc quần áo xong, liền hướng Tiểu Nhiễm nói: “Ngươi nếu hiện tại không muốn trở về, ta cũng sẽ không bức ngươi. Thu Đào cũng ở đây, có gì thiếu thốn ta sẽ bảo nàng mang đến cho ngươi.”</w:t>
      </w:r>
    </w:p>
    <w:p>
      <w:pPr>
        <w:pStyle w:val="BodyText"/>
      </w:pPr>
      <w:r>
        <w:t xml:space="preserve">Sau đó Tây Tường Liệt vươn tay kéo đầu Tiểu Nhiễm lại, áp vào cái miệng nhỏ của nó hôn thật sâu.</w:t>
      </w:r>
    </w:p>
    <w:p>
      <w:pPr>
        <w:pStyle w:val="BodyText"/>
      </w:pPr>
      <w:r>
        <w:t xml:space="preserve">Hôn xong, Tây Tường Liệt liền ly khai.</w:t>
      </w:r>
    </w:p>
    <w:p>
      <w:pPr>
        <w:pStyle w:val="BodyText"/>
      </w:pPr>
      <w:r>
        <w:t xml:space="preserve">Tiểu Nhiễm thân thể cứng đờ, nó không thể hiểu nổi cái gì nữa, trong đầu lúc này chỉ có hoang mang và nghi hoặc.</w:t>
      </w:r>
    </w:p>
    <w:p>
      <w:pPr>
        <w:pStyle w:val="BodyText"/>
      </w:pPr>
      <w:r>
        <w:t xml:space="preserve">Vương gia rốt cuộc đối với mình có tình cảm như thế nào? Nếu hắn không cần mình, tại sao lại quan tâm mình vậy?</w:t>
      </w:r>
    </w:p>
    <w:p>
      <w:pPr>
        <w:pStyle w:val="BodyText"/>
      </w:pPr>
      <w:r>
        <w:t xml:space="preserve">Tiểu Nhiễm giơ tay nhẹ nhàng chạm vào đôi môi vừa bị hôn qua, nơi đó vẫn còn lưu lại hương vị của Vương gia. Nụ hôn kia không hề mang theo ***, mà làm cho Tiểu Nhiễm có cảm giác rằng, nụ hôn ấy chứa đầy sự quyến luyến yêu thương không nỡ rời xa.</w:t>
      </w:r>
    </w:p>
    <w:p>
      <w:pPr>
        <w:pStyle w:val="BodyText"/>
      </w:pPr>
      <w:r>
        <w:t xml:space="preserve">Tiểu Nhiễm trở về giường, bạch điêu không biết từ lúc nào đã từ dưới gầm giường chui ra.</w:t>
      </w:r>
    </w:p>
    <w:p>
      <w:pPr>
        <w:pStyle w:val="BodyText"/>
      </w:pPr>
      <w:r>
        <w:t xml:space="preserve">Tiểu Nhiễm ngồi xuống, bạch điêu lập tức nhảy vào trong ngực chủ nhân, Tiểu Nhiễm vuốt ve lông nó, Tiểu Bạch điêu liền thoải mái duỗi người, thỉnh thoảng còn phát ra vài tiếng kêu nhỏ.</w:t>
      </w:r>
    </w:p>
    <w:p>
      <w:pPr>
        <w:pStyle w:val="BodyText"/>
      </w:pPr>
      <w:r>
        <w:t xml:space="preserve">Cuộc hoan ái mãnh liệt vừa rồi đã khiến cho gian phòng hạ nhân nhỏ hẹp này tràn ngập loại tình sắc *** mĩ, trong không khí còn phiêu tán một ít hương vị hoan ái.</w:t>
      </w:r>
    </w:p>
    <w:p>
      <w:pPr>
        <w:pStyle w:val="BodyText"/>
      </w:pPr>
      <w:r>
        <w:t xml:space="preserve">Tiểu Nhiễm không khỏi có chút ngây người, nhiệt độ cơ thể Vương gia giống như vẫn còn lưu lại ở trên người nó, cảm giác da thịt thân cận vẫn thật rõ ràng, trong lòng đã sớm loạn thành một đoàn.</w:t>
      </w:r>
    </w:p>
    <w:p>
      <w:pPr>
        <w:pStyle w:val="BodyText"/>
      </w:pPr>
      <w:r>
        <w:t xml:space="preserve">..</w:t>
      </w:r>
    </w:p>
    <w:p>
      <w:pPr>
        <w:pStyle w:val="BodyText"/>
      </w:pPr>
      <w:r>
        <w:t xml:space="preserve">Thu Đào khẩn trương liếc nhìn Vương gia đang ngồi trên ghế, không biết Vương gia mới sáng sớm đã đem nàng gọi tới là vì chuyện gì, nhìn sắc mặt hắn thì có thể thấy việc đó không hề tốt đẹp a.</w:t>
      </w:r>
    </w:p>
    <w:p>
      <w:pPr>
        <w:pStyle w:val="BodyText"/>
      </w:pPr>
      <w:r>
        <w:t xml:space="preserve">“Thu Đào!” Người ngồi trên ghế cao kia đã bắt đầu mở miệng: “Ngươi nếu không thành thật, bổn vương nhất định sẽ trừng phạt ngươi thật nặng.”</w:t>
      </w:r>
    </w:p>
    <w:p>
      <w:pPr>
        <w:pStyle w:val="BodyText"/>
      </w:pPr>
      <w:r>
        <w:t xml:space="preserve">Thu Đào run run một chút:“Vương gia, bất luận ngươi hỏi nô tì cái gì, nô tì nhất định sẽ đem sự thật ra trả lời, tuyệt không dám có chút giấu diếm.”</w:t>
      </w:r>
    </w:p>
    <w:p>
      <w:pPr>
        <w:pStyle w:val="BodyText"/>
      </w:pPr>
      <w:r>
        <w:t xml:space="preserve">“Tốt lắm, bổn vương hỏi ngươi, chuyện cây trâm kia thực ra là sao? Có phải là do Nhiễm Nhi đoạt của Tứ phu nhân không? Hay vẫn có ẩn tình khác?”</w:t>
      </w:r>
    </w:p>
    <w:p>
      <w:pPr>
        <w:pStyle w:val="BodyText"/>
      </w:pPr>
      <w:r>
        <w:t xml:space="preserve">Thu Đào sửng sốt ngẩng đầu, nàng cho tới bây giờ cũng không biết cây trâm kia có thể dẫn đến nhiều rắc rối như thế, nàng vẫn nghĩ là do công tử cùng Vương gia bất hoà nên công tử mới phải trở lại làm hạ nhân.</w:t>
      </w:r>
    </w:p>
    <w:p>
      <w:pPr>
        <w:pStyle w:val="BodyText"/>
      </w:pPr>
      <w:r>
        <w:t xml:space="preserve">“Vương gia, công tử không có đoạt cái gì của người khác cả, cây trâm mã não kia là do Tứ phu nhân phái người đưa cho công tử .”</w:t>
      </w:r>
    </w:p>
    <w:p>
      <w:pPr>
        <w:pStyle w:val="BodyText"/>
      </w:pPr>
      <w:r>
        <w:t xml:space="preserve">Thu Đào nhanh chóng nói ra sự thật.</w:t>
      </w:r>
    </w:p>
    <w:p>
      <w:pPr>
        <w:pStyle w:val="BodyText"/>
      </w:pPr>
      <w:r>
        <w:t xml:space="preserve">Đôi mắt Tây Tường Liệt lập tức trở nên sắc bén, Thu Đào thấy thế lại càng sợ hãi run rẩy.</w:t>
      </w:r>
    </w:p>
    <w:p>
      <w:pPr>
        <w:pStyle w:val="BodyText"/>
      </w:pPr>
      <w:r>
        <w:t xml:space="preserve">“Vậy vòng ngọc của Nhiễm Nhi tại sao lại ở trong tay Yến Nhi?”</w:t>
      </w:r>
    </w:p>
    <w:p>
      <w:pPr>
        <w:pStyle w:val="BodyText"/>
      </w:pPr>
      <w:r>
        <w:t xml:space="preserve">“Bẩm Vương gia, bởi vì công tử không muốn cứ thế nhận đồ của người khác, cho nên mới lấy cái vòng ngọc kia, kêu nô tì đưa cho Tứ phu nhân, thể hiện tâm ý của công tử.”</w:t>
      </w:r>
    </w:p>
    <w:p>
      <w:pPr>
        <w:pStyle w:val="BodyText"/>
      </w:pPr>
      <w:r>
        <w:t xml:space="preserve">Tây Tường Liệt nửa ngày không có động tĩnh gì, Thu Đào thấy hắn mặt không chút thay đổi ngồi trầm mặc, giống như còn đang tự hỏi việc gì đó trong đầu.</w:t>
      </w:r>
    </w:p>
    <w:p>
      <w:pPr>
        <w:pStyle w:val="BodyText"/>
      </w:pPr>
      <w:r>
        <w:t xml:space="preserve">“Trừ ngươi ra, bình thường Nhiễm Nhi còn sai bảo hạ nhân nào khác làm việc không?” Một hồi lâu sau, Tây Tường liệt lại hỏi.</w:t>
      </w:r>
    </w:p>
    <w:p>
      <w:pPr>
        <w:pStyle w:val="BodyText"/>
      </w:pPr>
      <w:r>
        <w:t xml:space="preserve">“Bẩm không có, công tử cơ hồ không hề chỉ thị hạ nhân làm việc, đến cả nô tì công tử cũng rất ít phân phó. Bình thường nếu nô tì không chú ý, công tử sẽ tự làm mấy chuyện mà đáng ra hạ nhân phải làm.” Thu Đào lúc nói ra lời này không tránh khỏi có điểm khó xử, nàng không biết tại sao công tử luôn tự mình làm rất nhiều việc mà không sai bảo hạ nhân các nàng.</w:t>
      </w:r>
    </w:p>
    <w:p>
      <w:pPr>
        <w:pStyle w:val="BodyText"/>
      </w:pPr>
      <w:r>
        <w:t xml:space="preserve">“Nhiễm Nhi vẫn luôn như vậy ư?” Tây Tường Liệt trong lòng có điểm chua xót, lại nhớ tới bàn ăn lần trước đã từng thấy trong phòng Nhiễm Nhi, quả thực vô cùng đơn giản.</w:t>
      </w:r>
    </w:p>
    <w:p>
      <w:pPr>
        <w:pStyle w:val="BodyText"/>
      </w:pPr>
      <w:r>
        <w:t xml:space="preserve">“Bẩm Vương gia, công tử đích xác vẫn như vậy. Công tử luôn không muốn đem lại phiền toái cho người khác, có chuyện gì cũng tự mình gánh vác. Có đôi khi nô tì muốn vì công tử giải quyết, chính là lại không biết công tử đang suy nghĩ cái gì. Công tử không nói chuyện được, cho nên cái gì cũng đều giấu ở trong lòng.” Thu Đào bắt đầu vì Tiểu Nhiễm mà đau lòng .</w:t>
      </w:r>
    </w:p>
    <w:p>
      <w:pPr>
        <w:pStyle w:val="BodyText"/>
      </w:pPr>
      <w:r>
        <w:t xml:space="preserve">Tây Tường Liệt đầu ngửa ra đằng sau, tựa vào lưng ghế suy ngẫm.</w:t>
      </w:r>
    </w:p>
    <w:p>
      <w:pPr>
        <w:pStyle w:val="BodyText"/>
      </w:pPr>
      <w:r>
        <w:t xml:space="preserve">“Ngươi đi xuống trước đi.”</w:t>
      </w:r>
    </w:p>
    <w:p>
      <w:pPr>
        <w:pStyle w:val="BodyText"/>
      </w:pPr>
      <w:r>
        <w:t xml:space="preserve">“Vâng, Vương gia, nô tì cáo lui.”</w:t>
      </w:r>
    </w:p>
    <w:p>
      <w:pPr>
        <w:pStyle w:val="BodyText"/>
      </w:pPr>
      <w:r>
        <w:t xml:space="preserve">Tây Tường Liệt nhắm hai mắt lại, bắt đầu hồi tưởng hết thảy.</w:t>
      </w:r>
    </w:p>
    <w:p>
      <w:pPr>
        <w:pStyle w:val="BodyText"/>
      </w:pPr>
      <w:r>
        <w:t xml:space="preserve">Hắn nghĩ tới sự tình ngày hôm đó, hắn cái gì cũng không hỏi đã chạy tới chất vấn Nhiễm Nhi, ngay cả một cơ hội mở miệng giải thích cũng không cho nó. Hơn nữa Nhiễm Nhi không thể nói chuyện, điểm này hắn biết, vậy mà hắn còn không hỏi rõ trắng đen đã quở trách nó một phen. Hắn thế nhưng lại đi chất vấn một người không thể nói được gắt gao như vậy, hơn nữa người kia chính là Nhiễm Nhi mà hắn yêu thương nhất.</w:t>
      </w:r>
    </w:p>
    <w:p>
      <w:pPr>
        <w:pStyle w:val="BodyText"/>
      </w:pPr>
      <w:r>
        <w:t xml:space="preserve">Một người đã không thể nói lại cũng không được cho cơ hội biện giải cho bản thân mình, cảm giác bị hiểu lầm như vậy sẽ như thế nào?</w:t>
      </w:r>
    </w:p>
    <w:p>
      <w:pPr>
        <w:pStyle w:val="Compact"/>
      </w:pPr>
      <w:r>
        <w:t xml:space="preserve">Nhớ tới biểu tình tuyệt vọng ngày đó của Nhiễm Nhi, Tây Tường Liệt trong lòng không khỏi đau đớn. Hắn đến tột cùng là đang làm cái gì? Làm tổn thương đến bảo bối quan trọng nhất cuộc đời mình sao?</w:t>
      </w:r>
      <w:r>
        <w:br w:type="textWrapping"/>
      </w:r>
      <w:r>
        <w:br w:type="textWrapping"/>
      </w:r>
    </w:p>
    <w:p>
      <w:pPr>
        <w:pStyle w:val="Heading2"/>
      </w:pPr>
      <w:bookmarkStart w:id="57" w:name="chương-36-hiểu-nhau-quá-trễ"/>
      <w:bookmarkEnd w:id="57"/>
      <w:r>
        <w:t xml:space="preserve">36. Chương 36: Hiểu Nhau Quá Trễ</w:t>
      </w:r>
    </w:p>
    <w:p>
      <w:pPr>
        <w:pStyle w:val="Compact"/>
      </w:pPr>
      <w:r>
        <w:br w:type="textWrapping"/>
      </w:r>
      <w:r>
        <w:br w:type="textWrapping"/>
      </w:r>
      <w:r>
        <w:t xml:space="preserve">Khi Quyên Nhi thấy Tây Tường Liệt không mời mà đến, trong lòng không tự chủ được rét lạnh một chút. Xem biểu cảm kia của Vương gia…… Quyên Nhi không khỏi có chút chột dạ.</w:t>
      </w:r>
    </w:p>
    <w:p>
      <w:pPr>
        <w:pStyle w:val="BodyText"/>
      </w:pPr>
      <w:r>
        <w:t xml:space="preserve">“Nô tì vấn an Vương gia.”</w:t>
      </w:r>
    </w:p>
    <w:p>
      <w:pPr>
        <w:pStyle w:val="BodyText"/>
      </w:pPr>
      <w:r>
        <w:t xml:space="preserve">“Vương gia, ngươi tới thăm Yến Nhi sao?” Liễu Yến lòng tràn đầy vui mừng chạy ra đón, nhưng sau khi thấy thần sắc lạnh như băng của Tây Tường Liệt, sự vui vẻ lập tức biến mất, thay vào đó là sự lo lắng bất an.</w:t>
      </w:r>
    </w:p>
    <w:p>
      <w:pPr>
        <w:pStyle w:val="BodyText"/>
      </w:pPr>
      <w:r>
        <w:t xml:space="preserve">“Vương gia, có phải nô tài nào không có mắt đã chọc ngài tức giận không?” Liễu Yến thật cẩn thận hỏi.</w:t>
      </w:r>
    </w:p>
    <w:p>
      <w:pPr>
        <w:pStyle w:val="BodyText"/>
      </w:pPr>
      <w:r>
        <w:t xml:space="preserve">Tây Tường Liệt híp mắt nhìn, ánh mắt sắc bén khiến Liễu Yến không khỏi sợ hãi.</w:t>
      </w:r>
    </w:p>
    <w:p>
      <w:pPr>
        <w:pStyle w:val="BodyText"/>
      </w:pPr>
      <w:r>
        <w:t xml:space="preserve">“Bổn vương hỏi ngươi, Nhiễm Nhi rốt cuộc có bắt ngươi giao cây trâm kia ra không?” Âm thanh của Tây Tường Liệt tràn ngập sự uy hiếp, Liễu Yến bị hỏi đến khiếp sợ rùng mình.</w:t>
      </w:r>
    </w:p>
    <w:p>
      <w:pPr>
        <w:pStyle w:val="BodyText"/>
      </w:pPr>
      <w:r>
        <w:t xml:space="preserve">“Vương gia, ngài đây là không tin Yến Nhi ? Nếu nó không lấy trâm Yến Nhi, vậy tại sao cây trâm kia lại ở chỗ nó?” Liễu Yến vẻ mặt đầy ủy khuất, kỳ thật trong lòng đã vô cùng hoảng loạn.</w:t>
      </w:r>
    </w:p>
    <w:p>
      <w:pPr>
        <w:pStyle w:val="BodyText"/>
      </w:pPr>
      <w:r>
        <w:t xml:space="preserve">“Nghe nói cây trâm là do chính ngươi đưa tới cho Tiểu Nhiễm, có đúng vậy không?”</w:t>
      </w:r>
    </w:p>
    <w:p>
      <w:pPr>
        <w:pStyle w:val="BodyText"/>
      </w:pPr>
      <w:r>
        <w:t xml:space="preserve">“Oan uổng quá Vương gia! Đó là thứ ngài tặng Yến Nhi, Yến Nhi vẫn luôn coi nó như bảo bối, cây trâm kia so với sinh mệnh của Yến Nhi còn quan trọng hơn, Yến Nhi sao có thể đem cho người khác? Rõ ràng chính là do Tiểu Nhiễm ép buộc cướp đoạt trâm của Yến Nhi đi, Vương gia ngài phải thay Yến Nhi làm chủ!” Liễu Yến quỳ gối trên mặt đất, nước mắt tràn mi nức nở nói.</w:t>
      </w:r>
    </w:p>
    <w:p>
      <w:pPr>
        <w:pStyle w:val="BodyText"/>
      </w:pPr>
      <w:r>
        <w:t xml:space="preserve">Nhìn Liễu Yến quỳ trên đất, lệ rơi đầy mặt, vẻ mặt tràn đầy uỷ khuất, Tây Tường liệt suýt chút nữa đã siêu lòng tin tưởng nàng.</w:t>
      </w:r>
    </w:p>
    <w:p>
      <w:pPr>
        <w:pStyle w:val="BodyText"/>
      </w:pPr>
      <w:r>
        <w:t xml:space="preserve">Chính là, lúc này đây, hắn lại tin tưởng Nhiễm Nhi hơn.</w:t>
      </w:r>
    </w:p>
    <w:p>
      <w:pPr>
        <w:pStyle w:val="BodyText"/>
      </w:pPr>
      <w:r>
        <w:t xml:space="preserve">Nhiễm Nhi vừa đơn thuần, thiện lương lại vô cùng thuần khiết tốt bụng. Hắn không nghĩ mình có thể đem những tội danh xấu xa gán lên người Nhiễm Nhi lần nữa.</w:t>
      </w:r>
    </w:p>
    <w:p>
      <w:pPr>
        <w:pStyle w:val="BodyText"/>
      </w:pPr>
      <w:r>
        <w:t xml:space="preserve">Nhưng mà đảo mắt nhìn nữ nhân có dung mạo tương tự như mẫu thân của mình, nữ nhân mà bản thân đã từng vô cùng sủng ái, Tây Tường Liệt lại thật không nỡ trừng phạt nàng.</w:t>
      </w:r>
    </w:p>
    <w:p>
      <w:pPr>
        <w:pStyle w:val="BodyText"/>
      </w:pPr>
      <w:r>
        <w:t xml:space="preserve">“Đứng lên, lau nước mắt cho khô đi.”</w:t>
      </w:r>
    </w:p>
    <w:p>
      <w:pPr>
        <w:pStyle w:val="BodyText"/>
      </w:pPr>
      <w:r>
        <w:t xml:space="preserve">“Vương gia, ngươi tin tưởng Yến Nhi sao?” Liễu Yến không để ý đến biểu tình lạnh băng của Tây Tường Liệt, vui vẻ đứng lên đến bên cạnh hắn, cẩn thận nắm tay Tây Tường Liệt.</w:t>
      </w:r>
    </w:p>
    <w:p>
      <w:pPr>
        <w:pStyle w:val="BodyText"/>
      </w:pPr>
      <w:r>
        <w:t xml:space="preserve">Tây Tường Liệt gỡ tay nàng ra: “Yến Nhi, niệm tình ngươi đã ở bên ta bao lâu nay, bổn vương sẽ không truy cứu chuyện này nữa. Nhưng nếu sau này ngươi còn tiếp tục vu cáo hãm hại người khác, bổn vương nhất định sẽ không tha thứ ngươi. Trong vương phủ tuyệt đối không thể tồn tại loại tiểu nhân đi hãm hại người như thế này.”</w:t>
      </w:r>
    </w:p>
    <w:p>
      <w:pPr>
        <w:pStyle w:val="BodyText"/>
      </w:pPr>
      <w:r>
        <w:t xml:space="preserve">Dứt lời, Tây Tường Liệt trừng mắt hung ác liếc nhìn vẻ mặt tái nhợt của Liễu Yến một cái, xoay người rời đi.</w:t>
      </w:r>
    </w:p>
    <w:p>
      <w:pPr>
        <w:pStyle w:val="BodyText"/>
      </w:pPr>
      <w:r>
        <w:t xml:space="preserve">“Phu nhân……” Sau khi Tây Tường Liệt rời đi, Quyên Nhi có chút bất an nhìn về phía Liễu Yến.</w:t>
      </w:r>
    </w:p>
    <w:p>
      <w:pPr>
        <w:pStyle w:val="BodyText"/>
      </w:pPr>
      <w:r>
        <w:t xml:space="preserve">Liễu Yến vẫn đứng bất động ở chỗ đó, nhưng khuôn mặt nàng vì quá độ không cam lòng mà có chút dữ tợn, khiến cho Quyên Nhi nhìn thấy cũng không khỏi sợ hãi.</w:t>
      </w:r>
    </w:p>
    <w:p>
      <w:pPr>
        <w:pStyle w:val="BodyText"/>
      </w:pPr>
      <w:r>
        <w:t xml:space="preserve">“Vương gia đã lựa chọn tên câm kia, hắn thế nhưng không tin lời nói của ta, hắn vậy mà thật sự nhẫn tâm đối với ta như thế!” Liễu Yến đột nhiên phát điên gào lên, nước mắt nhịn không được chảy dài.</w:t>
      </w:r>
    </w:p>
    <w:p>
      <w:pPr>
        <w:pStyle w:val="BodyText"/>
      </w:pPr>
      <w:r>
        <w:t xml:space="preserve">Nàng nghĩ rằng Vương gia đối với nàng vẫn là một mực sủng ái, bởi vì nàng có dung nhan tương tự mẫu thân hắn. Hắn đã từng sủng ái nàng như vậy, toàn tâm toàn ý bảo vệ nàng, nhưng hôm nay hắn lại cái gì cũng quên! Hắn chỉ vì một tên thấp hèn mà bỏ quên nàng, vì tiện nhân câm kia mà có thể đối với nàng nhẫn tâm như thế. Trước kia cho dù nàng có gây ra chuyện gì Vương gia đều dễ dàng bỏ qua, còn sủng nịch nhéo mũi nàng hai cái.</w:t>
      </w:r>
    </w:p>
    <w:p>
      <w:pPr>
        <w:pStyle w:val="BodyText"/>
      </w:pPr>
      <w:r>
        <w:t xml:space="preserve">Liễu Yến càng nghĩ càng ủy khuất, càng nghĩ càng phẫn nộ, cuối cùng ngã lên trên giường gào khóc, cái gì dịu dàng, cái gì tao nhã, tất cả đều không thèm để ý nữa…</w:t>
      </w:r>
    </w:p>
    <w:p>
      <w:pPr>
        <w:pStyle w:val="BodyText"/>
      </w:pPr>
      <w:r>
        <w:t xml:space="preserve">…</w:t>
      </w:r>
    </w:p>
    <w:p>
      <w:pPr>
        <w:pStyle w:val="BodyText"/>
      </w:pPr>
      <w:r>
        <w:t xml:space="preserve">Áy náy sâu đậm trong lòng khiến Tây Tường Liệt cảm thấy bản thân không còn mặt mũi nào đi đối mặt với Nhiễm Nhi nữa. Nhiễm Nhi nhất định cảm thấy chán ghét hắn, nhất định đối hắn đã thật sự thất vọng rồi. Tây Tường liệt xoa xoa trán, vẻ mặt có chút mỏi mệt.</w:t>
      </w:r>
    </w:p>
    <w:p>
      <w:pPr>
        <w:pStyle w:val="BodyText"/>
      </w:pPr>
      <w:r>
        <w:t xml:space="preserve">Tiểu Nhiễm vẫn kiên quyết ở phòng hạ nhân, vô luận Tây Tường Liệt có nói sao nó cũng quật cường không chịu trở về. Tây Tường Liệt không còn cách nào khác, hắn đã xuống nước năn nỉ vô số lần, vậy mà Tiểu Nhiễm vẫn không chút động lòng, xem ra lần này hắn đã làm tổn thương đến Tiểu Nhiễm rất sâu nặng. Bất đắc dĩ, Tây Tường Liệt chỉ có thể tạm thời để Tiểu Nhiễm ở đó, nghĩ muốn chờ một thời gian nữa Tiểu Nhiễm nguôi giận thì sẽ đón nó về.</w:t>
      </w:r>
    </w:p>
    <w:p>
      <w:pPr>
        <w:pStyle w:val="BodyText"/>
      </w:pPr>
      <w:r>
        <w:t xml:space="preserve">Thụy Dương Vương phủ sắp sửa cử hành một buổi yến tiệc lớn, ngày hai mươi ba tháng 11, là sinh thần của Tây Tường Liệt.</w:t>
      </w:r>
    </w:p>
    <w:p>
      <w:pPr>
        <w:pStyle w:val="BodyText"/>
      </w:pPr>
      <w:r>
        <w:t xml:space="preserve">Vì ngày này, tôi tớ trong vương phủ từ rất sớm đã bắt đầu tất bật chuẩn bị, tổng quản lại càng bận rộn đau đầu hơn, việc gì cũng đến tay lão sắp xếp.</w:t>
      </w:r>
    </w:p>
    <w:p>
      <w:pPr>
        <w:pStyle w:val="BodyText"/>
      </w:pPr>
      <w:r>
        <w:t xml:space="preserve">Nói đến Tiểu Nhiễm, tổng quản cho tới bây giờ cũng không dám giao việc cho nó làm. Hiện giờ Vương gia đối với Tiểu Nhiễm ăn nói vô cùng cẩn thận nhẹ nhàng, cho dù là ai cũng biết Tiểu Nhiễm với những hạ nhân bình thường hoàn toàn không giống nhau.</w:t>
      </w:r>
    </w:p>
    <w:p>
      <w:pPr>
        <w:pStyle w:val="BodyText"/>
      </w:pPr>
      <w:r>
        <w:t xml:space="preserve">Nhưng mà cho dù không giao việc cho Tiểu Nhiễm, nó sẽ tự tìm việc để mà làm, nào là quét dọn đình viện, chăm sóc vườn hoa, mặc cho ai khuyên cũng không nghe.</w:t>
      </w:r>
    </w:p>
    <w:p>
      <w:pPr>
        <w:pStyle w:val="BodyText"/>
      </w:pPr>
      <w:r>
        <w:t xml:space="preserve">Vì sinh thần của Tây Tường Liệt nên tất cả hạ nhân đều rất bận rộn, Tiểu Nhiễm cũng vì thế mà bận rộn theo. Nó cùng Điền Chính và vài người nữa đem vương phủ quét tước sạch sẽ, có thể nói là không còn một hạt bụi.</w:t>
      </w:r>
    </w:p>
    <w:p>
      <w:pPr>
        <w:pStyle w:val="Compact"/>
      </w:pPr>
      <w:r>
        <w:t xml:space="preserve">Vương phủ ngày hôm đó sẽ có rất nhiều hoàng hoàng thân quốc thích cùng một ít quan chức tới chúc mừng. Tây Tường Liệt kỳ thật cũng không thích đem sinh thần của mình làm ra phô trương như vậy, nhưng việc này vốn đã thành thông lệ, nếu muốn phá vỡ nó, ngược lại sẽ phiền toái vô cùng. Còn tạo điều kiện cho kẻ khác nói này nói nọ, sinh ra mấy lời đồn loạn thất bát tao không hay ho chút nào…</w:t>
      </w:r>
      <w:r>
        <w:br w:type="textWrapping"/>
      </w:r>
      <w:r>
        <w:br w:type="textWrapping"/>
      </w:r>
    </w:p>
    <w:p>
      <w:pPr>
        <w:pStyle w:val="Heading2"/>
      </w:pPr>
      <w:bookmarkStart w:id="58" w:name="chương-37-ngộ-nhập-đào-nguyên-hem-hiểu-."/>
      <w:bookmarkEnd w:id="58"/>
      <w:r>
        <w:t xml:space="preserve">37. Chương 37: Ngộ Nhập Đào Nguyên (hem Hiểu =.=”)</w:t>
      </w:r>
    </w:p>
    <w:p>
      <w:pPr>
        <w:pStyle w:val="Compact"/>
      </w:pPr>
      <w:r>
        <w:br w:type="textWrapping"/>
      </w:r>
      <w:r>
        <w:br w:type="textWrapping"/>
      </w:r>
      <w:r>
        <w:t xml:space="preserve">Ngày hai mươi ba tháng 11 hôm nay, Thụy Dương vương phủ so với hoàng cung còn làm cho người ta chú ý đến hơn. Bởi vì hôm nay chính là sinh thần thứ hai mươi sáu của vị vương gia có quyền lực rất cao trong hoàng thất – Tây Tường Liệt.</w:t>
      </w:r>
    </w:p>
    <w:p>
      <w:pPr>
        <w:pStyle w:val="BodyText"/>
      </w:pPr>
      <w:r>
        <w:t xml:space="preserve">Vương phủ luôn có chính sách cho dân vay ruộng đất và không đánh thuế quá cao, giúp nhiều dân nghèo trong thành không những có công ăn việc làm mà còn có thu nhập ổn định. Điều này khiến cho cuộc sống nghèo khổ dần được cải thiện, bởi vậy dân chúng trong lòng đều phi thường kính yêu vị Vương gia này, hơn nữa vương phủ lại luôn không ngần ngại xuất ra lương thực cứu tế bọn họ mỗi khi có hạn.</w:t>
      </w:r>
    </w:p>
    <w:p>
      <w:pPr>
        <w:pStyle w:val="BodyText"/>
      </w:pPr>
      <w:r>
        <w:t xml:space="preserve">Hoàng thân trong hoàng tộc, còn có các quan chức lớn nhỏ trong triều đình đều kéo đến chúc mừng. Đương kim Thánh Thượng cũng đích thân đề bút ngọc ban cho Vương gia lời chúc mừng sinh nhật.</w:t>
      </w:r>
    </w:p>
    <w:p>
      <w:pPr>
        <w:pStyle w:val="BodyText"/>
      </w:pPr>
      <w:r>
        <w:t xml:space="preserve">Ngày này, tất cả những nhân vật có quyền có thế trong hoàng thành đều tập trung ở nơi đây. Mỗi người đều nhìn Tây Tường Liệt bằng ánh mắt tràn đầy sự kính sợ cùng tôn trọng, cho dù có là kẻ âm thầm đối địch với hắn, kỳ thật ở trong lòng cũng là phi thường sợ hãi.</w:t>
      </w:r>
    </w:p>
    <w:p>
      <w:pPr>
        <w:pStyle w:val="BodyText"/>
      </w:pPr>
      <w:r>
        <w:t xml:space="preserve">Trần tổng quản lúc này đầu đã đầy mồ hôi, lão cẩn thận sắp xếp những món quà mừng mà các vị đại nhân đem đến, một gian phòng đã chứa không nổi nữa rồi, tổng quản đành phải đôn đáo chạy đi sắp xếp sang phòng khác. Mã não ngọc thạch, kỳ trân dị bảo, Trần tổng quản đã sớm không còn cảm giác kinh sợ khi thấy đống bảo bối trân quý này, chính là lúc kiểm kê số lượng hai mắt lão vẫn không tránh khỏi phải hoa lên. Mấy gia đinh cùng hỗ trợ cũng bị đống quà mừng này hành đến chết đi sống lại.</w:t>
      </w:r>
    </w:p>
    <w:p>
      <w:pPr>
        <w:pStyle w:val="BodyText"/>
      </w:pPr>
      <w:r>
        <w:t xml:space="preserve">Tây Tường Liệt đứng ở giữa cửa lớn, đối với từng đoàn người đến chúc mừng chắp tay cảm tạ.</w:t>
      </w:r>
    </w:p>
    <w:p>
      <w:pPr>
        <w:pStyle w:val="BodyText"/>
      </w:pPr>
      <w:r>
        <w:t xml:space="preserve">Buổi chiều, là buổi yến tiệc chính thức mừng sinh thần Tây Tường Liệt. Tây Tường liệt cùng vài vị hoàng thân ngồi ở vị trí chủ thượng.</w:t>
      </w:r>
    </w:p>
    <w:p>
      <w:pPr>
        <w:pStyle w:val="BodyText"/>
      </w:pPr>
      <w:r>
        <w:t xml:space="preserve">“Hôm nay là sinh thần hai mươi sáu tuổi của bổn vương, đa tạ các vị đã bớt chút thì giờ đến dự, hy vọng hôm nay tất cả mọi người có thể tận hứng mà về, bổn vương xin kính trước một ly.” Nói rồi Tây Tường Liệt nâng chén ngẩng đầu cạn sạch.</w:t>
      </w:r>
    </w:p>
    <w:p>
      <w:pPr>
        <w:pStyle w:val="BodyText"/>
      </w:pPr>
      <w:r>
        <w:t xml:space="preserve">“Kính Vương gia.” Mọi người cũng đồng loạt nâng chén một hơi cạn sạch.</w:t>
      </w:r>
    </w:p>
    <w:p>
      <w:pPr>
        <w:pStyle w:val="BodyText"/>
      </w:pPr>
      <w:r>
        <w:t xml:space="preserve">Yến tiệc được cử hành thập phần long trọng, vũ cơ xinh đẹp cứ thay đổi từng tốp lại từng tốp một. Liên tiếp có người đứng dậy hướng Tây Tường liệt mời rượu, mà Tây Tường Liệt cũng nhất nhất nhận rượu đáp lễ.</w:t>
      </w:r>
    </w:p>
    <w:p>
      <w:pPr>
        <w:pStyle w:val="BodyText"/>
      </w:pPr>
      <w:r>
        <w:t xml:space="preserve">Liễu Yến cùng ba vị phu nhân kia ngồi chung trên một cái bàn khác. Tây Tường Liệt vốn định cho Tiểu Nhiễm đến, chính là bị người ta cự tuyệt, vô luận hắn có nói sao Tiểu Nhiễm cũng nhất mực bảo rằng bản thân là một hạ nhân, không thích hợp đến ngồi ở đó. Cuối cùng Tây Tường liệt đành phải bỏ cuộc, ngẫm lại hắn cũng hiểu được Tiểu Nhiễm không thích hợp với cái bầu không khí này.</w:t>
      </w:r>
    </w:p>
    <w:p>
      <w:pPr>
        <w:pStyle w:val="BodyText"/>
      </w:pPr>
      <w:r>
        <w:t xml:space="preserve">Tây Tường Liệt ngồi ở vị trí cao nhất, lòng không cảm giác nhìn những vũ nương xinh đẹp đang nhảy múa bên dưới, không biết Nhiễm Nhi hiện tại đang làm cái gì a? Sẽ không phải là đang quét dọn đi? Tại sao mình đã xuống nước vậy rồi Nhiễm Nhi vẫn không chịu tha thứ cho mình, Nhiễm Nhi còn giận mình sao?</w:t>
      </w:r>
    </w:p>
    <w:p>
      <w:pPr>
        <w:pStyle w:val="BodyText"/>
      </w:pPr>
      <w:r>
        <w:t xml:space="preserve">Tây Tường Liệt xoa xoa cái trán, tuy rằng đã uống vô cùng nhiều rượu, nhưng mà hắn cũng không có say, chỉ cảm thấy thân thể có chút nóng lên mà thôi. Hắn hiện tại …nhớ Nhiễm Nhi quá.</w:t>
      </w:r>
    </w:p>
    <w:p>
      <w:pPr>
        <w:pStyle w:val="BodyText"/>
      </w:pPr>
      <w:r>
        <w:t xml:space="preserve">Nhớ đến nụ cười ngượng ngùng Nhiễm Nhi hay dành cho mình, đẹp đến nỗi làm cho hắn hồn siêu phách lạc. Nhớ đến bàn tay nhỏ nhắn mềm mại của Nhiễm Nhi khi ở trong lòng bàn tay mình viết ra những điều muốn nói, cảm giác đầu ngón tay thon dài đụng chạm vào lòng bàn tay mẫn cảm luôn khiến cho hắn cả người tê dại.</w:t>
      </w:r>
    </w:p>
    <w:p>
      <w:pPr>
        <w:pStyle w:val="BodyText"/>
      </w:pPr>
      <w:r>
        <w:t xml:space="preserve">Thật muốn bữa tiệc này nhanh chóng kết thúc, hắn muốn nhìn thấy Nhiễm Nhi quá, hắn muốn nói cho Nhiễm Nhi biết hắn có bao nhiêu nhớ nó</w:t>
      </w:r>
    </w:p>
    <w:p>
      <w:pPr>
        <w:pStyle w:val="BodyText"/>
      </w:pPr>
      <w:r>
        <w:t xml:space="preserve">.</w:t>
      </w:r>
    </w:p>
    <w:p>
      <w:pPr>
        <w:pStyle w:val="BodyText"/>
      </w:pPr>
      <w:r>
        <w:t xml:space="preserve">Trong bữa tiệc này, ngoại trừ Tây Tường Liệt ra thì còn có mặt ba vị Vương gia khác, đều là thân tử của hoàng thượng.</w:t>
      </w:r>
    </w:p>
    <w:p>
      <w:pPr>
        <w:pStyle w:val="BodyText"/>
      </w:pPr>
      <w:r>
        <w:t xml:space="preserve">Viên Cảnh Triệt là đứa con thứ tư của Hoàng Thượng, mười tám tuổi đã được phong làm Cảnh Dương Vương. Lúc này Viên Cảnh Triệt đang xoa xoa huyệt thái dương, uống hơi nhiều nên đầu hắn có chút quay cuồng. Hơn nữa mấy nữ nhân đang khiêu vũ này làm cho hắn càng xem càng không thích. Một đám nữ nhân lẳng lơ dùng ánh mắt mị hoặc muốn quyến rũ người khác. Cảm thấy bản thân không chịu nổi nữa, hắn liền rời bàn tiệc đi ra ngoài hít thở không khí.</w:t>
      </w:r>
    </w:p>
    <w:p>
      <w:pPr>
        <w:pStyle w:val="BodyText"/>
      </w:pPr>
      <w:r>
        <w:t xml:space="preserve">Hạ nhân muốn đi theo, Viên Cảnh Triệt không cho, một mình ra ngoài đi dạo. Trước kia đã tới Thụy Dương vương phủ vài lần, hắn đại khái còn nhớ rõ đường đi trong này.</w:t>
      </w:r>
    </w:p>
    <w:p>
      <w:pPr>
        <w:pStyle w:val="BodyText"/>
      </w:pPr>
      <w:r>
        <w:t xml:space="preserve">Gió đêm nhẹ nhàng thổi làm cho Viên Cảnh Triệt trong nháy mắt thanh tỉnh không ít, hắn không khỏi dùng sức hít vào một hơi, tinh thần thật sự là sảng khoái lên rất nhiều a!</w:t>
      </w:r>
    </w:p>
    <w:p>
      <w:pPr>
        <w:pStyle w:val="BodyText"/>
      </w:pPr>
      <w:r>
        <w:t xml:space="preserve">Phía trước, hắn nhớ rõ hình như đó là hoa viên của vương phủ, tuy rằng thời tiết này không thích hợp để đứng thưởng thức hoa lắm, nhưng không hiểu sao Viên Cảnh Triệt vẫn cứ hướng nơi đó đi tới.</w:t>
      </w:r>
    </w:p>
    <w:p>
      <w:pPr>
        <w:pStyle w:val="BodyText"/>
      </w:pPr>
      <w:r>
        <w:t xml:space="preserve">Vào hoa viên, Viên Cảnh Triệt dừng cước bộ, nhíu mày, trong lòng có điểm kinh ngạc. Có người! Mặc dù là buổi đêm, nhưng khắp nơi trong vương phủ đều được hạ nhân treo đèn chiếu sáng, hơn nữa đêm nay ánh trăng cũng rất sáng.</w:t>
      </w:r>
    </w:p>
    <w:p>
      <w:pPr>
        <w:pStyle w:val="BodyText"/>
      </w:pPr>
      <w:r>
        <w:t xml:space="preserve">Viên Cảnh Triệt thấy một người mặc đồ hạ nhân, thoạt nhìn có vẻ mảnh khảnh đang ngồi dưới đất, nâng đầu nhìn cái gì đó. Viên Cảnh Triệt đến gần, nghĩ muốn đem tên hạ nhân này đuổi đi chỗ khác.</w:t>
      </w:r>
    </w:p>
    <w:p>
      <w:pPr>
        <w:pStyle w:val="BodyText"/>
      </w:pPr>
      <w:r>
        <w:t xml:space="preserve">Mới vừa tới gần, người kia giống như cảm giác được có người đang tiến tới, đột nhiên quay đầu lại nhìn.</w:t>
      </w:r>
    </w:p>
    <w:p>
      <w:pPr>
        <w:pStyle w:val="BodyText"/>
      </w:pPr>
      <w:r>
        <w:t xml:space="preserve">Người vừa quay đầu, lập tức khiến đầu óc Viên Cảnh Triệt choáng váng.</w:t>
      </w:r>
    </w:p>
    <w:p>
      <w:pPr>
        <w:pStyle w:val="BodyText"/>
      </w:pPr>
      <w:r>
        <w:t xml:space="preserve">Đó là người…… hay là tiên tử vậy……</w:t>
      </w:r>
    </w:p>
    <w:p>
      <w:pPr>
        <w:pStyle w:val="BodyText"/>
      </w:pPr>
      <w:r>
        <w:t xml:space="preserve">Khuôn mặt trắng trẻo mềm mại, một đôi mắt to linh động có chút kinh hoảng nhìn mình, mặt mày như họa, vẻ đẹp khuynh thành.</w:t>
      </w:r>
    </w:p>
    <w:p>
      <w:pPr>
        <w:pStyle w:val="Compact"/>
      </w:pPr>
      <w:r>
        <w:t xml:space="preserve">Viên Cảnh Triệt sững người nhìn bảo bối tuyệt sắc trước mặt mình. Hắn động cũng không dám động dù chỉ một chút, thậm chí còn không dám nháy mắt. Dưới ánh trăng người nọ như phát sáng, mang một cảm giác ảo mộng không chân thực, khiến cho Viên Cảnh Triệt sợ rằng mình vừa động, ảo ảnh tiên tử này sẽ lập tức biến mất…</w:t>
      </w:r>
      <w:r>
        <w:br w:type="textWrapping"/>
      </w:r>
      <w:r>
        <w:br w:type="textWrapping"/>
      </w:r>
    </w:p>
    <w:p>
      <w:pPr>
        <w:pStyle w:val="Heading2"/>
      </w:pPr>
      <w:bookmarkStart w:id="59" w:name="chương-38-dục-chiếm-mỹ-nhân"/>
      <w:bookmarkEnd w:id="59"/>
      <w:r>
        <w:t xml:space="preserve">38. Chương 38: Dục Chiếm Mỹ Nhân</w:t>
      </w:r>
    </w:p>
    <w:p>
      <w:pPr>
        <w:pStyle w:val="Compact"/>
      </w:pPr>
      <w:r>
        <w:br w:type="textWrapping"/>
      </w:r>
      <w:r>
        <w:br w:type="textWrapping"/>
      </w:r>
      <w:r>
        <w:t xml:space="preserve">Tiểu Nhiễm vốn muốn một mình đến hoa viên ngồi suy nghĩ một chút, hoa viên lúc này hẳn là không có người đến, nên nó định ngồi nhớ lại buổi tối trước kia mình và Tây Tường liệt đã từng ở đây thân thiết.</w:t>
      </w:r>
    </w:p>
    <w:p>
      <w:pPr>
        <w:pStyle w:val="BodyText"/>
      </w:pPr>
      <w:r>
        <w:t xml:space="preserve">Chính là ai ngờ, vậy mà lại có người xuất hiện.</w:t>
      </w:r>
    </w:p>
    <w:p>
      <w:pPr>
        <w:pStyle w:val="BodyText"/>
      </w:pPr>
      <w:r>
        <w:t xml:space="preserve">Xem cách ăn mặc, nhất định là người đại phú đại quý, Tiểu Nhiễm ngẩn người một lát rồi vội vàng từ trên mặt đất đứng lên, nhanh chóng cúi đầu hành lễ với người nọ, hấp tấp muốn rời đi.</w:t>
      </w:r>
    </w:p>
    <w:p>
      <w:pPr>
        <w:pStyle w:val="BodyText"/>
      </w:pPr>
      <w:r>
        <w:t xml:space="preserve">Viên Cảnh Triệt thẳng đến lúc thấy Tiểu Nhiễm muốn rời đi, ý thức mới giống như khôi phục trở lại, không chút suy nghĩ đã vội túm lấy tay Tiểu Nhiễm.</w:t>
      </w:r>
    </w:p>
    <w:p>
      <w:pPr>
        <w:pStyle w:val="BodyText"/>
      </w:pPr>
      <w:r>
        <w:t xml:space="preserve">Tiểu Nhiễm hoảng sợ, công tử nho nhã sang trọng này thế nhưng lại bắt lấy cổ tay nó, không cho nó rời đi.</w:t>
      </w:r>
    </w:p>
    <w:p>
      <w:pPr>
        <w:pStyle w:val="BodyText"/>
      </w:pPr>
      <w:r>
        <w:t xml:space="preserve">“Ngươi tên là gì?” Viên Cảnh Triệt hỏi, cảm giác người trước mặt này giống như có chút sợ hắn, vậy là hắn buông lỏng tay ra, ai ngờ vừa buông lỏng, người nọ đã muốn xoay người chạy trốn.</w:t>
      </w:r>
    </w:p>
    <w:p>
      <w:pPr>
        <w:pStyle w:val="BodyText"/>
      </w:pPr>
      <w:r>
        <w:t xml:space="preserve">Viên Cảnh Triệt đành phải lần nữa túm lấy cổ tay nó nắm chặt, đối với người đang hoảng sợ kia nhẹ giọng nói: “Đừng sợ, ta không phải người xấu, nói cho ta biết ngươi là ai, ta sẽ thả ngươi.”</w:t>
      </w:r>
    </w:p>
    <w:p>
      <w:pPr>
        <w:pStyle w:val="BodyText"/>
      </w:pPr>
      <w:r>
        <w:t xml:space="preserve">Tiểu Nhiễm trong lòng bất ổn, đêm hôm khuya khoắt bị một người nam nhân cao lớn túm như vậy sao không sợ hãi cho được. Nó nói không nên lời nói, chỉ có thể lắc đầu nguầy nguậy.</w:t>
      </w:r>
    </w:p>
    <w:p>
      <w:pPr>
        <w:pStyle w:val="BodyText"/>
      </w:pPr>
      <w:r>
        <w:t xml:space="preserve">Viên Cảnh Triệt nghi hoặc nhìn Tiểu Nhiễm, tại sao người này không nói lời nào mà chỉ lắc đầu? Nó không nghe thấy lời mình nói sao?</w:t>
      </w:r>
    </w:p>
    <w:p>
      <w:pPr>
        <w:pStyle w:val="BodyText"/>
      </w:pPr>
      <w:r>
        <w:t xml:space="preserve">“Ngươi không muốn nói cho ta biết hả? Ta đã nói rồi, ta sẽ không thương tổn ngươi.” Viên Cảnh Triệt lại ôn nhu nói.</w:t>
      </w:r>
    </w:p>
    <w:p>
      <w:pPr>
        <w:pStyle w:val="BodyText"/>
      </w:pPr>
      <w:r>
        <w:t xml:space="preserve">Chính là người trước mặt vẫn không nói lời nào, chỉ một mực lắc đầu.</w:t>
      </w:r>
    </w:p>
    <w:p>
      <w:pPr>
        <w:pStyle w:val="BodyText"/>
      </w:pPr>
      <w:r>
        <w:t xml:space="preserve">Viên Cảnh Triệt lặng yên, sau một lúc lâu, hắn mở miệng nói:“Ngươi không nói được?”</w:t>
      </w:r>
    </w:p>
    <w:p>
      <w:pPr>
        <w:pStyle w:val="BodyText"/>
      </w:pPr>
      <w:r>
        <w:t xml:space="preserve">Người trước mặt không lắc đầu nữa, chậm rãi gật một cái.</w:t>
      </w:r>
    </w:p>
    <w:p>
      <w:pPr>
        <w:pStyle w:val="BodyText"/>
      </w:pPr>
      <w:r>
        <w:t xml:space="preserve">Viên Cảnh Triệt không rõ cảm giác hiện tại của chính mình là cái gì, nhìn khuôn mặt nhỏ nhắn xinh đẹp có điểm điềm đạm đáng yêu kia, lại nghĩ đến bảo bối khả ái này không thể nói được, một ham muốn giữ lấy che chở bảo vệ từ trong đáy lòng hắn mãnh liệt trào lên.</w:t>
      </w:r>
    </w:p>
    <w:p>
      <w:pPr>
        <w:pStyle w:val="BodyText"/>
      </w:pPr>
      <w:r>
        <w:t xml:space="preserve">Hắn muốn có được người này, hắn muốn giữ lấy nó, đem người tựa như tiên tử này chiếm làm của riêng.</w:t>
      </w:r>
    </w:p>
    <w:p>
      <w:pPr>
        <w:pStyle w:val="BodyText"/>
      </w:pPr>
      <w:r>
        <w:t xml:space="preserve">Tiểu Nhiễm nghĩ rằng đối phương sắp buông tay thả mình ra, chính là nó vừa mới thở phào hai cái, đã bị nam nhân này ôm chầm lấy.</w:t>
      </w:r>
    </w:p>
    <w:p>
      <w:pPr>
        <w:pStyle w:val="BodyText"/>
      </w:pPr>
      <w:r>
        <w:t xml:space="preserve">Tiểu Nhiễm sợ tới mức ở trong lòng hắn giãy dụa kịch liệt, chính là Viên Cảnh Triệt lại càng ôm nó gắt gao hơn.</w:t>
      </w:r>
    </w:p>
    <w:p>
      <w:pPr>
        <w:pStyle w:val="BodyText"/>
      </w:pPr>
      <w:r>
        <w:t xml:space="preserve">“Ngươi là hạ nhân nơi này? Ta mang ngươi đi, sau này ngươi không cần làm hạ nhân nữa, ta sẽ cho ngươi làm Vương phi của ta.” Viên Cảnh Triệt có chút kích động hô to, cúi đầu muốn hôn đôi môi nhỏ khẽ nhếch lên bên dưới.</w:t>
      </w:r>
    </w:p>
    <w:p>
      <w:pPr>
        <w:pStyle w:val="BodyText"/>
      </w:pPr>
      <w:r>
        <w:t xml:space="preserve">Tiểu Nhiễm sợ hãi rụt cổ muốn trốn.</w:t>
      </w:r>
    </w:p>
    <w:p>
      <w:pPr>
        <w:pStyle w:val="BodyText"/>
      </w:pPr>
      <w:r>
        <w:t xml:space="preserve">Đúng lúc đó có một bàn tay kéo mình, Tiểu Nhiễm còn chưa hiểu được chuyện gì đang diễn ra, cả người đã bị một cỗ lực đạo mạnh mẽ túm lấy tách ra khỏi Viên Cảnh Triệt.</w:t>
      </w:r>
    </w:p>
    <w:p>
      <w:pPr>
        <w:pStyle w:val="BodyText"/>
      </w:pPr>
      <w:r>
        <w:t xml:space="preserve">Vừa quay đầu, hoá ra là Tây Tường Liệt.</w:t>
      </w:r>
    </w:p>
    <w:p>
      <w:pPr>
        <w:pStyle w:val="BodyText"/>
      </w:pPr>
      <w:r>
        <w:t xml:space="preserve">Tây Tường Liệt quắc mắt nhìn, trên khuôn mặt tuấn mỹ xuất hiện đầy sát khí, làm cho Tiểu Nhiễm có chút sợ hãi.</w:t>
      </w:r>
    </w:p>
    <w:p>
      <w:pPr>
        <w:pStyle w:val="BodyText"/>
      </w:pPr>
      <w:r>
        <w:t xml:space="preserve">“Thụy Dương Vương?” Viên Cảnh Triệt kinh ngạc, không nghĩ tới Tây Tường Liệt lại ở giữa buổi tiệc đi ra ngoài thế này. Hắn nhìn cánh tay Tây Tường Liệt đang đặt trên người Tiểu Nhiễm thì cảm thấy rất không thoải mái, chẳng lẽ đó là người của Tây Tường Liệt?</w:t>
      </w:r>
    </w:p>
    <w:p>
      <w:pPr>
        <w:pStyle w:val="BodyText"/>
      </w:pPr>
      <w:r>
        <w:t xml:space="preserve">Tây Tường Liệt cúi đầu nhìn Tiểu Nhiễm, khuôn mặt nhỏ nhắn hiện vẫn còn một tia kinh hoảng, Tây Tường Liệt vươn tay nhẹ nhàng vuốt ve mặt Tiểu Nhiễm, giống như là nói cho nó biết không cần phải sợ hãi nữa.</w:t>
      </w:r>
    </w:p>
    <w:p>
      <w:pPr>
        <w:pStyle w:val="BodyText"/>
      </w:pPr>
      <w:r>
        <w:t xml:space="preserve">“Đây là người của ta.” Tây Tường Liệt trầm giọng, đôi mắt hẹp dài lạnh lùng nhìn chăm chú Viên Cảnh Triệt.</w:t>
      </w:r>
    </w:p>
    <w:p>
      <w:pPr>
        <w:pStyle w:val="BodyText"/>
      </w:pPr>
      <w:r>
        <w:t xml:space="preserve">“Hả? Thụy Dương Vương là đang giỡn nói sao? Đó nếu là người của ngươi, vậy tại sao lại mặc quần áo của hạ nhân? Ngươi đối đãi với người của mình như vậy có phải là rất hà khắc hay không?” Viên Cảnh Triệt có điểm châm chọc nói.</w:t>
      </w:r>
    </w:p>
    <w:p>
      <w:pPr>
        <w:pStyle w:val="BodyText"/>
      </w:pPr>
      <w:r>
        <w:t xml:space="preserve">“Đây là ta chuyện của vương phủ ta, Cảnh Dương Vương bớt lo chuyện bao đồng đi. Ta luôn luôn không thích người khác chạm vào thứ gì của mình, nhất là người của ta, điểm này thỉnh Cảnh Dương Vương hảo hảo nhớ kỹ.”</w:t>
      </w:r>
    </w:p>
    <w:p>
      <w:pPr>
        <w:pStyle w:val="BodyText"/>
      </w:pPr>
      <w:r>
        <w:t xml:space="preserve">Nói xong, Tây Tường Liệt ôm Tiểu Nhiễm xoay người bỏ đi.</w:t>
      </w:r>
    </w:p>
    <w:p>
      <w:pPr>
        <w:pStyle w:val="BodyText"/>
      </w:pPr>
      <w:r>
        <w:t xml:space="preserve">“Chậm đã.” Viên Cảnh Triệt ở phía sau hô một tiếng.</w:t>
      </w:r>
    </w:p>
    <w:p>
      <w:pPr>
        <w:pStyle w:val="BodyText"/>
      </w:pPr>
      <w:r>
        <w:t xml:space="preserve">Tây Tường Liệt dừng lại cước bộ, chờ hắn nói.</w:t>
      </w:r>
    </w:p>
    <w:p>
      <w:pPr>
        <w:pStyle w:val="BodyText"/>
      </w:pPr>
      <w:r>
        <w:t xml:space="preserve">“Mỹ nhân trong vương phủ nhiều như vậy, chẳng lẽ ngươi còn chưa thấy đủ? Tại sao lại muốn cùng ta tranh giành hạ nhân câm này? Ngươi đem nó tặng cho ta, ta sẽ có đại lễ cảm tạ ổn thoả, tuyệt đối không để ngươi chịu thiệt.”</w:t>
      </w:r>
    </w:p>
    <w:p>
      <w:pPr>
        <w:pStyle w:val="BodyText"/>
      </w:pPr>
      <w:r>
        <w:t xml:space="preserve">Thân thể Tiểu nhiễm lập tức khẽ run lên, trong lòng tràn ngập sợ hãi. Nó ngẩng đầu thật cẩn thận nhìn về phía Tây Tường Liệt, sợ hắn một hơi đáp ứng.</w:t>
      </w:r>
    </w:p>
    <w:p>
      <w:pPr>
        <w:pStyle w:val="BodyText"/>
      </w:pPr>
      <w:r>
        <w:t xml:space="preserve">“Viên Cảnh Triệt,” thanh âm của Tây Tường Liệt có chút nguy hiểm: “Riêng người này, nếu ngươi còn dám có ý nghĩ quá phận, ta liền sai người cắt tứ chi của ngươi.”</w:t>
      </w:r>
    </w:p>
    <w:p>
      <w:pPr>
        <w:pStyle w:val="BodyText"/>
      </w:pPr>
      <w:r>
        <w:t xml:space="preserve">Viên Cảnh Triệt cứng người lại, sửng sốt nhìn Tây Tường Liệt lạnh lùng mang Tiểu Nhiễm đi.</w:t>
      </w:r>
    </w:p>
    <w:p>
      <w:pPr>
        <w:pStyle w:val="BodyText"/>
      </w:pPr>
      <w:r>
        <w:t xml:space="preserve">——————</w:t>
      </w:r>
    </w:p>
    <w:p>
      <w:pPr>
        <w:pStyle w:val="Compact"/>
      </w:pPr>
      <w:r>
        <w:t xml:space="preserve">diễn viên phụ đến đây là hết đất diễn =)))))</w:t>
      </w:r>
      <w:r>
        <w:br w:type="textWrapping"/>
      </w:r>
      <w:r>
        <w:br w:type="textWrapping"/>
      </w:r>
    </w:p>
    <w:p>
      <w:pPr>
        <w:pStyle w:val="Heading2"/>
      </w:pPr>
      <w:bookmarkStart w:id="60" w:name="chương-39-tình-yêu-trở-lại"/>
      <w:bookmarkEnd w:id="60"/>
      <w:r>
        <w:t xml:space="preserve">39. Chương 39: Tình Yêu Trở Lại</w:t>
      </w:r>
    </w:p>
    <w:p>
      <w:pPr>
        <w:pStyle w:val="Compact"/>
      </w:pPr>
      <w:r>
        <w:br w:type="textWrapping"/>
      </w:r>
      <w:r>
        <w:br w:type="textWrapping"/>
      </w:r>
      <w:r>
        <w:t xml:space="preserve">Tây Tường Liệt lợi hại cả triều đình ai cũng biết, nhưng mà Viên Cảnh Triệt không hề nghĩ rằng Tây Tường Liệt lại có thể không chút băn khoăn mà buông lời uy hiếp mình như thế. Dù gì thì Viên Cảnh Triệt hắn cũng là một Vương gia, là thân tử của Hoàng Thượng, Tây Tường Liệt không chút e dè đe dọa cắt tứ chi hắn như thế chính là đại nghịch bất đạo, tội không thể tha thứ.</w:t>
      </w:r>
    </w:p>
    <w:p>
      <w:pPr>
        <w:pStyle w:val="BodyText"/>
      </w:pPr>
      <w:r>
        <w:t xml:space="preserve">Chính là vừa rồi hắn lại thật sự bị cái loại sát khí muốn đem phanh thây trên người khác Tây Tường Liệt dọa một trận, vốn cùng là thân Vương gia nên việc này khiến cho Viên Cảnh Triệt tức giận không chịu nổi, hắn căm tức nắm chặt tay, Tây Tường liệt, người kia ta nhất định phải có!</w:t>
      </w:r>
    </w:p>
    <w:p>
      <w:pPr>
        <w:pStyle w:val="BodyText"/>
      </w:pPr>
      <w:r>
        <w:t xml:space="preserve">Tiểu Nhiễm cắm cúi theo sau Tây Tường Liệt, biểu cảm của Vương gia thực âm u, làm cho nó không rét mà run.</w:t>
      </w:r>
    </w:p>
    <w:p>
      <w:pPr>
        <w:pStyle w:val="BodyText"/>
      </w:pPr>
      <w:r>
        <w:t xml:space="preserve">Nhưng Vương gia rốt cuộc đang đem mình chạy đi đâu? Tiểu Nhiễm càng ngày càng mông lung, đến lúc sau nó mới ý thức được, đây là Vương gia đang dẫn nó đến Vĩnh Hàm Các.</w:t>
      </w:r>
    </w:p>
    <w:p>
      <w:pPr>
        <w:pStyle w:val="BodyText"/>
      </w:pPr>
      <w:r>
        <w:t xml:space="preserve">Tiểu Nhiễm dừng bước, Tây Tường Liệt quay đầu nhìn nó, biểu cảm vẫn khủng bố đáng sợ như cũ. Tây Tường Liệt nhìn Tiểu Nhiễm một lát, cũng không có nói chuyện, lại tiếp tục ép nó đi lên phía trước.</w:t>
      </w:r>
    </w:p>
    <w:p>
      <w:pPr>
        <w:pStyle w:val="BodyText"/>
      </w:pPr>
      <w:r>
        <w:t xml:space="preserve">Tiểu Nhiễm không đi, giãy dụa vài cái, Tây Tường Liệt liền dứt khoát nhấc bổng nó lên, hướng Nguyệt Tiên Cư đi đến. Mặc kệ Tiểu Nhiễm kháng cự ra sao, hắn cũng không để ý đến nó.</w:t>
      </w:r>
    </w:p>
    <w:p>
      <w:pPr>
        <w:pStyle w:val="BodyText"/>
      </w:pPr>
      <w:r>
        <w:t xml:space="preserve">Tới Nguyệt Tiên Cư, Tây Tường Liệt một cước đá văng cửa phòng, phòng không có đốt đèn, hắn liền cứ như thế trong bóng tối ôm Tiểu Nhiễm tiến đến bên giường.</w:t>
      </w:r>
    </w:p>
    <w:p>
      <w:pPr>
        <w:pStyle w:val="BodyText"/>
      </w:pPr>
      <w:r>
        <w:t xml:space="preserve">Ngay sau đó, Tiểu Nhiễm bị ấn ngã lên giường, Tây Tường Liệt nằm đè lên người nó.</w:t>
      </w:r>
    </w:p>
    <w:p>
      <w:pPr>
        <w:pStyle w:val="BodyText"/>
      </w:pPr>
      <w:r>
        <w:t xml:space="preserve">“Ân……” Từ trong cổ họng Tiểu Nhiễm phát ra một tiếng rên nhỏ, bởi vì Tây Tường Liệt đang mãnh liệt hôn nó.</w:t>
      </w:r>
    </w:p>
    <w:p>
      <w:pPr>
        <w:pStyle w:val="BodyText"/>
      </w:pPr>
      <w:r>
        <w:t xml:space="preserve">Tiểu Nhiễm dùng hết khí lực đẩy, Tây Tường Liệt cuối cùng mới ngẩng đầu lên nhìn nó.</w:t>
      </w:r>
    </w:p>
    <w:p>
      <w:pPr>
        <w:pStyle w:val="BodyText"/>
      </w:pPr>
      <w:r>
        <w:t xml:space="preserve">Trong phòng tối đen, nhưng ánh mắt Tây Tường Liệt lại có vẻ đặc biệt sáng.</w:t>
      </w:r>
    </w:p>
    <w:p>
      <w:pPr>
        <w:pStyle w:val="BodyText"/>
      </w:pPr>
      <w:r>
        <w:t xml:space="preserve">“Đừng tra tấn ta nữa, Nhiễm Nhi…….” Tây Tường Liệt ngăn không cho Tiểu Nhiễm quay mặt đi, thanh âm có chút khàn khàn: “Trở lại bên ta đi, đừng làm hạ nhân nữa.”</w:t>
      </w:r>
    </w:p>
    <w:p>
      <w:pPr>
        <w:pStyle w:val="BodyText"/>
      </w:pPr>
      <w:r>
        <w:t xml:space="preserve">“Sợ ngươi mệt mỏi, sợ ngươi bị nhiễm lạnh, sợ ngươi giống như ngày hôm nay bị người khác bắt nạt đụng chạm, ngươi không có bên cạnh ta ta liền lo lắng không yên. Ngươi cũng sẽ không nói chuyện, ta sợ ngươi dù có bị thương tổn cũng không ai biết, sợ rằng ta không thể kịp thời đến bảo hộ ngươi.” Tây Tường Liệt ôm chặt người trong lòng.</w:t>
      </w:r>
    </w:p>
    <w:p>
      <w:pPr>
        <w:pStyle w:val="BodyText"/>
      </w:pPr>
      <w:r>
        <w:t xml:space="preserve">“Cho nên đừng trừng phạt ta như vậy nữa, ta đã khổ sở lắm rồi, ngươi nếu không trở lại bên cạnh ta, ta sẽ phát điên lên mất.”</w:t>
      </w:r>
    </w:p>
    <w:p>
      <w:pPr>
        <w:pStyle w:val="BodyText"/>
      </w:pPr>
      <w:r>
        <w:t xml:space="preserve">Tiểu Nhiễm cảm giác khóe mắt mình có điểm cay cay, giống như đang có cái gì đó chảy ra.</w:t>
      </w:r>
    </w:p>
    <w:p>
      <w:pPr>
        <w:pStyle w:val="BodyText"/>
      </w:pPr>
      <w:r>
        <w:t xml:space="preserve">Tây Tường Liệt từng chút từng chút một hôn lên mặt nó, nhẹ nhàng âu yếm, giống như là sợ sẽ phá hủy mất báu vật vô giá. Lệ bên khóe mắt Tiểu Nhiễm cũng bị hắn liếm vào miệng.</w:t>
      </w:r>
    </w:p>
    <w:p>
      <w:pPr>
        <w:pStyle w:val="BodyText"/>
      </w:pPr>
      <w:r>
        <w:t xml:space="preserve">Tiểu Nhiễm suy nghĩ một chút, từ từ vươn tay ôm lấy Tây Tường Liệt, nâng đầu đưa đôi môi mình lên để đối phương hôn.</w:t>
      </w:r>
    </w:p>
    <w:p>
      <w:pPr>
        <w:pStyle w:val="BodyText"/>
      </w:pPr>
      <w:r>
        <w:t xml:space="preserve">Vạt áo bị Vương gia lấy tay vạch ra, da thịt tuyết trắng như ngọc bại lộ trong không khí, đều bị Tây Tường Liệt tận tình liếm mút.</w:t>
      </w:r>
    </w:p>
    <w:p>
      <w:pPr>
        <w:pStyle w:val="BodyText"/>
      </w:pPr>
      <w:r>
        <w:t xml:space="preserve">Tây Tường Liệt gấp gáp tiến nhập vào bên trong, để cho Tiểu Nhiễm gắt gao ngậm lấy, bao trùm lên hạ thể nóng rực của mình.</w:t>
      </w:r>
    </w:p>
    <w:p>
      <w:pPr>
        <w:pStyle w:val="BodyText"/>
      </w:pPr>
      <w:r>
        <w:t xml:space="preserve">Mỗi một lần bị xuyên thấu, đều nghe thấy Vương gia kêu tên mình. Tiểu nhiễm ôm chặt thân hình trần trụi rắn chắc của người bên trên, nhắm mắt lại cảm thụ sự chuyển động mạnh mẽ của hắn bên trong cơ thể mình.</w:t>
      </w:r>
    </w:p>
    <w:p>
      <w:pPr>
        <w:pStyle w:val="BodyText"/>
      </w:pPr>
      <w:r>
        <w:t xml:space="preserve">Tiểu Nhiễm vẻ mặt có chút hốt hoảng, càng dùng sức ôm chặt nam nhân mình yêu thương hết mực này, nước mắt không kìm nổi chảy xuống…</w:t>
      </w:r>
    </w:p>
    <w:p>
      <w:pPr>
        <w:pStyle w:val="BodyText"/>
      </w:pPr>
      <w:r>
        <w:t xml:space="preserve">~oOo</w:t>
      </w:r>
    </w:p>
    <w:p>
      <w:pPr>
        <w:pStyle w:val="BodyText"/>
      </w:pPr>
      <w:r>
        <w:t xml:space="preserve">~Tiểu Nhiễm trở về Nguyệt Tiên Cư, cao hứng nhất có lẽ chính là Thu Đào, nàng lại trở về làm nha hoàn bên người công tử, cuối cùng cũng không cần phải lo lắng công tử bị lạnh hay mệt mỏi nữa rồi. Tuy rằng nàng đến bây giờ vẫn không biết công tử cùng Vương gia rốt cuộc đã xảy ra chuyện gì, nhưng chỉ cần bọn họ hoà thuận trở lại, nàng cũng rất vui vẻ.</w:t>
      </w:r>
    </w:p>
    <w:p>
      <w:pPr>
        <w:pStyle w:val="BodyText"/>
      </w:pPr>
      <w:r>
        <w:t xml:space="preserve">Hơn nữa thoạt nhìn Vương gia cùng với công tử cảm tình so với trước kia còn muốn tốt hơn. Tất cả những thứ liên quan đến công tử Vương gia đều tự mình an bài chuẩn bị, mỗi món ăn đều phải đưa ngài kiểm tra trước, không có dinh dưỡng sẽ không được phép đặt lên bàn cơm của công tử.</w:t>
      </w:r>
    </w:p>
    <w:p>
      <w:pPr>
        <w:pStyle w:val="BodyText"/>
      </w:pPr>
      <w:r>
        <w:t xml:space="preserve">Còn có lần trước, buổi sáng ngày đó nàng vô tình chứng kiến Vương gia vô cùng tôn quý của bọn họ thế nhưng tự tay mặc quần áo cho công tử, chưa hết, hắn còn tự mình chải tóc giúp công tử. Nàng khi ấy miệng há hốc, nhưng lúc sau nghĩ lại thấy cảm động muốn chết, công tử thật sự là quá hạnh phúc đi.</w:t>
      </w:r>
    </w:p>
    <w:p>
      <w:pPr>
        <w:pStyle w:val="BodyText"/>
      </w:pPr>
      <w:r>
        <w:t xml:space="preserve">Hiện tại Vương gia giống như là sủng ái công tử đến thế nào cũng cảm thấy không đủ, chỉ hận không thể đem đối phương ngậm vào trong miệng (=.=”) Việc này làm cho bọn hạ nhân các nàng kinh ngạc không thôi.</w:t>
      </w:r>
    </w:p>
    <w:p>
      <w:pPr>
        <w:pStyle w:val="BodyText"/>
      </w:pPr>
      <w:r>
        <w:t xml:space="preserve">“Công tử, Vương gia nói hắn hôm nay phải vào cung một chuyến, đến tối mới có thể trở về, dặn ngươi không cần nhớ hắn.” Thu Đào cười hì hì nói.</w:t>
      </w:r>
    </w:p>
    <w:p>
      <w:pPr>
        <w:pStyle w:val="BodyText"/>
      </w:pPr>
      <w:r>
        <w:t xml:space="preserve">Tiểu Nhiễm mặt lập tức liền đỏ lên, nó ngẩng đầu liếc mắt nhìn thần tình tủm tỉm của Thu Đào, nhanh chóng làm bộ như đang chơi với bạch điêu mà không để ý đến nàng.</w:t>
      </w:r>
    </w:p>
    <w:p>
      <w:pPr>
        <w:pStyle w:val="BodyText"/>
      </w:pPr>
      <w:r>
        <w:t xml:space="preserve">“Ha ha,” Thu Đào nhịn không được cười ra tiếng:“Công tử, ngươi không cần ngượng ngùng. Vương gia sủng ngươi như vậy đến cả ta cũng cao hứng theo. Sau này các ngươi đều đừng cãi nhau nữa, bằng không cả hai sẽ đều khó chịu, ngươi xem Vương gia vẫn là thực yêu ngươi đi?”</w:t>
      </w:r>
    </w:p>
    <w:p>
      <w:pPr>
        <w:pStyle w:val="BodyText"/>
      </w:pPr>
      <w:r>
        <w:t xml:space="preserve">Tiểu Nhiễm lúc này cả hai tai đều đỏ lên.</w:t>
      </w:r>
    </w:p>
    <w:p>
      <w:pPr>
        <w:pStyle w:val="BodyText"/>
      </w:pPr>
      <w:r>
        <w:t xml:space="preserve">Sau khi Thu Đào đi ra ngoài, Tiểu Nhiễm ôm bạch điêu trong lòng bắt đầu ngây người. Nhớ tới Vương gia đối với nó thật là tốt, liền lại bắt đầu đỏ mặt.</w:t>
      </w:r>
    </w:p>
    <w:p>
      <w:pPr>
        <w:pStyle w:val="BodyText"/>
      </w:pPr>
      <w:r>
        <w:t xml:space="preserve">Mấy ngày nay cảm giác thật sự vô cùng hỗn loạn. Ngay tại thời điểm nó nghĩ rằng mình thực hạnh phúc, lại xảy ra việc khiến nó phải rớt mộng. Nhưng lúc mà nó đã muốn hoàn toàn tuyệt vọng, hạnh phúc lại lần nữa đến với nó.</w:t>
      </w:r>
    </w:p>
    <w:p>
      <w:pPr>
        <w:pStyle w:val="BodyText"/>
      </w:pPr>
      <w:r>
        <w:t xml:space="preserve">Lúc này đây, hạnh phúc chân chính có phải hay không đã không còn quá xa xôi ? Nó cùng Vương gia có thể một mực ở cùng nhau không?</w:t>
      </w:r>
    </w:p>
    <w:p>
      <w:pPr>
        <w:pStyle w:val="BodyText"/>
      </w:pPr>
      <w:r>
        <w:t xml:space="preserve">Nó sẽ không nói, nó không thể đem những suy nghĩ trong lòng mình thổ lộ với Vương gia được, nhưng mà… Vương gia hắn hẳn là sẽ biết đi?</w:t>
      </w:r>
    </w:p>
    <w:p>
      <w:pPr>
        <w:pStyle w:val="BodyText"/>
      </w:pPr>
      <w:r>
        <w:t xml:space="preserve">————————-</w:t>
      </w:r>
    </w:p>
    <w:p>
      <w:pPr>
        <w:pStyle w:val="BodyText"/>
      </w:pPr>
      <w:r>
        <w:t xml:space="preserve">Dễ mềm lòng như thế, phải chăng vì quá khát khao hạnh phúc chân chính mà chỉ Tây Tường Liệt mới có thể đem lại? Ai</w:t>
      </w:r>
    </w:p>
    <w:p>
      <w:pPr>
        <w:pStyle w:val="BodyText"/>
      </w:pPr>
      <w:r>
        <w:t xml:space="preserve">~p/s : mới đọc kỹ hết một lượt bộ này rồi, quả thực ghét thằng công vô cùng tận =”=</w:t>
      </w:r>
    </w:p>
    <w:p>
      <w:pPr>
        <w:pStyle w:val="Compact"/>
      </w:pPr>
      <w:r>
        <w:t xml:space="preserve">p/s 2 : sorry các bạn, mình có chút nhầm lẫn, cái anh Viên Cảnh Triệt í, ảnh còn xuất hiện nhiều nhiều nữa cơ :”&gt; tại lúc trước đọc lướt qua nên không chú ý lắm =)))))</w:t>
      </w:r>
      <w:r>
        <w:br w:type="textWrapping"/>
      </w:r>
      <w:r>
        <w:br w:type="textWrapping"/>
      </w:r>
    </w:p>
    <w:p>
      <w:pPr>
        <w:pStyle w:val="Heading2"/>
      </w:pPr>
      <w:bookmarkStart w:id="61" w:name="chương-40-canh-phòng-nghiêm-ngặt"/>
      <w:bookmarkEnd w:id="61"/>
      <w:r>
        <w:t xml:space="preserve">40. Chương 40: Canh Phòng Nghiêm Ngặt</w:t>
      </w:r>
    </w:p>
    <w:p>
      <w:pPr>
        <w:pStyle w:val="Compact"/>
      </w:pPr>
      <w:r>
        <w:br w:type="textWrapping"/>
      </w:r>
      <w:r>
        <w:br w:type="textWrapping"/>
      </w:r>
      <w:r>
        <w:t xml:space="preserve">Buổi chiều, Tây Tường Liệt quả nhiên đã từ trong cung trở lại. Chuyện đầu tiên hắn làm khi trở về chính là lao đến Nguyệt Tiên Cư. Thu Đào thấy hắn tới, vội vàng hành lễ rồi cáo lui.</w:t>
      </w:r>
    </w:p>
    <w:p>
      <w:pPr>
        <w:pStyle w:val="BodyText"/>
      </w:pPr>
      <w:r>
        <w:t xml:space="preserve">Tây Tường Liệt ôm chầm lấy Tiểu Nhiễm hôn nồng nhiệt một lúc, hôn xong lại đem nó siết thật chặt vào trong lòng. Tiểu Nhiễm phát giác Vương gia có điểm gì là lạ, giống như tâm tình không được tốt, liền ngẩng đầu dùng ánh mắt hỏi hắn.</w:t>
      </w:r>
    </w:p>
    <w:p>
      <w:pPr>
        <w:pStyle w:val="BodyText"/>
      </w:pPr>
      <w:r>
        <w:t xml:space="preserve">“Ta không sao, chỉ là trong cung xảy ra chút chuyện, ngươi không cần lo lắng.” Tây Tường Liệt nhìn ra ý tứ của Tiểu Nhiễm, đáp.</w:t>
      </w:r>
    </w:p>
    <w:p>
      <w:pPr>
        <w:pStyle w:val="BodyText"/>
      </w:pPr>
      <w:r>
        <w:t xml:space="preserve">Thật sự không có chuyện gì sao? Tiểu Nhiễm cảm thấy sự tình không đơn giản như vậy, nhưng nó căn bản đối với mấy việc chính sự của triều đình này thì dốt đặc cán mai, cũng vô pháp cùng Tây Tường Liệt nói thêm cái gì nữa.</w:t>
      </w:r>
    </w:p>
    <w:p>
      <w:pPr>
        <w:pStyle w:val="BodyText"/>
      </w:pPr>
      <w:r>
        <w:t xml:space="preserve">Buổi tối hôm đó, động tác của Tây Tường Liệt có điểm thô bạo, tuy rằng không có làm đau Tiểu Nhiễm, nhưng hắn lại ôm chặt Tiểu Nhiễm làm đến tận canh bốn mới để cho nó ngủ.</w:t>
      </w:r>
    </w:p>
    <w:p>
      <w:pPr>
        <w:pStyle w:val="BodyText"/>
      </w:pPr>
      <w:r>
        <w:t xml:space="preserve">Tây Tường Liệt nhìn Nhiễm Nhi nằm trong lòng mình bởi vì mệt mỏi quá độ mà trở nên mê man, cảm thấy thương tiếc vô cùng, hắn không phải cố ý làm Nhiễm Nhi mệt mỏi thế đâu. Kỳ thật hôm nay không phát sinh ra việc chính sự gì khiến hắn phiền lòng, mà hết thảy đều là vì cái tên Viên Cảnh Triệt kia. Gã đó thế nhưng hôm nay tới thượng triều, mở miệng lấy lý do học hỏi mà yêu cầu Hoàng Thượng cho phép gã đến Thụy Dương vương phủ ở một tháng. Hoàng Thượng cảm thấy gã ham học hỏi, liền lập tức đồng ý thỉnh cầu của hắn.</w:t>
      </w:r>
    </w:p>
    <w:p>
      <w:pPr>
        <w:pStyle w:val="BodyText"/>
      </w:pPr>
      <w:r>
        <w:t xml:space="preserve">Tây Tường Liệt lúc ấy mặt đen sì, nói chính mình gần đây bận rộn, không có thời gian chỉ dẫn cho Cảnh Vương gia học tập. Tuy nhiên Viên Cảnh Triệt lại nói rằng gã sẽ không làm phiền nhiều đến hắn, chỉ cần để gã ở Thụy Dương vương phủ một tháng, gã sẽ gần đèn thì rạng, vậy là thoả mãn rồi.</w:t>
      </w:r>
    </w:p>
    <w:p>
      <w:pPr>
        <w:pStyle w:val="BodyText"/>
      </w:pPr>
      <w:r>
        <w:t xml:space="preserve">Hoàng Thượng cảm thấy đây là cơ hội tốt để xúc tiến tình cảm của hai người, liền cật lực tán thành.</w:t>
      </w:r>
    </w:p>
    <w:p>
      <w:pPr>
        <w:pStyle w:val="BodyText"/>
      </w:pPr>
      <w:r>
        <w:t xml:space="preserve">Tây Tường Liệt nếu còn không đồng ý nữa tức là không nể mặt hoàng thượng, ảnh hưởng đến tôn nghiêm hoàng đế.</w:t>
      </w:r>
    </w:p>
    <w:p>
      <w:pPr>
        <w:pStyle w:val="BodyText"/>
      </w:pPr>
      <w:r>
        <w:t xml:space="preserve">Hắn dùng ánh mắt cảnh cáo quét về phía Viên Cảnh Triệt, lại bị Viên Cảnh Triệt cố ý tránh được.</w:t>
      </w:r>
    </w:p>
    <w:p>
      <w:pPr>
        <w:pStyle w:val="BodyText"/>
      </w:pPr>
      <w:r>
        <w:t xml:space="preserve">Cho nên hiện giờ tâm tình Tây Tường Liệt mới có thể tồi tệ như vậy, sớm biết thế này hắn dù nói gì cũng sẽ không tổ chức sinh nhật, để rồi đem những người đó dẫn vào trong vương phủ. Như vậy sẽ không có người thấy được Nhiễm Nhi, Nhiễm Nhi sẽ không trở thành mục tiêu cho kẻ khác.</w:t>
      </w:r>
    </w:p>
    <w:p>
      <w:pPr>
        <w:pStyle w:val="BodyText"/>
      </w:pPr>
      <w:r>
        <w:t xml:space="preserve">Tây Tường Liệt trong lòng nghẹn một cục tức thật lớn, hắn tuyệt đối không cho phép bất luận kẻ nào có ý với Tiểu Nhiễm!</w:t>
      </w:r>
    </w:p>
    <w:p>
      <w:pPr>
        <w:pStyle w:val="BodyText"/>
      </w:pPr>
      <w:r>
        <w:t xml:space="preserve">Cho dù tên Viên Cảnh Triệt kia đến đây, hắn cũng sẽ không để gã tiến vào Vĩnh Hàm Các, lại càng không để gã có cơ hội tiếp cận Nhiễm Nhi. Nếu chẳng may tên đó có thật sự đối với Nhiễm Nhi làm ra chuyện không hay, Tây Tường Liệt liền làm theo những gì hắn đã từng nói, chặt tứ chi gã!</w:t>
      </w:r>
    </w:p>
    <w:p>
      <w:pPr>
        <w:pStyle w:val="BodyText"/>
      </w:pPr>
      <w:r>
        <w:t xml:space="preserve">Tây Tường Liệt hôn hôn trán Tiểu Nhiễm, nhẹ nhàng vén vài sợi tóc rũ ở phía trước ra đằng sau tai cho nó, rồi mới tràn đầy yêu thương ôm Tiểu Nhiễm vào lòng cùng ngủ.</w:t>
      </w:r>
    </w:p>
    <w:p>
      <w:pPr>
        <w:pStyle w:val="BodyText"/>
      </w:pPr>
      <w:r>
        <w:t xml:space="preserve">…</w:t>
      </w:r>
    </w:p>
    <w:p>
      <w:pPr>
        <w:pStyle w:val="BodyText"/>
      </w:pPr>
      <w:r>
        <w:t xml:space="preserve">Ngày hôm sau, Viên Cảnh Triệt quả nhiên mang theo mấy nô tài bên người đi tới Thụy Dương vương phủ. Tây Tường Liệt bước đến trước mặt gã, lạnh lùng răn đe một câu:“Ngươi tốt nhất nên cẩn thận một chút.” Nói xong, Tây Tường Liệt liền ly khai.</w:t>
      </w:r>
    </w:p>
    <w:p>
      <w:pPr>
        <w:pStyle w:val="BodyText"/>
      </w:pPr>
      <w:r>
        <w:t xml:space="preserve">Viên Cảnh Triệt giật nhẹ khoé miệng nhìn theo bóng lưng Tây Tường Liệt, quay ra sai bảo Trần tổng quản chuẩn bị cho mình một gian phòng, còn nói rằng chính mình đã được hoàng đế ân chuẩn ở tại đây một tháng.</w:t>
      </w:r>
    </w:p>
    <w:p>
      <w:pPr>
        <w:pStyle w:val="BodyText"/>
      </w:pPr>
      <w:r>
        <w:t xml:space="preserve">Trần tổng quản vừa nghe là ý chỉ của hoàng thượng, đành phải đi chuẩn bị cho người ta một gian khách phòng.</w:t>
      </w:r>
    </w:p>
    <w:p>
      <w:pPr>
        <w:pStyle w:val="BodyText"/>
      </w:pPr>
      <w:r>
        <w:t xml:space="preserve">Viên Cảnh Triệt thực vừa lòng, mang người của mình đi an bài chỗ ở mới.</w:t>
      </w:r>
    </w:p>
    <w:p>
      <w:pPr>
        <w:pStyle w:val="BodyText"/>
      </w:pPr>
      <w:r>
        <w:t xml:space="preserve">Kỳ thật gã muốn tới nơi này ở cũng không có ý tứ gì khác, Tây Tường Liệt tuy rằng có thể làm cho người ta sợ hãi, nhưng Viên Cảnh Triệt không tin là hắn thật sự dám đối với gã lỗ mãng quá phận. Gã ở nơi này chính là muốn tiếp cận với bảo bối giống như thần tiên nọ, mấy ngày hôm trước gã ăn không ngon ngủ không yên, khắp đầu óc đều tràn đầy hình bóng người ấy. Gã thật sự là chịu không nổi nữa, gã nhất định phải gặp lại người kia lần nữa.</w:t>
      </w:r>
    </w:p>
    <w:p>
      <w:pPr>
        <w:pStyle w:val="BodyText"/>
      </w:pPr>
      <w:r>
        <w:t xml:space="preserve">Hiện giờ Viên Cảnh Triệt quả thật đã có thể hoàn toàn hiểu được ý tứ của câu nói lịch sử “Chỉ cần mỹ nhân, không cần giang sơn” rồi, gã hiện tại chính là cái kiểu cảm giác chỉ cần có được mỹ nhân kia, bảo gã sống thiếu đi mười năm cũng được! (=.=”)</w:t>
      </w:r>
    </w:p>
    <w:p>
      <w:pPr>
        <w:pStyle w:val="BodyText"/>
      </w:pPr>
      <w:r>
        <w:t xml:space="preserve">Viên Cảnh Triệt cứ như vậy ở lại Thụy Dương vương phủ, trong vương phủ mọi người đều mờ mịt không rõ tại sao tự dưng nơi này lại lòi ra một vị khách quý. Nhưng mà bọn hắn đã thăm dò qua sắc mặt của chủ nhân rồi, hẳn là vị Cảnh Dương Vương này rất không được hoan nghênh……</w:t>
      </w:r>
    </w:p>
    <w:p>
      <w:pPr>
        <w:pStyle w:val="BodyText"/>
      </w:pPr>
      <w:r>
        <w:t xml:space="preserve">…</w:t>
      </w:r>
    </w:p>
    <w:p>
      <w:pPr>
        <w:pStyle w:val="BodyText"/>
      </w:pPr>
      <w:r>
        <w:t xml:space="preserve">“Nhiễm Nhi, ngươi phải cố gắng đi ra ngoài càng ít càng tốt, mà tốt nhất là đừng ra khỏi Vĩnh Hàm Các nữa, biết không?” Hôm nay, Tây Tường Liệt đối với Tiểu Nhiễm nói.</w:t>
      </w:r>
    </w:p>
    <w:p>
      <w:pPr>
        <w:pStyle w:val="BodyText"/>
      </w:pPr>
      <w:r>
        <w:t xml:space="preserve">Tiểu Nhiễm có chút không rõ, tại sao trước kia Vương gia chưa bao giờ hạn chế hoạt động của nó, hiện tại lại nói không cho nó đi ra ngoài? Mà dù sao Tiểu Nhiễm cũng vốn không thích ra ngoài, liền vô cùng ngoan ngoãn mà liên tục gật gật. (ngoan như cún con í</w:t>
      </w:r>
    </w:p>
    <w:p>
      <w:pPr>
        <w:pStyle w:val="BodyText"/>
      </w:pPr>
      <w:r>
        <w:t xml:space="preserve">)</w:t>
      </w:r>
    </w:p>
    <w:p>
      <w:pPr>
        <w:pStyle w:val="Compact"/>
      </w:pPr>
      <w:r>
        <w:t xml:space="preserve">Tây Tường Liệt thấy vậy càng kéo chặt Tiểu Nhiễm ôm vào lòng hơn, còn không hiểu vì lý do gì mà thở dài một hơi. Nhiễm Nhi của hắn thật quá đáng yêu, ai cũng đều muốn có, cho nên hắn nhất định phải bảo vệ nó thật tốt.</w:t>
      </w:r>
      <w:r>
        <w:br w:type="textWrapping"/>
      </w:r>
      <w:r>
        <w:br w:type="textWrapping"/>
      </w:r>
    </w:p>
    <w:p>
      <w:pPr>
        <w:pStyle w:val="Heading2"/>
      </w:pPr>
      <w:bookmarkStart w:id="62" w:name="chương-41-thời-buổi-rối-loạn"/>
      <w:bookmarkEnd w:id="62"/>
      <w:r>
        <w:t xml:space="preserve">41. Chương 41: Thời Buổi Rối Loạn</w:t>
      </w:r>
    </w:p>
    <w:p>
      <w:pPr>
        <w:pStyle w:val="Compact"/>
      </w:pPr>
      <w:r>
        <w:br w:type="textWrapping"/>
      </w:r>
      <w:r>
        <w:br w:type="textWrapping"/>
      </w:r>
      <w:r>
        <w:t xml:space="preserve">Viên Cảnh Triệt gần đây tâm tình phi thường không tốt! Đến đây đã được vài ngày, vậy mà gã ngay cả nhìn cũng không nhìn thấy mỹ nhân kia một cái. Gã biết Tây Tường Liệt nhất định là đã đem người nọ giấu đi rồi. Cả vương phủ gã đều cẩn thận thăm dò, duy chỉ có Vĩnh Hàm Các kia là không cho phép ngoại nhân tùy tiện đi vào, mỹ nhân hẳn là bị giấu ở nơi đó đi?</w:t>
      </w:r>
    </w:p>
    <w:p>
      <w:pPr>
        <w:pStyle w:val="BodyText"/>
      </w:pPr>
      <w:r>
        <w:t xml:space="preserve">Gã muốn đi vào, chỉ tiếc thủ vệ canh chừng quá nghiêm ngặt, làm gã không có cơ hội tiến vào.</w:t>
      </w:r>
    </w:p>
    <w:p>
      <w:pPr>
        <w:pStyle w:val="BodyText"/>
      </w:pPr>
      <w:r>
        <w:t xml:space="preserve">Mỹ nhân a mỹ nhân, ngươi rốt cuộc ở nơi nào! Viên Cảnh Triệt ngay cả ngủ cũng mơ thấy Tiểu Nhiễm, khi tỉnh lại, thấy quần đều là….. một mảnh ẩm ướt…… Gã gần như đã bị mắc bệnh tương tư mất rồi, chưa từng có một nữ nhân nào có thể khiến gã chỉ mới nhìn mặt một lần mà thần hồn điên đảo như này. Mỹ nhân kia là một nam nhi, gã biết, nhưng đó chính là nam nhi đẹp nhất, mê người nhất mà gã từng thấy.</w:t>
      </w:r>
    </w:p>
    <w:p>
      <w:pPr>
        <w:pStyle w:val="BodyText"/>
      </w:pPr>
      <w:r>
        <w:t xml:space="preserve">…</w:t>
      </w:r>
    </w:p>
    <w:p>
      <w:pPr>
        <w:pStyle w:val="BodyText"/>
      </w:pPr>
      <w:r>
        <w:t xml:space="preserve">Tây Tường Liệt giờ phút này lại đang vui vẻ cùng Tiểu Nhiễm chơi đùa với Tiểu Bạch điêu, Bạch Điêu chơi cùng bọn họ lúc thì xù lông, một hồi lại vươn móng vuốt, giống như rất thích thú.</w:t>
      </w:r>
    </w:p>
    <w:p>
      <w:pPr>
        <w:pStyle w:val="BodyText"/>
      </w:pPr>
      <w:r>
        <w:t xml:space="preserve">Đột nhiên thanh âm của Trần tổng quản ở ngoài cửa vang lên:“Vương gia, lão nô có việc bẩm báo.”</w:t>
      </w:r>
    </w:p>
    <w:p>
      <w:pPr>
        <w:pStyle w:val="BodyText"/>
      </w:pPr>
      <w:r>
        <w:t xml:space="preserve">“Tiến vào.” Tây Tường Liệt nói, chỉ thấy Trần tổng quản vẻ mặt lo âu tiến vào.</w:t>
      </w:r>
    </w:p>
    <w:p>
      <w:pPr>
        <w:pStyle w:val="BodyText"/>
      </w:pPr>
      <w:r>
        <w:t xml:space="preserve">“Chuyện gì?”</w:t>
      </w:r>
    </w:p>
    <w:p>
      <w:pPr>
        <w:pStyle w:val="BodyText"/>
      </w:pPr>
      <w:r>
        <w:t xml:space="preserve">“Vương gia, này…… Lão nô nghĩ vẫn nên để ngài ra ngoài rồi nói sau…”</w:t>
      </w:r>
    </w:p>
    <w:p>
      <w:pPr>
        <w:pStyle w:val="BodyText"/>
      </w:pPr>
      <w:r>
        <w:t xml:space="preserve">Tây Tường Liệt nhíu mi:“Có chuyện gì mà không thể nói tại đây? Nói đi, bổn vương ở chỗ này nghe.” Hắn không muốn giấu Nhiễm Nhi chuyện gì cả, hắn không muốn lại để cho Nhiễm Nhi nghĩ nhiều nữa.</w:t>
      </w:r>
    </w:p>
    <w:p>
      <w:pPr>
        <w:pStyle w:val="BodyText"/>
      </w:pPr>
      <w:r>
        <w:t xml:space="preserve">Tổng quản bất đắc dĩ mở miệng:“Vâng, Vương gia, Tứ phu nhân bên kia báo tin vui.”</w:t>
      </w:r>
    </w:p>
    <w:p>
      <w:pPr>
        <w:pStyle w:val="BodyText"/>
      </w:pPr>
      <w:r>
        <w:t xml:space="preserve">“Cái gì?!” Tiểu Nhiễm cùng Tây Tường Liệt đều kinh ngạc giật mình.</w:t>
      </w:r>
    </w:p>
    <w:p>
      <w:pPr>
        <w:pStyle w:val="BodyText"/>
      </w:pPr>
      <w:r>
        <w:t xml:space="preserve">“Thầy thuốc nói là nàng đã mang thai hơn hai tháng rồi, chỉ là Tứ phu nhân thân thể không có triệu chứng gì nên vẫn không biết. Sáng nay mới bắt đầu nôn oẹ, Tứ phu nhân tìm thầy thuốc đến khám và chữa bệnh, ai ngờ phát hiện được nàng đã có bầu từ lâu.” Trần tổng quản có điểm lo lắng nhìn về phía Tiểu Nhiễm, quên đi, việc này giấu cũng không giấu được, Tiểu Nhiễm sớm muộn gì cũng sẽ biết .</w:t>
      </w:r>
    </w:p>
    <w:p>
      <w:pPr>
        <w:pStyle w:val="BodyText"/>
      </w:pPr>
      <w:r>
        <w:t xml:space="preserve">Tuy rằng Tây Tường Liệt vẫn chưa tính toán đến việc có hài tử, nhưng mà hiện tại hắn sắp có một hài tử, nên bản năng làm cha trong lòng liền trỗi dậy, vẻ mặt ngoài kinh ngạc còn có sự kinh hỉ vui sướng. Nhưng mà ngay sau đó, Tây Tường Liệt liền lo lắng nhìn về phía Tiểu Nhiễm, Tiểu Nhiễm nhưng lại đối với hắn cười cười, tỏ vẻ chúc mừng.</w:t>
      </w:r>
    </w:p>
    <w:p>
      <w:pPr>
        <w:pStyle w:val="BodyText"/>
      </w:pPr>
      <w:r>
        <w:t xml:space="preserve">“Nhiễm Nhi,” Tây Tường Liệt đem nó ôm vào lòng: “Cho dù hài tử của ta sinh ra, ta cũng sẽ không thay lòng với ngươi.”</w:t>
      </w:r>
    </w:p>
    <w:p>
      <w:pPr>
        <w:pStyle w:val="BodyText"/>
      </w:pPr>
      <w:r>
        <w:t xml:space="preserve">Tổng quản đứng ở một bên, trong lòng có điểm an ủi.</w:t>
      </w:r>
    </w:p>
    <w:p>
      <w:pPr>
        <w:pStyle w:val="BodyText"/>
      </w:pPr>
      <w:r>
        <w:t xml:space="preserve">“Ta đi trước xem Yến Nhi, lập tức sẽ trở lại.” Tiểu Nhiễm đối Tây Tường Liệt gật đầu, kỳ thật nó cũng không dám hi vọng nhiều vào việc Tây Tường Liệt sẽ lập tức trở lại.</w:t>
      </w:r>
    </w:p>
    <w:p>
      <w:pPr>
        <w:pStyle w:val="BodyText"/>
      </w:pPr>
      <w:r>
        <w:t xml:space="preserve">Tây Tường Liệt cùng tổng quản đi rồi, Tiểu Nhiễm liền cảm giác trong lòng có điểm đổ vỡ, Vương gia có hài tử mình không phải là nên thay hắn cao hứng sao? Tại sao lại cảm thấy khó chịu như vậy? Bản thân thật sự ích kỷ đến nỗi ngay cả hài tử cũng không muốn cho Vương gia có sao?</w:t>
      </w:r>
    </w:p>
    <w:p>
      <w:pPr>
        <w:pStyle w:val="BodyText"/>
      </w:pPr>
      <w:r>
        <w:t xml:space="preserve">Tiểu Nhiễm đối với tâm tình như vậy không khỏi có điểm sợ hãi.</w:t>
      </w:r>
    </w:p>
    <w:p>
      <w:pPr>
        <w:pStyle w:val="BodyText"/>
      </w:pPr>
      <w:r>
        <w:t xml:space="preserve">…</w:t>
      </w:r>
    </w:p>
    <w:p>
      <w:pPr>
        <w:pStyle w:val="BodyText"/>
      </w:pPr>
      <w:r>
        <w:t xml:space="preserve">Liễu Yến cao hứng đứng ngồi không yên, đúng là không thể ngờ được, nàng ở tại thời điểm quan trọng này mang thai hài tử của Vương gia! Quả nhiên là nhờ ông trời giúp nàng, Vương gia đã thật lâu thật lâu không có cùng nàng một phòng, vậy mà nàng đột nhiên lại phát hiện bản thân có bầu.</w:t>
      </w:r>
    </w:p>
    <w:p>
      <w:pPr>
        <w:pStyle w:val="BodyText"/>
      </w:pPr>
      <w:r>
        <w:t xml:space="preserve">Khi thầy thuốc nói thời điểm nàng có thai, Liễu Yến đã cao hứng đến thiếu chút nữa ngất xỉu.</w:t>
      </w:r>
    </w:p>
    <w:p>
      <w:pPr>
        <w:pStyle w:val="BodyText"/>
      </w:pPr>
      <w:r>
        <w:t xml:space="preserve">Quả nhiên, không bao lâu Tây Tường Liệt liền đi đến.</w:t>
      </w:r>
    </w:p>
    <w:p>
      <w:pPr>
        <w:pStyle w:val="BodyText"/>
      </w:pPr>
      <w:r>
        <w:t xml:space="preserve">Liễu Yến nhanh chóng làm một bộ yếu ớt vấn an hắn: “Yến Nhi ra mắt Vương gia.”</w:t>
      </w:r>
    </w:p>
    <w:p>
      <w:pPr>
        <w:pStyle w:val="BodyText"/>
      </w:pPr>
      <w:r>
        <w:t xml:space="preserve">Tây Tường Liệt đỡ nàng đứng lên: “Miễn lễ, bổn vương nghe nói ngươi có thai nên tới thăm ngươi một chút.”</w:t>
      </w:r>
    </w:p>
    <w:p>
      <w:pPr>
        <w:pStyle w:val="BodyText"/>
      </w:pPr>
      <w:r>
        <w:t xml:space="preserve">Liễu Yến liền lập tức rơi lệ, khuôn mặt mang theo sự uỷ khuất khóc nức nở nói:“Vương gia, ngài đến thăm ta, Yến Nhi thật là hạnh phúc. Yến Nhi còn tưởng rằng ngài vĩnh viễn sẽ không đến gặp ta nữa chứ. Ta bất tri bất giác mang thai gần ba tháng, trước kia thỉnh thoảng cũng cảm thấy cơ thể có chút khó chịu nhưng ta không để ý lắm, ai ngờ lại là vì có hài tử của ngài. Yến Nhi đáng chết, vô ý như vậy, đối với đứa nhỏ này xem nhẹ đến tận ba tháng.”</w:t>
      </w:r>
    </w:p>
    <w:p>
      <w:pPr>
        <w:pStyle w:val="BodyText"/>
      </w:pPr>
      <w:r>
        <w:t xml:space="preserve">Tây Tường Liệt vừa nghe, có chút không yên tâm. Nói gì thì nói hắn cũng có trách nhiệm, Liễu Yến mang thai lâu vậy hắn cũng không có ở bên nàng, vẫn lạnh nhạt với nàng suốt một khoảng thời gian dài.</w:t>
      </w:r>
    </w:p>
    <w:p>
      <w:pPr>
        <w:pStyle w:val="BodyText"/>
      </w:pPr>
      <w:r>
        <w:t xml:space="preserve">“Yến Nhi, từ hôm nay trở đi sẽ có đầu bếp chuyện phụ trách thức ăn của ngươi, ngươi muốn ăn cái gì cứ việc phân phó. Bổn vương cũng sẽ kêu thầy thuốc đến định kỳ khám xét cho ngươi. Từ giờ trở đi ngươi phải chú ý chăm sóc cho hài tử trong bụng. Cần cái gì cứ nói với bổn vương.”</w:t>
      </w:r>
    </w:p>
    <w:p>
      <w:pPr>
        <w:pStyle w:val="BodyText"/>
      </w:pPr>
      <w:r>
        <w:t xml:space="preserve">“Tạ vương gia ưu ái, kia Vương gia, đêm nay ngài có thể lưu lại bồi Yến Nhi không?”</w:t>
      </w:r>
    </w:p>
    <w:p>
      <w:pPr>
        <w:pStyle w:val="BodyText"/>
      </w:pPr>
      <w:r>
        <w:t xml:space="preserve">“Này……” Tây Tường Liệt thực khó xử:“Ngươi đang mang thai, hẳn là nên hảo hảo nghỉ ngơi mới phải, bổn vương vẫn nên đi thì hơn.”</w:t>
      </w:r>
    </w:p>
    <w:p>
      <w:pPr>
        <w:pStyle w:val="BodyText"/>
      </w:pPr>
      <w:r>
        <w:t xml:space="preserve">Liễu Yến nước mắt bắt đầu chảy xuống: “Vương gia, Yến Nhi… nhớ quá ngài, cầu ngài lưu lại bồi Yến Nhi đi. Ta mang thai ba tháng, ngài đều không có đến hỏi qua, coi như là bồi thường cho Yến Nhi không được sao?”</w:t>
      </w:r>
    </w:p>
    <w:p>
      <w:pPr>
        <w:pStyle w:val="BodyText"/>
      </w:pPr>
      <w:r>
        <w:t xml:space="preserve">Tây Tường Liệt mềm lòng, cuối cùng bất đắc dĩ thở dài:“Hảo, đêm nay bổn vương lưu lại cùng ngươi.”</w:t>
      </w:r>
    </w:p>
    <w:p>
      <w:pPr>
        <w:pStyle w:val="BodyText"/>
      </w:pPr>
      <w:r>
        <w:t xml:space="preserve">Liễu Yến lập tức nín khóc mỉm cười. Tây Tường Liệt đôi mày nhíu chặt lại, đêm nay Nhiễm Nhi phải làm sao đây, cứ như vậy để nó ngủ một mình sao?</w:t>
      </w:r>
    </w:p>
    <w:p>
      <w:pPr>
        <w:pStyle w:val="BodyText"/>
      </w:pPr>
      <w:r>
        <w:t xml:space="preserve">Buổi chiều cùng ngày, Tây Tường Liệt đi vào Nguyệt Tiên Cư: “Nhiễm Nhi, tối nay ta phải đến bồi Yến Nhi. Nàng mang thai, ta lại không chiếu cố nàng nhiều, xem như bồi thường nàng một chút.”</w:t>
      </w:r>
    </w:p>
    <w:p>
      <w:pPr>
        <w:pStyle w:val="BodyText"/>
      </w:pPr>
      <w:r>
        <w:t xml:space="preserve">Tiểu Nhiễm kỳ thật đã sớm đoán trước mọi việc sẽ như vậy, nhưng đến lúc chính tai nghe Vương gia nói, trong lòng vẫn không tránh khỏi nhói đau một chút. Nó cười lắc đầu, tỏ vẻ không có việc gì.</w:t>
      </w:r>
    </w:p>
    <w:p>
      <w:pPr>
        <w:pStyle w:val="BodyText"/>
      </w:pPr>
      <w:r>
        <w:t xml:space="preserve">Liễu Yến là thiếp thất của Vương gia, so với nó người ta danh chính ngôn thuận hơn, Vương gia đem lòng yêu thương nó đến mức này, nó đã muốn thực thoả mãn rồi. Cho dù trong lòng có khó chịu thêm nữa, kia nó vẫn có thể chịu được.</w:t>
      </w:r>
    </w:p>
    <w:p>
      <w:pPr>
        <w:pStyle w:val="BodyText"/>
      </w:pPr>
      <w:r>
        <w:t xml:space="preserve">Tây Tường Liệt một mực ở trong phòng Tiểu Nhiễm dây dưa, thẳng đến đêm khuya mới đứng dậy đi đến nơi ở của Liễu Yến.</w:t>
      </w:r>
    </w:p>
    <w:p>
      <w:pPr>
        <w:pStyle w:val="BodyText"/>
      </w:pPr>
      <w:r>
        <w:t xml:space="preserve">Liễu Yến đã sớm ở trong phòng chờ, thấy Tây Tường Liệt đến muộn như thế thì không khỏi bực bội, tuy nhiên bên ngoài lại vẫn làm bộ vô cùng vui vẻ hạnh phúc.</w:t>
      </w:r>
    </w:p>
    <w:p>
      <w:pPr>
        <w:pStyle w:val="BodyText"/>
      </w:pPr>
      <w:r>
        <w:t xml:space="preserve">Đèn tắt, Tây Tường Liệt nằm ở bên người Liễu Yến, Liễu Yến dùng một cánh tay hắn làm gối đầu. Hương son phấn của nữ nhân truyền đến, khiến Tây Tường Liệt có chút không thoải mái, hắn nhớ tới Nhiễm Nhi. Trên người Nhiễm Nhi chưa từng có loại mùi này, luôn là một mùi thơm vô cùng tự nhiên của cơ thể.</w:t>
      </w:r>
    </w:p>
    <w:p>
      <w:pPr>
        <w:pStyle w:val="BodyText"/>
      </w:pPr>
      <w:r>
        <w:t xml:space="preserve">“Vương gia,” Liễu Yến dịch sát người vào: “Yến Nhi muốn.” Nàng nũng nịu tiến đến, muốn cùng Tây Tường Liệt hôn môi.</w:t>
      </w:r>
    </w:p>
    <w:p>
      <w:pPr>
        <w:pStyle w:val="BodyText"/>
      </w:pPr>
      <w:r>
        <w:t xml:space="preserve">Tây Tường Liệt đưa tay lên, ngăn nàng lại: “Ngươi đang mang thai, như vậy đối với hài tử không tốt, sớm đi ngủ đi.”</w:t>
      </w:r>
    </w:p>
    <w:p>
      <w:pPr>
        <w:pStyle w:val="BodyText"/>
      </w:pPr>
      <w:r>
        <w:t xml:space="preserve">Liễu Yến thực tức giận, nhưng lại không thể nói thêm cái gì nữa, nàng sợ Tây Tường Liệt sẽ phật lòng mà bỏ đi.</w:t>
      </w:r>
    </w:p>
    <w:p>
      <w:pPr>
        <w:pStyle w:val="BodyText"/>
      </w:pPr>
      <w:r>
        <w:t xml:space="preserve">Kỳ thật Tây Tường Liệt từ chối Liễu Yến không chỉ có lý do đó, chính là hắn hiện tại thật sự trừ bỏ Nhiễm Nhi ra ai cũng không muốn ôm, trong lòng của hắn đều tràn đầy hình bóng của Nhiễm Nhi, rốt cuộc không thể dung nạp thêm bất luận kẻ nào. Đối Liễu Yến, hắn vẫn là lấy phương thức khác bồi thường nàng đi, nàng muốn cái gì, hắn nhất định đều đáp ứng hết thảy…</w:t>
      </w:r>
    </w:p>
    <w:p>
      <w:pPr>
        <w:pStyle w:val="Compact"/>
      </w:pPr>
      <w:r>
        <w:t xml:space="preserve">———</w:t>
      </w:r>
      <w:r>
        <w:br w:type="textWrapping"/>
      </w:r>
      <w:r>
        <w:br w:type="textWrapping"/>
      </w:r>
    </w:p>
    <w:p>
      <w:pPr>
        <w:pStyle w:val="Heading2"/>
      </w:pPr>
      <w:bookmarkStart w:id="63" w:name="chương-42-mượn-dao-giết-người"/>
      <w:bookmarkEnd w:id="63"/>
      <w:r>
        <w:t xml:space="preserve">42. Chương 42: Mượn Dao Giết Người</w:t>
      </w:r>
    </w:p>
    <w:p>
      <w:pPr>
        <w:pStyle w:val="Compact"/>
      </w:pPr>
      <w:r>
        <w:br w:type="textWrapping"/>
      </w:r>
      <w:r>
        <w:br w:type="textWrapping"/>
      </w:r>
      <w:r>
        <w:t xml:space="preserve">Liễu Yến lập tức thành nhân vật được chăm chút nhất trong vương phủ, vô luận Trần tổng quản có quyết định muốn làm cái gì đều phải đặt quyền lợi của Liễu Yến lên trước tiên. Bọn hạ nhân nha hoàn đều thay nhau đi nịnh bợ vị nữ chủ nhân may mắn mang thai hài tử của Vương gia này.</w:t>
      </w:r>
    </w:p>
    <w:p>
      <w:pPr>
        <w:pStyle w:val="BodyText"/>
      </w:pPr>
      <w:r>
        <w:t xml:space="preserve">Mới hai tháng trước, mọi người đều cho rằng Liễu Yến đã bị thất sủng, nên chẳng ai đi theo nịnh bợ nàng. Nhưng ai biết mọi sự lại thay đổi như vậy, từ lúc được biết nàng đang mang hài tử của Vương gia trong bụng, hơn nữa nghe nói Vương gia đã bắt đầu sủng ái Tứ phu nhân trở lại, điều này làm cho bọn hạ nhân đều cuống quýt tìm cách nịnh bợ. Nếu không cẩn thận đắc tội, bọn hắn nhất định là sống không yên.</w:t>
      </w:r>
    </w:p>
    <w:p>
      <w:pPr>
        <w:pStyle w:val="BodyText"/>
      </w:pPr>
      <w:r>
        <w:t xml:space="preserve">Chính là Tứ phu nhân lại không được sủng ái như mọi người nghĩ. Nàng trong lòng vừa hận vừa hoảng, Vương gia không hề động vào nàng, ánh mắt nhìn nàng cũng không còn nhu tình cưng chiều như xưa nữa. Nàng biết Vương gia đã đem mọi sủng ái đối với nàng lúc trước chuyển dời sang tên hạ nhân câm kia rồi. Không, Vương gia đối với tên câm đó so với lúc trước đối với nàng còn cưng chiều yêu thương gấp trăm lần!</w:t>
      </w:r>
    </w:p>
    <w:p>
      <w:pPr>
        <w:pStyle w:val="BodyText"/>
      </w:pPr>
      <w:r>
        <w:t xml:space="preserve">Không cam lòng, Liễu Yến chưa từng chịu ủy khuất quá đáng thế này bao giờ, chờ nàng sinh xong hài tử rồi, nàng nhất định phải dồn hết sức để đối phó với tên câm kia. Nàng có hài tử rồi, không có kẻ nào dám động vào nàng nữa!</w:t>
      </w:r>
    </w:p>
    <w:p>
      <w:pPr>
        <w:pStyle w:val="BodyText"/>
      </w:pPr>
      <w:r>
        <w:t xml:space="preserve">Hiện tại ba vị phu nhân còn lại ai cũng thường xuyên đem thức ăn quà tặng đến thăm nàng, một tiếng hai tiếng muội muội kêu thật thân mật. Liễu Yến đối với các nữ nhân đó đều là dè bỉu, trước kia cả đám đó xem thường mình, hiện tại lại thi nhau đến tiếp cận, một lũ giả tạo.</w:t>
      </w:r>
    </w:p>
    <w:p>
      <w:pPr>
        <w:pStyle w:val="BodyText"/>
      </w:pPr>
      <w:r>
        <w:t xml:space="preserve">Tây Tường Liệt buổi tối cũng không ở bên người Liễu Yến nhiều, hắn dùng phần lớn thời gian đến bên Tiểu Nhiễm.</w:t>
      </w:r>
    </w:p>
    <w:p>
      <w:pPr>
        <w:pStyle w:val="BodyText"/>
      </w:pPr>
      <w:r>
        <w:t xml:space="preserve">Ngày đầu tiên Tây Tường Liệt từ nơi ở của Liễu Yến trở về, Tây Tường Liệt ôm lấy Tiểu Nhiễm nồng nhiệt hôn môi, rồi Tiểu Nhiễm mới kỳ dị phát hiện ra trên người Tây Tường Liệt hoàn toàn không có mùi son phấn của nữ nhân như trước kia. Thế nên trong lòng nó cũng nguôi ngoai đi chút chút.</w:t>
      </w:r>
    </w:p>
    <w:p>
      <w:pPr>
        <w:pStyle w:val="BodyText"/>
      </w:pPr>
      <w:r>
        <w:t xml:space="preserve">Tiểu Nhiễm nghĩ ngày đó chỉ là một ngoại lệ, nhưng sau đó vài lần mới phát hiện, trên người Tây Tường Liệt không bao giờ còn loại mùi son phấn khiến bản thân khó chịu nữa.</w:t>
      </w:r>
    </w:p>
    <w:p>
      <w:pPr>
        <w:pStyle w:val="BodyText"/>
      </w:pPr>
      <w:r>
        <w:t xml:space="preserve">Hôm nay, Tiểu Nhiễm kêu Thu Đào đến.</w:t>
      </w:r>
    </w:p>
    <w:p>
      <w:pPr>
        <w:pStyle w:val="BodyText"/>
      </w:pPr>
      <w:r>
        <w:t xml:space="preserve">“Công tử, ngươi muốn ta làm cái gì?”</w:t>
      </w:r>
    </w:p>
    <w:p>
      <w:pPr>
        <w:pStyle w:val="BodyText"/>
      </w:pPr>
      <w:r>
        <w:t xml:space="preserve">Tiểu Nhiễm không biết từ đâu lấy ra một bọc giấy, đưa tới trước mặt Thu Đào, lại lấy ra một tờ giấy viết lên vài chữ, đưa cho Thu Đào.</w:t>
      </w:r>
    </w:p>
    <w:p>
      <w:pPr>
        <w:pStyle w:val="BodyText"/>
      </w:pPr>
      <w:r>
        <w:t xml:space="preserve">Thu Đào tiếp nhận cái bọc nọ, nhìn nhìn tờ giấy, mặt trên viết:</w:t>
      </w:r>
    </w:p>
    <w:p>
      <w:pPr>
        <w:pStyle w:val="BodyText"/>
      </w:pPr>
      <w:r>
        <w:t xml:space="preserve">Đem cái này cho Tứ phu nhân, đây là một ít thuốc bổ an thai, ta đã nhờ tổng quản ông nội mua hộ.</w:t>
      </w:r>
    </w:p>
    <w:p>
      <w:pPr>
        <w:pStyle w:val="BodyText"/>
      </w:pPr>
      <w:r>
        <w:t xml:space="preserve">“Công tử, trong thiên hạ không còn ai có so với ngươi thiện lương hơn.” Thu Đào cảm khái kêu lên.</w:t>
      </w:r>
    </w:p>
    <w:p>
      <w:pPr>
        <w:pStyle w:val="BodyText"/>
      </w:pPr>
      <w:r>
        <w:t xml:space="preserve">Bởi vì nàng cùng tất cả mọi người đều nghĩ rằng Tiểu Nhiễm sẽ bởi vì Tứ phu nhân mang thai hài tử của Vương gia mà bi thương khó sống, dù sao Vương gia lại bắt đầu đến phòng của Tứ phu nhân rồi, tuy rằng số lần hắn đến phòng Tiểu Nhiễm vẫn chiếm đa số.</w:t>
      </w:r>
    </w:p>
    <w:p>
      <w:pPr>
        <w:pStyle w:val="BodyText"/>
      </w:pPr>
      <w:r>
        <w:t xml:space="preserve">Tiểu Nhiễm cười cười, vỗ vỗ đầu nàng.</w:t>
      </w:r>
    </w:p>
    <w:p>
      <w:pPr>
        <w:pStyle w:val="BodyText"/>
      </w:pPr>
      <w:r>
        <w:t xml:space="preserve">“Ta đi ngay đây.”</w:t>
      </w:r>
    </w:p>
    <w:p>
      <w:pPr>
        <w:pStyle w:val="BodyText"/>
      </w:pPr>
      <w:r>
        <w:t xml:space="preserve">Tiểu Nhiễm gật đầu.</w:t>
      </w:r>
    </w:p>
    <w:p>
      <w:pPr>
        <w:pStyle w:val="BodyText"/>
      </w:pPr>
      <w:r>
        <w:t xml:space="preserve">Tuy rằng trong lòng nó sẽ không thoải mái, nhưng mà nó vẫn hy vọng hài tử của Vương gia có thể thuận lợi sinh ra.</w:t>
      </w:r>
    </w:p>
    <w:p>
      <w:pPr>
        <w:pStyle w:val="BodyText"/>
      </w:pPr>
      <w:r>
        <w:t xml:space="preserve">…</w:t>
      </w:r>
    </w:p>
    <w:p>
      <w:pPr>
        <w:pStyle w:val="BodyText"/>
      </w:pPr>
      <w:r>
        <w:t xml:space="preserve">Khi Quyên Nhi tiếp nhận gói thuốc bổ trong tay Thu Đào đưa đến trước mắt Liễu Yến, Liễu Yến trừng mắt nhìn gói thuốc bổ kia một lúc lâu, rồi mới một tay đem cái bọc đó ném trên mặt đất.</w:t>
      </w:r>
    </w:p>
    <w:p>
      <w:pPr>
        <w:pStyle w:val="BodyText"/>
      </w:pPr>
      <w:r>
        <w:t xml:space="preserve">“Hừ! Nó bảo đây là bổ cái gì? Còn tặng thuốc dưỡng thai cho ta, ta đây còn đang sợ nó đem thuốc phá thai đến cho mình ăn đây này! Thấy Vương gia vẫn thường đến chỗ mình nên muốn khoe một phen có phải hay không? Muốn nói cho ta biết cho dù ta có đang mang thai hài tử của Vương gia thì nó vẫn là người được sủng ái nhất?”</w:t>
      </w:r>
    </w:p>
    <w:p>
      <w:pPr>
        <w:pStyle w:val="BodyText"/>
      </w:pPr>
      <w:r>
        <w:t xml:space="preserve">Liễu Yến túm lấy cái chén sứ trên bàn ném xuống đất, rống lên: “Tiện nhân!”</w:t>
      </w:r>
    </w:p>
    <w:p>
      <w:pPr>
        <w:pStyle w:val="BodyText"/>
      </w:pPr>
      <w:r>
        <w:t xml:space="preserve">“Phu nhân nguôi giận, ngàn vạn lần đừng để động thai khí, đối hài tử không tốt!” Quyên Nhi thấy thế nhanh chóng tiến lên ngăn cản.</w:t>
      </w:r>
    </w:p>
    <w:p>
      <w:pPr>
        <w:pStyle w:val="BodyText"/>
      </w:pPr>
      <w:r>
        <w:t xml:space="preserve">Liễu Yến vừa nghe nàng thế nói mới bắt buộc bản thân bình ổn cảm xúc: “Chờ hài tử được sinh xong, ta nhất định sẽ cho nó biết tay!”</w:t>
      </w:r>
    </w:p>
    <w:p>
      <w:pPr>
        <w:pStyle w:val="BodyText"/>
      </w:pPr>
      <w:r>
        <w:t xml:space="preserve">…</w:t>
      </w:r>
    </w:p>
    <w:p>
      <w:pPr>
        <w:pStyle w:val="BodyText"/>
      </w:pPr>
      <w:r>
        <w:t xml:space="preserve">Buổi chiều, một tiểu nha hoàn cầm một chén thuốc đi tới: “Phu nhân, đến giờ uống dược rồi.”</w:t>
      </w:r>
    </w:p>
    <w:p>
      <w:pPr>
        <w:pStyle w:val="BodyText"/>
      </w:pPr>
      <w:r>
        <w:t xml:space="preserve">Quyên Nhi đem chén thuốc kia tiếp nhận, đưa cho Liễu Yến. Liễu Yến nhìn thứ nước đen sì đắng ngắt trong bát, cắn răng uống một hơi.</w:t>
      </w:r>
    </w:p>
    <w:p>
      <w:pPr>
        <w:pStyle w:val="BodyText"/>
      </w:pPr>
      <w:r>
        <w:t xml:space="preserve">Đưa lại cái bát cho nha hoàn kia xong, Liễu Yến đột nhiên che bụng, khuôn mặt trở nên tái nhợt.</w:t>
      </w:r>
    </w:p>
    <w:p>
      <w:pPr>
        <w:pStyle w:val="BodyText"/>
      </w:pPr>
      <w:r>
        <w:t xml:space="preserve">“Phu nhân, ngươi làm sao vậy?” Quyên Nhi thấy thế vội vàng chạy tới tiếp được Liễu Yến đang từ trên ghế rơi xuống.</w:t>
      </w:r>
    </w:p>
    <w:p>
      <w:pPr>
        <w:pStyle w:val="BodyText"/>
      </w:pPr>
      <w:r>
        <w:t xml:space="preserve">“Ngô! Đau quá!” Liễu Yến đau đến mồ hôi đổ đầy trên trán: “Thuốc… là thuốc phá thai!” Liễu Yến thống khổ kêu lên.</w:t>
      </w:r>
    </w:p>
    <w:p>
      <w:pPr>
        <w:pStyle w:val="BodyText"/>
      </w:pPr>
      <w:r>
        <w:t xml:space="preserve">Quyên Nhi phát hoảng đến luống cuống, chỉ chốc lát sau nàng liền phát hiện nửa thân dưới Liễu Yến đã chảy ra máu loãng: “Trời ạ! Phu nhân, chảy máu! Người đâu──”</w:t>
      </w:r>
    </w:p>
    <w:p>
      <w:pPr>
        <w:pStyle w:val="BodyText"/>
      </w:pPr>
      <w:r>
        <w:t xml:space="preserve">Quyên Nhi vừa muốn hô người tiến vào, Liễu Yến đã túm nàng lại, gian nan nói: “Đừng vội kêu người, mau đem chén thuốc đó đổi thành thuốc mà tên câm kia vừa đưa tới, trộn cả thuốc sảy thai vào đi…”</w:t>
      </w:r>
    </w:p>
    <w:p>
      <w:pPr>
        <w:pStyle w:val="BodyText"/>
      </w:pPr>
      <w:r>
        <w:t xml:space="preserve">Vừa dứt lời, Liễu Yến liền đau đến ngất đi, Quyên Nhi mới nghe thế đã lập tức minh bạch ý chủ nhân.</w:t>
      </w:r>
    </w:p>
    <w:p>
      <w:pPr>
        <w:pStyle w:val="BodyText"/>
      </w:pPr>
      <w:r>
        <w:t xml:space="preserve">…</w:t>
      </w:r>
    </w:p>
    <w:p>
      <w:pPr>
        <w:pStyle w:val="BodyText"/>
      </w:pPr>
      <w:r>
        <w:t xml:space="preserve">Tin Liễu Yến bị người kê đơn đầu độc nhanh chóng truyền ra khắp phủ, Tây Tường Liệt nghe được tin ấy khi đang cùng Tiểu Nhiễm uống trà. Lúc ấy hắn đã suýt nữa đánh rơi chén trà xuống mặt đất, vội vàng chạy tới chỗ Liễu Yến.</w:t>
      </w:r>
    </w:p>
    <w:p>
      <w:pPr>
        <w:pStyle w:val="BodyText"/>
      </w:pPr>
      <w:r>
        <w:t xml:space="preserve">Liễu Yến còn đang hôn mê, Tây Tường Liệt đứng ở bên giường của nàng siết chặt hai nắm tay.</w:t>
      </w:r>
    </w:p>
    <w:p>
      <w:pPr>
        <w:pStyle w:val="BodyText"/>
      </w:pPr>
      <w:r>
        <w:t xml:space="preserve">Mẹ của hắn ngày ấy cũng chính là như vậy, bị nữ nhân ghen tị ganh ghét mà hạ độc hại chết, lúc đó hắn đã tận mắt chứng kiến bộ dáng có bao nhiêu thống khổ của nương trước khi chết.</w:t>
      </w:r>
    </w:p>
    <w:p>
      <w:pPr>
        <w:pStyle w:val="BodyText"/>
      </w:pPr>
      <w:r>
        <w:t xml:space="preserve">Mà bộ dạng Liễu Yến hiện tại lại cực kỳ giống với nương của hắn, sắc mặt trắng bệch như tờ giấy, hơi thở mong manh nằm bất động ở nơi đó.</w:t>
      </w:r>
    </w:p>
    <w:p>
      <w:pPr>
        <w:pStyle w:val="BodyText"/>
      </w:pPr>
      <w:r>
        <w:t xml:space="preserve">Hài tử chưa được sinh ra của hắn cũng bị độc dược cướp đi mất sinh mệnh.</w:t>
      </w:r>
    </w:p>
    <w:p>
      <w:pPr>
        <w:pStyle w:val="BodyText"/>
      </w:pPr>
      <w:r>
        <w:t xml:space="preserve">“Là ai làm?”</w:t>
      </w:r>
    </w:p>
    <w:p>
      <w:pPr>
        <w:pStyle w:val="BodyText"/>
      </w:pPr>
      <w:r>
        <w:t xml:space="preserve">Thời điểm nghe thấy thanh âm của Tây Tường Liệt, Quyên Nhi đã sợ tới mức thiếu chút nữa nói không nên lời, nàng khắc chế sự sợ hãi trong lòng, lấy can đảm nói: “Bẩm Vương gia, buổi sáng nay Nhiễm công tử có sai người đưa thuốc dưỡng thai tới, phu nhân sau khi sai người nấu xong liền uống, kết quả là ngay sau đó, phu nhân đã…….”</w:t>
      </w:r>
    </w:p>
    <w:p>
      <w:pPr>
        <w:pStyle w:val="BodyText"/>
      </w:pPr>
      <w:r>
        <w:t xml:space="preserve">“Ngươi nói chính là thật sự!?”</w:t>
      </w:r>
    </w:p>
    <w:p>
      <w:pPr>
        <w:pStyle w:val="BodyText"/>
      </w:pPr>
      <w:r>
        <w:t xml:space="preserve">Sao lại có thể như vậy!</w:t>
      </w:r>
    </w:p>
    <w:p>
      <w:pPr>
        <w:pStyle w:val="BodyText"/>
      </w:pPr>
      <w:r>
        <w:t xml:space="preserve">“Vâng, là thật .” Quyên Nhi sợ tới mức ngay cả đầu cũng không dám ngẩng lên.</w:t>
      </w:r>
    </w:p>
    <w:p>
      <w:pPr>
        <w:pStyle w:val="BodyText"/>
      </w:pPr>
      <w:r>
        <w:t xml:space="preserve">Bên kia Liễu Yến đã từ trong cơn hôn mê tỉnh lại, khi nhìn thấy Tây Tường Liệt, nàng đột nhiên dùng sức bắt lấy ống tay áo hắn, khóc rống lên:“Vương gia, hài tử, hài tử mất rồi! Vương gia, hài tử mất rồi, oa ──!”</w:t>
      </w:r>
    </w:p>
    <w:p>
      <w:pPr>
        <w:pStyle w:val="BodyText"/>
      </w:pPr>
      <w:r>
        <w:t xml:space="preserve">Tây Tường Liệt ôm lấy nàng: “Yến Nhi, ngươi bình tĩnh một chút, đừng sợ, bổn vương ở đây.”</w:t>
      </w:r>
    </w:p>
    <w:p>
      <w:pPr>
        <w:pStyle w:val="BodyText"/>
      </w:pPr>
      <w:r>
        <w:t xml:space="preserve">“Ô ô…… Vương gia, ngươi phải vì con của chúng ta báo thù a! Yến Nhi mất hài tử cũng không muốn sống nữa, nhưng Yến Nhi nhất định phải vì con mà báo thù! Là nó, chính nó đầu độc hài tử của ta! Nó ghen tị ta có hài tử của ngài, nó tàn nhẫn giết hài tử của ta! Ô ô……”</w:t>
      </w:r>
    </w:p>
    <w:p>
      <w:pPr>
        <w:pStyle w:val="BodyText"/>
      </w:pPr>
      <w:r>
        <w:t xml:space="preserve">Tây Tường Liệt trong lòng toàn bộ một mảnh lạnh lẽo, Liễu Yến hiện tại khóc đến sắp tắt thở, hắn cũng không thể tàn nhẫn ép hỏi nàng rốt cuộc có hay không nghi oan cho Nhiễm Nhi.</w:t>
      </w:r>
    </w:p>
    <w:p>
      <w:pPr>
        <w:pStyle w:val="BodyText"/>
      </w:pPr>
      <w:r>
        <w:t xml:space="preserve">“Hài tử của ta…… Hài tử của ta……” Liễu Yến khóc rồi khóc, cuối cùng miệng chỉ còn sức thều thào vài từ, thẳng cho đến khi nàng lại ngất ở trong lòng Tây Tường Liệt.</w:t>
      </w:r>
    </w:p>
    <w:p>
      <w:pPr>
        <w:pStyle w:val="BodyText"/>
      </w:pPr>
      <w:r>
        <w:t xml:space="preserve">Tây Tường Liệt nhìn bộ dạng này của Liễu Yến, đau lòng không chịu nổi.</w:t>
      </w:r>
    </w:p>
    <w:p>
      <w:pPr>
        <w:pStyle w:val="BodyText"/>
      </w:pPr>
      <w:r>
        <w:t xml:space="preserve">Hắn đem Liễu Yến buông ra, đắp chăn giúp nàng, nhìn về phía Quyên Nhi: “Đem người phụ trách sắc thuốc gọi tới đây cho ta!”</w:t>
      </w:r>
    </w:p>
    <w:p>
      <w:pPr>
        <w:pStyle w:val="BodyText"/>
      </w:pPr>
      <w:r>
        <w:t xml:space="preserve">Hắn hiện tại căm hận kẻ hạ độc kia đến mức muốn ngũ mã phanh thây mới hả, hắn không tin Nhiễm Nhi sẽ làm ra chuyện tàn nhẫn như vậy, nhất định là có cái gì đó hiểu lầm, hắn muốn đem tất cả chuyện này tra rõ ràng! Thế là Tây Tường liệt cố nhẫn nhịn lửa giận trong lòng, đem kiểm tra kỹ càng đám dược liên quan.</w:t>
      </w:r>
    </w:p>
    <w:p>
      <w:pPr>
        <w:pStyle w:val="BodyText"/>
      </w:pPr>
      <w:r>
        <w:t xml:space="preserve">Sai người kiểm tra thành phần trong bát thuốc mà Liễu Yến vừa uống, quả thật có thuốc sảy thai dược tính mãnh liệt. Hơn nữa đem số thuốc còn lại trong gói thuốc của mà Tiểu Nhiễm đưa tới, thế nhưng lại phát hiện bên trong có chứa thành phần thuốc sảy thai giống như trên.</w:t>
      </w:r>
    </w:p>
    <w:p>
      <w:pPr>
        <w:pStyle w:val="BodyText"/>
      </w:pPr>
      <w:r>
        <w:t xml:space="preserve">Sau khi Tây Tường Liệt nghe kết quả kiểm tra, gân xanh bên thái dương nổi lên, hai tay gắt gao siết chặt tay vịn ghế.</w:t>
      </w:r>
    </w:p>
    <w:p>
      <w:pPr>
        <w:pStyle w:val="BodyText"/>
      </w:pPr>
      <w:r>
        <w:t xml:space="preserve">Hắn không tin, đánh chết hắn cũng không tin! Nhiễm Nhi của hắn sao có thể làm ra loại sự tình này!</w:t>
      </w:r>
    </w:p>
    <w:p>
      <w:pPr>
        <w:pStyle w:val="BodyText"/>
      </w:pPr>
      <w:r>
        <w:t xml:space="preserve">Ba vị phu nhân kia cũng bị hắn tra xét qua một lần, nhưng trong phòng các nàng đều không tìm thấy thuốc, hơn nữa cũng chẳng ai thấy được các nàng có từng tiếp xúc với chén thuốc của Liễu Yến.</w:t>
      </w:r>
    </w:p>
    <w:p>
      <w:pPr>
        <w:pStyle w:val="BodyText"/>
      </w:pPr>
      <w:r>
        <w:t xml:space="preserve">Không còn nơi nào khả nghi hơn, căn cứ theo tất cả bằng chứng đều cho thấy Tiểu Nhiễm chính là hung thủ. Tiểu Nhiễm đố kị sinh hận, đầu độc giết hài tử của Tứ phu nhân, người trong phủ đã bắt đầu lan truyền chuyện này.</w:t>
      </w:r>
    </w:p>
    <w:p>
      <w:pPr>
        <w:pStyle w:val="BodyText"/>
      </w:pPr>
      <w:r>
        <w:t xml:space="preserve">Tây Tường Liệt từ ngày đến chỗ Liễu Yến xong, sau đó chưa quay trở lại Nguyệt Tiên Cư. Thu Đào vô tình nghe được từ trong miệng bọn hạ nhân chuyện này, Tứ phu nhân sau khi uống thuốc công tử gửi tới thì bị sảy thai. Nàng nghe xong thì khiếp sợ đến không nói nên lời, công tử của nàng, thật sự làm ra cái loại chuyện đó sao?</w:t>
      </w:r>
    </w:p>
    <w:p>
      <w:pPr>
        <w:pStyle w:val="BodyText"/>
      </w:pPr>
      <w:r>
        <w:t xml:space="preserve">Nàng không tin, chính là chứng cớ vô cùng xác thực, rốt cuộc là làm sao lại xảy ra chuyện này?</w:t>
      </w:r>
    </w:p>
    <w:p>
      <w:pPr>
        <w:pStyle w:val="BodyText"/>
      </w:pPr>
      <w:r>
        <w:t xml:space="preserve">Thu Đào mang một bụng đầy nghi vấn rất nhanh liền đi nói cho Tiểu Nhiễm. Tiểu Nhiễm sau khi nghe xong, lại hoàn toàn không có phản ứng gì, làm cho Thu Đào thiếu chút nữa đã cho rằng nó chính là hung thủ thật.</w:t>
      </w:r>
    </w:p>
    <w:p>
      <w:pPr>
        <w:pStyle w:val="BodyText"/>
      </w:pPr>
      <w:r>
        <w:t xml:space="preserve">“Công tử, ngươi đừng có như vậy a! Rốt cuộc có phải do ngươi làm hay không?”</w:t>
      </w:r>
    </w:p>
    <w:p>
      <w:pPr>
        <w:pStyle w:val="BodyText"/>
      </w:pPr>
      <w:r>
        <w:t xml:space="preserve">Tiểu Nhiễm yên lặng nhìn về phía nàng, bất đắc dĩ thở dài, rồi mới chậm rãi lắc đầu. Thu Đào trong nháy mắt liền thở phào nhẹ nhõm, không phải công tử nhà nàng.</w:t>
      </w:r>
    </w:p>
    <w:p>
      <w:pPr>
        <w:pStyle w:val="BodyText"/>
      </w:pPr>
      <w:r>
        <w:t xml:space="preserve">Tiểu Nhiễm đem bạch điêu kéo vào trong lòng, chậm rãi vuốt ve lông nó.</w:t>
      </w:r>
    </w:p>
    <w:p>
      <w:pPr>
        <w:pStyle w:val="BodyText"/>
      </w:pPr>
      <w:r>
        <w:t xml:space="preserve">Vương gia, lần này, ngươi vẫn là không tin ta sao?</w:t>
      </w:r>
    </w:p>
    <w:p>
      <w:pPr>
        <w:pStyle w:val="BodyText"/>
      </w:pPr>
      <w:r>
        <w:t xml:space="preserve">==========</w:t>
      </w:r>
    </w:p>
    <w:p>
      <w:pPr>
        <w:pStyle w:val="Compact"/>
      </w:pPr>
      <w:r>
        <w:t xml:space="preserve">bạn Liễu Yến… lúc mất con vẫn không quên hại người, bó tay vs bạn =.=”</w:t>
      </w:r>
      <w:r>
        <w:br w:type="textWrapping"/>
      </w:r>
      <w:r>
        <w:br w:type="textWrapping"/>
      </w:r>
    </w:p>
    <w:p>
      <w:pPr>
        <w:pStyle w:val="Heading2"/>
      </w:pPr>
      <w:bookmarkStart w:id="64" w:name="chương-43-tin-tưởng-ngươi"/>
      <w:bookmarkEnd w:id="64"/>
      <w:r>
        <w:t xml:space="preserve">43. Chương 43: Tin Tưởng Ngươi</w:t>
      </w:r>
    </w:p>
    <w:p>
      <w:pPr>
        <w:pStyle w:val="Compact"/>
      </w:pPr>
      <w:r>
        <w:br w:type="textWrapping"/>
      </w:r>
      <w:r>
        <w:br w:type="textWrapping"/>
      </w:r>
      <w:r>
        <w:t xml:space="preserve">Ba ngày sau, Tây Tường Liệt đến Nguyệt Tiên Cư. Nhiễm Nhi đứng ở ngay giữa phòng chờ hắn chất vấn.</w:t>
      </w:r>
    </w:p>
    <w:p>
      <w:pPr>
        <w:pStyle w:val="BodyText"/>
      </w:pPr>
      <w:r>
        <w:t xml:space="preserve">“Nhiễm Nhi……” Thanh âm Tây Tường Liệt tỏ rõ sự mệt mỏi vô hạn, hai mắt của hắn đã tràn ngập tơ máu.</w:t>
      </w:r>
    </w:p>
    <w:p>
      <w:pPr>
        <w:pStyle w:val="BodyText"/>
      </w:pPr>
      <w:r>
        <w:t xml:space="preserve">“Ngươi biết gần đây phát sinh ra chuyện gì rồi chứ? Yến Nhi sau khi uống thuốc bổ ngươi tặng thì xảy ra sự cố, ngươi… có thể cho ta một lời giải thích không?” Tây Tường Liệt đi đến trước mặt Tiểu Nhiễm, nhìn thẳng vào mắt nó, như muốn từ trong đôi mắt trong veo đó tìm ra sự thật.</w:t>
      </w:r>
    </w:p>
    <w:p>
      <w:pPr>
        <w:pStyle w:val="BodyText"/>
      </w:pPr>
      <w:r>
        <w:t xml:space="preserve">Tiểu Nhiễm lắc đầu, kéo lòng bàn tay hắn qua, viết: Không phải ta.</w:t>
      </w:r>
    </w:p>
    <w:p>
      <w:pPr>
        <w:pStyle w:val="BodyText"/>
      </w:pPr>
      <w:r>
        <w:t xml:space="preserve">Cảm giác mỏi mệt trong lòng Tây Tường Liệt lập tức dịu đi nhiều, hắn kiên trì nhẫn nại nhiều ngày như thế, hết thảy đều đáng giá. Thở ra một hơi, hắn đem Tiểu Nhiễm ôm chặt lấy: “Ngươi nói không có, ta liền tin tưởng ngươi.”</w:t>
      </w:r>
    </w:p>
    <w:p>
      <w:pPr>
        <w:pStyle w:val="BodyText"/>
      </w:pPr>
      <w:r>
        <w:t xml:space="preserve">Vành mắt Tiểu Nhiễm không kìm nổi mà nóng lên, trong lòng ấm áp, bất tri bất giác liền ướt khuôn mặt. Nó đã nghĩ rằng lần này Vương gia cũng sẽ không tin tưởng mình, dù sao thì mọi chứng cứ đều chỉ hướng về nó. Nếu lần này Vương gia thật sự không tin nó, Tiểu Nhiễm cũng sẽ không trách hắn, đổi lại là chính mình chắc gì đã không sinh nghi trong lòng.</w:t>
      </w:r>
    </w:p>
    <w:p>
      <w:pPr>
        <w:pStyle w:val="BodyText"/>
      </w:pPr>
      <w:r>
        <w:t xml:space="preserve">Nhưng mà Vương gia tin tưởng mình, hắn tin tưởng mình……</w:t>
      </w:r>
    </w:p>
    <w:p>
      <w:pPr>
        <w:pStyle w:val="BodyText"/>
      </w:pPr>
      <w:r>
        <w:t xml:space="preserve">“Đứa ngốc, đừng khóc .” Tây Tường Liệt nhẹ nhàng lau nước mắt trên mặt Tiểu Nhiễm: “Ta nhất định sẽ tra ra kẻ vu cáo hãm hại ngươi, mặc kệ là ai ta cũng sẽ không tha thứ.”</w:t>
      </w:r>
    </w:p>
    <w:p>
      <w:pPr>
        <w:pStyle w:val="BodyText"/>
      </w:pPr>
      <w:r>
        <w:t xml:space="preserve">Hắn tin tưởng Nhiễm Nhi, lần này hắn tuyệt đối sẽ không hiểu lầm nó nữa, Nhiễm Nhi không nói nhưng hắn biết, cảm giác bị hiểu lầm nhất định là rất khó chịu.</w:t>
      </w:r>
    </w:p>
    <w:p>
      <w:pPr>
        <w:pStyle w:val="BodyText"/>
      </w:pPr>
      <w:r>
        <w:t xml:space="preserve">Tiểu Nhiễm lại kéo tay hắn qua viết : Nàng có khỏe không?</w:t>
      </w:r>
    </w:p>
    <w:p>
      <w:pPr>
        <w:pStyle w:val="BodyText"/>
      </w:pPr>
      <w:r>
        <w:t xml:space="preserve">Tây Tường Liệt thở dài: “Yến Nhi vẫn khoẻ, chỉ là hài tử không còn nữa, là lỗi của ta vì đã không bảo vệ tốt nàng.”</w:t>
      </w:r>
    </w:p>
    <w:p>
      <w:pPr>
        <w:pStyle w:val="BodyText"/>
      </w:pPr>
      <w:r>
        <w:t xml:space="preserve">Còn có hài tử chưa được sinh ra của hắn nữa, Tây Tường Liệt trong lòng kỳ thật rất đau khổ.</w:t>
      </w:r>
    </w:p>
    <w:p>
      <w:pPr>
        <w:pStyle w:val="BodyText"/>
      </w:pPr>
      <w:r>
        <w:t xml:space="preserve">Tiểu Nhiễm nhìn ra sự đau đớn của hắn, nhưng nó lại không biết phải an ủi thế nào, chỉ có thể ngốc nghếch đưa tay vỗ đầu Tây Tường Liệt, giống người lớn dỗ trẻ con vậy.</w:t>
      </w:r>
    </w:p>
    <w:p>
      <w:pPr>
        <w:pStyle w:val="BodyText"/>
      </w:pPr>
      <w:r>
        <w:t xml:space="preserve">Tây Tường Liệt cầm lấy tay Tiểu Nhiễm đưa lên miệng hôn một chút: “Ta không sao, hiện tại quan trọng là phải tìm ra được thủ phạm thực sự, bằng không Yến Nhi nhất định sẽ vẫn hận ngươi.”</w:t>
      </w:r>
    </w:p>
    <w:p>
      <w:pPr>
        <w:pStyle w:val="BodyText"/>
      </w:pPr>
      <w:r>
        <w:t xml:space="preserve">Tiểu Nhiễm trong lòng có điểm buồn, Tứ phu nhân nhất định thống hận đến không thể giết nó đi, dù sao đó cũng là sinh mệnh của một hài tử vô tội. Rốt cuộc ai đã hãm hại nó, nó đã gây thù chuốc oán với ai chứ? Muốn nói đến người hận nó hẳn là cũng chỉ có Tứ phu nhân kia thôi chứ, bằng không vụ cây trâm lần trước cũng không rắc rối đến vậy. Chẳng lẽ…… Tiểu Nhiễm nhanh chóng đem ý tưởng vừa mới loé lên trong đầu quăng đi thật xa.</w:t>
      </w:r>
    </w:p>
    <w:p>
      <w:pPr>
        <w:pStyle w:val="BodyText"/>
      </w:pPr>
      <w:r>
        <w:t xml:space="preserve">Không có khả năng , không có khả năng…… Đó là hài tử của Vương gia a, làm gì có mẫu thân nào nhẫn tâm làm ra chuyện như vậy?</w:t>
      </w:r>
    </w:p>
    <w:p>
      <w:pPr>
        <w:pStyle w:val="BodyText"/>
      </w:pPr>
      <w:r>
        <w:t xml:space="preserve">Ý nghĩ này rất ác độc, Tiểu Nhiễm lập tức không nghĩ đến nó nữa, nếu để người khác biết được nhất định sẽ cảm thấy mình là một ác nhân.</w:t>
      </w:r>
    </w:p>
    <w:p>
      <w:pPr>
        <w:pStyle w:val="BodyText"/>
      </w:pPr>
      <w:r>
        <w:t xml:space="preserve">“Nhiễm Nhi, ngươi đang suy nghĩ cái gì? Đem những gì ngươi biết được viết cho ta xem, biết đâu có thể giúp ta điều tra ra hung thủ.”</w:t>
      </w:r>
    </w:p>
    <w:p>
      <w:pPr>
        <w:pStyle w:val="BodyText"/>
      </w:pPr>
      <w:r>
        <w:t xml:space="preserve">Tiểu Nhiễm đi qua lấy một tờ giấy bắt đầu viết: Thuốc bổ là tổng quản ông nội giúp ta mua, ta không biết tại sao lại có thuốc sẩy thai trong đấy, tổng quản ông nội chắc chắn cũng sẽ không mua cái loại đấy. Sau đó thì ta nhờ Thu Đào giúp ta đến đưa cho Tứ phu nhân.</w:t>
      </w:r>
    </w:p>
    <w:p>
      <w:pPr>
        <w:pStyle w:val="BodyText"/>
      </w:pPr>
      <w:r>
        <w:t xml:space="preserve">Tây Tường Liệt xem qua tờ giấy, day day trán, kỳ thật những việc này hắn vốn đã biết. Bởi vì cùng ngày sự việc kia phát sinh, Trần tổng quản đã vội vàng chạy tới nói với hắn thuốc bổ này là do lão mua giúp Nhiễm Nhi.</w:t>
      </w:r>
    </w:p>
    <w:p>
      <w:pPr>
        <w:pStyle w:val="BodyText"/>
      </w:pPr>
      <w:r>
        <w:t xml:space="preserve">Hắn lúc ấy cũng đã điều tra cửa hàng nơi tổng quản mua thuốc, chủ hàng chứng minh chỉ bán thuốc bổ, không có bán thuốc sẩy thai cho lão.</w:t>
      </w:r>
    </w:p>
    <w:p>
      <w:pPr>
        <w:pStyle w:val="BodyText"/>
      </w:pPr>
      <w:r>
        <w:t xml:space="preserve">Sự tình đã bắt đầu không rõ ràng, Liễu Yến nói có thể là Trần tổng quản sau khi đem thuốc đưa cho Nhiễm Nhi, Nhiễm Nhi đã lén cho thêm thuốc sẩy thai vào.</w:t>
      </w:r>
    </w:p>
    <w:p>
      <w:pPr>
        <w:pStyle w:val="BodyText"/>
      </w:pPr>
      <w:r>
        <w:t xml:space="preserve">Tây Tường Liệt không tin, nhưng mà hắn cũng không muốn nói nhiều, tránh đụng chạm vào nỗi đau mất con của Liễu Yến.</w:t>
      </w:r>
    </w:p>
    <w:p>
      <w:pPr>
        <w:pStyle w:val="BodyText"/>
      </w:pPr>
      <w:r>
        <w:t xml:space="preserve">Nếu Nhiễm Nhi nói không phải nó làm, thì chắc hẳn có người tại thời điểm nấu dược bỏ thêm vào. Vấn đề là không hề có cái gì có thể chứng minh điểm ấy, khiến cho tất cả mọi người đều hoài nghi hung thủ là Nhiễm Nhi.</w:t>
      </w:r>
    </w:p>
    <w:p>
      <w:pPr>
        <w:pStyle w:val="BodyText"/>
      </w:pPr>
      <w:r>
        <w:t xml:space="preserve">Tây Tường Liệt đầu đau muốn nứt ra, hắn sợ nếu không nhanh chóng tìm ra hung thủ, Liễu Yến sẽ càng thương tâm nghiêm trọng hơn, đối với Nhiễm Nhi cũng càng hận thấu xương.</w:t>
      </w:r>
    </w:p>
    <w:p>
      <w:pPr>
        <w:pStyle w:val="BodyText"/>
      </w:pPr>
      <w:r>
        <w:t xml:space="preserve">“Ta sẽ bảo vệ ngươi. Không ai có thể thương tổn ngươi.” Tây Tường Liệt lại ôm lấy Tiểu Nhiễm, nói ra lời thề của mình.</w:t>
      </w:r>
    </w:p>
    <w:p>
      <w:pPr>
        <w:pStyle w:val="BodyText"/>
      </w:pPr>
      <w:r>
        <w:t xml:space="preserve">Mà khi ấy Viên Cảnh Triệt còn ở trong Thuỵ Dương vương phủ cũng nghe được cái tin làm cho người ta sợ hãi này. Gã hai ngày trước mới biết được rằng mỹ nhân ngày đó mình nhìn thấy tên là Tiểu Nhiễm, là Nhiễm Nhi của Tây Tường Liệt.</w:t>
      </w:r>
    </w:p>
    <w:p>
      <w:pPr>
        <w:pStyle w:val="Compact"/>
      </w:pPr>
      <w:r>
        <w:t xml:space="preserve">Nhiễm Nhi…… Thật sự là cái tên chọc người yêu thương. (đúng đúng &gt;”&lt;) không="" nghĩ="" tới="" mỹ="" nhân="" kia="" lại="" chính="" là="" người="" đã="" hạ="" độc="" tứ="" phu="" nhân="" đang="" mang="" thai,="" viên="" cảnh="" triệt="" khi="" nghe="" tin="" ấy="" cũng="" quá="" mức="" kinh="" ngạc.="" thiếu="" niên="" giống="" như="" tiên="" tử="" đó="" thật="" sự="" có="" thể="" làm="" ra="" chuyện="" ác="" độc="" như="" vậy="" sao?="" xem="" ra="" người="" đúng="" là="" không="" thể="" chỉ="" nhìn="" vào="" tướng="" mạo=""&gt;</w:t>
      </w:r>
      <w:r>
        <w:br w:type="textWrapping"/>
      </w:r>
      <w:r>
        <w:br w:type="textWrapping"/>
      </w:r>
    </w:p>
    <w:p>
      <w:pPr>
        <w:pStyle w:val="Heading2"/>
      </w:pPr>
      <w:bookmarkStart w:id="65" w:name="chương-44-cố-tình-gây-sự"/>
      <w:bookmarkEnd w:id="65"/>
      <w:r>
        <w:t xml:space="preserve">44. Chương 44: Cố Tình Gây Sự</w:t>
      </w:r>
    </w:p>
    <w:p>
      <w:pPr>
        <w:pStyle w:val="Compact"/>
      </w:pPr>
      <w:r>
        <w:br w:type="textWrapping"/>
      </w:r>
      <w:r>
        <w:br w:type="textWrapping"/>
      </w:r>
      <w:r>
        <w:t xml:space="preserve">Lại qua hai ngày, Tây Tường liệt đang ở thư phòng lật xem sổ sách về tình hình gần đây trong vương phủ , đột nhiên nghe thấy bên ngoài có rất nhiều âm thanh ồn ào.</w:t>
      </w:r>
    </w:p>
    <w:p>
      <w:pPr>
        <w:pStyle w:val="BodyText"/>
      </w:pPr>
      <w:r>
        <w:t xml:space="preserve">“Buông, để cho ta vào! Ta muốn thấy Vương gia, ta muốn hắn cho ta một cái công đạo!” Liễu Yến khóc nháo xông vào thư phòng, bị thủ vệ canh gác bên ngoài ngăn cản.</w:t>
      </w:r>
    </w:p>
    <w:p>
      <w:pPr>
        <w:pStyle w:val="BodyText"/>
      </w:pPr>
      <w:r>
        <w:t xml:space="preserve">Tây Tường Liệt buông sổ sách trong tay xuống, mở cửa thư phòng, thủ vệ lập tức buông lỏng tay Liễu Yến ra.</w:t>
      </w:r>
    </w:p>
    <w:p>
      <w:pPr>
        <w:pStyle w:val="BodyText"/>
      </w:pPr>
      <w:r>
        <w:t xml:space="preserve">“Vương gia!” Liễu Yến kêu khóc quỳ tới trước người Tây Tường liệt : “Vương gia, thỉnh ngài tha thứ Yến Nhi vì đã tự tiện xông vào Vĩnh Hàm Các. Mặc kệ Vương gia trách phạt Yến Nhi ra sao, Yến Nhi cũng sẽ không oán một lời. Nhưng mà Vương gia, hài tử của ta còn ở trong mộng kêu ta vì nó báo thù, ngươi sao lại nhẫn tâm để một sinh mệnh nhỏ bé thế cứ như vậy bị người ta đầu độc? Nếu hiện tại đã có chứng cớ vô cùng xác thực, Yến Nhi dám can đảm hỏi Vương gia một câu ngài có phải hay không còn muốn bao che kẻ đó? Hài tử của Yến Nhi và ngài đã bị giết, tại sao ngài đến bây giờ còn không hạ lệnh tróc nã kẻ đó!”</w:t>
      </w:r>
    </w:p>
    <w:p>
      <w:pPr>
        <w:pStyle w:val="BodyText"/>
      </w:pPr>
      <w:r>
        <w:t xml:space="preserve">Liễu Yến khóc thảm thiết, thanh âm lớn đến nỗi ngay cả ở Nguyệt Tiên Cư của Tiểu Nhiễm cũng nghe được, thân thể nó có chút phát lạnh, Thu Đào lo lắng phủ thêm một lớp áo khoác lên cho Tiểu Nhiễm. Là tấm áo choàng lông thiên nga ngày trước Vương gia cho nó.</w:t>
      </w:r>
    </w:p>
    <w:p>
      <w:pPr>
        <w:pStyle w:val="BodyText"/>
      </w:pPr>
      <w:r>
        <w:t xml:space="preserve">Tiểu Nhiễm lấy tay túm chặt cái áo kia, đem cả cơ thể mình bao lấy.</w:t>
      </w:r>
    </w:p>
    <w:p>
      <w:pPr>
        <w:pStyle w:val="BodyText"/>
      </w:pPr>
      <w:r>
        <w:t xml:space="preserve">“Yến Nhi, thân mình của ngươi còn suy yếu, sao đã xuống giường được? Người đâu, mau đưa Tứ phu nhân về trong phòng.” Tây Tường Liệt mặt không chút thay đổi ra lệnh.</w:t>
      </w:r>
    </w:p>
    <w:p>
      <w:pPr>
        <w:pStyle w:val="BodyText"/>
      </w:pPr>
      <w:r>
        <w:t xml:space="preserve">Mấy hạ nhân vừa muốn lại gần Liễu Yến, Liễu Yến liền khóc càng dữ :“Vương gia! Ngươi sao lại như vậy?! Chẳng lẽ ngươi sủng ái nó đến nỗi ngay cả khi nó hạ độc hài tử của ngươi ngươi vẫn không để ý sao! Ngươi cho dù không thương Yến Nhi, Yến Nhi cũng sẽ không chút oán hận, nhưng mà con của chúng ta thì sao? Ngươi nhẫn tâm như vậy ư! Ô ô…… Oa……!”</w:t>
      </w:r>
    </w:p>
    <w:p>
      <w:pPr>
        <w:pStyle w:val="BodyText"/>
      </w:pPr>
      <w:r>
        <w:t xml:space="preserve">Tây Tường Liệt hít sâu một hơi: “Trước khi chưa có bằng chứng chính xác thì chưa thể kết luận bừa được, bổn vương sẽ tra ra rõ ràng, tuyệt đối không để hung thủ thực sự chạy thoát, nhưng cũng tuyệt đối không để người tốt bị oan uổng.”</w:t>
      </w:r>
    </w:p>
    <w:p>
      <w:pPr>
        <w:pStyle w:val="BodyText"/>
      </w:pPr>
      <w:r>
        <w:t xml:space="preserve">“A…… Ha ha……” Liễu Yến đột nhiên im lặng, đứng ngây ngô cười.</w:t>
      </w:r>
    </w:p>
    <w:p>
      <w:pPr>
        <w:pStyle w:val="BodyText"/>
      </w:pPr>
      <w:r>
        <w:t xml:space="preserve">“Yến Nhi……” Tây Tường Liệt phát giác nàng có chút dị thường, ngay sau đó Liễu Yến liền nhân lúc mọi người đang lơ đãng mà nhanh chóng rút trường kiếm trên người thủ vệ đứng ngay bên nàng ra.</w:t>
      </w:r>
    </w:p>
    <w:p>
      <w:pPr>
        <w:pStyle w:val="BodyText"/>
      </w:pPr>
      <w:r>
        <w:t xml:space="preserve">“Yến Nhi, ngươi làm gì cái gì?” Tây Tường Liệt lớn tiếng mắng, tinh thần mọi người đều trở nên khẩn trương.</w:t>
      </w:r>
    </w:p>
    <w:p>
      <w:pPr>
        <w:pStyle w:val="BodyText"/>
      </w:pPr>
      <w:r>
        <w:t xml:space="preserve">“Mau buông kiếm xuống!”</w:t>
      </w:r>
    </w:p>
    <w:p>
      <w:pPr>
        <w:pStyle w:val="BodyText"/>
      </w:pPr>
      <w:r>
        <w:t xml:space="preserve">“Đừng lại đây!” Liễu Yến đưa thanh kiếm tới cổ mình, nước mắt từng chuỗi từng chuỗi một chảy xuống, thoạt nhìn vô cùng thê lương, không khỏi khiến lòng người chua sót.</w:t>
      </w:r>
    </w:p>
    <w:p>
      <w:pPr>
        <w:pStyle w:val="BodyText"/>
      </w:pPr>
      <w:r>
        <w:t xml:space="preserve">“Vương gia, nếu ngươi thật sự không thể vì Yến Nhi mà làm rõ mọi chuyện, không để ý tới ta và hài tử đã chết của ngươi mà đi bao che cho kẻ độc ác kia, Yến Nhi cũng không còn gì để nói, ta sẽ đi theo đứa con đã chết oan của mình!” Nói xong, thanh kiếm trong tay Liễu Yến liền nhấn xuống.</w:t>
      </w:r>
    </w:p>
    <w:p>
      <w:pPr>
        <w:pStyle w:val="BodyText"/>
      </w:pPr>
      <w:r>
        <w:t xml:space="preserve">Chính là trong nháy mắt, Tây Tường Liệt đã bay lên không nhảy lên đá bay thanh kiếm trong tay Liễu Yến, Liễu Yến nhất thời ngã trên mặt đất.</w:t>
      </w:r>
    </w:p>
    <w:p>
      <w:pPr>
        <w:pStyle w:val="BodyText"/>
      </w:pPr>
      <w:r>
        <w:t xml:space="preserve">“Ô ô……” Liễu Yến lại khóc rống lên, Tây Tường Liệt sau khi thở dài một hơi liền tiến đến nâng nàng dậy.</w:t>
      </w:r>
    </w:p>
    <w:p>
      <w:pPr>
        <w:pStyle w:val="BodyText"/>
      </w:pPr>
      <w:r>
        <w:t xml:space="preserve">Liễu Yến gục đầu lên vai Tây Tường Liệt khóc : “Ô ô, Vương gia, ngươi nếu thật sự muốn bao che cho hung thủ, Yến Nhi liền lấy cái chết bức bách, thẳng đến khi ngươi đem nó tróc nã mới thôi!”</w:t>
      </w:r>
    </w:p>
    <w:p>
      <w:pPr>
        <w:pStyle w:val="BodyText"/>
      </w:pPr>
      <w:r>
        <w:t xml:space="preserve">Ánh mắt Tây Tường Liệt đột nhiên thay đổi, thương tiếc cùng bất đắc dĩ chỉ trong một khắc đã hoàn toàn biến mất, mà thay bằng sự bén nhọn cùng lãnh khốc. Hắn đột nhiên đứng dậy, Liễu Yến không còn người đỡ thì lập tức ngã trên mặt đất.</w:t>
      </w:r>
    </w:p>
    <w:p>
      <w:pPr>
        <w:pStyle w:val="BodyText"/>
      </w:pPr>
      <w:r>
        <w:t xml:space="preserve">“Yến Nhi, đừng có lấy loại sự tình này uy hiếp bổn vương lần nữa. Bổn vương nói, nhất định sẽ điều tra ra người hạ độc, nhưng trước khi tất cả mọi chuyện chưa rõ ràng, không cho phép ngươi còn cố tình gây sự như vậy.”</w:t>
      </w:r>
    </w:p>
    <w:p>
      <w:pPr>
        <w:pStyle w:val="BodyText"/>
      </w:pPr>
      <w:r>
        <w:t xml:space="preserve">Liễu Yến lập tức câm lặng, ánh mắt dại ra nhìn Tây Tường Liệt. Sau một lúc lâu, giống như đã tìm lại được dũng khí rồi, nàng mới nói: “Nhưng mà… ta rõ ràng là do uống thuốc nó đưa tới mới mất con, cái này cũng chưa tính là chứng cớ sao?”</w:t>
      </w:r>
    </w:p>
    <w:p>
      <w:pPr>
        <w:pStyle w:val="BodyText"/>
      </w:pPr>
      <w:r>
        <w:t xml:space="preserve">“Ta đã nói rồi, có lẽ đây là do kẻ khác hãm hại. Người đâu, dìu Tứ phu nhân trở về!”</w:t>
      </w:r>
    </w:p>
    <w:p>
      <w:pPr>
        <w:pStyle w:val="BodyText"/>
      </w:pPr>
      <w:r>
        <w:t xml:space="preserve">Lúc Liễu Yến bị hộ vệ dẫn đi, nàng vẫn không ngừng hô to: “Vương gia, ngài không thể bao che nó, nó đã giết hài tử của ta! Giết hài tử của ngài, Vương gia!”</w:t>
      </w:r>
    </w:p>
    <w:p>
      <w:pPr>
        <w:pStyle w:val="BodyText"/>
      </w:pPr>
      <w:r>
        <w:t xml:space="preserve">Tiếng kêu la rất nhanh đã biến mất, Tây Tường liệt cảm thấy vô cùng mệt mỏi liền xoay người muốn trở về, nhưng rồi sau đó lại lập tức dừng cước bộ.</w:t>
      </w:r>
    </w:p>
    <w:p>
      <w:pPr>
        <w:pStyle w:val="BodyText"/>
      </w:pPr>
      <w:r>
        <w:t xml:space="preserve">“Nhiễm Nhi?”</w:t>
      </w:r>
    </w:p>
    <w:p>
      <w:pPr>
        <w:pStyle w:val="BodyText"/>
      </w:pPr>
      <w:r>
        <w:t xml:space="preserve">Tây Tường Liệt phát hiện Tiểu Nhiễm đang đứng ở một góc sáng sủa không chớp mắt nhìn hắn, trên người còn khoác áo lông thiên nga hắn tặng.</w:t>
      </w:r>
    </w:p>
    <w:p>
      <w:pPr>
        <w:pStyle w:val="BodyText"/>
      </w:pPr>
      <w:r>
        <w:t xml:space="preserve">Tiểu Nhiễm đứng ở nơi đó, trời rất lạnh, nhưng lệ trong mắt nó thì thật nóng hổi, Tiểu Nhiễm cảm thấy nếu bây giờ có bắt nó chết nó cũng nguyện ý. Không ai có thể hiểu được cảm xúc trong lòng nó hiện tại mãnh liệt đến nhường nào, bởi vì nó được người mình yêu tín nhiệm và bảo vệ hết mực.</w:t>
      </w:r>
    </w:p>
    <w:p>
      <w:pPr>
        <w:pStyle w:val="BodyText"/>
      </w:pPr>
      <w:r>
        <w:t xml:space="preserve">“Trời lạnh thế, ngươi lại ra đây làm gì?” Tây Tường Liệt nhanh chóng đến gần, cầm bàn tay lành lạnh của Tiểu Nhiễm.</w:t>
      </w:r>
    </w:p>
    <w:p>
      <w:pPr>
        <w:pStyle w:val="BodyText"/>
      </w:pPr>
      <w:r>
        <w:t xml:space="preserve">“Sao lại khóc ? Gió lớn thế này, mau vào phòng đi.” Tây Tường Liệt dắt Tiểu Nhiễm hướng về phía thư phòng, Tiểu Nhiễm lặng lẽ đi theo.</w:t>
      </w:r>
    </w:p>
    <w:p>
      <w:pPr>
        <w:pStyle w:val="BodyText"/>
      </w:pPr>
      <w:r>
        <w:t xml:space="preserve">Vào thư phòng, Tây Tường Liệt đóng cửa lại, lấy một cái lư hương đưa cho Tiểu Nhiễm ôm vào trong ngực.</w:t>
      </w:r>
    </w:p>
    <w:p>
      <w:pPr>
        <w:pStyle w:val="BodyText"/>
      </w:pPr>
      <w:r>
        <w:t xml:space="preserve">“Nói cho ta biết, ngươi đi ra làm cái gì?”</w:t>
      </w:r>
    </w:p>
    <w:p>
      <w:pPr>
        <w:pStyle w:val="BodyText"/>
      </w:pPr>
      <w:r>
        <w:t xml:space="preserve">Nếu vừa rồi để Liễu Yến phát hiện Tiểu Nhiễm ở nơi này, không chừng sẽ phát sinh ra sự việc rắc rối nào đó. Tây Tường Liệt lo lắng trách cứ: “Lần sau nếu thấy có loại sự tình này, tuyệt đối không được tuỳ tiện ra ngoài biết không?”</w:t>
      </w:r>
    </w:p>
    <w:p>
      <w:pPr>
        <w:pStyle w:val="BodyText"/>
      </w:pPr>
      <w:r>
        <w:t xml:space="preserve">Tiểu Nhiễm gật gật đầu, Tây Tường Liệt nâng khuôn mặt chưa khô nước mắt của nó lên lau :“Sao phải khóc chứ, có việc gì xảy ra ta cũng sẽ bảo vệ ngươi mà.”</w:t>
      </w:r>
    </w:p>
    <w:p>
      <w:pPr>
        <w:pStyle w:val="Compact"/>
      </w:pPr>
      <w:r>
        <w:t xml:space="preserve">Nói xong, Tây Tường Liệt cúi đầu hôn lên đôi môi lành lạnh của Tiểu Nhiễm, đem thân thể mềm mại kia ôm trọn vào trong vòng tay mình.</w:t>
      </w:r>
      <w:r>
        <w:br w:type="textWrapping"/>
      </w:r>
      <w:r>
        <w:br w:type="textWrapping"/>
      </w:r>
    </w:p>
    <w:p>
      <w:pPr>
        <w:pStyle w:val="Heading2"/>
      </w:pPr>
      <w:bookmarkStart w:id="66" w:name="chương-45-lòng-dạ-độc-xà"/>
      <w:bookmarkEnd w:id="66"/>
      <w:r>
        <w:t xml:space="preserve">45. Chương 45: Lòng Dạ Độc Xà</w:t>
      </w:r>
    </w:p>
    <w:p>
      <w:pPr>
        <w:pStyle w:val="Compact"/>
      </w:pPr>
      <w:r>
        <w:br w:type="textWrapping"/>
      </w:r>
      <w:r>
        <w:br w:type="textWrapping"/>
      </w:r>
      <w:r>
        <w:t xml:space="preserve">“Phu nhân……” Quyên Nhi do dự không biết có nên đến gần khuyên bảo nữ nhân đang nổi cơn thịnh nộ trước mặt hay không.</w:t>
      </w:r>
    </w:p>
    <w:p>
      <w:pPr>
        <w:pStyle w:val="BodyText"/>
      </w:pPr>
      <w:r>
        <w:t xml:space="preserve">Liễu Yến đem tất cả mọi thứ có thể trong phòng cơ hồ đều đập nát.</w:t>
      </w:r>
    </w:p>
    <w:p>
      <w:pPr>
        <w:pStyle w:val="BodyText"/>
      </w:pPr>
      <w:r>
        <w:t xml:space="preserve">“Đồ tiện nhân! Tiện nhân! Tiện nhân!!!” Liễu Yến gục ở trên giường, vừa khóc vừa rống to.</w:t>
      </w:r>
    </w:p>
    <w:p>
      <w:pPr>
        <w:pStyle w:val="BodyText"/>
      </w:pPr>
      <w:r>
        <w:t xml:space="preserve">“Phu nhân, ngươi đừng kích động nữa, thân thể ngươi còn yếu mà.”</w:t>
      </w:r>
    </w:p>
    <w:p>
      <w:pPr>
        <w:pStyle w:val="BodyText"/>
      </w:pPr>
      <w:r>
        <w:t xml:space="preserve">“Ta muốn giết nó, ta muốn giết chết nó!”</w:t>
      </w:r>
    </w:p>
    <w:p>
      <w:pPr>
        <w:pStyle w:val="BodyText"/>
      </w:pPr>
      <w:r>
        <w:t xml:space="preserve">Liễu Yến giờ đã hoàn toàn mất đi lý trí, nàng đã phải trả cái giá lớn như thế, ngay cả hung thủ thật sự đầu độc hại chết con nàng, nàng cũng bất chấp bỏ qua, toàn bộ đều giá họa vào tên hạ nhân câm kia. Nhưng kết quả là nàng vẫn không thể làm gì được nó!</w:t>
      </w:r>
    </w:p>
    <w:p>
      <w:pPr>
        <w:pStyle w:val="BodyText"/>
      </w:pPr>
      <w:r>
        <w:t xml:space="preserve">Vương gia bảo hộ tên câm ấy như thế, bảo nàng sao cam tâm nổi? Nàng theo Vương gia đã lâu vậy, thế mà ngay cả khi có hài tử cũng không được sủng ái yêu thương bằng tên câm thấp hèn nọ, nàng điên rồi, sự ghen tị đang tràn ngập trong trái tim và lý trí của nàng!</w:t>
      </w:r>
    </w:p>
    <w:p>
      <w:pPr>
        <w:pStyle w:val="BodyText"/>
      </w:pPr>
      <w:r>
        <w:t xml:space="preserve">Quyên Nhi thấy bộ dáng lúc này của Liễu Yến thì không khỏi sợ hãi, phu nhân hiện tại có biểu tình giống như đang muốn rút gân bạt cốt người khác vậy!</w:t>
      </w:r>
    </w:p>
    <w:p>
      <w:pPr>
        <w:pStyle w:val="BodyText"/>
      </w:pPr>
      <w:r>
        <w:t xml:space="preserve">“Ta đã muốn cái gì ai cũng không thể lấy của ta, ai cũng không thể!”</w:t>
      </w:r>
    </w:p>
    <w:p>
      <w:pPr>
        <w:pStyle w:val="BodyText"/>
      </w:pPr>
      <w:r>
        <w:t xml:space="preserve">Quyên Nhi không tự giác run rẩy lui về phía sau hai bước.</w:t>
      </w:r>
    </w:p>
    <w:p>
      <w:pPr>
        <w:pStyle w:val="BodyText"/>
      </w:pPr>
      <w:r>
        <w:t xml:space="preserve">…</w:t>
      </w:r>
    </w:p>
    <w:p>
      <w:pPr>
        <w:pStyle w:val="BodyText"/>
      </w:pPr>
      <w:r>
        <w:t xml:space="preserve">Hoàng Thượng có chuyện quan trọng cần thương nghị, Tây Tường Liệt phải tiến cung ngay. Trước khi đi Tây Tường Liệt lại đối Tiểu Nhiễm dặn một lần nữa, rằng không được ra khỏi Vĩnh Hàm Các. Vĩnh Hàm Các có thủ vệ canh giữ nghiêm ngặt rất an toàn, không cho phép bất luận kẻ nào đi vào.</w:t>
      </w:r>
    </w:p>
    <w:p>
      <w:pPr>
        <w:pStyle w:val="BodyText"/>
      </w:pPr>
      <w:r>
        <w:t xml:space="preserve">Tiểu Nhiễm đứng trước bàn, suy nghĩ thật lâu sau, cuối cùng quyết định nhấc bút.</w:t>
      </w:r>
    </w:p>
    <w:p>
      <w:pPr>
        <w:pStyle w:val="BodyText"/>
      </w:pPr>
      <w:r>
        <w:t xml:space="preserve">Viết xong, Tiểu Nhiễm đem tờ giấy kia gấp lại, bỏ vào phong thư. Bạch điêu từ đâu nhảy lên bàn, Tiểu Nhiễm bế nó lên đi ra phía cửa, đặt Bạch điêu xuống. Bạch điêu “phạch phạch” hai tiếng rồi bay ra ngoài.</w:t>
      </w:r>
    </w:p>
    <w:p>
      <w:pPr>
        <w:pStyle w:val="BodyText"/>
      </w:pPr>
      <w:r>
        <w:t xml:space="preserve">Không bao lâu sau, Bạch điêu đã trở lại, Thu Đào cũng theo sau.</w:t>
      </w:r>
    </w:p>
    <w:p>
      <w:pPr>
        <w:pStyle w:val="BodyText"/>
      </w:pPr>
      <w:r>
        <w:t xml:space="preserve">“Công tử, ngươi tìm ta?”</w:t>
      </w:r>
    </w:p>
    <w:p>
      <w:pPr>
        <w:pStyle w:val="BodyText"/>
      </w:pPr>
      <w:r>
        <w:t xml:space="preserve">Tiểu Nhiễm đem phong thư kia đưa cho Thu Đào, rồi lấy ra một tờ giấy khác, cầm bút viết : Đem cái này đưa cho Tứ phu nhân đi, ta hẳn là nên giải thích với nàng một chút.</w:t>
      </w:r>
    </w:p>
    <w:p>
      <w:pPr>
        <w:pStyle w:val="BodyText"/>
      </w:pPr>
      <w:r>
        <w:t xml:space="preserve">“Công tử, chỉ sợ Tứ phu nhân sẽ không tin lời giải thích của ngươi. Đến lúc đó nàng còn có thể nghĩ ngươi cố tình nguỵ biện, ngược lại đối với ngươi càng có thành kiến.”</w:t>
      </w:r>
    </w:p>
    <w:p>
      <w:pPr>
        <w:pStyle w:val="BodyText"/>
      </w:pPr>
      <w:r>
        <w:t xml:space="preserve">Tiểu Nhiễm than nhẹ một tiếng, lại viết : Không sao, vẫn cầm đến cho nàng xem đi, ta chỉ là khuyên nàng phải quý trọng thân thể thôi.</w:t>
      </w:r>
    </w:p>
    <w:p>
      <w:pPr>
        <w:pStyle w:val="BodyText"/>
      </w:pPr>
      <w:r>
        <w:t xml:space="preserve">“Vậy Thu Đào sẽ đưa đến cho nàng ta, công tử ngươi đừng lo lắng, Vương gia nhất định sẽ trả lại sự trong sạch cho ngươi.” Thu Đào thấy Tiểu Nhiễm như vậy, không đành lòng phải an ủi vài câu.</w:t>
      </w:r>
    </w:p>
    <w:p>
      <w:pPr>
        <w:pStyle w:val="BodyText"/>
      </w:pPr>
      <w:r>
        <w:t xml:space="preserve">…</w:t>
      </w:r>
    </w:p>
    <w:p>
      <w:pPr>
        <w:pStyle w:val="BodyText"/>
      </w:pPr>
      <w:r>
        <w:t xml:space="preserve">Liễu Yến nhìn lá thư trên tay, cười lạnh vài tiếng: “Tên câm đó lại bắt đầu giả làm người tốt, Quyên Nhi, ngươi nói nó có phải là muốn kiếm chuyện không?”</w:t>
      </w:r>
    </w:p>
    <w:p>
      <w:pPr>
        <w:pStyle w:val="BodyText"/>
      </w:pPr>
      <w:r>
        <w:t xml:space="preserve">Quyên Nhi nhếch miệng cười hai cái.</w:t>
      </w:r>
    </w:p>
    <w:p>
      <w:pPr>
        <w:pStyle w:val="BodyText"/>
      </w:pPr>
      <w:r>
        <w:t xml:space="preserve">“Quyên Nhi, đi lấy giấy, ta nói cái gì ngươi viết cái đấy, rồi gửi lại cho tên câm kia.”</w:t>
      </w:r>
    </w:p>
    <w:p>
      <w:pPr>
        <w:pStyle w:val="BodyText"/>
      </w:pPr>
      <w:r>
        <w:t xml:space="preserve">“Ngươi viết thế này: Ta vì uống thuốc bổ ngươi đưa nên mới trúng độc, hiện giờ đứa con còn chưa chào đời của ta đã bị hạ độc mà chết, ngươi nói hung thủ không phải ngươi, vì sao sự cố đã xảy ra nhiều ngày như thế cũng không thấy ngươi ra mặt chứng minh sự trong sạch cho bản thân? Chẳng lẽ ngươi chột dạ, cho nên mới không dám đứng ra giải thích? Ngươi muốn ta đừng hiểu lầm ngươi, nói ta bảo trọng thân thể, vậy hôm nay mời ngươi lập tức đến trước mặt ta giải thích tất cả mọi chuyện. Nếu ngươi dám ra mặt, ta liền tin tưởng ngươi, bằng không chính là ngươi đang làm bộ làm tịch. Ta vẫn sẽ đi cầu Vương gia lấy lại công bằng cho ta, mỗi ngày sẽ đến thư phòng của hắn quỳ ở đấy, mãi cho đến khi hắn hạ lệnh tróc nã ngươi mới thôi!”</w:t>
      </w:r>
    </w:p>
    <w:p>
      <w:pPr>
        <w:pStyle w:val="BodyText"/>
      </w:pPr>
      <w:r>
        <w:t xml:space="preserve">Quyên Nhi đem thư hồi âm của Liễu Yến tới Vĩnh Hàm Các, đưa thư cho thủ vệ ngoài cửa, để họ chuyển cho Thu Đào.</w:t>
      </w:r>
    </w:p>
    <w:p>
      <w:pPr>
        <w:pStyle w:val="BodyText"/>
      </w:pPr>
      <w:r>
        <w:t xml:space="preserve">Khi Tiểu Nhiễm đọc xong thư hồi âm kia, nó đã sửng sốt bất động đến nửa ngày.</w:t>
      </w:r>
    </w:p>
    <w:p>
      <w:pPr>
        <w:pStyle w:val="BodyText"/>
      </w:pPr>
      <w:r>
        <w:t xml:space="preserve">“Công tử, xảy ra chuyện gì vậy? Tứ phu nhân không muốn tin tưởng sao?” Thu Đào ở bên cạnh hỏi, có chút lo lắng.</w:t>
      </w:r>
    </w:p>
    <w:p>
      <w:pPr>
        <w:pStyle w:val="BodyText"/>
      </w:pPr>
      <w:r>
        <w:t xml:space="preserve">Tiểu Nhiễm lại thở dài, kéo tay Thu Đào qua :</w:t>
      </w:r>
    </w:p>
    <w:p>
      <w:pPr>
        <w:pStyle w:val="BodyText"/>
      </w:pPr>
      <w:r>
        <w:t xml:space="preserve">Cùng ta đến chỗ Tứ phu nhân.</w:t>
      </w:r>
    </w:p>
    <w:p>
      <w:pPr>
        <w:pStyle w:val="BodyText"/>
      </w:pPr>
      <w:r>
        <w:t xml:space="preserve">“Cái gì? Công tử ngươi điên ư! Nàng hiện tại vô cùng hận ngươi, ngươi đến đấy, nàng còn không nuốt sống ngươi!”</w:t>
      </w:r>
    </w:p>
    <w:p>
      <w:pPr>
        <w:pStyle w:val="BodyText"/>
      </w:pPr>
      <w:r>
        <w:t xml:space="preserve">Tiểu Nhiễm không để ý đến nàng, đi thẳng ra cửa.</w:t>
      </w:r>
    </w:p>
    <w:p>
      <w:pPr>
        <w:pStyle w:val="BodyText"/>
      </w:pPr>
      <w:r>
        <w:t xml:space="preserve">Thu Đào hoảng hốt, vội vàng đuổi theo: “Công tử, ngươi không thể đi, công tử!”</w:t>
      </w:r>
    </w:p>
    <w:p>
      <w:pPr>
        <w:pStyle w:val="BodyText"/>
      </w:pPr>
      <w:r>
        <w:t xml:space="preserve">Mặc kệ Thu Đào ngăn cản ra sao, Tiểu Nhiễm vẫn quyết tâm muốn đi. Nó không cần Tứ phu nhân thật sự tin tưởng mình, chỉ cần có thể làm dịu một chút địch ý mà nàng đối với nó cũng tốt rồi, như vậy Vương gia sẽ không cần vì nó mà phiền lòng. Nếu Tiểu Nhiễm không đi, Tứ phu nhân thật sự mỗi ngày đều đến tìm Vương gia cầu công đạo, kia chẳng phải Vương gia sẽ càng phiền lòng sao?</w:t>
      </w:r>
    </w:p>
    <w:p>
      <w:pPr>
        <w:pStyle w:val="BodyText"/>
      </w:pPr>
      <w:r>
        <w:t xml:space="preserve">Cho nên nó nhất định phải đi.</w:t>
      </w:r>
    </w:p>
    <w:p>
      <w:pPr>
        <w:pStyle w:val="BodyText"/>
      </w:pPr>
      <w:r>
        <w:t xml:space="preserve">Tới cửa Vĩnh Hàm Các, thủ vệ ngoài cửa thấy Tiểu Nhiễm muốn ra ngoài liền lộ vẻ mặt khó xử. Vương gia chỉ dặn bọn họ canh giữ nghiêm ngặt Vĩnh Hàm Các, không cho phép người ngoài tiến vào, chứ Vương gia chưa hề nói nếu người ở bên trong muốn ra thì bọn họ có cần ngăn cản hay không.</w:t>
      </w:r>
    </w:p>
    <w:p>
      <w:pPr>
        <w:pStyle w:val="Compact"/>
      </w:pPr>
      <w:r>
        <w:t xml:space="preserve">Ngay khi các thủ vệ bên này còn đang do dự, Tiểu Nhiễm bên kia đã không hề chần chừ mà bước ra ngoài. Thu Đào ngăn trở không được, cũng không thể dùng vũ lực mà kéo nó trở về, cuối cùng đành dứt khoát đi theo Tiểu Nhiễm. Đây là vương phủ, Tứ phu nhân muốn làm gì hẳn là cũng phải kiêng nể do dự vài phần đi?</w:t>
      </w:r>
      <w:r>
        <w:br w:type="textWrapping"/>
      </w:r>
      <w:r>
        <w:br w:type="textWrapping"/>
      </w:r>
    </w:p>
    <w:p>
      <w:pPr>
        <w:pStyle w:val="Heading2"/>
      </w:pPr>
      <w:bookmarkStart w:id="67" w:name="chương-46-độc-thủ-tàn-nhẫn"/>
      <w:bookmarkEnd w:id="67"/>
      <w:r>
        <w:t xml:space="preserve">46. Chương 46: Độc Thủ Tàn Nhẫn</w:t>
      </w:r>
    </w:p>
    <w:p>
      <w:pPr>
        <w:pStyle w:val="Compact"/>
      </w:pPr>
      <w:r>
        <w:br w:type="textWrapping"/>
      </w:r>
      <w:r>
        <w:br w:type="textWrapping"/>
      </w:r>
      <w:r>
        <w:t xml:space="preserve">Viên Cảnh Triệt trong nháy mắt có phần hoài nghi bản thân đang sinh ra ảo giác.</w:t>
      </w:r>
    </w:p>
    <w:p>
      <w:pPr>
        <w:pStyle w:val="BodyText"/>
      </w:pPr>
      <w:r>
        <w:t xml:space="preserve">Bảo bối mỗi ngày mỗi đêm gã đều mong nhớ thế nhưng xuất hiện, gã đã đến ở vương phủ mấy ngày, hiện giờ cuối cùng cũng có thể gặp được người đó.</w:t>
      </w:r>
    </w:p>
    <w:p>
      <w:pPr>
        <w:pStyle w:val="BodyText"/>
      </w:pPr>
      <w:r>
        <w:t xml:space="preserve">Không giống ngày đó ở dưới ánh trăng mông lung, hình ảnh rõ như ban ngày của mỹ nhân càng có vẻ chân thật!</w:t>
      </w:r>
    </w:p>
    <w:p>
      <w:pPr>
        <w:pStyle w:val="BodyText"/>
      </w:pPr>
      <w:r>
        <w:t xml:space="preserve">Viên Cảnh Triệt thiếu chút nữa muốn xông lên, nhưng lại thấy mỹ nhân kia bước đi thật vội vàng, là muốn đi đâu vậy? Đúng rồi, không phải nói rằng người này đã hạ độc Tứ phu nhân của Tây Tường Liệt sao? Sao vẫn có thể tùy ý đi lại trong phủ như thế?</w:t>
      </w:r>
    </w:p>
    <w:p>
      <w:pPr>
        <w:pStyle w:val="BodyText"/>
      </w:pPr>
      <w:r>
        <w:t xml:space="preserve">Nghe nói Tây Tường Liệt vô cùng bảo vệ mỹ nhân này, Tứ phu nhân dù đã náo loạn ầm ĩ mấy ngày trời cũng không thuyết phục được Tây Tường Liệt. Mà vị mỹ nhân này lá gan cũng lớn quá nha, hôm nay Tây Tường Liệt không có trong phủ, mỹ nhân không sợ bị vị phu nhân đang đau lòng vì mất con kia đến xâu xé hả?</w:t>
      </w:r>
    </w:p>
    <w:p>
      <w:pPr>
        <w:pStyle w:val="BodyText"/>
      </w:pPr>
      <w:r>
        <w:t xml:space="preserve">Người này rốt cuộc là muốn đi đâu a? Xem nó vừa đi vừa hỏi, chẳng lẽ nó đối với Thuỵ Dương vương phủ vẫn còn chưa biết hết đường sao?</w:t>
      </w:r>
    </w:p>
    <w:p>
      <w:pPr>
        <w:pStyle w:val="BodyText"/>
      </w:pPr>
      <w:r>
        <w:t xml:space="preserve">Viên Cảnh Triệt càng ngày càng cảm thấy tò mò không thôi, gã liền quyết định theo sau Tiểu Nhiễm, xem nó rốt cuộc là đang muốn làm gì.</w:t>
      </w:r>
    </w:p>
    <w:p>
      <w:pPr>
        <w:pStyle w:val="BodyText"/>
      </w:pPr>
      <w:r>
        <w:t xml:space="preserve">Chính là gã càng đi càng cảm thấy không thích hợp lắm, này hình như là chỗ ở của vị Tứ phu nhân mất con đi? Lần trước gã có đến an ủi chia buồn nàng ta một chút mà. Trời đất, mỹ nhân này không phải là muốn chết đấy chứ? Muốn xả thân đi uy hổ sao?</w:t>
      </w:r>
    </w:p>
    <w:p>
      <w:pPr>
        <w:pStyle w:val="BodyText"/>
      </w:pPr>
      <w:r>
        <w:t xml:space="preserve">“Công tử, tới nơi rồi.” Thu Đào đứng ở đằng sau Tiểu Nhiễm nói: “Hiện tại ta trở về vẫn còn kịp……”</w:t>
      </w:r>
    </w:p>
    <w:p>
      <w:pPr>
        <w:pStyle w:val="BodyText"/>
      </w:pPr>
      <w:r>
        <w:t xml:space="preserve">Tiểu Nhiễm không phải không sợ hãi, nó thật sự sợ Tứ phu nhân sẽ mất lý trí mà làm ra cái gì đó đáng sợ. Tiểu Nhiễm hít sâu một hơi, đẩy cửa phòng Tứ phu nhân ra.</w:t>
      </w:r>
    </w:p>
    <w:p>
      <w:pPr>
        <w:pStyle w:val="BodyText"/>
      </w:pPr>
      <w:r>
        <w:t xml:space="preserve">“Phu nhân, đến rồi.” Quyên Nhi quay người đối Liễu Yến đang nằm nghỉ trên ghế nói.</w:t>
      </w:r>
    </w:p>
    <w:p>
      <w:pPr>
        <w:pStyle w:val="BodyText"/>
      </w:pPr>
      <w:r>
        <w:t xml:space="preserve">Liễu Yến mở mắt, cười lạnh : “Hừ, tên ngu ngốc đó thật đúng là dám đến a. Quyên Nhi, chuẩn bị cho tốt rồi hãy kêu nó tiến vào.”</w:t>
      </w:r>
    </w:p>
    <w:p>
      <w:pPr>
        <w:pStyle w:val="BodyText"/>
      </w:pPr>
      <w:r>
        <w:t xml:space="preserve">…</w:t>
      </w:r>
    </w:p>
    <w:p>
      <w:pPr>
        <w:pStyle w:val="BodyText"/>
      </w:pPr>
      <w:r>
        <w:t xml:space="preserve">Tiểu Nhiễm bị kêu vào, Thu Đào cũng muốn đi theo, nhưng bị Quyên Nhi cản lại: “Thu Đào muội muội, phu nhân muốn tâm sự một mình với công tử của ngươi, hạ nhân chúng ta chỉ nên đứng ở bên ngoài này thôi. Phu nhân là người có tri thức lại hiểu lễ nghĩa, có lẽ bọn họ sẽ nhanh làm tiêu tan hiềm khích trước kia thôi mà.”</w:t>
      </w:r>
    </w:p>
    <w:p>
      <w:pPr>
        <w:pStyle w:val="BodyText"/>
      </w:pPr>
      <w:r>
        <w:t xml:space="preserve">“Thế cũng không cần phải kêu một mình công tử vào a, ta nhất định phải vào cùng công tử.” Thu Đào không thuận theo nói, làm bộ muốn đi vào.</w:t>
      </w:r>
    </w:p>
    <w:p>
      <w:pPr>
        <w:pStyle w:val="BodyText"/>
      </w:pPr>
      <w:r>
        <w:t xml:space="preserve">“Thu Đào!” Thanh âm của Quyên Nhi liền trở nên cứng rắn : “Đây là mệnh lệnh của phu nhân, hạ nhân như ngươi có thể nào không nghe theo?!”</w:t>
      </w:r>
    </w:p>
    <w:p>
      <w:pPr>
        <w:pStyle w:val="BodyText"/>
      </w:pPr>
      <w:r>
        <w:t xml:space="preserve">Thu Đào cắn môi, hung hăng trừng mắt nhìn Quyên Nhi, hậm hực đứng đợi bên ngoài.</w:t>
      </w:r>
    </w:p>
    <w:p>
      <w:pPr>
        <w:pStyle w:val="BodyText"/>
      </w:pPr>
      <w:r>
        <w:t xml:space="preserve">“Ngươi là đến giải thích với ta sao?” Liễu Yến như trước nằm ở ghế, cao ngạo nhìn Tiểu Nhiễm đứng ở cách đó không xa.</w:t>
      </w:r>
    </w:p>
    <w:p>
      <w:pPr>
        <w:pStyle w:val="BodyText"/>
      </w:pPr>
      <w:r>
        <w:t xml:space="preserve">Tiểu Nhiễm gật đầu.</w:t>
      </w:r>
    </w:p>
    <w:p>
      <w:pPr>
        <w:pStyle w:val="BodyText"/>
      </w:pPr>
      <w:r>
        <w:t xml:space="preserve">“Vậy ngươi giải thích bằng cách nào? Ngươi tên câm này ngay cả nói cũng không nói được, ngươi còn muốn đến giải thích cái gì? Ha ha, nói đến cũng thấy thật buồn cười, Vương gia cả ngày đối mặt với cái hũ nút không tiếng động như ngươi mà không thấy buồn sao. À, hay là ngươi vẫn có thể phát ra tiếng, lúc hầu hạ Vương gia ngươi có thể kêu lên, đúng không?”</w:t>
      </w:r>
    </w:p>
    <w:p>
      <w:pPr>
        <w:pStyle w:val="BodyText"/>
      </w:pPr>
      <w:r>
        <w:t xml:space="preserve">Bàn tay Tiểu Nhiễm nắm chặt lại một chút, Liễu Yến tinh tường nhìn thấy động tác này của nó.</w:t>
      </w:r>
    </w:p>
    <w:p>
      <w:pPr>
        <w:pStyle w:val="BodyText"/>
      </w:pPr>
      <w:r>
        <w:t xml:space="preserve">“Sao vậy? Sinh khí?” Liễu Yến từ trên ghế bước xuống, chậm rãi tới gần Tiểu Nhiễm: “Ngươi ở trên giường nếu không quyến rũ một chút, Vương gia tại sao lại mê luyến ngươi đến nhường ấy? Đồ tiện nhân câm thấp hèn!”</w:t>
      </w:r>
    </w:p>
    <w:p>
      <w:pPr>
        <w:pStyle w:val="BodyText"/>
      </w:pPr>
      <w:r>
        <w:t xml:space="preserve">Một cái tát không hề báo trước đánh vào trên mặt Tiểu Nhiễm, Tiểu Nhiễm bị đánh mạnh đến nỗi mặt lệch hẳn sang một bên. Nó quay đầu, kinh ngạc nhìn Liễu Yến.</w:t>
      </w:r>
    </w:p>
    <w:p>
      <w:pPr>
        <w:pStyle w:val="BodyText"/>
      </w:pPr>
      <w:r>
        <w:t xml:space="preserve">Ba! Lại một cái tát nữa.</w:t>
      </w:r>
    </w:p>
    <w:p>
      <w:pPr>
        <w:pStyle w:val="BodyText"/>
      </w:pPr>
      <w:r>
        <w:t xml:space="preserve">Ba! Ba! Ba!</w:t>
      </w:r>
    </w:p>
    <w:p>
      <w:pPr>
        <w:pStyle w:val="BodyText"/>
      </w:pPr>
      <w:r>
        <w:t xml:space="preserve">Tiểu Nhiễm không biết trên mặt mình đến tột cùng là đã trúng mấy cái tát, nơi khóe miệng còn có vị mằn mặn, khỏi nói cũng biết, hai gò má nhất định đã sưng lên.</w:t>
      </w:r>
    </w:p>
    <w:p>
      <w:pPr>
        <w:pStyle w:val="BodyText"/>
      </w:pPr>
      <w:r>
        <w:t xml:space="preserve">“Ngươi này đồ tiện nhân không biết xấu hổ! Ngươi dựa vào cái gì mà dám cướp Vương gia của ta ? Vì cái gì mà ngươi vừa xuất hiện, hắn liền hoàn toàn trở mặt với ta!”</w:t>
      </w:r>
    </w:p>
    <w:p>
      <w:pPr>
        <w:pStyle w:val="BodyText"/>
      </w:pPr>
      <w:r>
        <w:t xml:space="preserve">Ba! Một cái tát cuối cùng, đem Tiểu Nhiễm đánh ngã xuống mặt đất.</w:t>
      </w:r>
    </w:p>
    <w:p>
      <w:pPr>
        <w:pStyle w:val="BodyText"/>
      </w:pPr>
      <w:r>
        <w:t xml:space="preserve">Nó có thể hiểu được rành rọt sự căm hận trong lòng Liễu Yến, mặt đã muốn chết lặng, không còn cảm giác đau. Nó hiện tại chỉ có thể cảm thấy hận ý sôi sục của Liễu Yến, cái loại hận không thể đem nó xé xác.</w:t>
      </w:r>
    </w:p>
    <w:p>
      <w:pPr>
        <w:pStyle w:val="BodyText"/>
      </w:pPr>
      <w:r>
        <w:t xml:space="preserve">Sự xuất hiện của nó, vậy mà lại đem đến cho một nữ nhân nỗi tuyệt vọng khủng khiếp như thế. Liễu Yến tuyệt vọng, bởi vì nó đã hoàn toàn đoạt đi người mà nàng yêu.</w:t>
      </w:r>
    </w:p>
    <w:p>
      <w:pPr>
        <w:pStyle w:val="BodyText"/>
      </w:pPr>
      <w:r>
        <w:t xml:space="preserve">Bụng truyền đến một trận đau đớn, rồi là ngực, rồi đến sườn……</w:t>
      </w:r>
    </w:p>
    <w:p>
      <w:pPr>
        <w:pStyle w:val="BodyText"/>
      </w:pPr>
      <w:r>
        <w:t xml:space="preserve">Liễu Yến dường như đã phát điên, ở trên người nó vừa đá vừa đạp, sức lực của nữ nhân đôi khi cũng thực đáng sợ.</w:t>
      </w:r>
    </w:p>
    <w:p>
      <w:pPr>
        <w:pStyle w:val="BodyText"/>
      </w:pPr>
      <w:r>
        <w:t xml:space="preserve">Tiểu Nhiễm phát ra vài tiếng kêu rên, thanh âm rất nhỏ, giống như tiếng than khóc từ trong cổ họng vọng lại.</w:t>
      </w:r>
    </w:p>
    <w:p>
      <w:pPr>
        <w:pStyle w:val="BodyText"/>
      </w:pPr>
      <w:r>
        <w:t xml:space="preserve">“A, công tử? Công tử?” Thu Đào nghe thấy âm thanh là lạ từ bên trong vang lên, tự dưng có dự cảm bất hảo, vội vàng muốn xông vào phòng.</w:t>
      </w:r>
    </w:p>
    <w:p>
      <w:pPr>
        <w:pStyle w:val="BodyText"/>
      </w:pPr>
      <w:r>
        <w:t xml:space="preserve">“Ngô!” Phía sau gáy đột nhiên nhói đau, Thu Đào ngất đi. Quyên Nhi buông gậy gỗ trong tay ra, gọi người đem Thu Đào kéo ra nơi khác.</w:t>
      </w:r>
    </w:p>
    <w:p>
      <w:pPr>
        <w:pStyle w:val="BodyText"/>
      </w:pPr>
      <w:r>
        <w:t xml:space="preserve">Bụng Tiểu Nhiễm liên tục bị đá, đau đến thân thể nó không ngừng run rẩy. Liễu Yến đá mệt, thấy bộ dạng cam chịu của Tiểu Nhiễm, tâm tình liền tốt lên hẳn: “A, sao ngươi không phản kháng vậy? Chẳng lẽ ngươi ngoài ở trên giường quyến rũ nam nhân ra thì cái gì cũng không biết làm? Ngươi đã thích, vậy hôm nay ta sẽ giúp ngươi thỏa mãn, ai bảo ngươi sinh ra có bộ dạng tiện nhân thế!”</w:t>
      </w:r>
    </w:p>
    <w:p>
      <w:pPr>
        <w:pStyle w:val="BodyText"/>
      </w:pPr>
      <w:r>
        <w:t xml:space="preserve">Liễu Yến vừa dứt lời đã có ba nam nhân từ phía sau bình phong đi ra, Tiểu Nhiễm bối rối nhìn bọn chúng đi về phía mình, nó sợ hãi, không tự giác nhích người về đằng sau.</w:t>
      </w:r>
    </w:p>
    <w:p>
      <w:pPr>
        <w:pStyle w:val="BodyText"/>
      </w:pPr>
      <w:r>
        <w:t xml:space="preserve">Bọn chúng sẽ đối mình làm cái gì?</w:t>
      </w:r>
    </w:p>
    <w:p>
      <w:pPr>
        <w:pStyle w:val="BodyText"/>
      </w:pPr>
      <w:r>
        <w:t xml:space="preserve">Không đợi Tiểu Nhiễm lui được bao nhiêu, ba nam nhân kia đã vây quanh nó.</w:t>
      </w:r>
    </w:p>
    <w:p>
      <w:pPr>
        <w:pStyle w:val="BodyText"/>
      </w:pPr>
      <w:r>
        <w:t xml:space="preserve">“Hảo hảo ‘hầu hạ’ nó cho ta, tiện nhân này vô cùng thích mùi vị nam nhân.” Liễu Yến ngồi ở trên ghế, đắc ý nhìn sự tuyệt vọng cùng khiếp sợ của Tiểu Nhiễm.</w:t>
      </w:r>
    </w:p>
    <w:p>
      <w:pPr>
        <w:pStyle w:val="BodyText"/>
      </w:pPr>
      <w:r>
        <w:t xml:space="preserve">Một tên đè Tiểu Nhiễm xuống, hai tay dùng sức xé áo nó, nửa người trên Tiểu Nhiễm liền lộ ra hết.</w:t>
      </w:r>
    </w:p>
    <w:p>
      <w:pPr>
        <w:pStyle w:val="BodyText"/>
      </w:pPr>
      <w:r>
        <w:t xml:space="preserve">Không cần! Tiểu Nhiễm muốn kêu lên, chính là nó kêu không được, chỉ có thể không tiếng động há miệng thở dốc. Nó giãy dụa như điên, nhưng mà dường như một chút tác dụng cũng không có, ai tới cứu nó với!</w:t>
      </w:r>
    </w:p>
    <w:p>
      <w:pPr>
        <w:pStyle w:val="Compact"/>
      </w:pPr>
      <w:r>
        <w:t xml:space="preserve">Vương gia, Vương gia, cứu ta!</w:t>
      </w:r>
      <w:r>
        <w:br w:type="textWrapping"/>
      </w:r>
      <w:r>
        <w:br w:type="textWrapping"/>
      </w:r>
    </w:p>
    <w:p>
      <w:pPr>
        <w:pStyle w:val="Heading2"/>
      </w:pPr>
      <w:bookmarkStart w:id="68" w:name="chương-47-tổn-thương-sâu-sắc"/>
      <w:bookmarkEnd w:id="68"/>
      <w:r>
        <w:t xml:space="preserve">47. Chương 47: Tổn Thương Sâu Sắc</w:t>
      </w:r>
    </w:p>
    <w:p>
      <w:pPr>
        <w:pStyle w:val="Compact"/>
      </w:pPr>
      <w:r>
        <w:br w:type="textWrapping"/>
      </w:r>
      <w:r>
        <w:br w:type="textWrapping"/>
      </w:r>
      <w:r>
        <w:t xml:space="preserve">“Ha ha, ngươi giãy dụa cũng vô ích thôi, Vương gia không có ở đây, không ai tới cứu ngươi đâu. Trước hết để cho bọn chúng hảo hảo hầu hạ ngươi, chờ khi Vương gia trở lại, ngươi đã là một khối thi thể, mà ta một thân trọng thương ngã trên mặt đất. Mấy nô bộc này bởi vì cứu chủ mà sốt ruột, thế là ngộ sát ngươi. Sao nào, chuyện này nghe rất êm tai đi? Ha ha, ha ha ha!”</w:t>
      </w:r>
    </w:p>
    <w:p>
      <w:pPr>
        <w:pStyle w:val="BodyText"/>
      </w:pPr>
      <w:r>
        <w:t xml:space="preserve">Liễu Yến phát rồ nhìn quần áo Tiểu Nhiễm bị xé mở từng mảnh, đáy lòng vui mừng khiến nàng phát ra những tiếng cười vang có thể làm người nghe rợn cả tóc gáy.</w:t>
      </w:r>
    </w:p>
    <w:p>
      <w:pPr>
        <w:pStyle w:val="BodyText"/>
      </w:pPr>
      <w:r>
        <w:t xml:space="preserve">Đừng, đừng đối với nó như vậy……</w:t>
      </w:r>
    </w:p>
    <w:p>
      <w:pPr>
        <w:pStyle w:val="BodyText"/>
      </w:pPr>
      <w:r>
        <w:t xml:space="preserve">Lòng đang đổ máu, bọn chúng giống như chó điên cắn mút làn da nó, vồn vã xoa nắn thân thể nó, ánh mắt tràn đầy thèm muốn mà bọn chúng dùng để nhìn cơ thể trần trụi của bản thân khiến Tiểu Nhiễm cảm thấy tuyệt vọng.</w:t>
      </w:r>
    </w:p>
    <w:p>
      <w:pPr>
        <w:pStyle w:val="BodyText"/>
      </w:pPr>
      <w:r>
        <w:t xml:space="preserve">Vương gia, thực xin lỗi, ngay cả nhìn mặt ngươi lần cuối ta cũng không thể……</w:t>
      </w:r>
    </w:p>
    <w:p>
      <w:pPr>
        <w:pStyle w:val="BodyText"/>
      </w:pPr>
      <w:r>
        <w:t xml:space="preserve">Kỳ thật ta vẫn rất hi vọng ngươi có thể xuất hiện cứu ta, nhưng ta biết đó chỉ là vọng tưởng mà thôi. Bọn chúng đang tháo dây lưng xuống, Vương gia, ta không thể bị bọn chúng làm bẩn, cho nên, vĩnh biệt Vương gia……</w:t>
      </w:r>
    </w:p>
    <w:p>
      <w:pPr>
        <w:pStyle w:val="BodyText"/>
      </w:pPr>
      <w:r>
        <w:t xml:space="preserve">Tiểu Nhiễm ở một khắc này lộ ra nụ cười tuyệt mỹ, mang theo tuyệt vọng cùng sầu não vô tận. Ba nam nhân kia trong nháy mắt đều trở nên ngây dại, bọn chúng hoài nghi hai mắt mình có phải hay không vừa thấy được tiên tử chảy nước mắt.</w:t>
      </w:r>
    </w:p>
    <w:p>
      <w:pPr>
        <w:pStyle w:val="BodyText"/>
      </w:pPr>
      <w:r>
        <w:t xml:space="preserve">Tiểu Nhiễm nhắm mắt lại, dùng răng cắn vào lưỡi mình, chỉ cần một hơi cắn xuống thôi, nó liền được giải thoát rồi.</w:t>
      </w:r>
    </w:p>
    <w:p>
      <w:pPr>
        <w:pStyle w:val="BodyText"/>
      </w:pPr>
      <w:r>
        <w:t xml:space="preserve">Cho nên nó cắn mạnh xuống, rất đau, đau đến phát khóc, mùi máu tươi tràn ngập trong cổ họng. Rất nhanh, chỉ cần cắn xuống một chút nữa là có thể.</w:t>
      </w:r>
    </w:p>
    <w:p>
      <w:pPr>
        <w:pStyle w:val="BodyText"/>
      </w:pPr>
      <w:r>
        <w:t xml:space="preserve">“Nhiễm Nhi ──!”</w:t>
      </w:r>
    </w:p>
    <w:p>
      <w:pPr>
        <w:pStyle w:val="BodyText"/>
      </w:pPr>
      <w:r>
        <w:t xml:space="preserve">Tiếng kêu của ai vậy? Tiếng kêu tê tâm phế liệt tựa như dã thú bị thương từ nơi nào truyền đến?</w:t>
      </w:r>
    </w:p>
    <w:p>
      <w:pPr>
        <w:pStyle w:val="BodyText"/>
      </w:pPr>
      <w:r>
        <w:t xml:space="preserve">Tiểu Nhiễm mở to mắt nhìn về hướng âm thanh phát ra, rất nhanh sau đó nó đã được người ôm vào trong ngực.</w:t>
      </w:r>
    </w:p>
    <w:p>
      <w:pPr>
        <w:pStyle w:val="BodyText"/>
      </w:pPr>
      <w:r>
        <w:t xml:space="preserve">Nước mắt không nhịn được nữa toàn bộ đều chảy xuống, Tiểu Nhiễm mấp máy môi, lệ rơi đầy mặt nhìn nam nhân mình yêu. Nó muốn gọi tên của hắn, nhưng lại gọi không được. Giờ khắc này, nó thật sự căm hận bản thân mình vì là một tên câm.</w:t>
      </w:r>
    </w:p>
    <w:p>
      <w:pPr>
        <w:pStyle w:val="BodyText"/>
      </w:pPr>
      <w:r>
        <w:t xml:space="preserve">Tiểu Nhiễm vươn tay lên chạm vào gương mặt không biết vì sao lại trở nên vặn vẹo của Tây Tường liệt, Vương gia, Vương gia, Vương gia, Vương gia……</w:t>
      </w:r>
    </w:p>
    <w:p>
      <w:pPr>
        <w:pStyle w:val="BodyText"/>
      </w:pPr>
      <w:r>
        <w:t xml:space="preserve">Cõi lòng tan nát như muốn nứt ra! Nhiễm Nhi của hắn bị người ta làm nhục, thời điểm Tây Tường Liệt tiến vào, chứng kiến tình cảnh lộn xộn trước mắt, tim hắn liền giống như bị đâm một kiếm, máu tươi đầm đìa.</w:t>
      </w:r>
    </w:p>
    <w:p>
      <w:pPr>
        <w:pStyle w:val="BodyText"/>
      </w:pPr>
      <w:r>
        <w:t xml:space="preserve">Đạp ba kẻ kia ra, khi ôm Tiểu Nhiễm vào lòng, hắn phát hiện nó đang cả người run rẩy, mỏng manh yếu ớt tựa như chỉ vừa chạm vào liền có thể khiến nó vỡ tan ngay tức khắc. Tơ máu từ trong khóe miệng Tiểu Nhiễm chậm rãi chảy xuống, nó đã tính toán cắn lưỡi tự sát sao?</w:t>
      </w:r>
    </w:p>
    <w:p>
      <w:pPr>
        <w:pStyle w:val="BodyText"/>
      </w:pPr>
      <w:r>
        <w:t xml:space="preserve">Một giọt nước nóng bỏng rơi trên mặt Tiểu Nhiễm, Tây Tường Liệt không biết nguyên lai chính mình cũng sẽ khóc. Nhiễm Nhi, Nhiễm Nhi ──!</w:t>
      </w:r>
    </w:p>
    <w:p>
      <w:pPr>
        <w:pStyle w:val="BodyText"/>
      </w:pPr>
      <w:r>
        <w:t xml:space="preserve">Tiểu Nhiễm lau nước mắt cho hắn, thoả mãn nở nụ cười, rồi mới ngất đi.</w:t>
      </w:r>
    </w:p>
    <w:p>
      <w:pPr>
        <w:pStyle w:val="BodyText"/>
      </w:pPr>
      <w:r>
        <w:t xml:space="preserve">Cởi áo khoác đem bọc Tiểu Nhiễm lại, con mắt Tây Tường Liệt trở nên đỏ ngầu, cầm kiếm đi về phía ba kẻ kia.</w:t>
      </w:r>
    </w:p>
    <w:p>
      <w:pPr>
        <w:pStyle w:val="BodyText"/>
      </w:pPr>
      <w:r>
        <w:t xml:space="preserve">Ba nam nhân nọ còn không kịp kêu lên đã có cánh tay rớt xuống, tiếp theo là chân bị chặt đứt, Tây Tường Liệt giống như mãnh thú phát điên cầm kiếm tàn phá hết thảy.</w:t>
      </w:r>
    </w:p>
    <w:p>
      <w:pPr>
        <w:pStyle w:val="BodyText"/>
      </w:pPr>
      <w:r>
        <w:t xml:space="preserve">Một cái đầu lăn trên mặt đất, một thân thể bị chém thành hai nửa, cuối cùng lại là một cái đầu bị Tây Tường Liệt xuyên thẳng kiếm qua.</w:t>
      </w:r>
    </w:p>
    <w:p>
      <w:pPr>
        <w:pStyle w:val="BodyText"/>
      </w:pPr>
      <w:r>
        <w:t xml:space="preserve">Nơi nơi đều là máu tươi, Tây Tường Liệt trên người vấy đầy vết máu. Thân hình cao lớn của hắn đứng ở nơi đó, thân thể vẫn còn vì phẫn nộ mà run lên, sau đó, hắn đem hai tròng mắt chuyển hướng sang nhìn Liễu Yến đã sớm sợ đến nỗi hoá đá.</w:t>
      </w:r>
    </w:p>
    <w:p>
      <w:pPr>
        <w:pStyle w:val="BodyText"/>
      </w:pPr>
      <w:r>
        <w:t xml:space="preserve">Liễu Yến từ lúc Tây Tường Liệt đạp cửa xông vào, trong nháy mắt đã sợ tới mức từ trên ghế ngã xuống, cơ thể hoàn toàn cứng đờ. Khuôn mặt nàng trắng bệch, nhìn Tây Tường Liệt cả người đầy máu ngày một tiến tới gần.</w:t>
      </w:r>
    </w:p>
    <w:p>
      <w:pPr>
        <w:pStyle w:val="BodyText"/>
      </w:pPr>
      <w:r>
        <w:t xml:space="preserve">Hắn có thể sẽ giết mình.</w:t>
      </w:r>
    </w:p>
    <w:p>
      <w:pPr>
        <w:pStyle w:val="BodyText"/>
      </w:pPr>
      <w:r>
        <w:t xml:space="preserve">Liễu Yến theo bản năng nhận ra điểm này. Nếu vừa rồi Vương gia không điên cuồng giết chóc ba nam nhân kia, có lẽ nàng còn có thể tìm cái cớ nào đó nói đại ra, chính là hiện tại, nàng một câu cũng không thể nói nổi.</w:t>
      </w:r>
    </w:p>
    <w:p>
      <w:pPr>
        <w:pStyle w:val="BodyText"/>
      </w:pPr>
      <w:r>
        <w:t xml:space="preserve">“Ta, ta, Vương gia……” Liễu Yến sợ hãi lùi ra đằng sau.</w:t>
      </w:r>
    </w:p>
    <w:p>
      <w:pPr>
        <w:pStyle w:val="BodyText"/>
      </w:pPr>
      <w:r>
        <w:t xml:space="preserve">Tây Tường Liệt từng bước đến gần nàng, cuối cùng dừng lại ở phía góc tường, Liễu Yến đã không còn đường thối lui.</w:t>
      </w:r>
    </w:p>
    <w:p>
      <w:pPr>
        <w:pStyle w:val="BodyText"/>
      </w:pPr>
      <w:r>
        <w:t xml:space="preserve">“Tại sao lại đối xử với Tiểu Nhiễm như vậy?” Thanh âm của Tây Tường Liệt mang theo căm phẫn oán hận cùng cực.</w:t>
      </w:r>
    </w:p>
    <w:p>
      <w:pPr>
        <w:pStyle w:val="BodyText"/>
      </w:pPr>
      <w:r>
        <w:t xml:space="preserve">“Ta…… A!” Liễu Yến bị một cước đá ra xa mấy thước, thân thể vừa sanh non còn yếu lại thêm một cước này liền khiến nàng hộc ra một ngụm máu tươi.</w:t>
      </w:r>
    </w:p>
    <w:p>
      <w:pPr>
        <w:pStyle w:val="BodyText"/>
      </w:pPr>
      <w:r>
        <w:t xml:space="preserve">Tây Tường Liệt lại tới gần nàng.</w:t>
      </w:r>
    </w:p>
    <w:p>
      <w:pPr>
        <w:pStyle w:val="BodyText"/>
      </w:pPr>
      <w:r>
        <w:t xml:space="preserve">“Vương gia, Vương gia, Yến Nhi biết sai rồi, ngươi tha ta, tha ta đi……” Liễu Yến vừa khóc nức nở vừa lùi về phía sau.</w:t>
      </w:r>
    </w:p>
    <w:p>
      <w:pPr>
        <w:pStyle w:val="BodyText"/>
      </w:pPr>
      <w:r>
        <w:t xml:space="preserve">Tây Tường Liệt hai mắt vẫn đỏ ngầu như trước, Liễu Yến nói cái gì hắn đều không nghe được, hắn chỉ biết rằng Nhiễm Nhi của hắn đã bị người ta đối xử nhẫn tâm ra sao. Mà đó, lại chính là do nữ nhân trước kia hắn vô cùng sủng ái làm. Một người được hắn đem hết tình cảm chưa kịp biểu đạt đến mẫu thân của mình chuyển tới người nàng.</w:t>
      </w:r>
    </w:p>
    <w:p>
      <w:pPr>
        <w:pStyle w:val="BodyText"/>
      </w:pPr>
      <w:r>
        <w:t xml:space="preserve">Đều là lỗi của hắn, vì hắn đã để cho một nữ nhân có tâm địa rắn rết như vậy ở trong vương phủ, là do hắn đối nàng quá cưng chiều mới khiến nàng dám đối đãi với Nhiễm Nhi như thế.</w:t>
      </w:r>
    </w:p>
    <w:p>
      <w:pPr>
        <w:pStyle w:val="BodyText"/>
      </w:pPr>
      <w:r>
        <w:t xml:space="preserve">Hắn hận, hận không thể giết sạch mọi người, hận không thể giết chết chính hắn!</w:t>
      </w:r>
    </w:p>
    <w:p>
      <w:pPr>
        <w:pStyle w:val="Compact"/>
      </w:pPr>
      <w:r>
        <w:t xml:space="preserve">Không đếm được đã có bao nhiêu quyền cước rơi vào trên người Liễu Yến, Tây Tường Liệt như trở thành ác quỷ điên cuồng, thẳng đến khi Liễu Yến gần như hấp hối ngã xuống, hắn mới dừng lại.</w:t>
      </w:r>
      <w:r>
        <w:br w:type="textWrapping"/>
      </w:r>
      <w:r>
        <w:br w:type="textWrapping"/>
      </w:r>
    </w:p>
    <w:p>
      <w:pPr>
        <w:pStyle w:val="Heading2"/>
      </w:pPr>
      <w:bookmarkStart w:id="69" w:name="chương-48-bạch-điêu-thần-bí"/>
      <w:bookmarkEnd w:id="69"/>
      <w:r>
        <w:t xml:space="preserve">48. Chương 48: Bạch Điêu Thần Bí</w:t>
      </w:r>
    </w:p>
    <w:p>
      <w:pPr>
        <w:pStyle w:val="Compact"/>
      </w:pPr>
      <w:r>
        <w:br w:type="textWrapping"/>
      </w:r>
      <w:r>
        <w:br w:type="textWrapping"/>
      </w:r>
      <w:r>
        <w:t xml:space="preserve">Quyên Nhi run lẩy bẩy quỳ trên mặt đất, vài tên thủ vệ cùng Viên Cảnh Triệt đứng ở cửa, sau khi chứng kiến cảnh tượng trong phòng đều hút một ngụm khí lạnh.</w:t>
      </w:r>
    </w:p>
    <w:p>
      <w:pPr>
        <w:pStyle w:val="BodyText"/>
      </w:pPr>
      <w:r>
        <w:t xml:space="preserve">Viên Cảnh Triệt lại một lần nữa cảm thấy Tây Tường Liệt tuyệt đối không phải người dễ chọc, may mắn gã tỉnh ngộ sớm, bằng không tứ chi gã có lẽ thật sự sẽ bị Tây Tường liệt sai người chặt đứt mất.</w:t>
      </w:r>
    </w:p>
    <w:p>
      <w:pPr>
        <w:pStyle w:val="BodyText"/>
      </w:pPr>
      <w:r>
        <w:t xml:space="preserve">Tây Tường Liệt ôm lấy Tiểu Nhiễm đang hôn mê, hướng đám thủ vệ ra lệnh: “Đem nơi này dọn dẹp sạch sẽ, người ở đây một kẻ cũng không được thả ra, bổn vương sẽ điều tra mọi việc!”</w:t>
      </w:r>
    </w:p>
    <w:p>
      <w:pPr>
        <w:pStyle w:val="BodyText"/>
      </w:pPr>
      <w:r>
        <w:t xml:space="preserve">Nói xong, Tây Tường Liệt lại liếc mắt nhìn Liễu Yến gần như bất tỉnh nằm một góc: “Chuẩn bị thuốc thang, trước khi mọi chuyện được điều tra rõ ràng không được để cho nàng ta chết!”</w:t>
      </w:r>
    </w:p>
    <w:p>
      <w:pPr>
        <w:pStyle w:val="BodyText"/>
      </w:pPr>
      <w:r>
        <w:t xml:space="preserve">“Thuộc hạ tuân mệnh!”</w:t>
      </w:r>
    </w:p>
    <w:p>
      <w:pPr>
        <w:pStyle w:val="BodyText"/>
      </w:pPr>
      <w:r>
        <w:t xml:space="preserve">Phân phó mọi chuyện xong, Tây Tường Liệt liền ôm Tiểu Nhiễm đi, trực tiếp dùng khinh công đạp gió bay về Vĩnh Hàm Các.</w:t>
      </w:r>
    </w:p>
    <w:p>
      <w:pPr>
        <w:pStyle w:val="BodyText"/>
      </w:pPr>
      <w:r>
        <w:t xml:space="preserve">Viên Cảnh Triệt há to miệng nhìn Tây Tường Liệt đang cấp tốc rời đi, tốt xấu gì gã cũng là người có công lớn, sao Tây Tường Liệt ngay cả một câu cám ơn cũng không có vậy?</w:t>
      </w:r>
    </w:p>
    <w:p>
      <w:pPr>
        <w:pStyle w:val="BodyText"/>
      </w:pPr>
      <w:r>
        <w:t xml:space="preserve">Kỳ thật Viên Cảnh Triệt cũng không biết Liễu Yến thế nhưng lại dám sai người hủy đi sự trong sạch của Tiểu Nhiễm, gã căn bản là không biết trong phòng rốt cuộc đã xảy ra sự tình gì. Nhưng vì đứng ở bên ngoài vô tình nghe được hai nha hoàn nói chuyện với nhau, hơn nữa gã cũng nghe được một chút tiếng động khả nghi phát ra từ trong phòng.</w:t>
      </w:r>
    </w:p>
    <w:p>
      <w:pPr>
        <w:pStyle w:val="BodyText"/>
      </w:pPr>
      <w:r>
        <w:t xml:space="preserve">Viên Cảnh Triệt có dự cảm là sắp xảy ra chuyện gì đó rất đáng sợ, cho nên mới sai người đi gọi Tây Tường Liệt còn đang ở trong cung trở về. Gã không phải là giúp Tây Tường Liệt, gã chỉ là đang giúp tiểu bảo bối xinh đẹp kia thôi.</w:t>
      </w:r>
    </w:p>
    <w:p>
      <w:pPr>
        <w:pStyle w:val="BodyText"/>
      </w:pPr>
      <w:r>
        <w:t xml:space="preserve">Ai, nói đi nói lại, gã thấy lần này mình sao lại ngốc như vậy, Viên Cảnh Triệt tự gõ vào gáy mình.</w:t>
      </w:r>
    </w:p>
    <w:p>
      <w:pPr>
        <w:pStyle w:val="BodyText"/>
      </w:pPr>
      <w:r>
        <w:t xml:space="preserve">…</w:t>
      </w:r>
    </w:p>
    <w:p>
      <w:pPr>
        <w:pStyle w:val="BodyText"/>
      </w:pPr>
      <w:r>
        <w:t xml:space="preserve">Ba vị thái y y thuật cao siêu trong cung đều bị gọi vào Thụy Dương Vương phủ, Tiểu Nhiễm như cũ vẫn hôn mê bất tỉnh. Thu Đào lúc này đã từ trong hôn mê tỉnh lại, đầu quấn băng trắng, lo lắng đứng ở bên giường Tiểu Nhiễm.</w:t>
      </w:r>
    </w:p>
    <w:p>
      <w:pPr>
        <w:pStyle w:val="BodyText"/>
      </w:pPr>
      <w:r>
        <w:t xml:space="preserve">“Nhiễm Nhi bị sao vậy?” Tây Tường Liệt hỏi.</w:t>
      </w:r>
    </w:p>
    <w:p>
      <w:pPr>
        <w:pStyle w:val="BodyText"/>
      </w:pPr>
      <w:r>
        <w:t xml:space="preserve">“Bẩm Vương gia, vị công tử này đầu lưỡi bị thương, bụng vì bị đánh đá kịch liệt mà làm cho khoang bụng có chút thâm tím. Trừ bỏ hai nơi này, chỗ khác đều chỉ là vết thương ngoài da, không có gì trở ngại, nghỉ ngơi điều dưỡng mấy ngày tức khắc sẽ khỏi.” Một vị thái y già nói.</w:t>
      </w:r>
    </w:p>
    <w:p>
      <w:pPr>
        <w:pStyle w:val="BodyText"/>
      </w:pPr>
      <w:r>
        <w:t xml:space="preserve">Tây Tường Liệt thở dài một hơi nhẹ nhõm: “Kia phải trị liệu thế nào?”</w:t>
      </w:r>
    </w:p>
    <w:p>
      <w:pPr>
        <w:pStyle w:val="BodyText"/>
      </w:pPr>
      <w:r>
        <w:t xml:space="preserve">“Cũng không có gì khó khăn, thần sẽ đem thuốc trị liệu vết thương ngoài da đến, mặt khác thần cũng sẽ kê một phương thuốc, mỗi ngày cho vị công tử này uống ba lần là ổn.”</w:t>
      </w:r>
    </w:p>
    <w:p>
      <w:pPr>
        <w:pStyle w:val="BodyText"/>
      </w:pPr>
      <w:r>
        <w:t xml:space="preserve">Sau khi thái y kê đơn thuốc xong, Tây Tường Liệt lập tức sai người đi sắc. Hạ nhân trong phòng đều bị đuổi ra ngoài, Tây Tường Liệt ngồi ở đầu giường, nhẹ nhàng vuốt ve khuôn mặt trắng bệch của Tiểu Nhiễm.</w:t>
      </w:r>
    </w:p>
    <w:p>
      <w:pPr>
        <w:pStyle w:val="BodyText"/>
      </w:pPr>
      <w:r>
        <w:t xml:space="preserve">“Nhiễm Nhi, đều là lỗi của ta, đều là lỗi của ta……” Tây Tường Liệt cầm lấy tay Tiểu Nhiễm áp lên gương mặt mình, thanh âm có chút nghẹn ngào.</w:t>
      </w:r>
    </w:p>
    <w:p>
      <w:pPr>
        <w:pStyle w:val="BodyText"/>
      </w:pPr>
      <w:r>
        <w:t xml:space="preserve">“Ta sẽ không bao giờ … để cho bất luận kẻ nào làm thương tổn ngươi nữa, ta sẽ không bao giờ để cho kẻ nào xúc phạm đến ngươi. Ta hận không thể giết chết tất cả, ta muốn hủy diệt tất cả, hủy diệt chính mình, ta không bao giờ muốn nhìn đến bộ dáng tuyệt vọng của ngươi nữa, Nhiễm Nhi……”</w:t>
      </w:r>
    </w:p>
    <w:p>
      <w:pPr>
        <w:pStyle w:val="BodyText"/>
      </w:pPr>
      <w:r>
        <w:t xml:space="preserve">Đem vạt áo Tiểu Nhiễm cởi bỏ, khéo léo cắt y phục nó ra, Tây Tường Liệt cầm khăn ướt nhẹ nhàng lau thân thể cho Tiểu Nhiễm.</w:t>
      </w:r>
    </w:p>
    <w:p>
      <w:pPr>
        <w:pStyle w:val="BodyText"/>
      </w:pPr>
      <w:r>
        <w:t xml:space="preserve">Từ cổ tay tới cánh tay, từ phần eo đến ngón chân, mỗi một tấc đều cẩn cẩn thận thận, không chạm vào bất cứ vết thương nào trên người nó.</w:t>
      </w:r>
    </w:p>
    <w:p>
      <w:pPr>
        <w:pStyle w:val="BodyText"/>
      </w:pPr>
      <w:r>
        <w:t xml:space="preserve">Nhìn dấu vết bị ngược đãi thô bạo trên thân thể nó, Tây Tường Liệt lòng đau như bị dao cắt, hắn cúi đầu hôn lên một vết thâm tím. Hiện tại Nhiễm Nhi tựa như con bướm nhỏ bị chặt đứt cánh, không thể bay lượn, chỉ có thể nằm trên mặt đất đau đớn vùng vẫy.</w:t>
      </w:r>
    </w:p>
    <w:p>
      <w:pPr>
        <w:pStyle w:val="BodyText"/>
      </w:pPr>
      <w:r>
        <w:t xml:space="preserve">Tây Tường Liệt lấy thuốc mỡ qua, mở miệng Tiểu Nhiễm, thật cẩn thận bôi lên chỗ bị thương ở lưỡi nó. Thời điểm ngón tay chạm đến, còn có tơ máu dính vào, nếu hắn tới muộn hơn một chút, Nhiễm Nhi sẽ thực sự đem đầu lưỡi cắn bỏ đi?</w:t>
      </w:r>
    </w:p>
    <w:p>
      <w:pPr>
        <w:pStyle w:val="BodyText"/>
      </w:pPr>
      <w:r>
        <w:t xml:space="preserve">Sau khi bôi thuốc lên toàn bộ vết thương trên người Tiểu Nhiễm, Tây Tường Liệt lại giúp nó thay một bộ y phục sạch sẽ.</w:t>
      </w:r>
    </w:p>
    <w:p>
      <w:pPr>
        <w:pStyle w:val="BodyText"/>
      </w:pPr>
      <w:r>
        <w:t xml:space="preserve">Hôn lên trán nó một cái thật sâu, Tây Tường Liệt kêu Thu Đào tiến vào hầu hạ rồi mới đi ra ngoài.</w:t>
      </w:r>
    </w:p>
    <w:p>
      <w:pPr>
        <w:pStyle w:val="BodyText"/>
      </w:pPr>
      <w:r>
        <w:t xml:space="preserve">…</w:t>
      </w:r>
    </w:p>
    <w:p>
      <w:pPr>
        <w:pStyle w:val="BodyText"/>
      </w:pPr>
      <w:r>
        <w:t xml:space="preserve">Trong thư phòng Tây Tường Liệt hiện giờ là cao thủ xử án tiếng tăm lừng lẫy, Hình bộ tổng quản Vương Thanh Trúc.</w:t>
      </w:r>
    </w:p>
    <w:p>
      <w:pPr>
        <w:pStyle w:val="BodyText"/>
      </w:pPr>
      <w:r>
        <w:t xml:space="preserve">“Trừ bỏ Nguyệt Tiên Cư ra, tất cả những nơi khác ngươi đều phải đi điều tra, nhất định phải làm sáng tỏ vụ việc này.”</w:t>
      </w:r>
    </w:p>
    <w:p>
      <w:pPr>
        <w:pStyle w:val="BodyText"/>
      </w:pPr>
      <w:r>
        <w:t xml:space="preserve">“Hạ quan sẽ cố gắng hết sức mình.”</w:t>
      </w:r>
    </w:p>
    <w:p>
      <w:pPr>
        <w:pStyle w:val="BodyText"/>
      </w:pPr>
      <w:r>
        <w:t xml:space="preserve">“Trong vòng ba ngày, hy vọng ngươi có thể cho bổn vương câu trả lời thích đáng.”</w:t>
      </w:r>
    </w:p>
    <w:p>
      <w:pPr>
        <w:pStyle w:val="BodyText"/>
      </w:pPr>
      <w:r>
        <w:t xml:space="preserve">Nếu không phải chuyện này xảy ra, hắn sẽ không để cho người ngoài can dự vào chuyện trong vương phủ, chính là hiện giờ…… Tây Tường Liệt đang muốn kêu tổng quản đến, tiểu bạch điêu thú cưng của Tiểu Nhiễm lại đột nhiên xông vào thư phòng.</w:t>
      </w:r>
    </w:p>
    <w:p>
      <w:pPr>
        <w:pStyle w:val="BodyText"/>
      </w:pPr>
      <w:r>
        <w:t xml:space="preserve">Tây Tường Liệt không khỏi mở to hai mắt nhìn bạch điêu, bạch điêu kia thế nhưng lại cắn áo hắn kéo ra bên ngoài.</w:t>
      </w:r>
    </w:p>
    <w:p>
      <w:pPr>
        <w:pStyle w:val="BodyText"/>
      </w:pPr>
      <w:r>
        <w:t xml:space="preserve">Chẳng lẽ Tiểu Nhiễm đã xảy ra chuyện? Tây Tường Liệt lập tức hoảng hốt đi theo bạch điêu. Nhưng kỳ quái là, bạch điêu không có chạy hướng Nguyệt Tiên Cư, mà là hướng phía bên ngoài Vĩnh Hàm Các chạy tới.</w:t>
      </w:r>
    </w:p>
    <w:p>
      <w:pPr>
        <w:pStyle w:val="BodyText"/>
      </w:pPr>
      <w:r>
        <w:t xml:space="preserve">Tây Tường Liệt cảm thấy có điểm khó hiểu, một đường đi theo bạch điêu, kết quả là tới được chỗ ở của Đại phu nhân.</w:t>
      </w:r>
    </w:p>
    <w:p>
      <w:pPr>
        <w:pStyle w:val="BodyText"/>
      </w:pPr>
      <w:r>
        <w:t xml:space="preserve">Bạch điêu không đi tiếp nữa, chỉ nhảy lên bả vai Tây Tường Liệt, kêu vài tiếng.</w:t>
      </w:r>
    </w:p>
    <w:p>
      <w:pPr>
        <w:pStyle w:val="Compact"/>
      </w:pPr>
      <w:r>
        <w:t xml:space="preserve">Đại phu nhân danh gọi Đàm Tư Tư, vốn không được Tây Tường Liệt để ý đến đã lâu, Tây Tường Liệt đoán rằng bạch điêu dẫn hắn tới nơi này là có mục đích gì đó.</w:t>
      </w:r>
      <w:r>
        <w:br w:type="textWrapping"/>
      </w:r>
      <w:r>
        <w:br w:type="textWrapping"/>
      </w:r>
    </w:p>
    <w:p>
      <w:pPr>
        <w:pStyle w:val="Heading2"/>
      </w:pPr>
      <w:bookmarkStart w:id="70" w:name="chương-49-chỉ-cần-mình-ngươi"/>
      <w:bookmarkEnd w:id="70"/>
      <w:r>
        <w:t xml:space="preserve">49. Chương 49: Chỉ Cần Mình Ngươi</w:t>
      </w:r>
    </w:p>
    <w:p>
      <w:pPr>
        <w:pStyle w:val="Compact"/>
      </w:pPr>
      <w:r>
        <w:br w:type="textWrapping"/>
      </w:r>
      <w:r>
        <w:br w:type="textWrapping"/>
      </w:r>
      <w:r>
        <w:t xml:space="preserve">Tây Tường Liệt mang một lòng đầy nghi vấn đẩy cửa đi vào, Đàm Tư Tư vừa nghe hạ nhân truyền lời, lập tức kích động đi ra nghênh đón. Nơi này đã thật lâu không có người ngoài bước vào.</w:t>
      </w:r>
    </w:p>
    <w:p>
      <w:pPr>
        <w:pStyle w:val="BodyText"/>
      </w:pPr>
      <w:r>
        <w:t xml:space="preserve">“Vương gia, thần thiếp ra mắt Vương gia, cấp Vương gia vấn an.”</w:t>
      </w:r>
    </w:p>
    <w:p>
      <w:pPr>
        <w:pStyle w:val="BodyText"/>
      </w:pPr>
      <w:r>
        <w:t xml:space="preserve">“Miễn lễ.” Nói xong, Tây Tường Liệt liền hướng sảnh chính đi đến.</w:t>
      </w:r>
    </w:p>
    <w:p>
      <w:pPr>
        <w:pStyle w:val="BodyText"/>
      </w:pPr>
      <w:r>
        <w:t xml:space="preserve">“A, Vương gia, ngài có muốn lưu lại dùng cơm trưa hay không? Thiếp sẽ sai người chuẩn bị.” Đàm Tư Tư đi theo Tây Tường Liệt tới sảnh.</w:t>
      </w:r>
    </w:p>
    <w:p>
      <w:pPr>
        <w:pStyle w:val="BodyText"/>
      </w:pPr>
      <w:r>
        <w:t xml:space="preserve">“Không cần.”</w:t>
      </w:r>
    </w:p>
    <w:p>
      <w:pPr>
        <w:pStyle w:val="BodyText"/>
      </w:pPr>
      <w:r>
        <w:t xml:space="preserve">Vừa đến sảnh chính, bạch điêu đột nhiên từ trên người Tây Tường Liệt nhảy xuống, nhè vào một nha hoàn đứng nơi đó cào túi bụi.</w:t>
      </w:r>
    </w:p>
    <w:p>
      <w:pPr>
        <w:pStyle w:val="BodyText"/>
      </w:pPr>
      <w:r>
        <w:t xml:space="preserve">“A!” Nha hoàn kia không hề phòng bị đột nhiên bị bạch điêu tấn công liền sợ tới mức hoa dung thất sắc.</w:t>
      </w:r>
    </w:p>
    <w:p>
      <w:pPr>
        <w:pStyle w:val="BodyText"/>
      </w:pPr>
      <w:r>
        <w:t xml:space="preserve">Đàm Tư Tư sắc mặt trong nháy mắt biến trắng, có loại dự cảm bất hảo đánh úp tới. Nàng cuống quít bắt lấy ống tay áo Tây Tường Liệt : “Vương gia, mau đem súc sinh này ra khỏi người Mặc Tình đi, Mặc Tình sợ nhất là mấy thứ này!”</w:t>
      </w:r>
    </w:p>
    <w:p>
      <w:pPr>
        <w:pStyle w:val="BodyText"/>
      </w:pPr>
      <w:r>
        <w:t xml:space="preserve">Tây Tường Liệt nheo mắt nhìn nha hoàn bị sợ hãi kia cùng Đàm Tư Tư một hồi, gạt bàn tay đang nắm ống tay áo của mình ra rồi nói : “Người đâu, bắt Mặc Tình lại, phong tỏa nơi này, không cho phép bất luận kẻ nào ra vào.”</w:t>
      </w:r>
    </w:p>
    <w:p>
      <w:pPr>
        <w:pStyle w:val="BodyText"/>
      </w:pPr>
      <w:r>
        <w:t xml:space="preserve">“Vương gia! Vương gia! Thiếp đã làm ra chuyện gì mà ngài đối xử với thiếp như vậy, là có người ở sau lưng nói bậy gì sao? Vương gia ngài ngàn vạn lần chớ tin lời xằng bậy a!”</w:t>
      </w:r>
    </w:p>
    <w:p>
      <w:pPr>
        <w:pStyle w:val="BodyText"/>
      </w:pPr>
      <w:r>
        <w:t xml:space="preserve">Toàn bộ gương mặt kích động của Đàm Tư Tư đều được Tây Tường Liệt thấy rõ: “Ngươi không cần kích động, chờ bổn vương điều tra rõ ràng sẽ trả lại sự trong sạch cho ngươi.”</w:t>
      </w:r>
    </w:p>
    <w:p>
      <w:pPr>
        <w:pStyle w:val="BodyText"/>
      </w:pPr>
      <w:r>
        <w:t xml:space="preserve">“Vương gia, thiếp cái gì cũng không có làm, ngài phải tin tưởng thiếp a!”</w:t>
      </w:r>
    </w:p>
    <w:p>
      <w:pPr>
        <w:pStyle w:val="BodyText"/>
      </w:pPr>
      <w:r>
        <w:t xml:space="preserve">Không để ý tới nữ nhân đang kêu oan ở phía sau, bạch điêu lại nhảy lên vai Tây Tường Liệt, cùng hắn đi về Nguyệt Tiên Cư.</w:t>
      </w:r>
    </w:p>
    <w:p>
      <w:pPr>
        <w:pStyle w:val="BodyText"/>
      </w:pPr>
      <w:r>
        <w:t xml:space="preserve">Vừa lúc đi vào đã thấy Tiểu Nhiễm mơ màng mở mắt.</w:t>
      </w:r>
    </w:p>
    <w:p>
      <w:pPr>
        <w:pStyle w:val="BodyText"/>
      </w:pPr>
      <w:r>
        <w:t xml:space="preserve">“Nhiễm Nhi, ngươi tỉnh?” Tây Tường Liệt nắm tay Tiểu Nhiễm: “Trên người có còn đau nữa không?”</w:t>
      </w:r>
    </w:p>
    <w:p>
      <w:pPr>
        <w:pStyle w:val="BodyText"/>
      </w:pPr>
      <w:r>
        <w:t xml:space="preserve">Tiểu Nhiễm lắc đầu, nhưng ngay sau đó mày lại nhíu chặt, trên trán ra đầy mồ hôi, môi có chút phát run.</w:t>
      </w:r>
    </w:p>
    <w:p>
      <w:pPr>
        <w:pStyle w:val="BodyText"/>
      </w:pPr>
      <w:r>
        <w:t xml:space="preserve">“Đầu lưỡi rất đau đúng không?” Tây Tường Liệt đau lòng lau mồ hôi trên trán cho nó, với tay cầm lấy thuốc mỡ: “Đầu lưỡi bị thương hẳn là phải bôi thuốc, có chút khổ, ngươi cố chịu a.”</w:t>
      </w:r>
    </w:p>
    <w:p>
      <w:pPr>
        <w:pStyle w:val="BodyText"/>
      </w:pPr>
      <w:r>
        <w:t xml:space="preserve">Thu Đào muốn cầm lấy thuốc kia bôi cho công tử lại bị Tây Tường Liệt cự tuyệt, hắn rửa tay thật sạch, sau đó thì bắt đầu bôi thuốc lên trên ngón tay.</w:t>
      </w:r>
    </w:p>
    <w:p>
      <w:pPr>
        <w:pStyle w:val="BodyText"/>
      </w:pPr>
      <w:r>
        <w:t xml:space="preserve">“Nhiễm Nhi, hé miệng, ta giúp ngươi bôi thuốc.”</w:t>
      </w:r>
    </w:p>
    <w:p>
      <w:pPr>
        <w:pStyle w:val="BodyText"/>
      </w:pPr>
      <w:r>
        <w:t xml:space="preserve">Tiểu Nhiễm mắt nhìn ngón tay Tây Tường Liệt, lại nhìn nhìn mặt hắn, chậm rãi hé miệng.</w:t>
      </w:r>
    </w:p>
    <w:p>
      <w:pPr>
        <w:pStyle w:val="BodyText"/>
      </w:pPr>
      <w:r>
        <w:t xml:space="preserve">Ngón tay vói vào miệng, vị thuốc đông y chua sót làm Tiểu Nhiễm rất khó chịu, chính là nó vẫn như cũ ngoan ngoãn nhìn chăm chú người đang lom khom bôi thuốc cho mình.</w:t>
      </w:r>
    </w:p>
    <w:p>
      <w:pPr>
        <w:pStyle w:val="BodyText"/>
      </w:pPr>
      <w:r>
        <w:t xml:space="preserve">Tay Vương gia thực ôn nhu, vì sợ nó đau nên thật cẩn thận bôi từng chút từng chút một ở chỗ lưỡi bị thương. Vương gia tới cứu nó, giống như đang nằm mơ vậy, vào lúc mình tuyệt vọng như thế hắn lại tới cứu mình.</w:t>
      </w:r>
    </w:p>
    <w:p>
      <w:pPr>
        <w:pStyle w:val="BodyText"/>
      </w:pPr>
      <w:r>
        <w:t xml:space="preserve">Chỉ cần nhìn hắn, chạm vào hắn, nó sẽ không còn sợ hãi nữa, tâm liền trở nên an tĩnh.</w:t>
      </w:r>
    </w:p>
    <w:p>
      <w:pPr>
        <w:pStyle w:val="BodyText"/>
      </w:pPr>
      <w:r>
        <w:t xml:space="preserve">Sau khi bôi thuốc xong, Tiểu Nhiễm ngậm miệng lại, vị thuốc đông y vô cùng kinh khủng lập tức xộc thẳng vào xoang mũi, Tây Tường Liệt nhìn thấy khuôn mặt nhăn nhúm khó chịu của Tiểu Nhiễm, liền bò lên giường đem nó ôm vào trong lòng.</w:t>
      </w:r>
    </w:p>
    <w:p>
      <w:pPr>
        <w:pStyle w:val="BodyText"/>
      </w:pPr>
      <w:r>
        <w:t xml:space="preserve">“Cố chịu một chút, sẽ hết đau mau thôi.” Tây Tường Liệt sợ Tiểu Nhiễm đau, không dám dùng sức ôm nó: “Nhiễm Nhi, ngươi có hận ta hay không?”</w:t>
      </w:r>
    </w:p>
    <w:p>
      <w:pPr>
        <w:pStyle w:val="BodyText"/>
      </w:pPr>
      <w:r>
        <w:t xml:space="preserve">Tiểu Nhiễm nghe vậy lập tức ngẩng đầu nhìn hắn, vội vàng lắc đầu, Vương gia sao lại hỏi thế?</w:t>
      </w:r>
    </w:p>
    <w:p>
      <w:pPr>
        <w:pStyle w:val="BodyText"/>
      </w:pPr>
      <w:r>
        <w:t xml:space="preserve">“Ta đã để cho cái loại nữ nhân độc ác như vậy ở lại trong vương phủ, ta đã để một kẻ ác độc thế ở bên cạnh ngươi. Hiện tại nghĩ lại, lúc ta đi vắng nàng cũng có thể không thiếu cơ hội bắt nạt ngươi, ta lại không ở đó bảo vệ ngươi, thậm chí còn bởi vì lời nói của nàng mà hiểu lầm ngươi. Chẳng trách ngươi vẫn luôn muốn trở về cuộc sống của hạ nhân, ở bên cạnh ta ngươi nhất định cảm thấy quá khổ sở. Đều là ta sai, Nhiễm Nhi, thực xin lỗi.”</w:t>
      </w:r>
    </w:p>
    <w:p>
      <w:pPr>
        <w:pStyle w:val="BodyText"/>
      </w:pPr>
      <w:r>
        <w:t xml:space="preserve">Thanh âm của Tây Tường Liệt tràn ngập sự hối hận, Tiểu Nhiễm giơ tay lên vuốt ve khuôn mặt hắn.</w:t>
      </w:r>
    </w:p>
    <w:p>
      <w:pPr>
        <w:pStyle w:val="BodyText"/>
      </w:pPr>
      <w:r>
        <w:t xml:space="preserve">“Đều là ta quá mức cố chấp, hiện tại ngẫm lại, chỉ là dung nhan giống nhau thì sao chứ? Ta… sẽ không bao giờ để kẻ nào có thể làm tổn thương ngươi nữa, chờ mọi chuyện điều tra rõ ràng xong, ta liền giải tán thê thiếp. Cả đời này, ta chỉ cần có một mình ngươi là đủ rồi.”</w:t>
      </w:r>
    </w:p>
    <w:p>
      <w:pPr>
        <w:pStyle w:val="BodyText"/>
      </w:pPr>
      <w:r>
        <w:t xml:space="preserve">Tiểu Nhiễm kinh ngạc mở to hai mắt, Vương gia vì nó mà giải tán thê thiếp?</w:t>
      </w:r>
    </w:p>
    <w:p>
      <w:pPr>
        <w:pStyle w:val="BodyText"/>
      </w:pPr>
      <w:r>
        <w:t xml:space="preserve">“Ngốc, vì ta và ngươi cái gì ta cũng có thể làm, cho dù muốn ta buông tay bỏ hết quyền quý hay địa vị, ta cũng đồng ý.” Tây Tường Liệt cúi đầu hôn nhẹ lên bờ môi của Tiểu Nhiễm.</w:t>
      </w:r>
    </w:p>
    <w:p>
      <w:pPr>
        <w:pStyle w:val="Compact"/>
      </w:pPr>
      <w:r>
        <w:t xml:space="preserve">“Sao ngươi lại khóc? Nhiễm Nhi……”</w:t>
      </w:r>
      <w:r>
        <w:br w:type="textWrapping"/>
      </w:r>
      <w:r>
        <w:br w:type="textWrapping"/>
      </w:r>
    </w:p>
    <w:p>
      <w:pPr>
        <w:pStyle w:val="Heading2"/>
      </w:pPr>
      <w:bookmarkStart w:id="71" w:name="chương-50-sóng-gió-đã-qua"/>
      <w:bookmarkEnd w:id="71"/>
      <w:r>
        <w:t xml:space="preserve">50. Chương 50: Sóng Gió Đã Qua</w:t>
      </w:r>
    </w:p>
    <w:p>
      <w:pPr>
        <w:pStyle w:val="Compact"/>
      </w:pPr>
      <w:r>
        <w:br w:type="textWrapping"/>
      </w:r>
      <w:r>
        <w:br w:type="textWrapping"/>
      </w:r>
      <w:r>
        <w:t xml:space="preserve">Tây Tường Liệt sai người điều tra nha hoàn tên Mặc tình kia, kết quả không thu hoạch được gì, nhưng bạch điêu lại đột nhiên vọt vào trong phòng nàng, dùng móng vuốt cào loạn vào ván giường, được một lúc thì bất ngờ thấy có bột phấn rơi ra. Trải qua một hồi kiểm chứng thì thấy đó quả nhiên là thuốc sẩy thai.</w:t>
      </w:r>
    </w:p>
    <w:p>
      <w:pPr>
        <w:pStyle w:val="BodyText"/>
      </w:pPr>
      <w:r>
        <w:t xml:space="preserve">Mặc Tình bị lôi đi tra khảo, rất nhanh liền khai ra kẻ chủ mưu sai khiến nàng ── Đại phu nhân Đàm Tư Tư.</w:t>
      </w:r>
    </w:p>
    <w:p>
      <w:pPr>
        <w:pStyle w:val="BodyText"/>
      </w:pPr>
      <w:r>
        <w:t xml:space="preserve">Mặc Tình nghe theo lời dặn của Đàm Tư Tư đi mua thuốc sẩy thai, rồi mới thần không biết quỷ không hay bỏ vào chén thuốc của Liễu Yến. Chính là lơ đãng thế nào lại vẫn để thuốc bột ở trong phòng, nếu như không có bạch điêu, có lẽ cũng không ai tìm ra loại thuốc oan nghiệt này tại nơi dưới ván giường ít người chú ý đó.</w:t>
      </w:r>
    </w:p>
    <w:p>
      <w:pPr>
        <w:pStyle w:val="BodyText"/>
      </w:pPr>
      <w:r>
        <w:t xml:space="preserve">Vốn Đàm Tư Tư sai người làm xong trong lòng cũng có chút sợ hãi, chính là ai ngờ cuối cùng mọi mũi nhọn lại chỉ chĩa vào Tiểu Nhiễm, khiến cho nàng hoàn toàn an tâm thoát khỏi sự nghi hoặc.</w:t>
      </w:r>
    </w:p>
    <w:p>
      <w:pPr>
        <w:pStyle w:val="BodyText"/>
      </w:pPr>
      <w:r>
        <w:t xml:space="preserve">Đàm Tư Tư cùng Mặc Tình bị ban thưởng rượu độc, người nhà Đàm Tư Tư bị biếm thành thứ dân. Những kẻ liên can đến việc hạ độc tất cả đều bị tra ra, tuỳ theo mức độ phạt trượng ít hay nhiều, sau đó toàn bộ bị đuổi ra khỏi kinh thành, lưu đày bên ngoài.</w:t>
      </w:r>
    </w:p>
    <w:p>
      <w:pPr>
        <w:pStyle w:val="BodyText"/>
      </w:pPr>
      <w:r>
        <w:t xml:space="preserve">Vụ việc hạ độc cứ như vậy kết thúc.</w:t>
      </w:r>
    </w:p>
    <w:p>
      <w:pPr>
        <w:pStyle w:val="BodyText"/>
      </w:pPr>
      <w:r>
        <w:t xml:space="preserve">Mà khi đó Liễu Yến vẫn đang nằm yếu ớt ở trên giường, tính mệnh mong manh, mỗi ngày phải dựa vào cả đống thuốc thang mới giữ lại được cái mệnh. Nha hoàn hạ nhân trong phòng đều bị bắt đi lấy cung tra hỏi, mỗi ngày đúng giờ chỉ có một người vội tới đưa cơm và thuốc cho nàng.</w:t>
      </w:r>
    </w:p>
    <w:p>
      <w:pPr>
        <w:pStyle w:val="BodyText"/>
      </w:pPr>
      <w:r>
        <w:t xml:space="preserve">Sau khi Thu Đào chỉ điểm và xác nhận, Quyên Nhi làm nha hoàn bên người Liễu Yến bị tạm giam để điều tra.</w:t>
      </w:r>
    </w:p>
    <w:p>
      <w:pPr>
        <w:pStyle w:val="BodyText"/>
      </w:pPr>
      <w:r>
        <w:t xml:space="preserve">Quyên Nhi cãi bướng, mãi không chịu nhận tội, Vương Thanh Trúc cuối cùng đành phải sai người dụng hình, trải qua một hồi, Quyên Nhi thật sự không chịu nổi, đem toàn bộ sự thật khai ra.</w:t>
      </w:r>
    </w:p>
    <w:p>
      <w:pPr>
        <w:pStyle w:val="BodyText"/>
      </w:pPr>
      <w:r>
        <w:t xml:space="preserve">Tây Tường Liệt nghe Vương Thanh Trúc hồi báo kết quả điều tra xong, tức giận đến một chưởng đánh bay cái bàn bên cạnh.</w:t>
      </w:r>
    </w:p>
    <w:p>
      <w:pPr>
        <w:pStyle w:val="BodyText"/>
      </w:pPr>
      <w:r>
        <w:t xml:space="preserve">“Đáng giận! Tiện nhân kia cư nhiên lòng dạ hiểm độc, vào thời điểm như vậy vẫn không quên giá tội cho Nhiễm Nhi! Quả thật là nên thiên đao vạn quả!”</w:t>
      </w:r>
    </w:p>
    <w:p>
      <w:pPr>
        <w:pStyle w:val="BodyText"/>
      </w:pPr>
      <w:r>
        <w:t xml:space="preserve">“Vương gia nguôi giận, đây là bản danh sách hạ quan đã liệt kê ra, thỉnh Vương gia xem xét.”</w:t>
      </w:r>
    </w:p>
    <w:p>
      <w:pPr>
        <w:pStyle w:val="BodyText"/>
      </w:pPr>
      <w:r>
        <w:t xml:space="preserve">Tây Tường Liệt đem danh sách tội ác kia lật ra xem một lần, sau đó đưa lại cho Vương Thanh Trúc: “Ngươi là chưởng quản Hình bộ, chiếu theo quy củ của Hình bộ, nên xử lý như thế nào?”</w:t>
      </w:r>
    </w:p>
    <w:p>
      <w:pPr>
        <w:pStyle w:val="BodyText"/>
      </w:pPr>
      <w:r>
        <w:t xml:space="preserve">“Bẩm Vương gia, chiếu theo điều luật của Hình bộ, trừ bỏ khi quân phạm thượng hoặc là phản loạn tặc tử, nếu bình thường không giết người thì không thể xử tử, chỉ có thể tùy theo hành vi phạm tội nặng nhẹ để nhận lấy lao hình.”</w:t>
      </w:r>
    </w:p>
    <w:p>
      <w:pPr>
        <w:pStyle w:val="BodyText"/>
      </w:pPr>
      <w:r>
        <w:t xml:space="preserve">Tây Tường Liệt nhìn về phía Vương Thanh Trúc, ngữ khí cường ngạnh khiến cho kẻ khác không thể làm trái: “Bổn vương lệnh ngươi xử trảm Liễu Yến.”</w:t>
      </w:r>
    </w:p>
    <w:p>
      <w:pPr>
        <w:pStyle w:val="BodyText"/>
      </w:pPr>
      <w:r>
        <w:t xml:space="preserve">“Này……” Vương Thanh Trúc có chút khó xử, nhưng khi nhìn biểu cảm của Tây Tường Liệt, những lời định nói liền nghẹn trở lại: “Vâng, hết thảy sẽ nghe theo Vương gia phân phó.”</w:t>
      </w:r>
    </w:p>
    <w:p>
      <w:pPr>
        <w:pStyle w:val="BodyText"/>
      </w:pPr>
      <w:r>
        <w:t xml:space="preserve">Ba ngày sau, Liễu Yến bị đem ra khỏi Thụy Dương Vương phủ, ở bên đường xử trảm. Quyên Bhi bị Tây Tường Liệt ban thưởng độc rượu, đây vốn là việc tư trong vương phủ, nhưng gần như đều do Hình bộ xử lý.</w:t>
      </w:r>
    </w:p>
    <w:p>
      <w:pPr>
        <w:pStyle w:val="BodyText"/>
      </w:pPr>
      <w:r>
        <w:t xml:space="preserve">Liễu Yến bị xử trảm giữa trời, Tây Tường Liệt từ hai vị phu nhân còn lại, chuyện này trong suốt một thời gian dài đã trở thành chủ đề để toàn bộ người trong kinh thành bàn tán sôi nổi.</w:t>
      </w:r>
    </w:p>
    <w:p>
      <w:pPr>
        <w:pStyle w:val="BodyText"/>
      </w:pPr>
      <w:r>
        <w:t xml:space="preserve">“Ai, nghe nói hiện tại Thụy Dương Vương gia là một thân một mình, bên người ngay cả một tiểu thiếp cũng không có, ngươi nói hắn đang yên đang lành tự nhiên trả hết thê thiếp về nhà mẹ đẻ là làm sao a?” Trong quán rượu, mấy nam nhân trung niên ngồi cùng một chỗ vừa uống rượu vừa tán gẫu với nhau.</w:t>
      </w:r>
    </w:p>
    <w:p>
      <w:pPr>
        <w:pStyle w:val="BodyText"/>
      </w:pPr>
      <w:r>
        <w:t xml:space="preserve">“Ngươi cập nhật thông tin thật kém, nghe nói Thụy Dương vương là do gặp được một tiên tử xinh đẹp vô cùng, hắn thậm chí còn đem nàng nhốt sâu trong phủ không để kẻ khác thấy. Thụy Dương vương kia một lòng chung tình, vì nàng có thể cam nguyện bỏ hết thê thiếp đi.”</w:t>
      </w:r>
    </w:p>
    <w:p>
      <w:pPr>
        <w:pStyle w:val="BodyText"/>
      </w:pPr>
      <w:r>
        <w:t xml:space="preserve">“Hắc hắc, tin tức của các ngươi thật không linh thông, các ngươi nếu nghe ta nói, nhất định sẽ chấn động.” Một thư sinh bộ dạng trắng tinh đắc ý nói.</w:t>
      </w:r>
    </w:p>
    <w:p>
      <w:pPr>
        <w:pStyle w:val="BodyText"/>
      </w:pPr>
      <w:r>
        <w:t xml:space="preserve">Mọi người nghe xong, toàn bộ đều hướng mắt về phía hắn: “Vậy ngươi biết được những gì? Mau nói cho mọi người nghe a!”</w:t>
      </w:r>
    </w:p>
    <w:p>
      <w:pPr>
        <w:pStyle w:val="BodyText"/>
      </w:pPr>
      <w:r>
        <w:t xml:space="preserve">“Các ngươi có biết thực ra vị tiên tử kia là một nam nhân không?”</w:t>
      </w:r>
    </w:p>
    <w:p>
      <w:pPr>
        <w:pStyle w:val="BodyText"/>
      </w:pPr>
      <w:r>
        <w:t xml:space="preserve">“Cái gì?!” Mọi người đều nghi ngờ.</w:t>
      </w:r>
    </w:p>
    <w:p>
      <w:pPr>
        <w:pStyle w:val="BodyText"/>
      </w:pPr>
      <w:r>
        <w:t xml:space="preserve">Bạch diện thư sinh tiếp tục nói : “Đó không chỉ là nam nhân, còn là một người bị câm nữa.”</w:t>
      </w:r>
    </w:p>
    <w:p>
      <w:pPr>
        <w:pStyle w:val="BodyText"/>
      </w:pPr>
      <w:r>
        <w:t xml:space="preserve">“Không phải chứ, đây là cái loại tà ma gì a, một nam nhân câm sao có thể đem Thụy Dương Vương mê hoặc thành ra như vậy?!”</w:t>
      </w:r>
    </w:p>
    <w:p>
      <w:pPr>
        <w:pStyle w:val="BodyText"/>
      </w:pPr>
      <w:r>
        <w:t xml:space="preserve">“Ai, ngươi không biết thì đừng có nói lung tung, nam nhân kia bộ dạng chính là vô cùng dễ nhìn a! Các ngươi nếu nhìn thấy người đó nhất định cũng sẽ mê đến thất điên bát đảo, tuy là một người câm, thế nhưng như vậy lại càng chọc người ta yêu thương, so với những kẻ lắm mồm hay ba hoa thì đáng yêu hơn nhiều!” Bạch diện thư sinh lại nói tiếp.</w:t>
      </w:r>
    </w:p>
    <w:p>
      <w:pPr>
        <w:pStyle w:val="BodyText"/>
      </w:pPr>
      <w:r>
        <w:t xml:space="preserve">“Ai? Như ngươi nói, chẳng lẽ ngươi đã được nhìn thấy nam nhân đó?” Một người hỏi.</w:t>
      </w:r>
    </w:p>
    <w:p>
      <w:pPr>
        <w:pStyle w:val="BodyText"/>
      </w:pPr>
      <w:r>
        <w:t xml:space="preserve">Bạch diện thư sinh có chút khó xử : “Kỳ thật ta cũng chưa từng gặp qua, nhưng một bằng hữu của ta đã tận mắt thấy, hắn là hạ nhân của Thụy Dương Vương phủ, trước kia còn cùng tiên tử nam nhân kia quét dọn đình viện mà.”</w:t>
      </w:r>
    </w:p>
    <w:p>
      <w:pPr>
        <w:pStyle w:val="BodyText"/>
      </w:pPr>
      <w:r>
        <w:t xml:space="preserve">“Chẳng lẽ nam sủng kia nguyên lai là một hạ nhân?”</w:t>
      </w:r>
    </w:p>
    <w:p>
      <w:pPr>
        <w:pStyle w:val="BodyText"/>
      </w:pPr>
      <w:r>
        <w:t xml:space="preserve">“Đúng vậy, nghe nói là sau khi bị Vương gia nhìn thấy, từ đấy về sau liền một bước biến thành phượng hoàng .”</w:t>
      </w:r>
    </w:p>
    <w:p>
      <w:pPr>
        <w:pStyle w:val="BodyText"/>
      </w:pPr>
      <w:r>
        <w:t xml:space="preserve">“Nghe ngươi nói thế ta thật muốn tận mắt nhìn, xem rốt cuộc có thể đẹp thành cái dạng gì a?”</w:t>
      </w:r>
    </w:p>
    <w:p>
      <w:pPr>
        <w:pStyle w:val="BodyText"/>
      </w:pPr>
      <w:r>
        <w:t xml:space="preserve">“Đúng thế đúng thế, ta cũng muốn nhìn xem!”</w:t>
      </w:r>
    </w:p>
    <w:p>
      <w:pPr>
        <w:pStyle w:val="Compact"/>
      </w:pPr>
      <w:r>
        <w:t xml:space="preserve">……</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Tiểu Nhiễm ôm bạch điêu ngồi ở trước cửa sổ nhìn những bông tuyết đang bay lả tả bên ngoài, Tây Tường Liệt nhẹ nhàng bước đến, từ phía sau ôm lấy nó: “Ngồi ở đây không lạnh sao?” Tiểu Nhiễm lắc đầu, tùy ý đối phương ôm vào lòng, trong tay vẫn ôm bạch điêu. “Tại sao ngươi cứ thích ôm nó vậy? Làm cho ta có cảm giác đang bị ngươi hắt hủi.” Giọng nói của Tây Tường Liệt không có ý trách cứ, nhưng thật ra lại mang chút cảm giác ủy khuất. Tiểu Nhiễm quay đầu nhìn hắn, nhíu mày, rồi mới viết trên tay hắn mấy chữ : Nó thực thần kỳ. “Ta biết nó không phải điêu bình thường, cho nên mới không muốn ngươi ôm nó mãi thế. Nó thông minh giống người vậy, ngươi lại cả ngày đều ôm nó, vạn nhất nó thích ngươi thì làm sao đây?” Không còn gì để nói, Tiểu Nhiễm liếc mắt xem thường hắn. (chim mà anh cũng ghen được =o=) Tại sao lại có người ngay cả trợn mắt lên đều có thể đẹp như vậy? Tây Tường Liệt cúi đầu ôm lấy Tiểu Nhiễm rồi hôn nó, thật sự đem bạch điêu từ trong lòng Tiểu Nhiễm tách ra. May mắn là vết thương ở trên đầu lưỡi Tiểu Nhiễm đã khỏi hắn, cho nên hắn muốn hôn thế nào cũng được, rốt cuộc không cần giống như ngày trước lúc nào cũng phải cẩn cẩn thận thận. Tây Tường Liệt hôn đủ, luyến tiếc buông người hai gò má đã đỏ bừng ra. Tiểu Nhiễm có chút giận dữ nhìn hắn, nhưng cũng chỉ trừng mắt một chút rồi lại nở nụ cười, nó cúi đầu tựa vào vai Tây Tường Liệt. Vương gia đối vói nó thật tốt, nó biết điều đó. Trước kia nó không bao giờ dám nghĩ rằng bản thân mình có thể độc chiếm Vương gia, chính là hiện giờ Vương gia đã giải tán hết thê thiếp của mình. Sự cảm động trong lòng Tiểu Nhiễm về việc này không phải một hai lời là có thể biểu đạt hết được. Khi nó biết sự thật, thời điểm hết thảy mọi việc đều trở nên rõ ràng, trong lòng trừ bỏ kinh ngạc, còn có chút khó chịu. Đại phu nhân thế nhưng lại đầu độc Tứ phu nhân, mà Tứ phu nhân…… Hận một người chẳng lẽ có thể bỏ qua một sinh mệnh sao? Tứ phu nhân sao lại hận nó đến mức ngay cả cái chết oan uổng của hài tử cũng không để ý, chỉ một lòng muốn hãm hại nó. Vương gia trong lúc nhất thời đã xử tử rất nhiều người, nó mãi về sau mới biết được chuyện đấy. Trong lòng nó bứt rứt thật lâu, cái chết của Tứ phu nhân nói gì thì nói cũng ít nhiều liên quan đến mình đi, còn có Quyên Nhi, còn có bọn hạ nhân chịu liên lụy….. Nếu như không có nó, Tứ phu nhân sẽ không hận nó, hết thảy mọi việc cũng sẽ không phát sinh. Chính là mỗi khi Tiểu Nhiễm lâm vào trạng thái hoang mang cắn rứt, Vương gia đều giống như có thể hiểu được nỗi lòng nó mà kịp thời xuất hiện, một lần lại một lần an ủi nó, giúp cho trái tim nó dần dần quên đi những chuyện không vui. Tiểu Nhiễm ôm chặt Tây Tường Liệt, cảm nhận rõ ràng sự ấm áp của hắn. “Nhiễm Nhi, còn nhớ trước kia ta đã từng hứa gì với ngươi không?” Tiểu Nhiễm ngẩng đầu, im lặng lắc lắc. Tây Tường Liệt điểm lên chóp mũi nó một cái: “Ta đã hứa là thời điểm tuyết rơi sẽ dẫn ngươi lên núi trượt tuyết, ngươi đã quên rồi sao?” Tiểu Nhiễm lập tức mở hai tay ra, hưng phấn mà giữ chặt lấy ống tay áo Tây Tường Liệt, vui vẻ nhìn hắn. “Ngày mai ta sẽ mang ngươi đi Cảnh Luân Sơn ở thành tây, đó là nơi trượt tuyết tốt nhất.” Tiểu Nhiễm nghe xong liền gật đầu lia lịa. … Buổi tối lúc Tây Tường Liệt từ thư phòng trở về trăng đã lên đến đỉnh đầu, Tiểu Nhiễm đã lên giường nằm, Tây Tường Liệt trong màn đêm chui vào chăn Tiểu nhiễm. Nhiễm Nhi ngủ mất rồi sao? Tây Tường Liệt có chút uể oải, đành ôm chặt Tiểu Nhiễm chuẩn bị ngủ. Chính là Tiểu Nhiễm vừa bị hắn ôm vào trong ngực liền giật mình, xoay người lại nép vào trong lòng hắn. “Nhiễm Nhi? Ngươi chưa ngủ?” Tiểu Nhiễm hôn nhẹ hắn, tỏ vẻ mình vẫn chưa có ngủ. Tây Tường Liệt chưa về, nó sẽ thức đợi hắn. Tây Tường Liệt bắt đầu cởi áo ngoài nó ra, Tiểu Nhiễm mở to hai mắt nhìn, đưa tay ra ngăn lại. Nhưng Tây Tường Liệt không để ý tới nó, hai ba phát liền đem nó cởi sạch: “Đêm nay ta sẽ không quá phận, ngày mai còn phải mang ngươi đi trượt tuyết, ta sẽ không làm ngươi mất sức quá nhiều.” Tiểu Nhiễm cảm thấy bản thân hẳn là nên đem con sắc lang này một cước đá xuống giường. Tây Tường Liệt tách hai chân nó ra, ngón tay đem theo chất bôi trơn len vào chỗ tư mật của nó, động tác gấp gáp đến độ khiến cho Tiểu Nhiễm ngay cả cơ hội để thở gấp cũng không có. Tiểu Nhiễm há to miệng để thở, Tây Tường Liệt nhanh chóng rút ngón tay ra, đem hai chân thon dài của nó đặt quanh thắt lưng mình, sau đó mới động thân đi vào. “Ân!” Tiểu Nhiễm lại từ bên trong cổ họng phát ra cái loại âm thanh có thể khiến người nghe mềm nhũn xương cốt. “Nhiễm Nhi, ta yêu ngươi.” Tây Tường Liệt ghé vào tai nó thổ lộ ngọt ngào, thắt lưng chuyển động vội vã, đem Tiểu Nhiễm ôm thật chặt trong lòng mình. Da thịt trần trụi áp sát nhau cơ hồ không có một khe hở, thân nhiệt ấm áp trên người Vương gia truyền tới cơ thể nó, Tiểu Nhiễm ôm chặt cổ hắn, nhắm mắt cảm nhận những va chạm của Tây Tường Liệt bên trong mình. Thân thể cùng một chỗ, đời này mãi không rời xa.</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Sáng sớm ngày kế, Tây Tường Liệt sai người chuẩn bị xe ngựa cùng dụng cụ trượt tuyết đầy đủ sẵn sàng từ trước, hắn thì ôm Tiểu Nhiễm ngồi trong xe ngựa, còn có rất nhiều thủ vệ cưỡi ngựa đi theo sau.</w:t>
      </w:r>
    </w:p>
    <w:p>
      <w:pPr>
        <w:pStyle w:val="BodyText"/>
      </w:pPr>
      <w:r>
        <w:t xml:space="preserve">Một canh giờ sau, đoàn người mới tới được Cảnh Luân Sơn.</w:t>
      </w:r>
    </w:p>
    <w:p>
      <w:pPr>
        <w:pStyle w:val="BodyText"/>
      </w:pPr>
      <w:r>
        <w:t xml:space="preserve">Trên núi Cảnh Luân lúc này đã được tuyết bao phủ đến trắng xóa, quả rất đúng với cái tên “ngọn núi tuyết” mà người ta hay gọi. Đứng ở chân núi, nhìn khắp nơi một mảnh trắng xóa, khiến cho người ta cảm thấy sự tồn tại của con người thật rất nhỏ bé so với tự nhiên.</w:t>
      </w:r>
    </w:p>
    <w:p>
      <w:pPr>
        <w:pStyle w:val="BodyText"/>
      </w:pPr>
      <w:r>
        <w:t xml:space="preserve">Núi kéo dài hơn mười km, đỉnh cũng ở tít trên cao, tưởng như cao ngút tận trời. Một ngọn núi như vậy, làm sao có thể ở trên đây trượt tuyết a?</w:t>
      </w:r>
    </w:p>
    <w:p>
      <w:pPr>
        <w:pStyle w:val="BodyText"/>
      </w:pPr>
      <w:r>
        <w:t xml:space="preserve">Tây Tường Liệt nhìn ra nghi vấn của Tiểu Nhiễm, cười nói: “Chúng ta không chơi ở nơi này, sườn núi phía bắc có một chỗ đã được thi công làm thành nơi trượt tuyết, độ dốc không lớn, còn rất rộng nữa”.</w:t>
      </w:r>
    </w:p>
    <w:p>
      <w:pPr>
        <w:pStyle w:val="BodyText"/>
      </w:pPr>
      <w:r>
        <w:t xml:space="preserve">Đi đến chỗ đó thì không thể dùng xe ngựa được, Tiểu Nhiễm co người trong áo khoác bằng lông thiên nga trắng muốt, ngoan ngoãn nắm tay áo Tây Tường Liệt đi theo sau. Thời tiết rất lạnh, trên núi lại càng lạnh hơn, nhưng vừa nghĩ đến việc có thể thoải mái vui chơi trượt tuyết tại đây, liền cảm thấy chịu lạnh một chút cũng không thành vấn đề.</w:t>
      </w:r>
    </w:p>
    <w:p>
      <w:pPr>
        <w:pStyle w:val="BodyText"/>
      </w:pPr>
      <w:r>
        <w:t xml:space="preserve">Tây Tường Liệt thường quay lại giúp Tiểu Nhiễm chỉnh áo khoác, còn gắt gao nắm chặt tay nó.</w:t>
      </w:r>
    </w:p>
    <w:p>
      <w:pPr>
        <w:pStyle w:val="BodyText"/>
      </w:pPr>
      <w:r>
        <w:t xml:space="preserve">Tới khu trượt tuyết, quả nhiên giống như Tây Tường Liệt đã nói, không quá dốc mà lại thực rộng.</w:t>
      </w:r>
    </w:p>
    <w:p>
      <w:pPr>
        <w:pStyle w:val="BodyText"/>
      </w:pPr>
      <w:r>
        <w:t xml:space="preserve">Đồ trượt tuyết đã được chuẩn bị tốt, Tiểu Nhiễm ngồi ở phía trước, Tây Tường Liệt ngồi ở phía sau. Rồi mới từ từ trượt dần xuống, “sưu” một tiếng, cả xe trượt đã lao vun vút trên nền tuyết trắng.</w:t>
      </w:r>
    </w:p>
    <w:p>
      <w:pPr>
        <w:pStyle w:val="BodyText"/>
      </w:pPr>
      <w:r>
        <w:t xml:space="preserve">Tây Tường Liệt ở phía sau ôm lấy Tiểu Nhiễm, hắn có thể cảm nhận rõ ràng thấy sự hưng phấn cùng kích động của nó. Ngẫm lại thấy từ lúc gặp mặt Nhiễm Nhi đến bây giờ, hắn cũng chưa từng mang Nhiễm Nhi ra khỏi Vương phủ, càng không nói đến việc dẫn nó ra ngoài chơi thế này.</w:t>
      </w:r>
    </w:p>
    <w:p>
      <w:pPr>
        <w:pStyle w:val="BodyText"/>
      </w:pPr>
      <w:r>
        <w:t xml:space="preserve">Hắn thật sự hổ thẹn với Nhiễm Nhi, chỉ là chơi trượt tuyết cũng có thể khiến nó trở nên cao hứng như vậy…..</w:t>
      </w:r>
    </w:p>
    <w:p>
      <w:pPr>
        <w:pStyle w:val="BodyText"/>
      </w:pPr>
      <w:r>
        <w:t xml:space="preserve">Tiểu Nhiễm dang rộng hai tay, đón từng đợt gió táp vào mặt, tốc độ trượt thật nhanh, làm cho nó có ảo giác như đang được bay. Loại cảm giác này vừa xa lạ lại vừa quen thuộc, trước đây cha cùng nương từng dẫn nó đi trượt tuyết, cha cũng ngồi phía sau ôm nó như thế này, chỉ sợ nó sẽ rơi ra ngoài.</w:t>
      </w:r>
    </w:p>
    <w:p>
      <w:pPr>
        <w:pStyle w:val="BodyText"/>
      </w:pPr>
      <w:r>
        <w:t xml:space="preserve">Cha……</w:t>
      </w:r>
    </w:p>
    <w:p>
      <w:pPr>
        <w:pStyle w:val="BodyText"/>
      </w:pPr>
      <w:r>
        <w:t xml:space="preserve">Đến xế chiều, Tiểu Nhiễm chơi đủ, hé ra khuôn mặt nhỏ nhắn bị đông lạnh đến đỏ ửng. Tây Tường Liệt nâng mặt nó lên, có điểm đau lòng chà xát: “Chúng ta hồi phủ thôi, bằng không ngươi sẽ bị lạnh cóng mất.”</w:t>
      </w:r>
    </w:p>
    <w:p>
      <w:pPr>
        <w:pStyle w:val="BodyText"/>
      </w:pPr>
      <w:r>
        <w:t xml:space="preserve">Tiểu Nhiễm vừa cười vừa đối hắn gật đầu.</w:t>
      </w:r>
    </w:p>
    <w:p>
      <w:pPr>
        <w:pStyle w:val="BodyText"/>
      </w:pPr>
      <w:r>
        <w:t xml:space="preserve">Lúc xuống núi, bọn họ lựa chọn đi đường khác, bởi vì đường kia còn có quán trà, vừa lúc có thể cho bọn họ tìm một chút ấm áp.</w:t>
      </w:r>
    </w:p>
    <w:p>
      <w:pPr>
        <w:pStyle w:val="BodyText"/>
      </w:pPr>
      <w:r>
        <w:t xml:space="preserve">Tiểu nhị quán trà thực cung kính đón bọn họ vào, đoàn người Tây Tường Liệt mặc dù không tiết lộ thân phận, thế nhưng cái loại khí phái này vẫn làm cho người ta không tự chủ mà kiêng nể vài phần.</w:t>
      </w:r>
    </w:p>
    <w:p>
      <w:pPr>
        <w:pStyle w:val="BodyText"/>
      </w:pPr>
      <w:r>
        <w:t xml:space="preserve">Đoàn người chia thành hai bàn ngồi uống trà nóng, thân thể Tiểu Nhiễm đã ấm áp lên nhiều, thấy chén của Tây Tường Liệt trống không, Tiểu Nhiễm muốn rót thêm cho hắn, chính là vừa ngẩng đầu lên, hai mắt lập tức mở to sững sờ.</w:t>
      </w:r>
    </w:p>
    <w:p>
      <w:pPr>
        <w:pStyle w:val="BodyText"/>
      </w:pPr>
      <w:r>
        <w:t xml:space="preserve">Ngoài cửa, một nam nhân già nua khoác trên người cái áo bông vải cũ nát bám đầy tuyết, vừa chà xát đôi tay bị đông lạnh đến hồng hồng vừa nói chuyện với tiểu nhị quán trà: “Củi đốt hôm nay ta đã đưa đến rồi, tổng cộng năm đồng”.</w:t>
      </w:r>
    </w:p>
    <w:p>
      <w:pPr>
        <w:pStyle w:val="BodyText"/>
      </w:pPr>
      <w:r>
        <w:t xml:space="preserve">“Đã biết đã biết, nhìn xem ngươi, có năm đồng cũng đòi đến cùng, qua phòng thu chi mà lấy đi.”</w:t>
      </w:r>
    </w:p>
    <w:p>
      <w:pPr>
        <w:pStyle w:val="BodyText"/>
      </w:pPr>
      <w:r>
        <w:t xml:space="preserve">“Nga, hảo, hảo.” Nam nhân già nua hèn mọn cúi đầu, lập tức hướng phòng thu chi mà chạy vội vàng.</w:t>
      </w:r>
    </w:p>
    <w:p>
      <w:pPr>
        <w:pStyle w:val="BodyText"/>
      </w:pPr>
      <w:r>
        <w:t xml:space="preserve">“Nhiễm Nhi?” Tây Tường Liệt giật mình nhìn Tiểu Nhiễm kích động buông bình trà xuống chạy ra ngoài.</w:t>
      </w:r>
    </w:p>
    <w:p>
      <w:pPr>
        <w:pStyle w:val="BodyText"/>
      </w:pPr>
      <w:r>
        <w:t xml:space="preserve">Cha, cha!</w:t>
      </w:r>
    </w:p>
    <w:p>
      <w:pPr>
        <w:pStyle w:val="BodyText"/>
      </w:pPr>
      <w:r>
        <w:t xml:space="preserve">Tim nó đang đập thật sự lợi hại, Tiểu Nhiễm cảm thấy dường như mình đang nằm mơ, đó là cha, là cha của nó.</w:t>
      </w:r>
    </w:p>
    <w:p>
      <w:pPr>
        <w:pStyle w:val="BodyText"/>
      </w:pPr>
      <w:r>
        <w:t xml:space="preserve">Tiểu Nhiễm chạy tới túm lấy nam nhân già nua kia, nam nhân quay đầu lại nhìn, cả người liền ngây ngẩn đến chết lặng.</w:t>
      </w:r>
    </w:p>
    <w:p>
      <w:pPr>
        <w:pStyle w:val="BodyText"/>
      </w:pPr>
      <w:r>
        <w:t xml:space="preserve">Hồi lâu, nam nhân mới vươn hai tay lên run rẩy ôm lấy khuôn mặt đẫm nước mắt của Tiểu Nhiễm : “Tiểu Nhiễm, Tiểu Nhiễm……”</w:t>
      </w:r>
    </w:p>
    <w:p>
      <w:pPr>
        <w:pStyle w:val="BodyText"/>
      </w:pPr>
      <w:r>
        <w:t xml:space="preserve">Tiểu Nhiễm lấy tay phủ lên khuôn mặt vì giá rét mà khô nứt hồng hồng của cha mình.</w:t>
      </w:r>
    </w:p>
    <w:p>
      <w:pPr>
        <w:pStyle w:val="BodyText"/>
      </w:pPr>
      <w:r>
        <w:t xml:space="preserve">“Tiểu Nhiễm, cha có phải đang nằm mơ hay không? Sao lại gặp được ngươi ở đây? Cha mỗi ngày đều liều mạng làm việc chính là mong có thể kiếm đủ bạc đem chuộc ngươi ra. Tiểu Nhiễm, cha xin lỗi ngươi, cha thật vô dụng, cha xin lỗi ngươi a!”</w:t>
      </w:r>
    </w:p>
    <w:p>
      <w:pPr>
        <w:pStyle w:val="BodyText"/>
      </w:pPr>
      <w:r>
        <w:t xml:space="preserve">Hai người ôm nhau khóc thành một đoàn, cả quán trà đều quay lại nhìn bọn họ. Tây Tường Liệt đi đến bên người Tiểu Nhiễm, nắm lấy bờ vai nó: “Nhiễm Nhi, trước hết để cha ngươi vào quán ngồi đã, lát nữa chúng ta cùng nhau hồi phủ”.</w:t>
      </w:r>
    </w:p>
    <w:p>
      <w:pPr>
        <w:pStyle w:val="BodyText"/>
      </w:pPr>
      <w:r>
        <w:t xml:space="preserve">Chờ đến khi hai cha con Tiểu Nhiễm ngừng chảy nước mắt, Tây Tường liệt mới đưa chén trà qua: “Bác trai, Nhiễm Nhi lúc trước tuy là bán mình vào phủ, nhưng hiện giờ đã không còn là hạ nhân trong phủ nữa, mà là người cùng ta đồng giường cộng chẩm. Ta sẽ hảo hảo bảo vệ Nhiễm Nhi, yêu thương Nhiễm Nhi cả đời, nếu bác trai không chê, mười ngày sau ta xin được đón Nhiễm Nhi đưa vào chánh thất. Sau này ta cùng Nhiễm Nhi sẽ cùng phụng dưỡng người.”</w:t>
      </w:r>
    </w:p>
    <w:p>
      <w:pPr>
        <w:pStyle w:val="BodyText"/>
      </w:pPr>
      <w:r>
        <w:t xml:space="preserve">Tiểu Nhiễm cúi đầu im lặng, nó thật không ngờ Tây Tường Liệt lại nói với cha mấy lời này, làm cho nó xấu hổ đến mức không biết phải làm sao.</w:t>
      </w:r>
    </w:p>
    <w:p>
      <w:pPr>
        <w:pStyle w:val="BodyText"/>
      </w:pPr>
      <w:r>
        <w:t xml:space="preserve">“Nhưng mà, nhưng mà Tiểu Nhiễm là nam nhi a, việc này…..” Nam nhân hiển nhiên bị mấy lời nói của Tây Tường Liệt dọa chấn động một phen.</w:t>
      </w:r>
    </w:p>
    <w:p>
      <w:pPr>
        <w:pStyle w:val="BodyText"/>
      </w:pPr>
      <w:r>
        <w:t xml:space="preserve">“Nhiễm Nhi có phải nam nhân hay không không quan trọng, quan trọng là … ta đã xem Nhiễm Nhi như nương tử mà đối đãi, hi vọng bác có thể thành toàn cho chúng ta”.</w:t>
      </w:r>
    </w:p>
    <w:p>
      <w:pPr>
        <w:pStyle w:val="BodyText"/>
      </w:pPr>
      <w:r>
        <w:t xml:space="preserve">“Ai……” Nam nhân thở dài: “Tiểu Nhiễm, đứa nhỏ này vẫn là mệnh hảo, có thể được Vương gia xem trọng như vậy, Vương gia ngài không chê nó bị câm là tốt rồi, ta còn có ý kiến gì nữa? Ta hướng ngài dập đầu, cám tạ ngài đã chiếu cố Tiểu Nhiễm.”</w:t>
      </w:r>
    </w:p>
    <w:p>
      <w:pPr>
        <w:pStyle w:val="BodyText"/>
      </w:pPr>
      <w:r>
        <w:t xml:space="preserve">Nam nhân nói xong liền muốn quỳ trên mặt đất dập đầu thật, Tây Tường Liệt vội vàng kéo hắn lại: “Bác trai, Nhiễm Nhi là người ta yêu nhất, ta hẳn là nên cảm tạ bác trai mới đúng. Chờ đến ngày ta cưới Nhiễm Nhi, ta còn phải kêu ngài một tiếng cha, ngài chớ hướng ta quỳ xuống.”</w:t>
      </w:r>
    </w:p>
    <w:p>
      <w:pPr>
        <w:pStyle w:val="BodyText"/>
      </w:pPr>
      <w:r>
        <w:t xml:space="preserve">Nam nhân không biết là do cao hứng hay vì quá mức kích động, lại bắt đầu rơi lệ: “Nếu nương Tiểu Nhiễm biết được đứa nhỏ này đã có nơi có chốn an ổn, nhất định sẽ cảm thấy vui mừng”.</w:t>
      </w:r>
    </w:p>
    <w:p>
      <w:pPr>
        <w:pStyle w:val="BodyText"/>
      </w:pPr>
      <w:r>
        <w:t xml:space="preserve">Tiểu Nhiễm đỡ lấy cha mình, an ủi vỗ lưng ông. Tây Tường Liệt nhìn một đôi phụ tử trước mặt, trong lòng cảm thấy được an ủi. Nếu hôm nay Nhiễm Nhi không gặp được cha mình, hắn cũng sẽ phái người đi tìm, bởi vì hắn không muốn trong lòng Tiểu Nhiễm có bất cứ tiếc nuối nào.</w:t>
      </w:r>
    </w:p>
    <w:p>
      <w:pPr>
        <w:pStyle w:val="BodyText"/>
      </w:pPr>
      <w:r>
        <w:t xml:space="preserve">…</w:t>
      </w:r>
    </w:p>
    <w:p>
      <w:pPr>
        <w:pStyle w:val="BodyText"/>
      </w:pPr>
      <w:r>
        <w:t xml:space="preserve">Mười ngày sau, Thụy Dương Vương phủ cử hành một hôn sự vô cùng long trọng, Trần tổng quản ứng theo mệnh lệnh lúc trước của Vương gia, ở nhà viết lên gia phả song song với cái tên Tây Tường Liệt hai chữ “Doãn Nhiễm”. Tiểu Nhiễm chính thức trở thành Thụy Dương Vương phi.</w:t>
      </w:r>
    </w:p>
    <w:p>
      <w:pPr>
        <w:pStyle w:val="BodyText"/>
      </w:pPr>
      <w:r>
        <w:t xml:space="preserve">Vương phủ nhốn nháo cả một ngày, tới buổi tối toàn bộ người trong phủ bị lệnh cấm không cho phép nháo động phòng.</w:t>
      </w:r>
    </w:p>
    <w:p>
      <w:pPr>
        <w:pStyle w:val="BodyText"/>
      </w:pPr>
      <w:r>
        <w:t xml:space="preserve">Đang lúc Tây Tường Liệt cùng Tiểu Nhiễm hai người ở trong phòng ngọt ngào mật mật, bên ngoài lại xuất hiện ba nam tử.</w:t>
      </w:r>
    </w:p>
    <w:p>
      <w:pPr>
        <w:pStyle w:val="BodyText"/>
      </w:pPr>
      <w:r>
        <w:t xml:space="preserve">Ba người này là ai?</w:t>
      </w:r>
    </w:p>
    <w:p>
      <w:pPr>
        <w:pStyle w:val="BodyText"/>
      </w:pPr>
      <w:r>
        <w:t xml:space="preserve">Đại tướng quân uy vũ đương triều Ngụy Lăng Thần, đệ nhất thiên hạ phú thương Vân Cẩm Nghị, giang hồ đệ nhất Giáo Huyền Thiên Cung cung chủ Thấm Lam.</w:t>
      </w:r>
    </w:p>
    <w:p>
      <w:pPr>
        <w:pStyle w:val="Compact"/>
      </w:pPr>
      <w:r>
        <w:t xml:space="preserve">Muốn hỏi bọn hắn tại sao lại chừa mặt vào lúc Tây Tường Liệt đang chuẩn bị động phòng hả?</w:t>
      </w:r>
      <w:r>
        <w:br w:type="textWrapping"/>
      </w:r>
      <w:r>
        <w:br w:type="textWrapping"/>
      </w:r>
    </w:p>
    <w:p>
      <w:pPr>
        <w:pStyle w:val="Heading2"/>
      </w:pPr>
      <w:bookmarkStart w:id="74" w:name="chương-53-sẽ-thành-thân-thuộc-đại-kết-cục"/>
      <w:bookmarkEnd w:id="74"/>
      <w:r>
        <w:t xml:space="preserve">53. Chương 53: Sẽ Thành Thân Thuộc [đại Kết Cục]</w:t>
      </w:r>
    </w:p>
    <w:p>
      <w:pPr>
        <w:pStyle w:val="Compact"/>
      </w:pPr>
      <w:r>
        <w:br w:type="textWrapping"/>
      </w:r>
      <w:r>
        <w:br w:type="textWrapping"/>
      </w:r>
      <w:r>
        <w:t xml:space="preserve">“Tây Tường Liệt sao đột nhiên lại lập gia đình vậy? Tại sao ta một chút tin tức cũng không biết?” Cung chủ Huyền Thiên Cung diện mạo tà tứ tuấn mỹ lên tiếng đầu tiên.</w:t>
      </w:r>
    </w:p>
    <w:p>
      <w:pPr>
        <w:pStyle w:val="BodyText"/>
      </w:pPr>
      <w:r>
        <w:t xml:space="preserve">“Ngươi một năm có mấy ngày ở trong kinh thành? Chuyện của Tây Tường Liệt cùng với vị tiểu mỹ nhân kia ta và Lăng Thần đã sớm biết, lần trước chúng ta còn cùng nhau đi săn thú. Nhưng mà Tây Tường Liệt này tổ chức đại hôn sao cũng không thèm thông báo một tiếng chứ!” Vân Cẩm Nghị có điểm không hài lòng.</w:t>
      </w:r>
    </w:p>
    <w:p>
      <w:pPr>
        <w:pStyle w:val="BodyText"/>
      </w:pPr>
      <w:r>
        <w:t xml:space="preserve">Đại tướng quân Ngụy Lăng Thần cũng bắt đầu oán hận :“Tường Liệt như thế là không có nghĩa khí, lúc trước chúng ta đã nói rõ, hiện tại sao có thể đổi ý như vậy? Có mỹ nhân là quên mất huynh đệ à?”</w:t>
      </w:r>
    </w:p>
    <w:p>
      <w:pPr>
        <w:pStyle w:val="BodyText"/>
      </w:pPr>
      <w:r>
        <w:t xml:space="preserve">“Hừ, nếu hắn đã trọng sắc khinh bạn thế, Thấm Lam ta cũng sẽ không có nghĩa khí, hôm nay hắn đừng có nghĩ đến việc động phòng.”</w:t>
      </w:r>
    </w:p>
    <w:p>
      <w:pPr>
        <w:pStyle w:val="BodyText"/>
      </w:pPr>
      <w:r>
        <w:t xml:space="preserve">“Đúng, hôm nay nhất định phải làm tên Tây Tường Liệt đó không được yên ổn!”</w:t>
      </w:r>
    </w:p>
    <w:p>
      <w:pPr>
        <w:pStyle w:val="BodyText"/>
      </w:pPr>
      <w:r>
        <w:t xml:space="preserve">…</w:t>
      </w:r>
    </w:p>
    <w:p>
      <w:pPr>
        <w:pStyle w:val="BodyText"/>
      </w:pPr>
      <w:r>
        <w:t xml:space="preserve">Trong phòng, Tây Tường Liệt ngồi bên Tiểu Nhiễm, liếc mắt đưa tình thì thầm: “Nhiễm Nhi, hôm nay ngươi đẹp quá.”</w:t>
      </w:r>
    </w:p>
    <w:p>
      <w:pPr>
        <w:pStyle w:val="BodyText"/>
      </w:pPr>
      <w:r>
        <w:t xml:space="preserve">Tiểu Nhiễm gục đầu xuống, Tây Tường Liệt vừa định nâng cằm nó lên hôn, cửa đã bị người nào đó một cước đá văng ra.</w:t>
      </w:r>
    </w:p>
    <w:p>
      <w:pPr>
        <w:pStyle w:val="BodyText"/>
      </w:pPr>
      <w:r>
        <w:t xml:space="preserve">“Tây Tường Liệt, lời này của ngươi nghe thật mắc ói, không thể đổi câu mới sao?”</w:t>
      </w:r>
    </w:p>
    <w:p>
      <w:pPr>
        <w:pStyle w:val="BodyText"/>
      </w:pPr>
      <w:r>
        <w:t xml:space="preserve">Nói chuyện chính là Vân Cẩm Nghị, người đá cửa chính là Thấm Lam đang đứng một bên.</w:t>
      </w:r>
    </w:p>
    <w:p>
      <w:pPr>
        <w:pStyle w:val="BodyText"/>
      </w:pPr>
      <w:r>
        <w:t xml:space="preserve">Tây Tường Liệt mặt đen sì, dùng thanh âm có thể giết người gằn ra từng chữ một: “Cút ra ngoài cho ta!”</w:t>
      </w:r>
    </w:p>
    <w:p>
      <w:pPr>
        <w:pStyle w:val="BodyText"/>
      </w:pPr>
      <w:r>
        <w:t xml:space="preserve">“Ha ha, Tây Tường Liệt, ngươi hôm nay cũng đừng hi vọng quá nhiều vào đêm động phòng hoa chúc này. Huynh đệ lâu năm, ngươi trọng sắc khinh bạn như thế, chúng ta há có thể để yên cho ngươi?”</w:t>
      </w:r>
    </w:p>
    <w:p>
      <w:pPr>
        <w:pStyle w:val="BodyText"/>
      </w:pPr>
      <w:r>
        <w:t xml:space="preserve">Tây Tường Liệt biểu cảm có điểm kỳ quái, quay sang liếc nhìn Tiểu Nhiễm đang bị dọa sợ: “Khụ, cái kia, chỉ là vài câu nói đùa lúc trẻ mà thôi, các ngươi đừng coi đó là thật.”</w:t>
      </w:r>
    </w:p>
    <w:p>
      <w:pPr>
        <w:pStyle w:val="BodyText"/>
      </w:pPr>
      <w:r>
        <w:t xml:space="preserve">“Tường Liệt, ngươi có thể coi đó chỉ là lời nói đùa a? Năm đó bốn người chúng ta chính là cộng ẩm máu loãng, kết làm huynh đệ cả đời. Rõ ràng đã nói vậy đâu thể dễ dàng đổi ý được? Ngươi cùng vị Doãn công tử này không động phòng một ngày thì có thể chết sao? Ngươi cứ như vậy không để ý đến huynh đệ chúng ta ư?”</w:t>
      </w:r>
    </w:p>
    <w:p>
      <w:pPr>
        <w:pStyle w:val="BodyText"/>
      </w:pPr>
      <w:r>
        <w:t xml:space="preserve">Tiểu Nhiễm càng nghe càng không hiểu bọn hắn đang nói cái gì, nó giữ chặt ống tay áo Tây Tường Liệt, muốn hỏi cho rõ ràng, nó sao tự dưng lại có cảm giác là lạ……</w:t>
      </w:r>
    </w:p>
    <w:p>
      <w:pPr>
        <w:pStyle w:val="BodyText"/>
      </w:pPr>
      <w:r>
        <w:t xml:space="preserve">“Nhiễm Nhi, không cần để ý đến bọn chúng, ta cái gì cũng không đáp ứng bọn hắn.” Tây Tường Liệt quay đầu sang phía ba người kia: “Bổn vương cái gì cũng không nói, các ngươi nhanh chóng lui ra đi.”</w:t>
      </w:r>
    </w:p>
    <w:p>
      <w:pPr>
        <w:pStyle w:val="BodyText"/>
      </w:pPr>
      <w:r>
        <w:t xml:space="preserve">“A, Vương gia ngươi đã hoàn toàn quyết định rồi? Tây Tường Liệt, ta cũng không thèm chấp ngươi nữa, giờ để ta nói với vị Vương phi động lòng người này của ngươi đi.” Thấm Lam cười mà như không cười nhìn về phía Tiểu Nhiễm: “Vương gia phu quân của ngươi lúc trước đã ưng thuận cùng ba người huynh đệ chúng ta, bất luận là ai, ngày cưới vợ đêm động phòng hoa chúc đều phải đi ra cùng nhóm huynh đệ bốn người nâng cốc đến bình minh.”</w:t>
      </w:r>
    </w:p>
    <w:p>
      <w:pPr>
        <w:pStyle w:val="BodyText"/>
      </w:pPr>
      <w:r>
        <w:t xml:space="preserve">Vân Cẩm Nghị nói tiếp: “Nhưng hôm nay hảo phu quân của ngươi vì cùng ngươi tham hoan một đêm mà không thèm để ý đến lời thề lúc trước của huynh đệ chúng ta, như thế là trọng sắc khinh bạn, bảo chúng ta sao có thể cam tâm a?”</w:t>
      </w:r>
    </w:p>
    <w:p>
      <w:pPr>
        <w:pStyle w:val="BodyText"/>
      </w:pPr>
      <w:r>
        <w:t xml:space="preserve">Mặt Tiểu Nhiễm lập tức đỏ bừng, Tây Tường Liệt lắc đầu hai cái, hắn chưa từng nghĩ tới ba tên huynh đệ này lại đem cái chuyện chết tiệt đó nhớ rõ như thế!</w:t>
      </w:r>
    </w:p>
    <w:p>
      <w:pPr>
        <w:pStyle w:val="BodyText"/>
      </w:pPr>
      <w:r>
        <w:t xml:space="preserve">Tiểu Nhiễm đứng dậy đi tới bàn, lấy giấy viết mấy chữ rồi đưa cho bọn Vân Cẩm Nghị:</w:t>
      </w:r>
    </w:p>
    <w:p>
      <w:pPr>
        <w:pStyle w:val="BodyText"/>
      </w:pPr>
      <w:r>
        <w:t xml:space="preserve">Thật có lỗi, ta cũng không biết Vương gia đã hứa với các ngươi như vậy. Các ngươi cứ cùng Vương gia đi đi, hắn nếu uống quá chén thì làm phiền các ngươi nâng hắn trở về là tốt rồi.</w:t>
      </w:r>
    </w:p>
    <w:p>
      <w:pPr>
        <w:pStyle w:val="BodyText"/>
      </w:pPr>
      <w:r>
        <w:t xml:space="preserve">Ba người kia nhìn nhau, cuối cùng Thấm Lam nói: “Tây Tường Liệt, Vương phi của ngươi đã đồng ý rồi, ngươi còn không đi cùng chúng ta.”</w:t>
      </w:r>
    </w:p>
    <w:p>
      <w:pPr>
        <w:pStyle w:val="BodyText"/>
      </w:pPr>
      <w:r>
        <w:t xml:space="preserve">“Nhiễm Nhi, ta không muốn cùng bọn hắn đi uống rượu, ta muốn cùng ngươi ──” Tây Tường Liệt còn chưa nói xong, Tiểu Nhiễm đã đem hắn đẩy ra ngoài cửa.</w:t>
      </w:r>
    </w:p>
    <w:p>
      <w:pPr>
        <w:pStyle w:val="BodyText"/>
      </w:pPr>
      <w:r>
        <w:t xml:space="preserve">Tây Tường Liệt bị cả bọn lôi đi, Tiểu Nhiễm một mình ngồi ở trên giường, bạch điêu đột nhiên lại nhảy vào trong ngực nó.</w:t>
      </w:r>
    </w:p>
    <w:p>
      <w:pPr>
        <w:pStyle w:val="BodyText"/>
      </w:pPr>
      <w:r>
        <w:t xml:space="preserve">Tiểu Nhiễm kinh ngạc nhìn bạch điêu không biết từ đâu nhảy ra, Vương gia rõ ràng đã đem nó nhốt vào một cái ***g sắt khoá chặt, nói là ngày đại hôn để tiểu bạch điêu này chạy loạn thì thật không tốt.</w:t>
      </w:r>
    </w:p>
    <w:p>
      <w:pPr>
        <w:pStyle w:val="BodyText"/>
      </w:pPr>
      <w:r>
        <w:t xml:space="preserve">Thế mà cuối cùng bạch điêu vẫn chạy đến đây được, bạch điêu dùng móng vuốt cọ nhẹ vào ngực Tiểu Nhiễm, bộ dáng phi thường đáng yêu. Tiểu Nhiễm lẳng lặng vuốt lông nó.</w:t>
      </w:r>
    </w:p>
    <w:p>
      <w:pPr>
        <w:pStyle w:val="BodyText"/>
      </w:pPr>
      <w:r>
        <w:t xml:space="preserve">Ai, ngày đại hôn tân lang thế nhưng lại cùng huynh đệ đi uống rượu cả đêm, sao lại ra cái quy ước kỳ cục như vậy chứ, Tiểu Nhiễm đột nhiên thấy buồn cười, không nghĩ tới Vương gia hắn cũng có thời điểm xấu xa nuốt lời.</w:t>
      </w:r>
    </w:p>
    <w:p>
      <w:pPr>
        <w:pStyle w:val="BodyText"/>
      </w:pPr>
      <w:r>
        <w:t xml:space="preserve">Xem bộ dáng ủy khuất của hắn lúc bị đẩy ra khỏi cửa, quả thật là phi thường đáng yêu a……</w:t>
      </w:r>
    </w:p>
    <w:p>
      <w:pPr>
        <w:pStyle w:val="BodyText"/>
      </w:pPr>
      <w:r>
        <w:t xml:space="preserve">Ước chừng nửa canh giờ sau, cửa đột nhiên bị đẩy ra.</w:t>
      </w:r>
    </w:p>
    <w:p>
      <w:pPr>
        <w:pStyle w:val="BodyText"/>
      </w:pPr>
      <w:r>
        <w:t xml:space="preserve">Tiểu Nhiễm kinh ngạc nhìn Tây Tường Liệt, hắn sao lại về sớm vậy? Không phải nói uống cả đêm hay sao?</w:t>
      </w:r>
    </w:p>
    <w:p>
      <w:pPr>
        <w:pStyle w:val="BodyText"/>
      </w:pPr>
      <w:r>
        <w:t xml:space="preserve">Tây Tường Liệt vừa tiến đến liền lập tức bổ nhào về phía Tiểu Nhiễm. Tiểu Nhiễm thoáng cái đã bị hắn đặt trên giường, mãnh liệt hôn xuống, tay cũng vội vàng lần mò y phục nó.</w:t>
      </w:r>
    </w:p>
    <w:p>
      <w:pPr>
        <w:pStyle w:val="BodyText"/>
      </w:pPr>
      <w:r>
        <w:t xml:space="preserve">“Nhiễm Nhi, Nhiễm Nhi!” Tây Tường Liệt lung tung xé mở y phục nó, đối với thân thể nó vừa hôn vừa cắn, tiếng thở dốc hổn hển làm tim Tiểu Nhiễm không ngừng đập thình thịch.</w:t>
      </w:r>
    </w:p>
    <w:p>
      <w:pPr>
        <w:pStyle w:val="BodyText"/>
      </w:pPr>
      <w:r>
        <w:t xml:space="preserve">Vương gia hình như có điểm không đúng lắm? Sao lại đột nhiên trở nên như này…… Tiểu Nhiễm còn chưa kịp nghĩ nhiều đã bị Tây Tường Liệt tấn công đến hết đường nghĩ tiếp. Thân thể bị lực đạo có chút thô lỗ vuốt ve, miệng bị gắt gao mút mát, trên người Tây Tường Liệt có mùi rượu rất nhẹ truyền đến. Mùi rượu không nặng lắm, không giống như là uống say, Vương gia đây là xảy ra chuyện gì?</w:t>
      </w:r>
    </w:p>
    <w:p>
      <w:pPr>
        <w:pStyle w:val="BodyText"/>
      </w:pPr>
      <w:r>
        <w:t xml:space="preserve">“Ân…… Ngô!”</w:t>
      </w:r>
    </w:p>
    <w:p>
      <w:pPr>
        <w:pStyle w:val="BodyText"/>
      </w:pPr>
      <w:r>
        <w:t xml:space="preserve">……</w:t>
      </w:r>
    </w:p>
    <w:p>
      <w:pPr>
        <w:pStyle w:val="BodyText"/>
      </w:pPr>
      <w:r>
        <w:t xml:space="preserve">Dưới ánh trăng, ba vị tuấn mỹ nam tử đứng chung một chỗ, nha hoàn nào đi ngang qua nhìn thấy đều phải mặt đỏ một trận, chỉ là không biết ba người này đang nói mấy cái chuyện……</w:t>
      </w:r>
    </w:p>
    <w:p>
      <w:pPr>
        <w:pStyle w:val="BodyText"/>
      </w:pPr>
      <w:r>
        <w:t xml:space="preserve">“Cẩm Nghị, xuân dược kia của ngươi có hữu hiệu không?” ── Thấm Lam hỏi.</w:t>
      </w:r>
    </w:p>
    <w:p>
      <w:pPr>
        <w:pStyle w:val="BodyText"/>
      </w:pPr>
      <w:r>
        <w:t xml:space="preserve">“Đương nhiên ! Đây chính là bảo bối của ta, đêm nay khẳng định tiểu mỹ nhân kia không thể ngủ được, Tây Tường Liệt có lẽ tới sáng sớm ngày mai vẫn còn hưng trí bừng bừng!”── Vân Cẩm Nghị nói.</w:t>
      </w:r>
    </w:p>
    <w:p>
      <w:pPr>
        <w:pStyle w:val="BodyText"/>
      </w:pPr>
      <w:r>
        <w:t xml:space="preserve">“Khụ khụ, cái kia, chúng ta làm vậy có đúng không? Vương phi thoạt nhìn giống như sẽ không chịu nổi……”── Ngụy Lăng Thần ho khan vài tiếng.</w:t>
      </w:r>
    </w:p>
    <w:p>
      <w:pPr>
        <w:pStyle w:val="BodyText"/>
      </w:pPr>
      <w:r>
        <w:t xml:space="preserve">Bên kia, trong Nguyệt tiên Cư, xuân sắc khôn cùng, thỉnh thoảng lại phát ra vài âm thanh khiến cho kẻ khác mặt đỏ tim đập.</w:t>
      </w:r>
    </w:p>
    <w:p>
      <w:pPr>
        <w:pStyle w:val="BodyText"/>
      </w:pPr>
      <w:r>
        <w:t xml:space="preserve">Bình minh ngày hôm sau, Thu Đào đứng ở ngoài cửa Nguyệt Tiên Cư, phân vân không biết có nên gõ cửa đánh thức hai người kia không. Tối hôm qua, hai người này hẳn là không hề ngủ đi…… Thu Đào mặt lập tức đỏ, nàng không phải cố ý nghe đâu, chính là tối hôm qua thật sự rất……</w:t>
      </w:r>
    </w:p>
    <w:p>
      <w:pPr>
        <w:pStyle w:val="BodyText"/>
      </w:pPr>
      <w:r>
        <w:t xml:space="preserve">Quên đi, không nên gọi thì hơn, cứ để bọn họ ngủ thêm giấc nữa thì tốt hơn.</w:t>
      </w:r>
    </w:p>
    <w:p>
      <w:pPr>
        <w:pStyle w:val="BodyText"/>
      </w:pPr>
      <w:r>
        <w:t xml:space="preserve">Khi Tiểu Nhiễm tỉnh lại, bên ngoài mặt trời đã muốn ngả về hướng tây, mà thân thể nó vẫn thực mệt mỏi.</w:t>
      </w:r>
    </w:p>
    <w:p>
      <w:pPr>
        <w:pStyle w:val="BodyText"/>
      </w:pPr>
      <w:r>
        <w:t xml:space="preserve">Cố gắng buộc mình thanh tỉnh một chút, Tiểu Nhiễm lập tức ngồi dậy. Trời ạ! Nó cùng Vương gia ngủ thẳng tới hiện tại, người ngoài chẳng phải sẽ biết bọn họ tối hôm qua làm kịch liệt thế nào sao!</w:t>
      </w:r>
    </w:p>
    <w:p>
      <w:pPr>
        <w:pStyle w:val="BodyText"/>
      </w:pPr>
      <w:r>
        <w:t xml:space="preserve">Nghĩ vậy, Tiểu Nhiễm ấm ức nhìn về phía kẻ đầu sỏ bên cạnh, Vương gia còn đang ngủ say, hắn sao có thể thoải mái ngủ như thế?</w:t>
      </w:r>
    </w:p>
    <w:p>
      <w:pPr>
        <w:pStyle w:val="BodyText"/>
      </w:pPr>
      <w:r>
        <w:t xml:space="preserve">Tiểu Nhiễm vỗ vỗ hắn, Tây Tường Liệt hé mắt lộ ra một đường nhỏ: “Nhiễm Nhi? Xảy ra chuyện gì? Mau ngủ tiếp đi.”</w:t>
      </w:r>
    </w:p>
    <w:p>
      <w:pPr>
        <w:pStyle w:val="BodyText"/>
      </w:pPr>
      <w:r>
        <w:t xml:space="preserve">Nói xong, Tây Tường Liệt còn dùng bàn tay to túm Tiểu Nhiễm ôm vào trong lòng, tính toán cùng nó ngủ thêm chút nữa.</w:t>
      </w:r>
    </w:p>
    <w:p>
      <w:pPr>
        <w:pStyle w:val="BodyText"/>
      </w:pPr>
      <w:r>
        <w:t xml:space="preserve">Tiểu Nhiễm từ chối, từ trong ngực Tây Tường Liệt giãy dụa ngồi dậy, rồi mới dùng sức lắc lắc người hắn, lúc này mới làm cho Tây Tường Liệt thanh tỉnh chút ít.</w:t>
      </w:r>
    </w:p>
    <w:p>
      <w:pPr>
        <w:pStyle w:val="BodyText"/>
      </w:pPr>
      <w:r>
        <w:t xml:space="preserve">“Đã muộn như thế rồi sao?” Tây Tường Liệt nhíu mày, giật mình thấy Tiểu Nhiễm có chút giận dỗi nhìn hắn. Hắn lúc này mới nhớ lại tối qua mình đã làm cái gì, hình như là đem Nhiễm Nhi lăn lộn đến chịu không nổi……</w:t>
      </w:r>
    </w:p>
    <w:p>
      <w:pPr>
        <w:pStyle w:val="BodyText"/>
      </w:pPr>
      <w:r>
        <w:t xml:space="preserve">Tây Tường Liệt cười cười lấy lòng rồi ôm lấy Tiểu Nhiễm: “Đừng giận, ta tối qua có hơi kích động một chút thôi, Vương phi ngoan của ta.” Nói xong còn tranh thủ hôn môi Tiểu Nhiễm.</w:t>
      </w:r>
    </w:p>
    <w:p>
      <w:pPr>
        <w:pStyle w:val="BodyText"/>
      </w:pPr>
      <w:r>
        <w:t xml:space="preserve">Tiểu Nhiễm bị hắn nói vài lời dỗ dành, cơn tức còn chưa kịp phát ra đã bị dập cho tắt ngóm. Bất đắc dĩ, nó đành vươn tay ôm lại Tây Tường Liệt.</w:t>
      </w:r>
    </w:p>
    <w:p>
      <w:pPr>
        <w:pStyle w:val="BodyText"/>
      </w:pPr>
      <w:r>
        <w:t xml:space="preserve">“Nhiễm Nhi, ta rất yêu ngươi.”</w:t>
      </w:r>
    </w:p>
    <w:p>
      <w:pPr>
        <w:pStyle w:val="BodyText"/>
      </w:pPr>
      <w:r>
        <w:t xml:space="preserve">Hôn đủ, Tây Tường Liệt ở bên tai Tiểu Nhiễm thì thầm.</w:t>
      </w:r>
    </w:p>
    <w:p>
      <w:pPr>
        <w:pStyle w:val="BodyText"/>
      </w:pPr>
      <w:r>
        <w:t xml:space="preserve">Tiểu Nhiễm ngẩng đầu, mặt có chút hồng, đôi môi chậm rãi mấp máy, không tiếng động nói ra ba chữ.</w:t>
      </w:r>
    </w:p>
    <w:p>
      <w:pPr>
        <w:pStyle w:val="BodyText"/>
      </w:pPr>
      <w:r>
        <w:t xml:space="preserve">Tây Tường Liệt thấy được liền kích động hôn nó.</w:t>
      </w:r>
    </w:p>
    <w:p>
      <w:pPr>
        <w:pStyle w:val="BodyText"/>
      </w:pPr>
      <w:r>
        <w:t xml:space="preserve">Thực hạnh phúc, thâm tình của nó, tình yêu của nó….</w:t>
      </w:r>
    </w:p>
    <w:p>
      <w:pPr>
        <w:pStyle w:val="BodyText"/>
      </w:pPr>
      <w:r>
        <w:t xml:space="preserve">Tuy rằng Tiểu Nhiễm không thể nói ra, nhưng nó sẽ dùng tấm chân tình này để cho người nó yêu biết.</w:t>
      </w:r>
    </w:p>
    <w:p>
      <w:pPr>
        <w:pStyle w:val="BodyText"/>
      </w:pPr>
      <w:r>
        <w:t xml:space="preserve">Ta yêu ngươi, Vương gia.</w:t>
      </w:r>
    </w:p>
    <w:p>
      <w:pPr>
        <w:pStyle w:val="BodyText"/>
      </w:pPr>
      <w:r>
        <w:t xml:space="preserve">END</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ach-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9dcb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ch Nô</dc:title>
  <dc:creator/>
</cp:coreProperties>
</file>